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E43F2" w14:textId="77777777" w:rsidR="00081B12" w:rsidRDefault="00081B12" w:rsidP="00EC6D66">
      <w:pPr>
        <w:pStyle w:val="Title"/>
        <w:rPr>
          <w:rFonts w:eastAsia="Meiryo UI"/>
        </w:rPr>
      </w:pPr>
    </w:p>
    <w:p w14:paraId="5EAA8B76" w14:textId="77777777" w:rsidR="00EC6D66" w:rsidRDefault="00EC6D66" w:rsidP="00EC6D66"/>
    <w:p w14:paraId="735969DB" w14:textId="77777777" w:rsidR="00EC6D66" w:rsidRDefault="00EC6D66" w:rsidP="00EC6D66"/>
    <w:p w14:paraId="3279496B" w14:textId="77777777" w:rsidR="00EC6D66" w:rsidRDefault="00EC6D66" w:rsidP="00EC6D66"/>
    <w:p w14:paraId="5FD333FD" w14:textId="77777777" w:rsidR="00EC6D66" w:rsidRDefault="00EC6D66" w:rsidP="00EC6D66"/>
    <w:p w14:paraId="3D9EA70F" w14:textId="77777777" w:rsidR="00EC6D66" w:rsidRDefault="00EC6D66" w:rsidP="00EC6D66"/>
    <w:p w14:paraId="479F2E25" w14:textId="77777777" w:rsidR="00EC6D66" w:rsidRDefault="00EC6D66" w:rsidP="00EC6D66"/>
    <w:p w14:paraId="3C654578" w14:textId="77777777" w:rsidR="00EC6D66" w:rsidRDefault="00EC6D66" w:rsidP="00EC6D66"/>
    <w:p w14:paraId="161EFCC0" w14:textId="3EB23B22" w:rsidR="00EC6D66" w:rsidRDefault="00401B0B" w:rsidP="00B00692">
      <w:pPr>
        <w:pStyle w:val="Title"/>
      </w:pPr>
      <w:r>
        <w:t xml:space="preserve">Research Design </w:t>
      </w:r>
      <w:r w:rsidR="005F110E">
        <w:t>- Notes</w:t>
      </w:r>
      <w:r w:rsidR="00B702B0">
        <w:t xml:space="preserve"> to help with </w:t>
      </w:r>
      <w:r w:rsidR="00D67DF1">
        <w:t>dissertation.</w:t>
      </w:r>
    </w:p>
    <w:p w14:paraId="27695DE3" w14:textId="027D7B9C" w:rsidR="00B00692" w:rsidRDefault="00401B0B" w:rsidP="00B00692">
      <w:r>
        <w:t xml:space="preserve">By </w:t>
      </w:r>
      <w:r w:rsidR="00D67DF1">
        <w:t>Creswell</w:t>
      </w:r>
      <w:r>
        <w:t xml:space="preserve"> </w:t>
      </w:r>
      <w:r w:rsidR="00D67DF1">
        <w:t>- Notes</w:t>
      </w:r>
      <w:r>
        <w:t xml:space="preserve"> from </w:t>
      </w:r>
      <w:r w:rsidR="00E52D5D">
        <w:t>study</w:t>
      </w:r>
      <w:r w:rsidR="005F110E">
        <w:t xml:space="preserve"> as well as any tips I have found to help with </w:t>
      </w:r>
      <w:r w:rsidR="00E8028E">
        <w:t>authoring</w:t>
      </w:r>
      <w:r w:rsidR="005F110E">
        <w:t xml:space="preserve"> my dissertation</w:t>
      </w:r>
    </w:p>
    <w:p w14:paraId="7752C8AD" w14:textId="0C792443" w:rsidR="00B00692" w:rsidRDefault="00B00692">
      <w:pPr>
        <w:spacing w:line="259" w:lineRule="auto"/>
      </w:pPr>
      <w:r>
        <w:br w:type="page"/>
      </w:r>
    </w:p>
    <w:p w14:paraId="0CFE8B2D" w14:textId="7DE97B1D" w:rsidR="005A69BA" w:rsidRDefault="00E52D5D" w:rsidP="00EC411F">
      <w:pPr>
        <w:pStyle w:val="Heading1"/>
      </w:pPr>
      <w:r>
        <w:lastRenderedPageBreak/>
        <w:t>Chapter One - Selection of Research Approach</w:t>
      </w:r>
    </w:p>
    <w:tbl>
      <w:tblPr>
        <w:tblStyle w:val="TableGrid"/>
        <w:tblW w:w="0" w:type="auto"/>
        <w:tblLook w:val="04A0" w:firstRow="1" w:lastRow="0" w:firstColumn="1" w:lastColumn="0" w:noHBand="0" w:noVBand="1"/>
      </w:tblPr>
      <w:tblGrid>
        <w:gridCol w:w="4508"/>
        <w:gridCol w:w="4508"/>
      </w:tblGrid>
      <w:tr w:rsidR="00C34B87" w14:paraId="1A5A4666" w14:textId="77777777" w:rsidTr="00C34B87">
        <w:tc>
          <w:tcPr>
            <w:tcW w:w="4508" w:type="dxa"/>
          </w:tcPr>
          <w:p w14:paraId="4291BACE" w14:textId="3234BC25" w:rsidR="00C34B87" w:rsidRDefault="00C34B87" w:rsidP="00C34B87">
            <w:r>
              <w:t>Research Approach</w:t>
            </w:r>
          </w:p>
        </w:tc>
        <w:tc>
          <w:tcPr>
            <w:tcW w:w="4508" w:type="dxa"/>
          </w:tcPr>
          <w:p w14:paraId="6BB859CF" w14:textId="4367D044" w:rsidR="00C34B87" w:rsidRDefault="00C34B87" w:rsidP="00C34B87">
            <w:r>
              <w:t xml:space="preserve">Procedure of research from broad aspects </w:t>
            </w:r>
            <w:r w:rsidR="00095CAD">
              <w:t>to detailed assumptions</w:t>
            </w:r>
          </w:p>
        </w:tc>
      </w:tr>
    </w:tbl>
    <w:p w14:paraId="1DF6ACFD" w14:textId="30F6BD27" w:rsidR="00E52D5D" w:rsidRPr="00E52D5D" w:rsidRDefault="00E52D5D" w:rsidP="00C34B87"/>
    <w:p w14:paraId="3244B6E8" w14:textId="21547252" w:rsidR="002F72AB" w:rsidRDefault="00095CAD" w:rsidP="00A95B30">
      <w:pPr>
        <w:pStyle w:val="Heading2"/>
      </w:pPr>
      <w:r>
        <w:t xml:space="preserve">3 Different research approaches </w:t>
      </w:r>
    </w:p>
    <w:tbl>
      <w:tblPr>
        <w:tblStyle w:val="TableGrid"/>
        <w:tblW w:w="0" w:type="auto"/>
        <w:tblInd w:w="720" w:type="dxa"/>
        <w:tblLook w:val="04A0" w:firstRow="1" w:lastRow="0" w:firstColumn="1" w:lastColumn="0" w:noHBand="0" w:noVBand="1"/>
      </w:tblPr>
      <w:tblGrid>
        <w:gridCol w:w="4054"/>
        <w:gridCol w:w="4242"/>
      </w:tblGrid>
      <w:tr w:rsidR="004006AD" w14:paraId="5478746D" w14:textId="77777777" w:rsidTr="00095CAD">
        <w:tc>
          <w:tcPr>
            <w:tcW w:w="4508" w:type="dxa"/>
          </w:tcPr>
          <w:p w14:paraId="7396CD83" w14:textId="47B937DE" w:rsidR="00095CAD" w:rsidRDefault="00095CAD" w:rsidP="00941B20">
            <w:r>
              <w:t>Qualitative</w:t>
            </w:r>
          </w:p>
        </w:tc>
        <w:tc>
          <w:tcPr>
            <w:tcW w:w="4508" w:type="dxa"/>
          </w:tcPr>
          <w:p w14:paraId="25B63E1D" w14:textId="2CF36494" w:rsidR="00095CAD" w:rsidRDefault="00E90EC3" w:rsidP="003853DC">
            <w:pPr>
              <w:pStyle w:val="ListParagraph"/>
              <w:numPr>
                <w:ilvl w:val="0"/>
                <w:numId w:val="1"/>
              </w:numPr>
            </w:pPr>
            <w:r>
              <w:t xml:space="preserve">Exploring meaning people place onto such a </w:t>
            </w:r>
            <w:r w:rsidR="002C421E">
              <w:t>topic.</w:t>
            </w:r>
          </w:p>
          <w:p w14:paraId="2932A655" w14:textId="5740D60F" w:rsidR="00E90EC3" w:rsidRDefault="00E90EC3" w:rsidP="003853DC">
            <w:pPr>
              <w:pStyle w:val="ListParagraph"/>
              <w:numPr>
                <w:ilvl w:val="0"/>
                <w:numId w:val="1"/>
              </w:numPr>
            </w:pPr>
            <w:r>
              <w:t>Questions</w:t>
            </w:r>
          </w:p>
          <w:p w14:paraId="63772F7E" w14:textId="78B3D1FE" w:rsidR="00E90EC3" w:rsidRDefault="00E90EC3" w:rsidP="003853DC">
            <w:pPr>
              <w:pStyle w:val="ListParagraph"/>
              <w:numPr>
                <w:ilvl w:val="0"/>
                <w:numId w:val="1"/>
              </w:numPr>
            </w:pPr>
            <w:r>
              <w:t>Data collected f</w:t>
            </w:r>
            <w:r w:rsidR="002C421E">
              <w:t>rom participants.</w:t>
            </w:r>
          </w:p>
          <w:p w14:paraId="1A77B1DD" w14:textId="7650C36C" w:rsidR="002C421E" w:rsidRDefault="002C421E" w:rsidP="003853DC">
            <w:pPr>
              <w:pStyle w:val="ListParagraph"/>
              <w:numPr>
                <w:ilvl w:val="0"/>
                <w:numId w:val="1"/>
              </w:numPr>
            </w:pPr>
            <w:r>
              <w:t>Derive meaning from data collected.</w:t>
            </w:r>
          </w:p>
          <w:p w14:paraId="2E28DC75" w14:textId="77777777" w:rsidR="002C421E" w:rsidRDefault="002C421E" w:rsidP="003853DC">
            <w:pPr>
              <w:pStyle w:val="ListParagraph"/>
              <w:numPr>
                <w:ilvl w:val="0"/>
                <w:numId w:val="1"/>
              </w:numPr>
            </w:pPr>
            <w:r>
              <w:t>Flexible written structure</w:t>
            </w:r>
          </w:p>
          <w:p w14:paraId="6059CFB3" w14:textId="77777777" w:rsidR="004006AD" w:rsidRDefault="004006AD" w:rsidP="003853DC">
            <w:pPr>
              <w:pStyle w:val="ListParagraph"/>
              <w:numPr>
                <w:ilvl w:val="0"/>
                <w:numId w:val="1"/>
              </w:numPr>
            </w:pPr>
            <w:r>
              <w:t>Report complexity of situation</w:t>
            </w:r>
          </w:p>
          <w:p w14:paraId="7B57056F" w14:textId="11CB07B7" w:rsidR="004006AD" w:rsidRDefault="004006AD" w:rsidP="003853DC">
            <w:pPr>
              <w:pStyle w:val="ListParagraph"/>
              <w:numPr>
                <w:ilvl w:val="0"/>
                <w:numId w:val="1"/>
              </w:numPr>
            </w:pPr>
            <w:r>
              <w:t xml:space="preserve">Ethnography – description on </w:t>
            </w:r>
            <w:r w:rsidR="0096377C">
              <w:t xml:space="preserve">societies </w:t>
            </w:r>
            <w:r>
              <w:t>function around a topic</w:t>
            </w:r>
          </w:p>
        </w:tc>
      </w:tr>
      <w:tr w:rsidR="004006AD" w14:paraId="38E82190" w14:textId="77777777" w:rsidTr="00095CAD">
        <w:tc>
          <w:tcPr>
            <w:tcW w:w="4508" w:type="dxa"/>
          </w:tcPr>
          <w:p w14:paraId="2C17523D" w14:textId="382B8DFD" w:rsidR="00095CAD" w:rsidRDefault="004006AD" w:rsidP="00941B20">
            <w:r>
              <w:t>Quantitative</w:t>
            </w:r>
          </w:p>
        </w:tc>
        <w:tc>
          <w:tcPr>
            <w:tcW w:w="4508" w:type="dxa"/>
          </w:tcPr>
          <w:p w14:paraId="0323287B" w14:textId="77777777" w:rsidR="00095CAD" w:rsidRDefault="0096377C" w:rsidP="003853DC">
            <w:pPr>
              <w:pStyle w:val="ListParagraph"/>
              <w:numPr>
                <w:ilvl w:val="0"/>
                <w:numId w:val="2"/>
              </w:numPr>
            </w:pPr>
            <w:r>
              <w:t>Testing objective theories</w:t>
            </w:r>
          </w:p>
          <w:p w14:paraId="71ADDE71" w14:textId="77777777" w:rsidR="0096377C" w:rsidRDefault="0096377C" w:rsidP="003853DC">
            <w:pPr>
              <w:pStyle w:val="ListParagraph"/>
              <w:numPr>
                <w:ilvl w:val="0"/>
                <w:numId w:val="2"/>
              </w:numPr>
            </w:pPr>
            <w:r>
              <w:t>Relationships among variables</w:t>
            </w:r>
          </w:p>
          <w:p w14:paraId="449CB82E" w14:textId="2F9DD8F7" w:rsidR="0096377C" w:rsidRDefault="00CD2A70" w:rsidP="003853DC">
            <w:pPr>
              <w:pStyle w:val="ListParagraph"/>
              <w:numPr>
                <w:ilvl w:val="0"/>
                <w:numId w:val="2"/>
              </w:numPr>
            </w:pPr>
            <w:r>
              <w:t xml:space="preserve">Analysed with statistical </w:t>
            </w:r>
            <w:r w:rsidR="00B702B0">
              <w:t>procedures.</w:t>
            </w:r>
          </w:p>
          <w:p w14:paraId="2E5B6315" w14:textId="77777777" w:rsidR="00CD2A70" w:rsidRDefault="00CD2A70" w:rsidP="003853DC">
            <w:pPr>
              <w:pStyle w:val="ListParagraph"/>
              <w:numPr>
                <w:ilvl w:val="0"/>
                <w:numId w:val="2"/>
              </w:numPr>
            </w:pPr>
            <w:r>
              <w:t>Set report layout:</w:t>
            </w:r>
          </w:p>
          <w:p w14:paraId="08E078CD" w14:textId="77777777" w:rsidR="00CD2A70" w:rsidRPr="00CD2A70" w:rsidRDefault="00CD2A70" w:rsidP="003853DC">
            <w:pPr>
              <w:pStyle w:val="ListParagraph"/>
              <w:numPr>
                <w:ilvl w:val="1"/>
                <w:numId w:val="2"/>
              </w:numPr>
            </w:pPr>
            <w:r>
              <w:rPr>
                <w:color w:val="00B050"/>
              </w:rPr>
              <w:t>Intro</w:t>
            </w:r>
          </w:p>
          <w:p w14:paraId="74C57CF3" w14:textId="77777777" w:rsidR="00CD2A70" w:rsidRPr="00CD2A70" w:rsidRDefault="00CD2A70" w:rsidP="003853DC">
            <w:pPr>
              <w:pStyle w:val="ListParagraph"/>
              <w:numPr>
                <w:ilvl w:val="1"/>
                <w:numId w:val="2"/>
              </w:numPr>
            </w:pPr>
            <w:r>
              <w:rPr>
                <w:color w:val="00B050"/>
              </w:rPr>
              <w:t>Literature and theory</w:t>
            </w:r>
          </w:p>
          <w:p w14:paraId="5E7FD6E1" w14:textId="77777777" w:rsidR="00CD2A70" w:rsidRPr="00CD2A70" w:rsidRDefault="00CD2A70" w:rsidP="003853DC">
            <w:pPr>
              <w:pStyle w:val="ListParagraph"/>
              <w:numPr>
                <w:ilvl w:val="1"/>
                <w:numId w:val="2"/>
              </w:numPr>
              <w:rPr>
                <w:color w:val="00B050"/>
              </w:rPr>
            </w:pPr>
            <w:r w:rsidRPr="00CD2A70">
              <w:rPr>
                <w:color w:val="00B050"/>
              </w:rPr>
              <w:t>Methods</w:t>
            </w:r>
          </w:p>
          <w:p w14:paraId="41A31017" w14:textId="37A0D604" w:rsidR="00CD2A70" w:rsidRPr="00CD2A70" w:rsidRDefault="00CD2A70" w:rsidP="003853DC">
            <w:pPr>
              <w:pStyle w:val="ListParagraph"/>
              <w:numPr>
                <w:ilvl w:val="1"/>
                <w:numId w:val="2"/>
              </w:numPr>
              <w:rPr>
                <w:color w:val="00B050"/>
              </w:rPr>
            </w:pPr>
            <w:r w:rsidRPr="00CD2A70">
              <w:rPr>
                <w:color w:val="00B050"/>
              </w:rPr>
              <w:t>Results</w:t>
            </w:r>
          </w:p>
          <w:p w14:paraId="15BAC36E" w14:textId="1C8B07DB" w:rsidR="00CD2A70" w:rsidRDefault="00CD2A70" w:rsidP="003853DC">
            <w:pPr>
              <w:pStyle w:val="ListParagraph"/>
              <w:numPr>
                <w:ilvl w:val="1"/>
                <w:numId w:val="2"/>
              </w:numPr>
            </w:pPr>
            <w:r w:rsidRPr="00CD2A70">
              <w:rPr>
                <w:color w:val="00B050"/>
              </w:rPr>
              <w:t>discussion</w:t>
            </w:r>
          </w:p>
        </w:tc>
      </w:tr>
      <w:tr w:rsidR="004006AD" w14:paraId="6FF64530" w14:textId="77777777" w:rsidTr="00095CAD">
        <w:tc>
          <w:tcPr>
            <w:tcW w:w="4508" w:type="dxa"/>
          </w:tcPr>
          <w:p w14:paraId="3C5C598B" w14:textId="352D11F5" w:rsidR="00095CAD" w:rsidRDefault="002B0D67" w:rsidP="00941B20">
            <w:r>
              <w:t>Mixed Method</w:t>
            </w:r>
            <w:r w:rsidR="001B1627">
              <w:t>s</w:t>
            </w:r>
          </w:p>
        </w:tc>
        <w:tc>
          <w:tcPr>
            <w:tcW w:w="4508" w:type="dxa"/>
          </w:tcPr>
          <w:p w14:paraId="79E8B07B" w14:textId="77777777" w:rsidR="00095CAD" w:rsidRDefault="001B1627" w:rsidP="003853DC">
            <w:pPr>
              <w:pStyle w:val="ListParagraph"/>
              <w:numPr>
                <w:ilvl w:val="0"/>
                <w:numId w:val="3"/>
              </w:numPr>
            </w:pPr>
            <w:r>
              <w:t xml:space="preserve">Both </w:t>
            </w:r>
            <w:r w:rsidR="002C73D7">
              <w:t>quantitative</w:t>
            </w:r>
            <w:r>
              <w:t xml:space="preserve"> and qualitative data collection</w:t>
            </w:r>
          </w:p>
          <w:p w14:paraId="39A3E614" w14:textId="6F0D437E" w:rsidR="002C73D7" w:rsidRDefault="002C73D7" w:rsidP="003853DC">
            <w:pPr>
              <w:pStyle w:val="ListParagraph"/>
              <w:numPr>
                <w:ilvl w:val="0"/>
                <w:numId w:val="3"/>
              </w:numPr>
            </w:pPr>
            <w:r>
              <w:t xml:space="preserve">Distinct report design </w:t>
            </w:r>
            <w:r w:rsidR="00927894">
              <w:t xml:space="preserve">may involve </w:t>
            </w:r>
            <w:r w:rsidR="00B702B0">
              <w:t>philosophical</w:t>
            </w:r>
            <w:r w:rsidR="00927894">
              <w:t xml:space="preserve"> assumptions and </w:t>
            </w:r>
            <w:r w:rsidR="00B702B0">
              <w:t>theoretical</w:t>
            </w:r>
            <w:r w:rsidR="00927894">
              <w:t xml:space="preserve"> </w:t>
            </w:r>
            <w:r w:rsidR="00541AFF">
              <w:t>frameworks.</w:t>
            </w:r>
            <w:r w:rsidR="00927894">
              <w:t xml:space="preserve"> </w:t>
            </w:r>
          </w:p>
          <w:p w14:paraId="3DE4073B" w14:textId="6203F171" w:rsidR="00B702B0" w:rsidRDefault="00B702B0" w:rsidP="003853DC">
            <w:pPr>
              <w:pStyle w:val="ListParagraph"/>
              <w:numPr>
                <w:ilvl w:val="0"/>
                <w:numId w:val="3"/>
              </w:numPr>
            </w:pPr>
            <w:r>
              <w:t xml:space="preserve">Could yield </w:t>
            </w:r>
            <w:r w:rsidR="00541AFF">
              <w:t>more</w:t>
            </w:r>
            <w:r>
              <w:t xml:space="preserve"> insight beyond by only one of the methods alone.</w:t>
            </w:r>
          </w:p>
        </w:tc>
      </w:tr>
    </w:tbl>
    <w:p w14:paraId="3B3BC159" w14:textId="5B6A4DFD" w:rsidR="00095CAD" w:rsidRDefault="005944B4" w:rsidP="00085655">
      <w:pPr>
        <w:pStyle w:val="Heading2"/>
      </w:pPr>
      <w:r>
        <w:t xml:space="preserve">Three </w:t>
      </w:r>
      <w:r w:rsidR="00777414">
        <w:t>components involved</w:t>
      </w:r>
      <w:r>
        <w:t xml:space="preserve"> with any </w:t>
      </w:r>
      <w:r w:rsidR="00B614A0">
        <w:t>approach:</w:t>
      </w:r>
    </w:p>
    <w:p w14:paraId="3C0F4A13" w14:textId="793F5DB2" w:rsidR="00B614A0" w:rsidRDefault="00B614A0" w:rsidP="00941B20">
      <w:pPr>
        <w:ind w:left="720" w:hanging="720"/>
      </w:pPr>
      <w:r w:rsidRPr="00B614A0">
        <w:rPr>
          <w:noProof/>
        </w:rPr>
        <w:drawing>
          <wp:inline distT="0" distB="0" distL="0" distR="0" wp14:anchorId="0EFA5D71" wp14:editId="2D74E8DA">
            <wp:extent cx="5731510" cy="4066540"/>
            <wp:effectExtent l="0" t="0" r="2540" b="0"/>
            <wp:docPr id="177584009"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84009" name="Picture 1" descr="Diagram&#10;&#10;Description automatically generated"/>
                    <pic:cNvPicPr/>
                  </pic:nvPicPr>
                  <pic:blipFill>
                    <a:blip r:embed="rId8"/>
                    <a:stretch>
                      <a:fillRect/>
                    </a:stretch>
                  </pic:blipFill>
                  <pic:spPr>
                    <a:xfrm>
                      <a:off x="0" y="0"/>
                      <a:ext cx="5731510" cy="4066540"/>
                    </a:xfrm>
                    <a:prstGeom prst="rect">
                      <a:avLst/>
                    </a:prstGeom>
                  </pic:spPr>
                </pic:pic>
              </a:graphicData>
            </a:graphic>
          </wp:inline>
        </w:drawing>
      </w:r>
    </w:p>
    <w:p w14:paraId="5434FA3A" w14:textId="77777777" w:rsidR="009C2F8E" w:rsidRDefault="009C2F8E">
      <w:pPr>
        <w:spacing w:line="259" w:lineRule="auto"/>
        <w:rPr>
          <w:rFonts w:eastAsiaTheme="majorEastAsia" w:cstheme="majorBidi"/>
          <w:b/>
          <w:color w:val="034561"/>
          <w:sz w:val="32"/>
          <w:szCs w:val="26"/>
        </w:rPr>
      </w:pPr>
      <w:r>
        <w:br w:type="page"/>
      </w:r>
    </w:p>
    <w:p w14:paraId="38333B7D" w14:textId="2F0E5739" w:rsidR="00085655" w:rsidRDefault="00303D0D" w:rsidP="00085655">
      <w:pPr>
        <w:pStyle w:val="Heading2"/>
      </w:pPr>
      <w:r>
        <w:t>Philosophical</w:t>
      </w:r>
      <w:r w:rsidR="009F4D17">
        <w:t xml:space="preserve"> worldviews</w:t>
      </w:r>
      <w:r w:rsidR="00C47E1B">
        <w:t xml:space="preserve"> – need to make this explicit in </w:t>
      </w:r>
      <w:r w:rsidR="00A461DA">
        <w:t>research.</w:t>
      </w:r>
      <w:r w:rsidR="00C47E1B">
        <w:t xml:space="preserve"> </w:t>
      </w:r>
    </w:p>
    <w:tbl>
      <w:tblPr>
        <w:tblStyle w:val="TableGrid"/>
        <w:tblW w:w="0" w:type="auto"/>
        <w:tblLook w:val="04A0" w:firstRow="1" w:lastRow="0" w:firstColumn="1" w:lastColumn="0" w:noHBand="0" w:noVBand="1"/>
      </w:tblPr>
      <w:tblGrid>
        <w:gridCol w:w="4508"/>
        <w:gridCol w:w="4508"/>
      </w:tblGrid>
      <w:tr w:rsidR="00395239" w14:paraId="13192BFD" w14:textId="77777777" w:rsidTr="0099098F">
        <w:trPr>
          <w:cantSplit/>
        </w:trPr>
        <w:tc>
          <w:tcPr>
            <w:tcW w:w="4508" w:type="dxa"/>
            <w:vAlign w:val="center"/>
          </w:tcPr>
          <w:p w14:paraId="3F39D53A" w14:textId="77777777" w:rsidR="00395239" w:rsidRDefault="00395239" w:rsidP="0099098F">
            <w:pPr>
              <w:jc w:val="center"/>
              <w:rPr>
                <w:b/>
                <w:bCs/>
              </w:rPr>
            </w:pPr>
            <w:r w:rsidRPr="008E645F">
              <w:rPr>
                <w:b/>
                <w:bCs/>
              </w:rPr>
              <w:t>Postpositivist</w:t>
            </w:r>
          </w:p>
          <w:p w14:paraId="2CD7E69E" w14:textId="4A95A888" w:rsidR="009351D8" w:rsidRPr="008E645F" w:rsidRDefault="0099098F" w:rsidP="0099098F">
            <w:pPr>
              <w:jc w:val="center"/>
              <w:rPr>
                <w:b/>
                <w:bCs/>
              </w:rPr>
            </w:pPr>
            <w:r>
              <w:rPr>
                <w:b/>
                <w:bCs/>
              </w:rPr>
              <w:t>(May</w:t>
            </w:r>
            <w:r w:rsidR="009351D8">
              <w:rPr>
                <w:b/>
                <w:bCs/>
              </w:rPr>
              <w:t xml:space="preserve"> be useful, but not in silo)</w:t>
            </w:r>
          </w:p>
        </w:tc>
        <w:tc>
          <w:tcPr>
            <w:tcW w:w="4508" w:type="dxa"/>
            <w:vAlign w:val="center"/>
          </w:tcPr>
          <w:p w14:paraId="042C0822" w14:textId="53DE0D98" w:rsidR="00395239" w:rsidRPr="00BD5BAB" w:rsidRDefault="001045DB" w:rsidP="003853DC">
            <w:pPr>
              <w:pStyle w:val="ListParagraph"/>
              <w:numPr>
                <w:ilvl w:val="0"/>
                <w:numId w:val="5"/>
              </w:numPr>
              <w:rPr>
                <w:b/>
                <w:bCs/>
              </w:rPr>
            </w:pPr>
            <w:r w:rsidRPr="00BD5BAB">
              <w:rPr>
                <w:b/>
                <w:bCs/>
              </w:rPr>
              <w:t>Traditional form of research</w:t>
            </w:r>
          </w:p>
          <w:p w14:paraId="0CD82B20" w14:textId="6DFB4113" w:rsidR="001045DB" w:rsidRDefault="001045DB" w:rsidP="003853DC">
            <w:pPr>
              <w:pStyle w:val="ListParagraph"/>
              <w:numPr>
                <w:ilvl w:val="0"/>
                <w:numId w:val="5"/>
              </w:numPr>
            </w:pPr>
            <w:r>
              <w:t xml:space="preserve">Used more in </w:t>
            </w:r>
            <w:r w:rsidRPr="008C0562">
              <w:rPr>
                <w:b/>
                <w:bCs/>
              </w:rPr>
              <w:t xml:space="preserve">quantitative </w:t>
            </w:r>
            <w:r w:rsidR="00BD5BAB" w:rsidRPr="008C0562">
              <w:rPr>
                <w:b/>
                <w:bCs/>
              </w:rPr>
              <w:t>research</w:t>
            </w:r>
            <w:r w:rsidR="00BD5BAB">
              <w:t>.</w:t>
            </w:r>
          </w:p>
          <w:p w14:paraId="4CE7B247" w14:textId="77777777" w:rsidR="001045DB" w:rsidRDefault="00B36C1C" w:rsidP="003853DC">
            <w:pPr>
              <w:pStyle w:val="ListParagraph"/>
              <w:numPr>
                <w:ilvl w:val="0"/>
                <w:numId w:val="5"/>
              </w:numPr>
            </w:pPr>
            <w:r>
              <w:t xml:space="preserve">Aka </w:t>
            </w:r>
            <w:r w:rsidRPr="00BD5BAB">
              <w:rPr>
                <w:b/>
                <w:bCs/>
              </w:rPr>
              <w:t>the scientific method</w:t>
            </w:r>
          </w:p>
          <w:p w14:paraId="3A6D871D" w14:textId="7E8EA376" w:rsidR="003E2A51" w:rsidRDefault="003E2A51" w:rsidP="003853DC">
            <w:pPr>
              <w:pStyle w:val="ListParagraph"/>
              <w:numPr>
                <w:ilvl w:val="0"/>
                <w:numId w:val="5"/>
              </w:numPr>
            </w:pPr>
            <w:r>
              <w:t xml:space="preserve">Recognises that we cannot </w:t>
            </w:r>
            <w:r w:rsidR="0099098F">
              <w:t>absolutely be</w:t>
            </w:r>
            <w:r w:rsidR="00F04A04">
              <w:t xml:space="preserve"> positive</w:t>
            </w:r>
            <w:r w:rsidR="00164A0D">
              <w:t xml:space="preserve"> about our claims </w:t>
            </w:r>
            <w:r w:rsidR="00F04A04">
              <w:t xml:space="preserve">when studying the behaviour of </w:t>
            </w:r>
            <w:r w:rsidR="0099098F">
              <w:t>humans.</w:t>
            </w:r>
          </w:p>
          <w:p w14:paraId="0D616633" w14:textId="710FB03E" w:rsidR="00F04A04" w:rsidRDefault="00F04A04" w:rsidP="003853DC">
            <w:pPr>
              <w:pStyle w:val="ListParagraph"/>
              <w:numPr>
                <w:ilvl w:val="0"/>
                <w:numId w:val="5"/>
              </w:numPr>
            </w:pPr>
            <w:r>
              <w:t xml:space="preserve">Causes (probably) </w:t>
            </w:r>
            <w:r w:rsidR="00541AFF">
              <w:t>figures out</w:t>
            </w:r>
            <w:r w:rsidR="00211E24">
              <w:t xml:space="preserve"> outcomes.</w:t>
            </w:r>
          </w:p>
          <w:p w14:paraId="5BC181D8" w14:textId="5F1E766F" w:rsidR="00211E24" w:rsidRDefault="007B29DC" w:rsidP="003853DC">
            <w:pPr>
              <w:pStyle w:val="ListParagraph"/>
              <w:numPr>
                <w:ilvl w:val="0"/>
                <w:numId w:val="5"/>
              </w:numPr>
            </w:pPr>
            <w:r>
              <w:t xml:space="preserve">Ideas into a small </w:t>
            </w:r>
            <w:r w:rsidR="009351D8">
              <w:t>discrete</w:t>
            </w:r>
            <w:r>
              <w:t xml:space="preserve"> set </w:t>
            </w:r>
            <w:r w:rsidR="009351D8">
              <w:t>to</w:t>
            </w:r>
            <w:r>
              <w:t xml:space="preserve"> test</w:t>
            </w:r>
          </w:p>
          <w:p w14:paraId="2083FC28" w14:textId="5748A7AA" w:rsidR="007B29DC" w:rsidRDefault="007B29DC" w:rsidP="003853DC">
            <w:pPr>
              <w:pStyle w:val="ListParagraph"/>
              <w:numPr>
                <w:ilvl w:val="0"/>
                <w:numId w:val="5"/>
              </w:numPr>
            </w:pPr>
            <w:r>
              <w:t xml:space="preserve">Variables </w:t>
            </w:r>
            <w:r w:rsidR="00541AFF">
              <w:t>make up</w:t>
            </w:r>
            <w:r>
              <w:t xml:space="preserve"> of hypothesis and research </w:t>
            </w:r>
            <w:r w:rsidR="009351D8">
              <w:t>questions.</w:t>
            </w:r>
          </w:p>
          <w:p w14:paraId="7F3FCEF2" w14:textId="0AE392D0" w:rsidR="00A47B7D" w:rsidRDefault="00F20F43" w:rsidP="003853DC">
            <w:pPr>
              <w:pStyle w:val="ListParagraph"/>
              <w:numPr>
                <w:ilvl w:val="0"/>
                <w:numId w:val="5"/>
              </w:numPr>
            </w:pPr>
            <w:r>
              <w:t>Based on careful observations and measurement</w:t>
            </w:r>
          </w:p>
          <w:p w14:paraId="519F48E9" w14:textId="75C3EBD5" w:rsidR="00A27731" w:rsidRDefault="00A47B7D" w:rsidP="003853DC">
            <w:pPr>
              <w:pStyle w:val="ListParagraph"/>
              <w:numPr>
                <w:ilvl w:val="0"/>
                <w:numId w:val="5"/>
              </w:numPr>
            </w:pPr>
            <w:r>
              <w:t>Idea</w:t>
            </w:r>
            <w:r w:rsidR="00EF05FD">
              <w:t xml:space="preserve"> to</w:t>
            </w:r>
            <w:r>
              <w:t xml:space="preserve"> Begin with a </w:t>
            </w:r>
            <w:r w:rsidR="00EF05FD">
              <w:t xml:space="preserve">theory, </w:t>
            </w:r>
            <w:r w:rsidR="0099098F">
              <w:t>collect</w:t>
            </w:r>
            <w:r w:rsidR="00A27731">
              <w:t xml:space="preserve"> data to support or refute </w:t>
            </w:r>
            <w:r w:rsidR="009351D8">
              <w:t>it, Makes</w:t>
            </w:r>
            <w:r w:rsidR="00A27731">
              <w:t xml:space="preserve"> </w:t>
            </w:r>
            <w:r w:rsidR="00E8028E">
              <w:t>earlier</w:t>
            </w:r>
            <w:r w:rsidR="00A27731">
              <w:t xml:space="preserve"> and conduct </w:t>
            </w:r>
            <w:r w:rsidR="00541AFF">
              <w:t>tests.</w:t>
            </w:r>
          </w:p>
          <w:p w14:paraId="3AD46D9D" w14:textId="20065C44" w:rsidR="00EF4B13" w:rsidRDefault="00EF4B13" w:rsidP="003853DC">
            <w:pPr>
              <w:pStyle w:val="ListParagraph"/>
              <w:numPr>
                <w:ilvl w:val="0"/>
                <w:numId w:val="5"/>
              </w:numPr>
            </w:pPr>
            <w:r>
              <w:t>Knowledge is conjectural</w:t>
            </w:r>
            <w:r w:rsidR="009C2F8E">
              <w:t>,</w:t>
            </w:r>
            <w:r>
              <w:t xml:space="preserve"> absolute truth can never be found</w:t>
            </w:r>
            <w:r w:rsidR="008E084D">
              <w:t>.</w:t>
            </w:r>
          </w:p>
          <w:p w14:paraId="3ABC50DA" w14:textId="28F17034" w:rsidR="008E084D" w:rsidRDefault="008E084D" w:rsidP="003853DC">
            <w:pPr>
              <w:pStyle w:val="ListParagraph"/>
              <w:numPr>
                <w:ilvl w:val="0"/>
                <w:numId w:val="5"/>
              </w:numPr>
            </w:pPr>
            <w:r>
              <w:t xml:space="preserve">Research is process of making </w:t>
            </w:r>
            <w:r w:rsidR="006B518E">
              <w:t>claims and</w:t>
            </w:r>
            <w:r w:rsidR="00762817">
              <w:t xml:space="preserve"> </w:t>
            </w:r>
            <w:r w:rsidR="006B518E">
              <w:t>refining for</w:t>
            </w:r>
            <w:r w:rsidR="00762817">
              <w:t xml:space="preserve"> claims </w:t>
            </w:r>
            <w:r w:rsidR="0099098F">
              <w:t>stronger</w:t>
            </w:r>
            <w:r w:rsidR="009351D8">
              <w:t>.</w:t>
            </w:r>
          </w:p>
          <w:p w14:paraId="541EBC24" w14:textId="36BE0FF4" w:rsidR="00762817" w:rsidRDefault="006B518E" w:rsidP="003853DC">
            <w:pPr>
              <w:pStyle w:val="ListParagraph"/>
              <w:numPr>
                <w:ilvl w:val="0"/>
                <w:numId w:val="5"/>
              </w:numPr>
            </w:pPr>
            <w:r>
              <w:t>Data,</w:t>
            </w:r>
            <w:r w:rsidR="00762817">
              <w:t xml:space="preserve"> evidence and rational consideration shape knowledge.</w:t>
            </w:r>
          </w:p>
          <w:p w14:paraId="64082F8F" w14:textId="7E40AA4D" w:rsidR="001F1C89" w:rsidRDefault="001F1C89" w:rsidP="003853DC">
            <w:pPr>
              <w:pStyle w:val="ListParagraph"/>
              <w:numPr>
                <w:ilvl w:val="0"/>
                <w:numId w:val="5"/>
              </w:numPr>
            </w:pPr>
            <w:r>
              <w:t xml:space="preserve">Research aims to </w:t>
            </w:r>
            <w:r w:rsidR="006B518E">
              <w:t>develop</w:t>
            </w:r>
            <w:r>
              <w:t xml:space="preserve"> true stat</w:t>
            </w:r>
            <w:r w:rsidR="006B518E">
              <w:t>e</w:t>
            </w:r>
            <w:r>
              <w:t>ments</w:t>
            </w:r>
            <w:r w:rsidR="006B518E">
              <w:t xml:space="preserve"> to explain the </w:t>
            </w:r>
            <w:r w:rsidR="009351D8">
              <w:t>situation.</w:t>
            </w:r>
          </w:p>
          <w:p w14:paraId="09406EC6" w14:textId="77777777" w:rsidR="00EF05FD" w:rsidRDefault="009C2F8E" w:rsidP="003853DC">
            <w:pPr>
              <w:pStyle w:val="ListParagraph"/>
              <w:numPr>
                <w:ilvl w:val="0"/>
                <w:numId w:val="5"/>
              </w:numPr>
            </w:pPr>
            <w:r>
              <w:t xml:space="preserve">Need to be </w:t>
            </w:r>
            <w:r w:rsidR="009351D8">
              <w:t>objective.</w:t>
            </w:r>
          </w:p>
          <w:p w14:paraId="509B9786" w14:textId="77777777" w:rsidR="0099098F" w:rsidRDefault="0099098F" w:rsidP="0099098F">
            <w:pPr>
              <w:ind w:left="360"/>
            </w:pPr>
          </w:p>
          <w:p w14:paraId="2C9C7325" w14:textId="77777777" w:rsidR="0099098F" w:rsidRDefault="0099098F" w:rsidP="0099098F">
            <w:pPr>
              <w:ind w:left="360"/>
            </w:pPr>
          </w:p>
          <w:p w14:paraId="71B6F670" w14:textId="295DB24B" w:rsidR="0099098F" w:rsidRDefault="0099098F" w:rsidP="0099098F">
            <w:pPr>
              <w:ind w:left="360"/>
            </w:pPr>
          </w:p>
        </w:tc>
      </w:tr>
      <w:tr w:rsidR="00395239" w14:paraId="6884D5BB" w14:textId="77777777" w:rsidTr="0099098F">
        <w:tc>
          <w:tcPr>
            <w:tcW w:w="4508" w:type="dxa"/>
            <w:vAlign w:val="center"/>
          </w:tcPr>
          <w:p w14:paraId="47B941C8" w14:textId="1E00FF6E" w:rsidR="00395239" w:rsidRPr="008E645F" w:rsidRDefault="00BD5BAB" w:rsidP="0099098F">
            <w:pPr>
              <w:rPr>
                <w:b/>
                <w:bCs/>
              </w:rPr>
            </w:pPr>
            <w:r w:rsidRPr="008E645F">
              <w:rPr>
                <w:b/>
                <w:bCs/>
              </w:rPr>
              <w:t>Constructivist</w:t>
            </w:r>
            <w:r w:rsidR="007066B7" w:rsidRPr="008E645F">
              <w:rPr>
                <w:b/>
                <w:bCs/>
              </w:rPr>
              <w:t xml:space="preserve"> (potential one for me ?)</w:t>
            </w:r>
          </w:p>
        </w:tc>
        <w:tc>
          <w:tcPr>
            <w:tcW w:w="4508" w:type="dxa"/>
            <w:vAlign w:val="center"/>
          </w:tcPr>
          <w:p w14:paraId="0D5E2CB1" w14:textId="77777777" w:rsidR="00395239" w:rsidRDefault="008C0562" w:rsidP="003853DC">
            <w:pPr>
              <w:pStyle w:val="ListParagraph"/>
              <w:numPr>
                <w:ilvl w:val="0"/>
                <w:numId w:val="6"/>
              </w:numPr>
              <w:rPr>
                <w:b/>
                <w:bCs/>
              </w:rPr>
            </w:pPr>
            <w:r w:rsidRPr="008C0562">
              <w:rPr>
                <w:b/>
                <w:bCs/>
              </w:rPr>
              <w:t>Qualitative research approach</w:t>
            </w:r>
          </w:p>
          <w:p w14:paraId="5A5A59A3" w14:textId="503D1FEC" w:rsidR="008C0562" w:rsidRDefault="006C6776" w:rsidP="003853DC">
            <w:pPr>
              <w:pStyle w:val="ListParagraph"/>
              <w:numPr>
                <w:ilvl w:val="0"/>
                <w:numId w:val="6"/>
              </w:numPr>
            </w:pPr>
            <w:r>
              <w:t xml:space="preserve">Seek understanding of the world </w:t>
            </w:r>
            <w:r w:rsidR="007066B7">
              <w:t>in which they live and work!</w:t>
            </w:r>
          </w:p>
          <w:p w14:paraId="21C2597F" w14:textId="6EA5BAE7" w:rsidR="007066B7" w:rsidRDefault="000D0C32" w:rsidP="003853DC">
            <w:pPr>
              <w:pStyle w:val="ListParagraph"/>
              <w:numPr>
                <w:ilvl w:val="0"/>
                <w:numId w:val="6"/>
              </w:numPr>
            </w:pPr>
            <w:r>
              <w:t xml:space="preserve">Develop subjective </w:t>
            </w:r>
            <w:r w:rsidR="004C4A3A">
              <w:t>meanings</w:t>
            </w:r>
            <w:r>
              <w:t xml:space="preserve"> of their </w:t>
            </w:r>
            <w:r w:rsidR="004C4A3A">
              <w:t>experiences.</w:t>
            </w:r>
          </w:p>
          <w:p w14:paraId="7D98E95C" w14:textId="0163D3F4" w:rsidR="00D150F5" w:rsidRDefault="00D150F5" w:rsidP="003853DC">
            <w:pPr>
              <w:pStyle w:val="ListParagraph"/>
              <w:numPr>
                <w:ilvl w:val="0"/>
                <w:numId w:val="6"/>
              </w:numPr>
            </w:pPr>
            <w:r>
              <w:t xml:space="preserve">Look at complexity of </w:t>
            </w:r>
            <w:r w:rsidR="004C4A3A">
              <w:t>views,</w:t>
            </w:r>
            <w:r>
              <w:t xml:space="preserve"> rather than narrowing meanings into a few ideas.</w:t>
            </w:r>
          </w:p>
          <w:p w14:paraId="564744CA" w14:textId="77777777" w:rsidR="00D150F5" w:rsidRDefault="007F318F" w:rsidP="003853DC">
            <w:pPr>
              <w:pStyle w:val="ListParagraph"/>
              <w:numPr>
                <w:ilvl w:val="0"/>
                <w:numId w:val="6"/>
              </w:numPr>
            </w:pPr>
            <w:r>
              <w:t>Rely on participants views as much as possible.</w:t>
            </w:r>
          </w:p>
          <w:p w14:paraId="65D085B0" w14:textId="77777777" w:rsidR="0086555D" w:rsidRDefault="0086555D" w:rsidP="003853DC">
            <w:pPr>
              <w:pStyle w:val="ListParagraph"/>
              <w:numPr>
                <w:ilvl w:val="0"/>
                <w:numId w:val="6"/>
              </w:numPr>
            </w:pPr>
            <w:r>
              <w:t>The more open-ended the questioning the better</w:t>
            </w:r>
          </w:p>
          <w:p w14:paraId="274F75D3" w14:textId="7828666A" w:rsidR="00C850C0" w:rsidRDefault="004C4A3A" w:rsidP="003853DC">
            <w:pPr>
              <w:pStyle w:val="ListParagraph"/>
              <w:numPr>
                <w:ilvl w:val="0"/>
                <w:numId w:val="6"/>
              </w:numPr>
            </w:pPr>
            <w:r>
              <w:t>Historical</w:t>
            </w:r>
            <w:r w:rsidR="00C850C0">
              <w:t xml:space="preserve"> and cultural setting of the participant</w:t>
            </w:r>
          </w:p>
          <w:p w14:paraId="76F75F9D" w14:textId="77777777" w:rsidR="00BC4069" w:rsidRDefault="00BC4069" w:rsidP="003853DC">
            <w:pPr>
              <w:pStyle w:val="ListParagraph"/>
              <w:numPr>
                <w:ilvl w:val="0"/>
                <w:numId w:val="6"/>
              </w:numPr>
            </w:pPr>
            <w:r>
              <w:t>Recognition the researchers own background may shape the interpretation.</w:t>
            </w:r>
          </w:p>
          <w:p w14:paraId="2A2D27B1" w14:textId="7B0DFE20" w:rsidR="00E57742" w:rsidRDefault="00595F23" w:rsidP="003853DC">
            <w:pPr>
              <w:pStyle w:val="ListParagraph"/>
              <w:numPr>
                <w:ilvl w:val="0"/>
                <w:numId w:val="6"/>
              </w:numPr>
            </w:pPr>
            <w:r>
              <w:t xml:space="preserve">Humans construct </w:t>
            </w:r>
            <w:r w:rsidR="0099098F">
              <w:t>meanings</w:t>
            </w:r>
            <w:r>
              <w:t xml:space="preserve"> </w:t>
            </w:r>
            <w:r w:rsidR="0062405A">
              <w:t xml:space="preserve">as they engage with the </w:t>
            </w:r>
            <w:r w:rsidR="0099098F">
              <w:t>world.</w:t>
            </w:r>
          </w:p>
          <w:p w14:paraId="59CB4187" w14:textId="3A8645DE" w:rsidR="0062405A" w:rsidRDefault="0062405A" w:rsidP="003853DC">
            <w:pPr>
              <w:pStyle w:val="ListParagraph"/>
              <w:numPr>
                <w:ilvl w:val="0"/>
                <w:numId w:val="6"/>
              </w:numPr>
            </w:pPr>
            <w:r>
              <w:t xml:space="preserve">Keep open-ended </w:t>
            </w:r>
            <w:r w:rsidR="0099098F">
              <w:t>questions.</w:t>
            </w:r>
          </w:p>
          <w:p w14:paraId="165A16AF" w14:textId="634FB8F8" w:rsidR="0062405A" w:rsidRDefault="00906EA3" w:rsidP="003853DC">
            <w:pPr>
              <w:pStyle w:val="ListParagraph"/>
              <w:numPr>
                <w:ilvl w:val="0"/>
                <w:numId w:val="6"/>
              </w:numPr>
            </w:pPr>
            <w:r>
              <w:t xml:space="preserve">Humans engage with the world and make sense of it based on historical </w:t>
            </w:r>
            <w:r w:rsidR="0099098F">
              <w:t>and</w:t>
            </w:r>
            <w:r>
              <w:t xml:space="preserve"> social perspectives.</w:t>
            </w:r>
          </w:p>
          <w:p w14:paraId="291D6A54" w14:textId="58A7F63B" w:rsidR="0099098F" w:rsidRPr="008C0562" w:rsidRDefault="005279A0" w:rsidP="003853DC">
            <w:pPr>
              <w:pStyle w:val="ListParagraph"/>
              <w:numPr>
                <w:ilvl w:val="0"/>
                <w:numId w:val="6"/>
              </w:numPr>
            </w:pPr>
            <w:r>
              <w:t>Basic generation of meaning is always social</w:t>
            </w:r>
            <w:r w:rsidR="008E645F">
              <w:t xml:space="preserve"> within the human community.</w:t>
            </w:r>
          </w:p>
        </w:tc>
      </w:tr>
      <w:tr w:rsidR="00395239" w14:paraId="573E61EB" w14:textId="77777777" w:rsidTr="0099098F">
        <w:trPr>
          <w:trHeight w:val="13032"/>
        </w:trPr>
        <w:tc>
          <w:tcPr>
            <w:tcW w:w="4508" w:type="dxa"/>
            <w:vAlign w:val="center"/>
          </w:tcPr>
          <w:p w14:paraId="72BFB530" w14:textId="77777777" w:rsidR="00395239" w:rsidRDefault="008E645F" w:rsidP="008E645F">
            <w:pPr>
              <w:jc w:val="center"/>
              <w:rPr>
                <w:b/>
                <w:bCs/>
              </w:rPr>
            </w:pPr>
            <w:r w:rsidRPr="008E645F">
              <w:rPr>
                <w:b/>
                <w:bCs/>
              </w:rPr>
              <w:t>Transformative</w:t>
            </w:r>
          </w:p>
          <w:p w14:paraId="4B085022" w14:textId="7E9BFEBF" w:rsidR="009351D8" w:rsidRPr="008E645F" w:rsidRDefault="009351D8" w:rsidP="008E645F">
            <w:pPr>
              <w:jc w:val="center"/>
              <w:rPr>
                <w:b/>
                <w:bCs/>
              </w:rPr>
            </w:pPr>
            <w:r>
              <w:rPr>
                <w:b/>
                <w:bCs/>
              </w:rPr>
              <w:t>(won’t be using this)</w:t>
            </w:r>
          </w:p>
        </w:tc>
        <w:tc>
          <w:tcPr>
            <w:tcW w:w="4508" w:type="dxa"/>
            <w:vAlign w:val="center"/>
          </w:tcPr>
          <w:p w14:paraId="4962A6D4" w14:textId="5232B010" w:rsidR="00395239" w:rsidRDefault="004969B4" w:rsidP="003853DC">
            <w:pPr>
              <w:pStyle w:val="ListParagraph"/>
              <w:numPr>
                <w:ilvl w:val="0"/>
                <w:numId w:val="7"/>
              </w:numPr>
            </w:pPr>
            <w:r>
              <w:t xml:space="preserve">No uniform body of literature </w:t>
            </w:r>
          </w:p>
          <w:p w14:paraId="59343D2D" w14:textId="1072A70F" w:rsidR="004B4579" w:rsidRDefault="00064965" w:rsidP="003853DC">
            <w:pPr>
              <w:pStyle w:val="ListParagraph"/>
              <w:numPr>
                <w:ilvl w:val="0"/>
                <w:numId w:val="7"/>
              </w:numPr>
            </w:pPr>
            <w:r>
              <w:t>Researchers</w:t>
            </w:r>
            <w:r w:rsidR="004B4579">
              <w:t xml:space="preserve"> may be more </w:t>
            </w:r>
            <w:r w:rsidR="00F75454">
              <w:t>critical</w:t>
            </w:r>
            <w:r w:rsidR="004B4579">
              <w:t xml:space="preserve"> theorists.</w:t>
            </w:r>
          </w:p>
          <w:p w14:paraId="1D5B609C" w14:textId="77777777" w:rsidR="00A74B66" w:rsidRDefault="00A74B66" w:rsidP="003853DC">
            <w:pPr>
              <w:pStyle w:val="ListParagraph"/>
              <w:numPr>
                <w:ilvl w:val="0"/>
                <w:numId w:val="7"/>
              </w:numPr>
            </w:pPr>
            <w:r>
              <w:t>Where constructivism did not go far enough</w:t>
            </w:r>
          </w:p>
          <w:p w14:paraId="48D81567" w14:textId="66D4939F" w:rsidR="00A74B66" w:rsidRDefault="00B312C0" w:rsidP="003853DC">
            <w:pPr>
              <w:pStyle w:val="ListParagraph"/>
              <w:numPr>
                <w:ilvl w:val="0"/>
                <w:numId w:val="7"/>
              </w:numPr>
            </w:pPr>
            <w:r>
              <w:t>Research inquiry needs to be intertwined with politics and</w:t>
            </w:r>
            <w:r w:rsidR="00A376CB">
              <w:t xml:space="preserve"> to confront social </w:t>
            </w:r>
            <w:r w:rsidR="009351D8">
              <w:t>oppression.</w:t>
            </w:r>
          </w:p>
          <w:p w14:paraId="4F25D7D4" w14:textId="6D619D9F" w:rsidR="00F74E76" w:rsidRDefault="00F74E76" w:rsidP="003853DC">
            <w:pPr>
              <w:pStyle w:val="ListParagraph"/>
              <w:numPr>
                <w:ilvl w:val="0"/>
                <w:numId w:val="7"/>
              </w:numPr>
            </w:pPr>
            <w:r>
              <w:t xml:space="preserve">Research </w:t>
            </w:r>
            <w:r w:rsidR="00541AFF">
              <w:t>has</w:t>
            </w:r>
            <w:r>
              <w:t xml:space="preserve"> action agenda</w:t>
            </w:r>
            <w:r w:rsidR="00493876">
              <w:t xml:space="preserve"> that may change lives of </w:t>
            </w:r>
            <w:r w:rsidR="009351D8">
              <w:t>participants.</w:t>
            </w:r>
          </w:p>
          <w:p w14:paraId="4F479044" w14:textId="77777777" w:rsidR="00493876" w:rsidRDefault="006D33E4" w:rsidP="003853DC">
            <w:pPr>
              <w:pStyle w:val="ListParagraph"/>
              <w:numPr>
                <w:ilvl w:val="0"/>
                <w:numId w:val="7"/>
              </w:numPr>
            </w:pPr>
            <w:r>
              <w:t>Specific issues need to be address based on current day social issues.</w:t>
            </w:r>
          </w:p>
          <w:p w14:paraId="19318E69" w14:textId="7FD95B60" w:rsidR="0035126A" w:rsidRDefault="00541AFF" w:rsidP="003853DC">
            <w:pPr>
              <w:pStyle w:val="ListParagraph"/>
              <w:numPr>
                <w:ilvl w:val="0"/>
                <w:numId w:val="7"/>
              </w:numPr>
            </w:pPr>
            <w:r>
              <w:t>Supplies</w:t>
            </w:r>
            <w:r w:rsidR="0035126A">
              <w:t xml:space="preserve"> a voice for the </w:t>
            </w:r>
            <w:r w:rsidR="009351D8">
              <w:t>participants.</w:t>
            </w:r>
          </w:p>
          <w:p w14:paraId="18F70318" w14:textId="13F0B252" w:rsidR="009351D8" w:rsidRDefault="009B0F12" w:rsidP="003853DC">
            <w:pPr>
              <w:pStyle w:val="ListParagraph"/>
              <w:numPr>
                <w:ilvl w:val="0"/>
                <w:numId w:val="7"/>
              </w:numPr>
            </w:pPr>
            <w:r>
              <w:t xml:space="preserve">Needs of groups and </w:t>
            </w:r>
            <w:r w:rsidR="009351D8">
              <w:t>individuals</w:t>
            </w:r>
            <w:r>
              <w:t xml:space="preserve"> in society</w:t>
            </w:r>
            <w:r w:rsidR="00D04917">
              <w:t xml:space="preserve"> that may be </w:t>
            </w:r>
            <w:r w:rsidR="009351D8">
              <w:t>marginalised.</w:t>
            </w:r>
          </w:p>
        </w:tc>
      </w:tr>
      <w:tr w:rsidR="00395239" w14:paraId="2A08E822" w14:textId="77777777" w:rsidTr="003C4FE6">
        <w:tc>
          <w:tcPr>
            <w:tcW w:w="4508" w:type="dxa"/>
            <w:vAlign w:val="center"/>
          </w:tcPr>
          <w:p w14:paraId="10ED264F" w14:textId="77777777" w:rsidR="00395239" w:rsidRDefault="0099098F" w:rsidP="003C4FE6">
            <w:pPr>
              <w:jc w:val="center"/>
              <w:rPr>
                <w:b/>
                <w:bCs/>
              </w:rPr>
            </w:pPr>
            <w:r w:rsidRPr="003C4FE6">
              <w:rPr>
                <w:b/>
                <w:bCs/>
              </w:rPr>
              <w:t>Pragmatic</w:t>
            </w:r>
          </w:p>
          <w:p w14:paraId="0F3F690A" w14:textId="71FD103E" w:rsidR="00A63512" w:rsidRPr="003C4FE6" w:rsidRDefault="00A63512" w:rsidP="003C4FE6">
            <w:pPr>
              <w:jc w:val="center"/>
              <w:rPr>
                <w:b/>
                <w:bCs/>
              </w:rPr>
            </w:pPr>
            <w:r>
              <w:rPr>
                <w:b/>
                <w:bCs/>
              </w:rPr>
              <w:t>(</w:t>
            </w:r>
            <w:r w:rsidR="006655E2">
              <w:rPr>
                <w:b/>
                <w:bCs/>
              </w:rPr>
              <w:t>Hot</w:t>
            </w:r>
            <w:r>
              <w:rPr>
                <w:b/>
                <w:bCs/>
              </w:rPr>
              <w:t xml:space="preserve"> contender to use) </w:t>
            </w:r>
          </w:p>
        </w:tc>
        <w:tc>
          <w:tcPr>
            <w:tcW w:w="4508" w:type="dxa"/>
            <w:vAlign w:val="center"/>
          </w:tcPr>
          <w:p w14:paraId="50594300" w14:textId="6DBEE932" w:rsidR="00395239" w:rsidRDefault="003B2B5B" w:rsidP="003853DC">
            <w:pPr>
              <w:pStyle w:val="ListParagraph"/>
              <w:numPr>
                <w:ilvl w:val="0"/>
                <w:numId w:val="7"/>
              </w:numPr>
            </w:pPr>
            <w:r>
              <w:t xml:space="preserve">Arises out of actions, situations, </w:t>
            </w:r>
            <w:r w:rsidR="001F7744">
              <w:t xml:space="preserve">and </w:t>
            </w:r>
            <w:r w:rsidR="006655E2">
              <w:t>consequences,</w:t>
            </w:r>
            <w:r w:rsidR="001F7744">
              <w:t xml:space="preserve"> rather than antecedent </w:t>
            </w:r>
            <w:r w:rsidR="0051716D">
              <w:t>conditions</w:t>
            </w:r>
            <w:r w:rsidR="001F7744">
              <w:t xml:space="preserve"> </w:t>
            </w:r>
            <w:r w:rsidR="00CB178E">
              <w:t>(like</w:t>
            </w:r>
            <w:r w:rsidR="001F7744">
              <w:t xml:space="preserve"> </w:t>
            </w:r>
            <w:r w:rsidR="0051716D">
              <w:t>postpositivist)</w:t>
            </w:r>
          </w:p>
          <w:p w14:paraId="258CF915" w14:textId="77777777" w:rsidR="0051716D" w:rsidRDefault="0051716D" w:rsidP="003853DC">
            <w:pPr>
              <w:pStyle w:val="ListParagraph"/>
              <w:numPr>
                <w:ilvl w:val="0"/>
                <w:numId w:val="7"/>
              </w:numPr>
            </w:pPr>
            <w:r>
              <w:t xml:space="preserve">On the concern of what works </w:t>
            </w:r>
          </w:p>
          <w:p w14:paraId="7B47CF52" w14:textId="77777777" w:rsidR="000E500B" w:rsidRDefault="000E500B" w:rsidP="003853DC">
            <w:pPr>
              <w:pStyle w:val="ListParagraph"/>
              <w:numPr>
                <w:ilvl w:val="0"/>
                <w:numId w:val="7"/>
              </w:numPr>
            </w:pPr>
            <w:r>
              <w:t>Solutions to problems.</w:t>
            </w:r>
          </w:p>
          <w:p w14:paraId="00F551F8" w14:textId="61C5E30E" w:rsidR="000E500B" w:rsidRDefault="000E500B" w:rsidP="003853DC">
            <w:pPr>
              <w:pStyle w:val="ListParagraph"/>
              <w:numPr>
                <w:ilvl w:val="0"/>
                <w:numId w:val="7"/>
              </w:numPr>
            </w:pPr>
            <w:r>
              <w:t xml:space="preserve">Instead of methods, </w:t>
            </w:r>
            <w:r w:rsidR="00F05927">
              <w:t xml:space="preserve">emphasise the problem/question, and use all </w:t>
            </w:r>
            <w:r w:rsidR="00BD6932">
              <w:t>approaches</w:t>
            </w:r>
            <w:r w:rsidR="00F05927">
              <w:t xml:space="preserve"> available </w:t>
            </w:r>
            <w:r w:rsidR="008D3388">
              <w:t>to understand the problem.</w:t>
            </w:r>
          </w:p>
          <w:p w14:paraId="01DF91AF" w14:textId="77777777" w:rsidR="008D3388" w:rsidRDefault="008D3388" w:rsidP="003853DC">
            <w:pPr>
              <w:pStyle w:val="ListParagraph"/>
              <w:numPr>
                <w:ilvl w:val="0"/>
                <w:numId w:val="7"/>
              </w:numPr>
            </w:pPr>
            <w:r>
              <w:t>Mixed method study for sure.</w:t>
            </w:r>
          </w:p>
          <w:p w14:paraId="4876A406" w14:textId="3C93C8FE" w:rsidR="008D3388" w:rsidRDefault="004E2B45" w:rsidP="003853DC">
            <w:pPr>
              <w:pStyle w:val="ListParagraph"/>
              <w:numPr>
                <w:ilvl w:val="0"/>
                <w:numId w:val="7"/>
              </w:numPr>
            </w:pPr>
            <w:r>
              <w:t xml:space="preserve">Focus attention on the research problem, then use pluralistic </w:t>
            </w:r>
            <w:r w:rsidR="003059C2">
              <w:t>approaches to</w:t>
            </w:r>
            <w:r w:rsidR="002A7941">
              <w:t xml:space="preserve"> derive </w:t>
            </w:r>
            <w:r w:rsidR="00BD6932">
              <w:t>knowledge about</w:t>
            </w:r>
            <w:r w:rsidR="002A7941">
              <w:t xml:space="preserve"> the problem.</w:t>
            </w:r>
          </w:p>
          <w:p w14:paraId="74BBE489" w14:textId="77777777" w:rsidR="002A7941" w:rsidRDefault="002A7941" w:rsidP="003853DC">
            <w:pPr>
              <w:pStyle w:val="ListParagraph"/>
              <w:numPr>
                <w:ilvl w:val="0"/>
                <w:numId w:val="7"/>
              </w:numPr>
            </w:pPr>
            <w:r>
              <w:t>Not committed to any one system</w:t>
            </w:r>
          </w:p>
          <w:p w14:paraId="0812F800" w14:textId="18C0D503" w:rsidR="00BD6932" w:rsidRDefault="00BD6932" w:rsidP="003853DC">
            <w:pPr>
              <w:pStyle w:val="ListParagraph"/>
              <w:numPr>
                <w:ilvl w:val="0"/>
                <w:numId w:val="7"/>
              </w:numPr>
            </w:pPr>
            <w:r>
              <w:t xml:space="preserve">Freedom of choice that bests meet their </w:t>
            </w:r>
            <w:r w:rsidR="003059C2">
              <w:t>needs.</w:t>
            </w:r>
          </w:p>
          <w:p w14:paraId="764422CB" w14:textId="77777777" w:rsidR="00306BBD" w:rsidRDefault="00306BBD" w:rsidP="003853DC">
            <w:pPr>
              <w:pStyle w:val="ListParagraph"/>
              <w:numPr>
                <w:ilvl w:val="0"/>
                <w:numId w:val="7"/>
              </w:numPr>
            </w:pPr>
            <w:r>
              <w:t>Do not see the world as absolute unity</w:t>
            </w:r>
            <w:r w:rsidR="00B73250">
              <w:t>.</w:t>
            </w:r>
          </w:p>
          <w:p w14:paraId="3E773BFE" w14:textId="6D605431" w:rsidR="00B73250" w:rsidRDefault="00B73250" w:rsidP="003853DC">
            <w:pPr>
              <w:pStyle w:val="ListParagraph"/>
              <w:numPr>
                <w:ilvl w:val="0"/>
                <w:numId w:val="7"/>
              </w:numPr>
            </w:pPr>
            <w:r>
              <w:t xml:space="preserve">More than one method to collect </w:t>
            </w:r>
            <w:r w:rsidR="006655E2">
              <w:t>data.</w:t>
            </w:r>
          </w:p>
          <w:p w14:paraId="03BA9A5C" w14:textId="62E1E9A9" w:rsidR="003059C2" w:rsidRDefault="003059C2" w:rsidP="003853DC">
            <w:pPr>
              <w:pStyle w:val="ListParagraph"/>
              <w:numPr>
                <w:ilvl w:val="0"/>
                <w:numId w:val="7"/>
              </w:numPr>
            </w:pPr>
            <w:r>
              <w:t xml:space="preserve">truth is what works at the </w:t>
            </w:r>
            <w:r w:rsidR="006655E2">
              <w:t>time.</w:t>
            </w:r>
          </w:p>
          <w:p w14:paraId="31F00C94" w14:textId="40D78C84" w:rsidR="009356A6" w:rsidRDefault="009356A6" w:rsidP="003853DC">
            <w:pPr>
              <w:pStyle w:val="ListParagraph"/>
              <w:numPr>
                <w:ilvl w:val="0"/>
                <w:numId w:val="7"/>
              </w:numPr>
            </w:pPr>
            <w:r>
              <w:t xml:space="preserve">focus on the “what </w:t>
            </w:r>
            <w:r w:rsidR="006655E2">
              <w:t>“and</w:t>
            </w:r>
            <w:r>
              <w:t xml:space="preserve"> “how </w:t>
            </w:r>
            <w:r w:rsidR="00CB178E">
              <w:t>“to</w:t>
            </w:r>
            <w:r w:rsidR="00830D9D">
              <w:t xml:space="preserve"> research based on the </w:t>
            </w:r>
            <w:r w:rsidR="00541AFF">
              <w:t>situation.</w:t>
            </w:r>
          </w:p>
          <w:p w14:paraId="5D49F135" w14:textId="7A5C5C03" w:rsidR="00F75712" w:rsidRDefault="0083000F" w:rsidP="003853DC">
            <w:pPr>
              <w:pStyle w:val="ListParagraph"/>
              <w:numPr>
                <w:ilvl w:val="0"/>
                <w:numId w:val="7"/>
              </w:numPr>
            </w:pPr>
            <w:r>
              <w:t xml:space="preserve">research always occurs in social, historical political and </w:t>
            </w:r>
            <w:r w:rsidR="008D1321">
              <w:t xml:space="preserve">other </w:t>
            </w:r>
            <w:r w:rsidR="006655E2">
              <w:t>contexts.</w:t>
            </w:r>
          </w:p>
          <w:p w14:paraId="00EABE71" w14:textId="77777777" w:rsidR="008D1321" w:rsidRDefault="008D1321" w:rsidP="003853DC">
            <w:pPr>
              <w:pStyle w:val="ListParagraph"/>
              <w:numPr>
                <w:ilvl w:val="0"/>
                <w:numId w:val="7"/>
              </w:numPr>
            </w:pPr>
            <w:r>
              <w:t xml:space="preserve">stop asking questions about reality and laws, </w:t>
            </w:r>
          </w:p>
          <w:p w14:paraId="0EAD50FE" w14:textId="21514443" w:rsidR="00D82095" w:rsidRDefault="00D82095" w:rsidP="003853DC">
            <w:pPr>
              <w:pStyle w:val="ListParagraph"/>
              <w:numPr>
                <w:ilvl w:val="0"/>
                <w:numId w:val="7"/>
              </w:numPr>
            </w:pPr>
            <w:r>
              <w:t xml:space="preserve">opens </w:t>
            </w:r>
            <w:r w:rsidR="00D67DF1">
              <w:t>doors</w:t>
            </w:r>
            <w:r>
              <w:t xml:space="preserve"> to multiple methods different </w:t>
            </w:r>
            <w:r w:rsidR="00D67DF1">
              <w:t>worldviews</w:t>
            </w:r>
            <w:r>
              <w:t xml:space="preserve"> and different </w:t>
            </w:r>
            <w:r w:rsidR="00D67DF1">
              <w:t>assumptions</w:t>
            </w:r>
            <w:r>
              <w:t xml:space="preserve"> different forms of data collections.,</w:t>
            </w:r>
          </w:p>
        </w:tc>
      </w:tr>
    </w:tbl>
    <w:p w14:paraId="22778EBE" w14:textId="77777777" w:rsidR="00085655" w:rsidRDefault="00085655" w:rsidP="00085655"/>
    <w:p w14:paraId="4EB9129A" w14:textId="77777777" w:rsidR="00303D0D" w:rsidRDefault="00303D0D" w:rsidP="00303D0D">
      <w:pPr>
        <w:pStyle w:val="ListParagraph"/>
      </w:pPr>
    </w:p>
    <w:p w14:paraId="27666C0D" w14:textId="58EA287B" w:rsidR="009F4D17" w:rsidRDefault="00A63512" w:rsidP="00A63512">
      <w:pPr>
        <w:pStyle w:val="Heading2"/>
      </w:pPr>
      <w:r>
        <w:t>Research Designs</w:t>
      </w:r>
    </w:p>
    <w:p w14:paraId="2098417A" w14:textId="7C07966A" w:rsidR="00A63512" w:rsidRDefault="001C6738" w:rsidP="00A63512">
      <w:r>
        <w:t xml:space="preserve"> The type of study used within the three-research method.</w:t>
      </w:r>
    </w:p>
    <w:p w14:paraId="1CC87C03" w14:textId="17A52752" w:rsidR="008E7417" w:rsidRDefault="008E7417" w:rsidP="00A63512">
      <w:r w:rsidRPr="008E7417">
        <w:rPr>
          <w:noProof/>
        </w:rPr>
        <w:drawing>
          <wp:inline distT="0" distB="0" distL="0" distR="0" wp14:anchorId="35E233F4" wp14:editId="30ADC7C7">
            <wp:extent cx="5731510" cy="1321435"/>
            <wp:effectExtent l="0" t="0" r="2540" b="0"/>
            <wp:docPr id="1693973800"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973800" name="Picture 1" descr="Text&#10;&#10;Description automatically generated with low confidence"/>
                    <pic:cNvPicPr/>
                  </pic:nvPicPr>
                  <pic:blipFill>
                    <a:blip r:embed="rId9"/>
                    <a:stretch>
                      <a:fillRect/>
                    </a:stretch>
                  </pic:blipFill>
                  <pic:spPr>
                    <a:xfrm>
                      <a:off x="0" y="0"/>
                      <a:ext cx="5731510" cy="1321435"/>
                    </a:xfrm>
                    <a:prstGeom prst="rect">
                      <a:avLst/>
                    </a:prstGeom>
                  </pic:spPr>
                </pic:pic>
              </a:graphicData>
            </a:graphic>
          </wp:inline>
        </w:drawing>
      </w:r>
    </w:p>
    <w:p w14:paraId="6CFF3FDF" w14:textId="7AF254B6" w:rsidR="00E82523" w:rsidRDefault="00E82523" w:rsidP="00A63512">
      <w:r>
        <w:t>Types of study in the selected area.</w:t>
      </w:r>
    </w:p>
    <w:p w14:paraId="64A30182" w14:textId="64B82256" w:rsidR="00B91071" w:rsidRDefault="00B91071" w:rsidP="00B91071">
      <w:pPr>
        <w:pStyle w:val="Heading3"/>
      </w:pPr>
      <w:r>
        <w:t>Quantitative research designs</w:t>
      </w:r>
    </w:p>
    <w:tbl>
      <w:tblPr>
        <w:tblStyle w:val="TableGrid"/>
        <w:tblW w:w="0" w:type="auto"/>
        <w:tblLook w:val="04A0" w:firstRow="1" w:lastRow="0" w:firstColumn="1" w:lastColumn="0" w:noHBand="0" w:noVBand="1"/>
      </w:tblPr>
      <w:tblGrid>
        <w:gridCol w:w="4508"/>
        <w:gridCol w:w="4508"/>
      </w:tblGrid>
      <w:tr w:rsidR="00B91071" w14:paraId="43E9E535" w14:textId="77777777" w:rsidTr="00155ADA">
        <w:tc>
          <w:tcPr>
            <w:tcW w:w="4508" w:type="dxa"/>
            <w:vAlign w:val="center"/>
          </w:tcPr>
          <w:p w14:paraId="22DFECB9" w14:textId="41365BAE" w:rsidR="00B91071" w:rsidRPr="00BF0FB3" w:rsidRDefault="00B91071" w:rsidP="00155ADA">
            <w:pPr>
              <w:jc w:val="center"/>
              <w:rPr>
                <w:b/>
                <w:bCs/>
              </w:rPr>
            </w:pPr>
            <w:r w:rsidRPr="00BF0FB3">
              <w:rPr>
                <w:b/>
                <w:bCs/>
              </w:rPr>
              <w:t>Survey research</w:t>
            </w:r>
          </w:p>
        </w:tc>
        <w:tc>
          <w:tcPr>
            <w:tcW w:w="4508" w:type="dxa"/>
            <w:vAlign w:val="center"/>
          </w:tcPr>
          <w:p w14:paraId="0B3B1B4B" w14:textId="414AA698" w:rsidR="00B91071" w:rsidRDefault="00F40A91" w:rsidP="00155ADA">
            <w:r>
              <w:t>Quant description of tre</w:t>
            </w:r>
            <w:r w:rsidR="0004129D">
              <w:t xml:space="preserve">nds or </w:t>
            </w:r>
            <w:r w:rsidR="00BF0FB3">
              <w:t>attitudes</w:t>
            </w:r>
            <w:r w:rsidR="0004129D">
              <w:t xml:space="preserve"> of a population by studying a sample size</w:t>
            </w:r>
            <w:r w:rsidR="00BF0FB3">
              <w:t>.</w:t>
            </w:r>
          </w:p>
          <w:p w14:paraId="0389435C" w14:textId="319B0350" w:rsidR="00BF0FB3" w:rsidRDefault="00BF0FB3" w:rsidP="00155ADA">
            <w:r>
              <w:t>Using questionnaires, quizzes or interviews for data collections. To generalise from the sample of the population.</w:t>
            </w:r>
          </w:p>
        </w:tc>
      </w:tr>
      <w:tr w:rsidR="00B91071" w14:paraId="3FB86DEF" w14:textId="77777777" w:rsidTr="00155ADA">
        <w:tc>
          <w:tcPr>
            <w:tcW w:w="4508" w:type="dxa"/>
            <w:vAlign w:val="center"/>
          </w:tcPr>
          <w:p w14:paraId="7F0AF259" w14:textId="57C2F522" w:rsidR="00B91071" w:rsidRPr="00BF0FB3" w:rsidRDefault="00BF0FB3" w:rsidP="00155ADA">
            <w:pPr>
              <w:jc w:val="center"/>
              <w:rPr>
                <w:b/>
                <w:bCs/>
              </w:rPr>
            </w:pPr>
            <w:r w:rsidRPr="00BF0FB3">
              <w:rPr>
                <w:b/>
                <w:bCs/>
              </w:rPr>
              <w:t>Experimental research</w:t>
            </w:r>
          </w:p>
        </w:tc>
        <w:tc>
          <w:tcPr>
            <w:tcW w:w="4508" w:type="dxa"/>
            <w:vAlign w:val="center"/>
          </w:tcPr>
          <w:p w14:paraId="7FE8909D" w14:textId="2EF0AE4C" w:rsidR="00B91071" w:rsidRDefault="000222ED" w:rsidP="00155ADA">
            <w:r>
              <w:t xml:space="preserve">Cause and </w:t>
            </w:r>
            <w:r w:rsidR="002857E7">
              <w:t>effect. A</w:t>
            </w:r>
            <w:r>
              <w:t>/</w:t>
            </w:r>
            <w:r w:rsidR="002857E7">
              <w:t>B</w:t>
            </w:r>
            <w:r>
              <w:t xml:space="preserve"> </w:t>
            </w:r>
            <w:r w:rsidR="002857E7">
              <w:t>testing? random assignment of subjects to conditions.</w:t>
            </w:r>
          </w:p>
          <w:p w14:paraId="62004734" w14:textId="338A2FE4" w:rsidR="000222ED" w:rsidRDefault="000222ED" w:rsidP="00155ADA"/>
        </w:tc>
      </w:tr>
    </w:tbl>
    <w:p w14:paraId="4B9C2EDA" w14:textId="77777777" w:rsidR="008E7417" w:rsidRDefault="008E7417" w:rsidP="00A63512"/>
    <w:p w14:paraId="4F3F0063" w14:textId="77777777" w:rsidR="00155ADA" w:rsidRDefault="00155ADA">
      <w:pPr>
        <w:spacing w:line="259" w:lineRule="auto"/>
        <w:rPr>
          <w:rFonts w:eastAsiaTheme="majorEastAsia" w:cstheme="majorBidi"/>
          <w:b/>
          <w:color w:val="034561"/>
          <w:szCs w:val="24"/>
        </w:rPr>
      </w:pPr>
      <w:r>
        <w:br w:type="page"/>
      </w:r>
    </w:p>
    <w:p w14:paraId="1DE53760" w14:textId="09A66360" w:rsidR="001C6738" w:rsidRDefault="007D4F5B" w:rsidP="007D4F5B">
      <w:pPr>
        <w:pStyle w:val="Heading3"/>
      </w:pPr>
      <w:r>
        <w:t>Qualitative Research designs</w:t>
      </w:r>
    </w:p>
    <w:tbl>
      <w:tblPr>
        <w:tblStyle w:val="TableGrid"/>
        <w:tblW w:w="0" w:type="auto"/>
        <w:tblLook w:val="04A0" w:firstRow="1" w:lastRow="0" w:firstColumn="1" w:lastColumn="0" w:noHBand="0" w:noVBand="1"/>
      </w:tblPr>
      <w:tblGrid>
        <w:gridCol w:w="4508"/>
        <w:gridCol w:w="4508"/>
      </w:tblGrid>
      <w:tr w:rsidR="006F1BB2" w14:paraId="25A635F0" w14:textId="77777777" w:rsidTr="006400BD">
        <w:tc>
          <w:tcPr>
            <w:tcW w:w="4508" w:type="dxa"/>
            <w:vAlign w:val="center"/>
          </w:tcPr>
          <w:p w14:paraId="61FA5E0E" w14:textId="77777777" w:rsidR="006F1BB2" w:rsidRDefault="00B86E2B" w:rsidP="006400BD">
            <w:pPr>
              <w:jc w:val="center"/>
              <w:rPr>
                <w:b/>
                <w:bCs/>
              </w:rPr>
            </w:pPr>
            <w:r>
              <w:rPr>
                <w:b/>
                <w:bCs/>
              </w:rPr>
              <w:t>Narrative Research</w:t>
            </w:r>
          </w:p>
          <w:p w14:paraId="7A14823A" w14:textId="23F4FEEE" w:rsidR="008E1B53" w:rsidRPr="00B86E2B" w:rsidRDefault="008E1B53" w:rsidP="006400BD">
            <w:pPr>
              <w:jc w:val="center"/>
              <w:rPr>
                <w:b/>
                <w:bCs/>
              </w:rPr>
            </w:pPr>
            <w:r>
              <w:rPr>
                <w:b/>
                <w:bCs/>
              </w:rPr>
              <w:t>(</w:t>
            </w:r>
            <w:r w:rsidR="00CB178E">
              <w:rPr>
                <w:b/>
                <w:bCs/>
              </w:rPr>
              <w:t>Not</w:t>
            </w:r>
            <w:r>
              <w:rPr>
                <w:b/>
                <w:bCs/>
              </w:rPr>
              <w:t xml:space="preserve"> using this)</w:t>
            </w:r>
          </w:p>
        </w:tc>
        <w:tc>
          <w:tcPr>
            <w:tcW w:w="4508" w:type="dxa"/>
            <w:vAlign w:val="center"/>
          </w:tcPr>
          <w:p w14:paraId="7FD4E6C6" w14:textId="150DCEDD" w:rsidR="006F1BB2" w:rsidRDefault="005F0CDB" w:rsidP="00155ADA">
            <w:r>
              <w:t xml:space="preserve">Studies lives of individuals and </w:t>
            </w:r>
            <w:r w:rsidR="00E8028E">
              <w:t>supply</w:t>
            </w:r>
            <w:r>
              <w:t xml:space="preserve"> stories about their lives</w:t>
            </w:r>
            <w:r w:rsidR="00F2433C">
              <w:t>.</w:t>
            </w:r>
          </w:p>
        </w:tc>
      </w:tr>
      <w:tr w:rsidR="006F1BB2" w14:paraId="2771CCF4" w14:textId="77777777" w:rsidTr="006400BD">
        <w:tc>
          <w:tcPr>
            <w:tcW w:w="4508" w:type="dxa"/>
            <w:vAlign w:val="center"/>
          </w:tcPr>
          <w:p w14:paraId="10E44599" w14:textId="77777777" w:rsidR="006F1BB2" w:rsidRDefault="00F2433C" w:rsidP="006400BD">
            <w:pPr>
              <w:jc w:val="center"/>
              <w:rPr>
                <w:b/>
                <w:bCs/>
              </w:rPr>
            </w:pPr>
            <w:r>
              <w:rPr>
                <w:b/>
                <w:bCs/>
              </w:rPr>
              <w:t>Phenomenological Research</w:t>
            </w:r>
          </w:p>
          <w:p w14:paraId="74700356" w14:textId="4DC1EB74" w:rsidR="00416459" w:rsidRPr="00B86E2B" w:rsidRDefault="00416459" w:rsidP="006400BD">
            <w:pPr>
              <w:jc w:val="center"/>
              <w:rPr>
                <w:b/>
                <w:bCs/>
              </w:rPr>
            </w:pPr>
            <w:r>
              <w:rPr>
                <w:b/>
                <w:bCs/>
              </w:rPr>
              <w:t>(</w:t>
            </w:r>
            <w:r w:rsidR="00155ADA">
              <w:rPr>
                <w:b/>
                <w:bCs/>
              </w:rPr>
              <w:t>Could</w:t>
            </w:r>
            <w:r>
              <w:rPr>
                <w:b/>
                <w:bCs/>
              </w:rPr>
              <w:t xml:space="preserve"> be usable)</w:t>
            </w:r>
          </w:p>
        </w:tc>
        <w:tc>
          <w:tcPr>
            <w:tcW w:w="4508" w:type="dxa"/>
            <w:vAlign w:val="center"/>
          </w:tcPr>
          <w:p w14:paraId="083D0191" w14:textId="4C20B1D4" w:rsidR="006F1BB2" w:rsidRDefault="00CF5CBC" w:rsidP="00155ADA">
            <w:r>
              <w:t xml:space="preserve">Describes the lived experience of </w:t>
            </w:r>
            <w:r w:rsidR="008E1B53">
              <w:t>individuals</w:t>
            </w:r>
            <w:r>
              <w:t xml:space="preserve"> about a </w:t>
            </w:r>
            <w:r w:rsidR="008E1B53">
              <w:t>phenomenon as described by participants.</w:t>
            </w:r>
            <w:r w:rsidR="00456077">
              <w:t xml:space="preserve"> Experience of individuals </w:t>
            </w:r>
            <w:r w:rsidR="00416459">
              <w:t>affected by the phenomenon. Conducting interviews with participants.</w:t>
            </w:r>
          </w:p>
        </w:tc>
      </w:tr>
      <w:tr w:rsidR="006F1BB2" w14:paraId="1669303B" w14:textId="77777777" w:rsidTr="006400BD">
        <w:tc>
          <w:tcPr>
            <w:tcW w:w="4508" w:type="dxa"/>
            <w:vAlign w:val="center"/>
          </w:tcPr>
          <w:p w14:paraId="089A3284" w14:textId="77777777" w:rsidR="006F1BB2" w:rsidRDefault="0021783B" w:rsidP="006400BD">
            <w:pPr>
              <w:jc w:val="center"/>
              <w:rPr>
                <w:b/>
                <w:bCs/>
              </w:rPr>
            </w:pPr>
            <w:r>
              <w:rPr>
                <w:b/>
                <w:bCs/>
              </w:rPr>
              <w:t>Grounded Theory</w:t>
            </w:r>
          </w:p>
          <w:p w14:paraId="53D065BC" w14:textId="0DF168B2" w:rsidR="00155ADA" w:rsidRPr="00B86E2B" w:rsidRDefault="00155ADA" w:rsidP="006400BD">
            <w:pPr>
              <w:jc w:val="center"/>
              <w:rPr>
                <w:b/>
                <w:bCs/>
              </w:rPr>
            </w:pPr>
            <w:r>
              <w:rPr>
                <w:b/>
                <w:bCs/>
              </w:rPr>
              <w:t>(Little time for this?)</w:t>
            </w:r>
          </w:p>
        </w:tc>
        <w:tc>
          <w:tcPr>
            <w:tcW w:w="4508" w:type="dxa"/>
            <w:vAlign w:val="center"/>
          </w:tcPr>
          <w:p w14:paraId="7CDBC6DE" w14:textId="12B6CB6A" w:rsidR="006F1BB2" w:rsidRDefault="00826413" w:rsidP="00155ADA">
            <w:r>
              <w:t xml:space="preserve">Derives a general abstract theory </w:t>
            </w:r>
            <w:r w:rsidR="00155ADA">
              <w:t>of process</w:t>
            </w:r>
            <w:r>
              <w:t>, action or interaction grounded in views of participants.</w:t>
            </w:r>
            <w:r w:rsidR="00155ADA">
              <w:t xml:space="preserve"> </w:t>
            </w:r>
            <w:r>
              <w:t xml:space="preserve">multi stages of data </w:t>
            </w:r>
            <w:r w:rsidR="00155ADA">
              <w:t>collection, refinement and interrelation of categories of info</w:t>
            </w:r>
          </w:p>
        </w:tc>
      </w:tr>
      <w:tr w:rsidR="006F1BB2" w14:paraId="243492C3" w14:textId="77777777" w:rsidTr="006400BD">
        <w:tc>
          <w:tcPr>
            <w:tcW w:w="4508" w:type="dxa"/>
            <w:vAlign w:val="center"/>
          </w:tcPr>
          <w:p w14:paraId="16B774F6" w14:textId="77777777" w:rsidR="006F1BB2" w:rsidRDefault="00155ADA" w:rsidP="006400BD">
            <w:pPr>
              <w:jc w:val="center"/>
              <w:rPr>
                <w:b/>
                <w:bCs/>
              </w:rPr>
            </w:pPr>
            <w:r>
              <w:rPr>
                <w:b/>
                <w:bCs/>
              </w:rPr>
              <w:t>Ethnography</w:t>
            </w:r>
          </w:p>
          <w:p w14:paraId="5C6C0B64" w14:textId="4860699D" w:rsidR="00A50089" w:rsidRPr="00B86E2B" w:rsidRDefault="00A50089" w:rsidP="006400BD">
            <w:pPr>
              <w:jc w:val="center"/>
              <w:rPr>
                <w:b/>
                <w:bCs/>
              </w:rPr>
            </w:pPr>
            <w:r>
              <w:rPr>
                <w:b/>
                <w:bCs/>
              </w:rPr>
              <w:t>(</w:t>
            </w:r>
            <w:r w:rsidR="00CB178E">
              <w:rPr>
                <w:b/>
                <w:bCs/>
              </w:rPr>
              <w:t>Not</w:t>
            </w:r>
            <w:r>
              <w:rPr>
                <w:b/>
                <w:bCs/>
              </w:rPr>
              <w:t xml:space="preserve"> using this)</w:t>
            </w:r>
          </w:p>
        </w:tc>
        <w:tc>
          <w:tcPr>
            <w:tcW w:w="4508" w:type="dxa"/>
          </w:tcPr>
          <w:p w14:paraId="37FDF1DE" w14:textId="3EFF78B9" w:rsidR="006F1BB2" w:rsidRDefault="00995D47" w:rsidP="007D4F5B">
            <w:r>
              <w:t xml:space="preserve">Studies patterns of </w:t>
            </w:r>
            <w:r w:rsidR="00A50089">
              <w:t>behaviour, language and actions of intact cultural group in natural setting over long time, observations and interviews</w:t>
            </w:r>
          </w:p>
        </w:tc>
      </w:tr>
      <w:tr w:rsidR="006F1BB2" w14:paraId="24D5DA21" w14:textId="77777777" w:rsidTr="00B706D3">
        <w:tc>
          <w:tcPr>
            <w:tcW w:w="4508" w:type="dxa"/>
            <w:vAlign w:val="center"/>
          </w:tcPr>
          <w:p w14:paraId="0FEF16C3" w14:textId="20A0E5DF" w:rsidR="006F1BB2" w:rsidRPr="00B86E2B" w:rsidRDefault="00B706D3" w:rsidP="00B706D3">
            <w:pPr>
              <w:jc w:val="center"/>
              <w:rPr>
                <w:b/>
                <w:bCs/>
              </w:rPr>
            </w:pPr>
            <w:r>
              <w:rPr>
                <w:b/>
                <w:bCs/>
              </w:rPr>
              <w:t>Case Studies</w:t>
            </w:r>
          </w:p>
        </w:tc>
        <w:tc>
          <w:tcPr>
            <w:tcW w:w="4508" w:type="dxa"/>
          </w:tcPr>
          <w:p w14:paraId="6248FB19" w14:textId="1FB1862A" w:rsidR="006F1BB2" w:rsidRDefault="004E3B96" w:rsidP="007D4F5B">
            <w:r>
              <w:t xml:space="preserve">Creates an in-depth analysis on a case bounded </w:t>
            </w:r>
            <w:r w:rsidR="00464712">
              <w:t xml:space="preserve">by time and activity, Collect detailed information from variety of methods over sustained </w:t>
            </w:r>
            <w:r w:rsidR="00E8028E">
              <w:t>period</w:t>
            </w:r>
            <w:r w:rsidR="00464712">
              <w:t>.</w:t>
            </w:r>
          </w:p>
        </w:tc>
      </w:tr>
    </w:tbl>
    <w:p w14:paraId="05D814E8" w14:textId="77777777" w:rsidR="007D4F5B" w:rsidRDefault="007D4F5B" w:rsidP="007D4F5B"/>
    <w:p w14:paraId="4BA0017D" w14:textId="6FA21DC8" w:rsidR="00CD482C" w:rsidRDefault="00CD482C" w:rsidP="00CD482C">
      <w:pPr>
        <w:pStyle w:val="Heading3"/>
      </w:pPr>
      <w:r>
        <w:t>Mixed Method Research Designs</w:t>
      </w:r>
    </w:p>
    <w:p w14:paraId="4F82F253" w14:textId="4AC6DAD0" w:rsidR="00CD482C" w:rsidRDefault="00FD313B" w:rsidP="00CD482C">
      <w:r>
        <w:t>Combining</w:t>
      </w:r>
      <w:r w:rsidR="00BF1C8B">
        <w:t xml:space="preserve"> or integration of quantitative and qualitative research and data </w:t>
      </w:r>
      <w:r>
        <w:t>practices.</w:t>
      </w:r>
    </w:p>
    <w:p w14:paraId="6315968F" w14:textId="430BE4BA" w:rsidR="00FD313B" w:rsidRDefault="00FD313B" w:rsidP="00CD482C">
      <w:r>
        <w:t>Qualitative side is usually open-</w:t>
      </w:r>
      <w:r w:rsidR="00D67DF1">
        <w:t>ended</w:t>
      </w:r>
      <w:r>
        <w:t xml:space="preserve"> </w:t>
      </w:r>
      <w:r w:rsidR="0096011E">
        <w:t xml:space="preserve">with pre-determined </w:t>
      </w:r>
      <w:r w:rsidR="00D67DF1">
        <w:t>responses. Whereas</w:t>
      </w:r>
      <w:r w:rsidR="0096011E">
        <w:t xml:space="preserve"> quant side does get closed-ended questions via surveys.</w:t>
      </w:r>
    </w:p>
    <w:p w14:paraId="2FDB5F97" w14:textId="7E12015F" w:rsidR="004B0982" w:rsidRDefault="00952665" w:rsidP="00CD482C">
      <w:r>
        <w:t>Check accuracy of one source form another (</w:t>
      </w:r>
      <w:r w:rsidR="00D67DF1">
        <w:t>e.g.,</w:t>
      </w:r>
      <w:r>
        <w:t xml:space="preserve"> one db. used to check accuracy of another).</w:t>
      </w:r>
    </w:p>
    <w:p w14:paraId="780E71B6" w14:textId="21A15388" w:rsidR="00211CC5" w:rsidRDefault="00211CC5" w:rsidP="00CD482C">
      <w:r>
        <w:t xml:space="preserve">One database could help explain </w:t>
      </w:r>
      <w:r w:rsidR="00D67DF1">
        <w:t>another.</w:t>
      </w:r>
    </w:p>
    <w:p w14:paraId="269F38F1" w14:textId="30B0CC83" w:rsidR="00211CC5" w:rsidRDefault="00211CC5" w:rsidP="00CD482C">
      <w:r>
        <w:t xml:space="preserve">One database could explain </w:t>
      </w:r>
      <w:r w:rsidR="00E8028E">
        <w:t>several types</w:t>
      </w:r>
      <w:r>
        <w:t xml:space="preserve"> of questions to another.</w:t>
      </w:r>
    </w:p>
    <w:p w14:paraId="51507C11" w14:textId="449D799D" w:rsidR="00211CC5" w:rsidRDefault="0003447D" w:rsidP="00CD482C">
      <w:r>
        <w:t xml:space="preserve">One database could build on </w:t>
      </w:r>
      <w:r w:rsidR="00D67DF1">
        <w:t>another.</w:t>
      </w:r>
      <w:r>
        <w:t xml:space="preserve"> </w:t>
      </w:r>
    </w:p>
    <w:tbl>
      <w:tblPr>
        <w:tblStyle w:val="TableGrid"/>
        <w:tblW w:w="0" w:type="auto"/>
        <w:tblLook w:val="04A0" w:firstRow="1" w:lastRow="0" w:firstColumn="1" w:lastColumn="0" w:noHBand="0" w:noVBand="1"/>
      </w:tblPr>
      <w:tblGrid>
        <w:gridCol w:w="4508"/>
        <w:gridCol w:w="4508"/>
      </w:tblGrid>
      <w:tr w:rsidR="007D7B19" w14:paraId="457FED2D" w14:textId="77777777" w:rsidTr="005C6463">
        <w:tc>
          <w:tcPr>
            <w:tcW w:w="4508" w:type="dxa"/>
            <w:vAlign w:val="center"/>
          </w:tcPr>
          <w:p w14:paraId="3453BFAB" w14:textId="77777777" w:rsidR="007D7B19" w:rsidRDefault="00E853F4" w:rsidP="005C6463">
            <w:pPr>
              <w:jc w:val="center"/>
              <w:rPr>
                <w:b/>
                <w:bCs/>
              </w:rPr>
            </w:pPr>
            <w:r w:rsidRPr="00E853F4">
              <w:rPr>
                <w:b/>
                <w:bCs/>
              </w:rPr>
              <w:t>Convergent mixed methods</w:t>
            </w:r>
          </w:p>
          <w:p w14:paraId="78B69B61" w14:textId="65BCFB2C" w:rsidR="003E608E" w:rsidRPr="00E853F4" w:rsidRDefault="005A610E" w:rsidP="005C6463">
            <w:pPr>
              <w:jc w:val="center"/>
              <w:rPr>
                <w:b/>
                <w:bCs/>
              </w:rPr>
            </w:pPr>
            <w:r>
              <w:rPr>
                <w:b/>
                <w:bCs/>
              </w:rPr>
              <w:t>(</w:t>
            </w:r>
            <w:r w:rsidR="000A6ED7">
              <w:rPr>
                <w:b/>
                <w:bCs/>
              </w:rPr>
              <w:t>Sounds</w:t>
            </w:r>
            <w:r w:rsidR="003E608E">
              <w:rPr>
                <w:b/>
                <w:bCs/>
              </w:rPr>
              <w:t xml:space="preserve"> like I would use this)</w:t>
            </w:r>
          </w:p>
        </w:tc>
        <w:tc>
          <w:tcPr>
            <w:tcW w:w="4508" w:type="dxa"/>
            <w:vAlign w:val="center"/>
          </w:tcPr>
          <w:p w14:paraId="1073CCAE" w14:textId="673794AA" w:rsidR="007D7B19" w:rsidRDefault="00E853F4" w:rsidP="005C6463">
            <w:r>
              <w:t xml:space="preserve">Researcher </w:t>
            </w:r>
            <w:r w:rsidR="003E608E">
              <w:t xml:space="preserve">merges quant </w:t>
            </w:r>
            <w:r w:rsidR="005A610E">
              <w:t>a</w:t>
            </w:r>
            <w:r w:rsidR="003E608E">
              <w:t xml:space="preserve"> qual data to </w:t>
            </w:r>
            <w:r w:rsidR="00541AFF">
              <w:t>supply</w:t>
            </w:r>
            <w:r w:rsidR="003E608E">
              <w:t xml:space="preserve"> a full analysis of the research problem.</w:t>
            </w:r>
            <w:r w:rsidR="00AE0442">
              <w:t xml:space="preserve"> Collects all sets of data at the same time.</w:t>
            </w:r>
            <w:r w:rsidR="005A610E">
              <w:t xml:space="preserve"> integrates</w:t>
            </w:r>
            <w:r w:rsidR="00AE0442">
              <w:t xml:space="preserve"> the information </w:t>
            </w:r>
            <w:r w:rsidR="00047628">
              <w:t xml:space="preserve">and interprets the overall results. </w:t>
            </w:r>
            <w:r w:rsidR="005A610E">
              <w:t>Contradictions</w:t>
            </w:r>
            <w:r w:rsidR="00047628">
              <w:t xml:space="preserve"> o</w:t>
            </w:r>
            <w:r w:rsidR="005A610E">
              <w:t>r incongruent findings are explained or further probed.</w:t>
            </w:r>
          </w:p>
        </w:tc>
      </w:tr>
      <w:tr w:rsidR="007D7B19" w14:paraId="7F92056C" w14:textId="77777777" w:rsidTr="005C6463">
        <w:tc>
          <w:tcPr>
            <w:tcW w:w="4508" w:type="dxa"/>
            <w:vAlign w:val="center"/>
          </w:tcPr>
          <w:p w14:paraId="57BAB981" w14:textId="719A9FCF" w:rsidR="007D7B19" w:rsidRPr="001F051B" w:rsidRDefault="000A6ED7" w:rsidP="005C6463">
            <w:pPr>
              <w:jc w:val="center"/>
              <w:rPr>
                <w:b/>
                <w:bCs/>
              </w:rPr>
            </w:pPr>
            <w:bookmarkStart w:id="0" w:name="_Hlk134462235"/>
            <w:r w:rsidRPr="001F051B">
              <w:rPr>
                <w:b/>
                <w:bCs/>
              </w:rPr>
              <w:t>Explanatory sequential mixed methods</w:t>
            </w:r>
            <w:bookmarkEnd w:id="0"/>
          </w:p>
        </w:tc>
        <w:tc>
          <w:tcPr>
            <w:tcW w:w="4508" w:type="dxa"/>
            <w:vAlign w:val="center"/>
          </w:tcPr>
          <w:p w14:paraId="316B61C1" w14:textId="6A4E93F0" w:rsidR="007D7B19" w:rsidRDefault="000A6ED7" w:rsidP="005C6463">
            <w:r>
              <w:t xml:space="preserve">First conduct quantitative </w:t>
            </w:r>
            <w:r w:rsidR="00EF30CC">
              <w:t>research, then</w:t>
            </w:r>
            <w:r w:rsidR="005A7C95">
              <w:t xml:space="preserve"> builds on the results to explain in detail with qualitative research</w:t>
            </w:r>
            <w:r w:rsidR="00C51EF2">
              <w:t xml:space="preserve">. Explanatory as the quant data is explained with </w:t>
            </w:r>
            <w:r w:rsidR="00EF30CC">
              <w:t>qual data. Sequential as one phase is followed by the other.</w:t>
            </w:r>
          </w:p>
        </w:tc>
      </w:tr>
      <w:tr w:rsidR="007D7B19" w14:paraId="324B20EE" w14:textId="77777777" w:rsidTr="005C6463">
        <w:tc>
          <w:tcPr>
            <w:tcW w:w="4508" w:type="dxa"/>
            <w:vAlign w:val="center"/>
          </w:tcPr>
          <w:p w14:paraId="1FE6F80C" w14:textId="2E4E144D" w:rsidR="007D7B19" w:rsidRPr="001F051B" w:rsidRDefault="001F051B" w:rsidP="005C6463">
            <w:pPr>
              <w:jc w:val="center"/>
              <w:rPr>
                <w:b/>
                <w:bCs/>
              </w:rPr>
            </w:pPr>
            <w:r w:rsidRPr="001F051B">
              <w:rPr>
                <w:b/>
                <w:bCs/>
              </w:rPr>
              <w:t>Exploratory sequential mixed methods</w:t>
            </w:r>
          </w:p>
        </w:tc>
        <w:tc>
          <w:tcPr>
            <w:tcW w:w="4508" w:type="dxa"/>
            <w:vAlign w:val="center"/>
          </w:tcPr>
          <w:p w14:paraId="7AC6A8EA" w14:textId="1392EC38" w:rsidR="007D7B19" w:rsidRDefault="00875FD5" w:rsidP="005C6463">
            <w:r>
              <w:t xml:space="preserve">Reverse of the above. Begin with qual phase, </w:t>
            </w:r>
            <w:r w:rsidR="005D3BC6">
              <w:t>explores views of participants</w:t>
            </w:r>
            <w:r w:rsidR="00823843">
              <w:t>, data is analysed and used to build the quant phase</w:t>
            </w:r>
            <w:r w:rsidR="0089147F">
              <w:t>.</w:t>
            </w:r>
          </w:p>
        </w:tc>
      </w:tr>
    </w:tbl>
    <w:p w14:paraId="451140C3" w14:textId="77777777" w:rsidR="007D7B19" w:rsidRPr="00CD482C" w:rsidRDefault="007D7B19" w:rsidP="00CD482C"/>
    <w:p w14:paraId="03D42643" w14:textId="77777777" w:rsidR="008A01DB" w:rsidRDefault="008A01DB">
      <w:pPr>
        <w:spacing w:line="259" w:lineRule="auto"/>
      </w:pPr>
      <w:r>
        <w:br w:type="page"/>
      </w:r>
    </w:p>
    <w:p w14:paraId="3D8DCCFC" w14:textId="08C83634" w:rsidR="009F4D17" w:rsidRDefault="009F4D17" w:rsidP="008A01DB">
      <w:pPr>
        <w:pStyle w:val="Heading2"/>
      </w:pPr>
      <w:r>
        <w:t>Research methods</w:t>
      </w:r>
    </w:p>
    <w:p w14:paraId="0E705301" w14:textId="59CF7658" w:rsidR="008A01DB" w:rsidRDefault="00D67DF1" w:rsidP="008A01DB">
      <w:r>
        <w:t xml:space="preserve">Involves </w:t>
      </w:r>
      <w:r w:rsidR="0091522C">
        <w:t>the form of data collection, analysis and interpretation proposed in th</w:t>
      </w:r>
      <w:r w:rsidR="007E7DDC">
        <w:t xml:space="preserve">e </w:t>
      </w:r>
      <w:r>
        <w:t>study.</w:t>
      </w:r>
    </w:p>
    <w:p w14:paraId="3090C180" w14:textId="77777777" w:rsidR="005E6A69" w:rsidRDefault="00D67DF1" w:rsidP="005E6A69">
      <w:r w:rsidRPr="00D67DF1">
        <w:rPr>
          <w:noProof/>
        </w:rPr>
        <w:drawing>
          <wp:inline distT="0" distB="0" distL="0" distR="0" wp14:anchorId="20AEAFAB" wp14:editId="180297FC">
            <wp:extent cx="5731510" cy="3992245"/>
            <wp:effectExtent l="0" t="0" r="2540" b="8255"/>
            <wp:docPr id="1701644394"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644394" name="Picture 1" descr="Table&#10;&#10;Description automatically generated"/>
                    <pic:cNvPicPr/>
                  </pic:nvPicPr>
                  <pic:blipFill>
                    <a:blip r:embed="rId10"/>
                    <a:stretch>
                      <a:fillRect/>
                    </a:stretch>
                  </pic:blipFill>
                  <pic:spPr>
                    <a:xfrm>
                      <a:off x="0" y="0"/>
                      <a:ext cx="5731510" cy="3992245"/>
                    </a:xfrm>
                    <a:prstGeom prst="rect">
                      <a:avLst/>
                    </a:prstGeom>
                  </pic:spPr>
                </pic:pic>
              </a:graphicData>
            </a:graphic>
          </wp:inline>
        </w:drawing>
      </w:r>
    </w:p>
    <w:p w14:paraId="0A7B9376" w14:textId="77777777" w:rsidR="007F264F" w:rsidRDefault="007F264F">
      <w:pPr>
        <w:spacing w:line="259" w:lineRule="auto"/>
      </w:pPr>
      <w:r>
        <w:br w:type="page"/>
      </w:r>
    </w:p>
    <w:p w14:paraId="6E142CB8" w14:textId="77777777" w:rsidR="00AD75A8" w:rsidRDefault="00AD75A8" w:rsidP="007F264F">
      <w:pPr>
        <w:pStyle w:val="Heading2"/>
        <w:sectPr w:rsidR="00AD75A8" w:rsidSect="00A948D4">
          <w:headerReference w:type="default" r:id="rId11"/>
          <w:footerReference w:type="default" r:id="rId12"/>
          <w:headerReference w:type="first" r:id="rId13"/>
          <w:footerReference w:type="first" r:id="rId14"/>
          <w:pgSz w:w="11906" w:h="16838"/>
          <w:pgMar w:top="1701" w:right="1440" w:bottom="1701" w:left="1440" w:header="709" w:footer="709" w:gutter="0"/>
          <w:cols w:space="708"/>
          <w:titlePg/>
          <w:docGrid w:linePitch="360"/>
        </w:sectPr>
      </w:pPr>
    </w:p>
    <w:p w14:paraId="21583A81" w14:textId="14EA179C" w:rsidR="007F264F" w:rsidRDefault="007F264F" w:rsidP="007F264F">
      <w:pPr>
        <w:pStyle w:val="Heading2"/>
      </w:pPr>
      <w:r>
        <w:lastRenderedPageBreak/>
        <w:t xml:space="preserve">Example of research approaches to </w:t>
      </w:r>
      <w:r w:rsidR="0083122B">
        <w:t>consider.</w:t>
      </w:r>
    </w:p>
    <w:p w14:paraId="7C055CBC" w14:textId="20357317" w:rsidR="00C73586" w:rsidRDefault="00AD75A8" w:rsidP="0083122B">
      <w:r w:rsidRPr="00AD75A8">
        <w:rPr>
          <w:noProof/>
        </w:rPr>
        <w:drawing>
          <wp:inline distT="0" distB="0" distL="0" distR="0" wp14:anchorId="518721BA" wp14:editId="764ABED9">
            <wp:extent cx="8943975" cy="2713118"/>
            <wp:effectExtent l="0" t="0" r="0" b="0"/>
            <wp:docPr id="123200367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003671" name="Picture 1" descr="Graphical user interface, application&#10;&#10;Description automatically generated"/>
                    <pic:cNvPicPr/>
                  </pic:nvPicPr>
                  <pic:blipFill>
                    <a:blip r:embed="rId15"/>
                    <a:stretch>
                      <a:fillRect/>
                    </a:stretch>
                  </pic:blipFill>
                  <pic:spPr>
                    <a:xfrm>
                      <a:off x="0" y="0"/>
                      <a:ext cx="8988647" cy="2726669"/>
                    </a:xfrm>
                    <a:prstGeom prst="rect">
                      <a:avLst/>
                    </a:prstGeom>
                  </pic:spPr>
                </pic:pic>
              </a:graphicData>
            </a:graphic>
          </wp:inline>
        </w:drawing>
      </w:r>
      <w:r w:rsidR="00CE02FB">
        <w:br/>
      </w:r>
      <w:r w:rsidR="00E64578" w:rsidRPr="00E64578">
        <w:rPr>
          <w:noProof/>
        </w:rPr>
        <w:drawing>
          <wp:inline distT="0" distB="0" distL="0" distR="0" wp14:anchorId="3D8CEE2E" wp14:editId="081A803D">
            <wp:extent cx="8531860" cy="2091055"/>
            <wp:effectExtent l="0" t="0" r="2540" b="4445"/>
            <wp:docPr id="196721353"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21353" name="Picture 1" descr="Graphical user interface, text, application&#10;&#10;Description automatically generated"/>
                    <pic:cNvPicPr/>
                  </pic:nvPicPr>
                  <pic:blipFill>
                    <a:blip r:embed="rId16"/>
                    <a:stretch>
                      <a:fillRect/>
                    </a:stretch>
                  </pic:blipFill>
                  <pic:spPr>
                    <a:xfrm>
                      <a:off x="0" y="0"/>
                      <a:ext cx="8531860" cy="2091055"/>
                    </a:xfrm>
                    <a:prstGeom prst="rect">
                      <a:avLst/>
                    </a:prstGeom>
                  </pic:spPr>
                </pic:pic>
              </a:graphicData>
            </a:graphic>
          </wp:inline>
        </w:drawing>
      </w:r>
    </w:p>
    <w:p w14:paraId="17048A54" w14:textId="1D21BBD4" w:rsidR="00AD75A8" w:rsidRDefault="00AD75A8" w:rsidP="002B044F">
      <w:pPr>
        <w:sectPr w:rsidR="00AD75A8" w:rsidSect="00AD75A8">
          <w:pgSz w:w="16838" w:h="11906" w:orient="landscape"/>
          <w:pgMar w:top="1440" w:right="1701" w:bottom="1440" w:left="1701" w:header="709" w:footer="709" w:gutter="0"/>
          <w:cols w:space="708"/>
          <w:titlePg/>
          <w:docGrid w:linePitch="360"/>
        </w:sectPr>
      </w:pPr>
    </w:p>
    <w:p w14:paraId="2B797D33" w14:textId="77777777" w:rsidR="00296FF3" w:rsidRDefault="008F3848" w:rsidP="00296FF3">
      <w:pPr>
        <w:pStyle w:val="Heading2"/>
      </w:pPr>
      <w:r>
        <w:lastRenderedPageBreak/>
        <w:t xml:space="preserve">Example of different combinations of </w:t>
      </w:r>
      <w:r w:rsidR="00296FF3">
        <w:t>research approaches as worldviews designs and methods.</w:t>
      </w:r>
    </w:p>
    <w:p w14:paraId="4B5DDDAB" w14:textId="4B04691A" w:rsidR="003F0BB3" w:rsidRDefault="00E561FD" w:rsidP="00E561FD">
      <w:pPr>
        <w:pStyle w:val="Heading3"/>
      </w:pPr>
      <w:r>
        <w:t xml:space="preserve">Quantitative approach: </w:t>
      </w:r>
      <w:r w:rsidR="00E3061B">
        <w:t>Postpositivist</w:t>
      </w:r>
      <w:r>
        <w:t xml:space="preserve"> </w:t>
      </w:r>
      <w:r w:rsidR="00CB178E">
        <w:t>worldview,</w:t>
      </w:r>
      <w:r w:rsidR="005C2964">
        <w:t xml:space="preserve"> experimental design, pretest and </w:t>
      </w:r>
      <w:r w:rsidR="00CB178E">
        <w:t>protest</w:t>
      </w:r>
      <w:r w:rsidR="005C2964">
        <w:t xml:space="preserve"> of attitudes</w:t>
      </w:r>
      <w:r w:rsidR="00FB5430">
        <w:t xml:space="preserve"> (some elements useful I guess) </w:t>
      </w:r>
    </w:p>
    <w:p w14:paraId="6DD88D3A" w14:textId="460999B7" w:rsidR="005C2964" w:rsidRDefault="005C2964" w:rsidP="003853DC">
      <w:pPr>
        <w:pStyle w:val="ListParagraph"/>
        <w:numPr>
          <w:ilvl w:val="0"/>
          <w:numId w:val="8"/>
        </w:numPr>
      </w:pPr>
      <w:r>
        <w:t xml:space="preserve">Test theory by </w:t>
      </w:r>
      <w:r w:rsidR="00CC2718">
        <w:t xml:space="preserve">setting narrow </w:t>
      </w:r>
      <w:r w:rsidR="00541AFF">
        <w:t>hypothesis.</w:t>
      </w:r>
    </w:p>
    <w:p w14:paraId="721A0709" w14:textId="73BABC3B" w:rsidR="00CC2718" w:rsidRDefault="00CC2718" w:rsidP="003853DC">
      <w:pPr>
        <w:pStyle w:val="ListParagraph"/>
        <w:numPr>
          <w:ilvl w:val="0"/>
          <w:numId w:val="8"/>
        </w:numPr>
      </w:pPr>
      <w:r>
        <w:t xml:space="preserve">Collection of data to support or refute </w:t>
      </w:r>
      <w:r w:rsidR="00541AFF">
        <w:t>it.</w:t>
      </w:r>
    </w:p>
    <w:p w14:paraId="7DAEFA9E" w14:textId="225D2B65" w:rsidR="00CC2718" w:rsidRDefault="00845F2D" w:rsidP="003853DC">
      <w:pPr>
        <w:pStyle w:val="ListParagraph"/>
        <w:numPr>
          <w:ilvl w:val="0"/>
          <w:numId w:val="8"/>
        </w:numPr>
      </w:pPr>
      <w:r>
        <w:t xml:space="preserve">Experimental design used to which attitudes are assessed before and after </w:t>
      </w:r>
      <w:r w:rsidR="00C8626C">
        <w:t xml:space="preserve">a </w:t>
      </w:r>
      <w:r w:rsidR="00541AFF">
        <w:t>treatment.</w:t>
      </w:r>
      <w:r w:rsidR="00C8626C">
        <w:t xml:space="preserve"> </w:t>
      </w:r>
    </w:p>
    <w:p w14:paraId="2324CF4E" w14:textId="4A5D359E" w:rsidR="00C8626C" w:rsidRDefault="00C8626C" w:rsidP="003853DC">
      <w:pPr>
        <w:pStyle w:val="ListParagraph"/>
        <w:numPr>
          <w:ilvl w:val="0"/>
          <w:numId w:val="8"/>
        </w:numPr>
      </w:pPr>
      <w:r>
        <w:t xml:space="preserve">Data collected to measure attitudes, and information is analysed using stat procs and hypothesis </w:t>
      </w:r>
      <w:r w:rsidR="00541AFF">
        <w:t>testing.</w:t>
      </w:r>
    </w:p>
    <w:p w14:paraId="21C1BA23" w14:textId="77777777" w:rsidR="00C7615A" w:rsidRPr="005C2964" w:rsidRDefault="00C7615A" w:rsidP="00C7615A"/>
    <w:p w14:paraId="0288C4BA" w14:textId="6CADC13C" w:rsidR="002A0EA4" w:rsidRDefault="00C7615A" w:rsidP="00C7615A">
      <w:pPr>
        <w:pStyle w:val="Heading3"/>
      </w:pPr>
      <w:r>
        <w:t>Qualitative approach: Constructivist worldview, ethnographic</w:t>
      </w:r>
      <w:r w:rsidR="002A0EA4">
        <w:t xml:space="preserve"> design and observation of behaviour</w:t>
      </w:r>
      <w:r w:rsidR="008101EF">
        <w:t xml:space="preserve"> (</w:t>
      </w:r>
      <w:r w:rsidR="00FB5430">
        <w:t xml:space="preserve">not </w:t>
      </w:r>
      <w:r w:rsidR="00CB178E">
        <w:t>really</w:t>
      </w:r>
      <w:r w:rsidR="00FB5430">
        <w:t>)</w:t>
      </w:r>
    </w:p>
    <w:p w14:paraId="64F20F46" w14:textId="32997753" w:rsidR="002A0EA4" w:rsidRDefault="002A0EA4" w:rsidP="003853DC">
      <w:pPr>
        <w:pStyle w:val="ListParagraph"/>
        <w:numPr>
          <w:ilvl w:val="0"/>
          <w:numId w:val="9"/>
        </w:numPr>
      </w:pPr>
      <w:r>
        <w:t xml:space="preserve">Researcher </w:t>
      </w:r>
      <w:r w:rsidR="00045C52">
        <w:t>looks for</w:t>
      </w:r>
      <w:r>
        <w:t xml:space="preserve"> </w:t>
      </w:r>
      <w:r w:rsidR="00E8028E">
        <w:t>set up</w:t>
      </w:r>
      <w:r w:rsidR="00FE4C24">
        <w:t xml:space="preserve"> meaning of phenomena from participants </w:t>
      </w:r>
      <w:r w:rsidR="00541AFF">
        <w:t>view.</w:t>
      </w:r>
    </w:p>
    <w:p w14:paraId="157995F7" w14:textId="5FCFB6B9" w:rsidR="00FE4C24" w:rsidRDefault="00FE4C24" w:rsidP="003853DC">
      <w:pPr>
        <w:pStyle w:val="ListParagraph"/>
        <w:numPr>
          <w:ilvl w:val="0"/>
          <w:numId w:val="9"/>
        </w:numPr>
      </w:pPr>
      <w:r>
        <w:t xml:space="preserve">Culture sharing </w:t>
      </w:r>
      <w:r w:rsidR="00541AFF">
        <w:t>group.</w:t>
      </w:r>
    </w:p>
    <w:p w14:paraId="3D770BCC" w14:textId="6585A632" w:rsidR="00FE4C24" w:rsidRDefault="00FE4C24" w:rsidP="003853DC">
      <w:pPr>
        <w:pStyle w:val="ListParagraph"/>
        <w:numPr>
          <w:ilvl w:val="0"/>
          <w:numId w:val="9"/>
        </w:numPr>
      </w:pPr>
      <w:r>
        <w:t>Shared patterns of behaviour over time’</w:t>
      </w:r>
    </w:p>
    <w:p w14:paraId="357C3DD1" w14:textId="68322C73" w:rsidR="00FE4C24" w:rsidRDefault="00272B10" w:rsidP="003853DC">
      <w:pPr>
        <w:pStyle w:val="ListParagraph"/>
        <w:numPr>
          <w:ilvl w:val="0"/>
          <w:numId w:val="9"/>
        </w:numPr>
      </w:pPr>
      <w:r>
        <w:t xml:space="preserve">Collect data by </w:t>
      </w:r>
      <w:r w:rsidR="00045C52">
        <w:t>seeing</w:t>
      </w:r>
      <w:r>
        <w:t xml:space="preserve"> </w:t>
      </w:r>
      <w:r w:rsidR="00E3061B">
        <w:t>participants</w:t>
      </w:r>
      <w:r>
        <w:t xml:space="preserve"> </w:t>
      </w:r>
      <w:r w:rsidR="00541AFF">
        <w:t>behaviour.</w:t>
      </w:r>
      <w:r>
        <w:t xml:space="preserve"> </w:t>
      </w:r>
    </w:p>
    <w:p w14:paraId="1DF3A3E3" w14:textId="44BAE18C" w:rsidR="00272B10" w:rsidRDefault="00272B10" w:rsidP="00272B10">
      <w:pPr>
        <w:pStyle w:val="Heading3"/>
      </w:pPr>
      <w:r>
        <w:t xml:space="preserve">Qualitative Approach: </w:t>
      </w:r>
      <w:r w:rsidR="00FD430D">
        <w:t>Transformative worldview, narrative design and open-ended interviewing</w:t>
      </w:r>
      <w:r w:rsidR="008101EF">
        <w:t xml:space="preserve"> (nothing like this for me)</w:t>
      </w:r>
    </w:p>
    <w:p w14:paraId="7CFFDBCB" w14:textId="3EBE2B6E" w:rsidR="00FD430D" w:rsidRDefault="00AB7333" w:rsidP="003853DC">
      <w:pPr>
        <w:pStyle w:val="ListParagraph"/>
        <w:numPr>
          <w:ilvl w:val="0"/>
          <w:numId w:val="10"/>
        </w:numPr>
      </w:pPr>
      <w:r>
        <w:t xml:space="preserve">Examine issue related to oppression of </w:t>
      </w:r>
      <w:r w:rsidR="008101EF">
        <w:t>individuals.</w:t>
      </w:r>
    </w:p>
    <w:p w14:paraId="5FE9E472" w14:textId="3116E2D0" w:rsidR="00AB7333" w:rsidRDefault="008101EF" w:rsidP="003853DC">
      <w:pPr>
        <w:pStyle w:val="ListParagraph"/>
        <w:numPr>
          <w:ilvl w:val="0"/>
          <w:numId w:val="10"/>
        </w:numPr>
      </w:pPr>
      <w:r>
        <w:t>Stories</w:t>
      </w:r>
      <w:r w:rsidR="00AB7333">
        <w:t xml:space="preserve"> </w:t>
      </w:r>
      <w:r>
        <w:t>collected.</w:t>
      </w:r>
    </w:p>
    <w:p w14:paraId="6014CD17" w14:textId="0201B353" w:rsidR="00AB7333" w:rsidRDefault="008101EF" w:rsidP="003853DC">
      <w:pPr>
        <w:pStyle w:val="ListParagraph"/>
        <w:numPr>
          <w:ilvl w:val="0"/>
          <w:numId w:val="10"/>
        </w:numPr>
      </w:pPr>
      <w:r>
        <w:t>Interviews to get experience from participants.</w:t>
      </w:r>
    </w:p>
    <w:p w14:paraId="0F129C0B" w14:textId="77777777" w:rsidR="00FB5430" w:rsidRDefault="00FB5430" w:rsidP="003853DC">
      <w:pPr>
        <w:pStyle w:val="ListParagraph"/>
        <w:numPr>
          <w:ilvl w:val="0"/>
          <w:numId w:val="10"/>
        </w:numPr>
      </w:pPr>
    </w:p>
    <w:p w14:paraId="0E453FA4" w14:textId="6CFB253F" w:rsidR="008101EF" w:rsidRDefault="00FB5430" w:rsidP="008101EF">
      <w:pPr>
        <w:pStyle w:val="Heading3"/>
      </w:pPr>
      <w:r>
        <w:t xml:space="preserve">Mixed Methods Approach: </w:t>
      </w:r>
      <w:r w:rsidR="000E43BA">
        <w:t xml:space="preserve">pragmatic worldview, collection of both quantitative and qualitative data </w:t>
      </w:r>
      <w:r w:rsidR="00CB178E">
        <w:t>sequentially in</w:t>
      </w:r>
      <w:r w:rsidR="000E43BA">
        <w:t xml:space="preserve"> the design </w:t>
      </w:r>
      <w:r w:rsidR="00CB178E">
        <w:t>(the</w:t>
      </w:r>
      <w:r w:rsidR="000E43BA">
        <w:t xml:space="preserve"> closest to me that makes sense)</w:t>
      </w:r>
    </w:p>
    <w:p w14:paraId="0B3E0964" w14:textId="518B9AE0" w:rsidR="002C671B" w:rsidRDefault="002C671B" w:rsidP="003853DC">
      <w:pPr>
        <w:pStyle w:val="ListParagraph"/>
        <w:numPr>
          <w:ilvl w:val="0"/>
          <w:numId w:val="11"/>
        </w:numPr>
      </w:pPr>
      <w:r>
        <w:t xml:space="preserve">Bases on assumption that collecting diverse types best </w:t>
      </w:r>
      <w:r w:rsidR="00CB178E">
        <w:t>supplies</w:t>
      </w:r>
      <w:r>
        <w:t xml:space="preserve"> a complete understanding </w:t>
      </w:r>
      <w:r w:rsidR="00426BEE">
        <w:t>(good)</w:t>
      </w:r>
    </w:p>
    <w:p w14:paraId="28A69774" w14:textId="40F1D25A" w:rsidR="00E27301" w:rsidRDefault="00E27301" w:rsidP="003853DC">
      <w:pPr>
        <w:pStyle w:val="ListParagraph"/>
        <w:numPr>
          <w:ilvl w:val="0"/>
          <w:numId w:val="11"/>
        </w:numPr>
      </w:pPr>
      <w:r>
        <w:t>Starts with a broad survey to generalise results of a population</w:t>
      </w:r>
      <w:r w:rsidR="00426BEE">
        <w:t xml:space="preserve"> (good)</w:t>
      </w:r>
    </w:p>
    <w:p w14:paraId="64327E67" w14:textId="77777777" w:rsidR="00B5096A" w:rsidRDefault="00426BEE" w:rsidP="003853DC">
      <w:pPr>
        <w:pStyle w:val="ListParagraph"/>
        <w:numPr>
          <w:ilvl w:val="0"/>
          <w:numId w:val="11"/>
        </w:numPr>
      </w:pPr>
      <w:r>
        <w:t>Then, focuses on open-ended interviews (</w:t>
      </w:r>
      <w:r w:rsidR="007644CB">
        <w:t>maybe?</w:t>
      </w:r>
      <w:r>
        <w:t xml:space="preserve"> maybe not)</w:t>
      </w:r>
      <w:r w:rsidR="00B5096A">
        <w:t>.</w:t>
      </w:r>
    </w:p>
    <w:p w14:paraId="134E4DDC" w14:textId="77777777" w:rsidR="00B5096A" w:rsidRDefault="00B5096A" w:rsidP="00B5096A"/>
    <w:p w14:paraId="40AB4B7B" w14:textId="5B67CD28" w:rsidR="00B5096A" w:rsidRDefault="00B5096A" w:rsidP="00B5096A">
      <w:pPr>
        <w:pStyle w:val="Heading2"/>
      </w:pPr>
      <w:r>
        <w:lastRenderedPageBreak/>
        <w:t xml:space="preserve">Criteria for selecting </w:t>
      </w:r>
      <w:r w:rsidR="008F0B85">
        <w:t>research</w:t>
      </w:r>
      <w:r>
        <w:t xml:space="preserve"> </w:t>
      </w:r>
      <w:r w:rsidR="008F0B85">
        <w:t>approach.</w:t>
      </w:r>
    </w:p>
    <w:p w14:paraId="1529042C" w14:textId="37F87F60" w:rsidR="00CB4BF1" w:rsidRDefault="005573F7" w:rsidP="008F0B85">
      <w:r>
        <w:t>Diverse types</w:t>
      </w:r>
      <w:r w:rsidR="00CB4BF1">
        <w:t xml:space="preserve"> of problems, need </w:t>
      </w:r>
      <w:r>
        <w:t>diverse types</w:t>
      </w:r>
      <w:r w:rsidR="00CB4BF1">
        <w:t xml:space="preserve"> of approaches:</w:t>
      </w:r>
    </w:p>
    <w:p w14:paraId="160B81BB" w14:textId="77777777" w:rsidR="00545A63" w:rsidRDefault="00545A63" w:rsidP="003853DC">
      <w:pPr>
        <w:pStyle w:val="ListParagraph"/>
        <w:numPr>
          <w:ilvl w:val="0"/>
          <w:numId w:val="12"/>
        </w:numPr>
      </w:pPr>
      <w:r>
        <w:t>A quantitative is best when:</w:t>
      </w:r>
    </w:p>
    <w:p w14:paraId="16463FA8" w14:textId="776263D6" w:rsidR="00CD5342" w:rsidRDefault="00CD5342" w:rsidP="003853DC">
      <w:pPr>
        <w:pStyle w:val="ListParagraph"/>
        <w:numPr>
          <w:ilvl w:val="1"/>
          <w:numId w:val="12"/>
        </w:numPr>
      </w:pPr>
      <w:r>
        <w:t>Id of factors that influence an outcome.</w:t>
      </w:r>
    </w:p>
    <w:p w14:paraId="1A74047D" w14:textId="77777777" w:rsidR="00CD5342" w:rsidRDefault="00CD5342" w:rsidP="003853DC">
      <w:pPr>
        <w:pStyle w:val="ListParagraph"/>
        <w:numPr>
          <w:ilvl w:val="1"/>
          <w:numId w:val="12"/>
        </w:numPr>
      </w:pPr>
      <w:r>
        <w:t>Utility of an intervention</w:t>
      </w:r>
    </w:p>
    <w:p w14:paraId="61CBF6F0" w14:textId="77777777" w:rsidR="00B53DA8" w:rsidRDefault="00B53DA8" w:rsidP="003853DC">
      <w:pPr>
        <w:pStyle w:val="ListParagraph"/>
        <w:numPr>
          <w:ilvl w:val="1"/>
          <w:numId w:val="12"/>
        </w:numPr>
      </w:pPr>
      <w:r>
        <w:t>Understanding the best predictors of outcomes</w:t>
      </w:r>
    </w:p>
    <w:p w14:paraId="2391C5B5" w14:textId="169965C8" w:rsidR="00B53DA8" w:rsidRDefault="00B53DA8" w:rsidP="003853DC">
      <w:pPr>
        <w:pStyle w:val="ListParagraph"/>
        <w:numPr>
          <w:ilvl w:val="1"/>
          <w:numId w:val="12"/>
        </w:numPr>
      </w:pPr>
      <w:r>
        <w:t>Best when</w:t>
      </w:r>
      <w:r w:rsidR="00A56D8D">
        <w:t xml:space="preserve"> </w:t>
      </w:r>
      <w:r w:rsidR="00E8028E">
        <w:t>evaluating</w:t>
      </w:r>
      <w:r w:rsidR="00A56D8D">
        <w:t xml:space="preserve"> a theory or explanation</w:t>
      </w:r>
    </w:p>
    <w:p w14:paraId="6119CAF9" w14:textId="6C5F067E" w:rsidR="00A56D8D" w:rsidRDefault="00ED6014" w:rsidP="003853DC">
      <w:pPr>
        <w:pStyle w:val="ListParagraph"/>
        <w:numPr>
          <w:ilvl w:val="0"/>
          <w:numId w:val="12"/>
        </w:numPr>
      </w:pPr>
      <w:r>
        <w:t xml:space="preserve">A qualitative is best </w:t>
      </w:r>
      <w:r w:rsidR="00E3061B">
        <w:t>when:</w:t>
      </w:r>
    </w:p>
    <w:p w14:paraId="45BC4427" w14:textId="20DB0168" w:rsidR="00ED6014" w:rsidRDefault="00ED6014" w:rsidP="003853DC">
      <w:pPr>
        <w:pStyle w:val="ListParagraph"/>
        <w:numPr>
          <w:ilvl w:val="1"/>
          <w:numId w:val="12"/>
        </w:numPr>
      </w:pPr>
      <w:r>
        <w:t xml:space="preserve">Concept or phenomenon needs to be </w:t>
      </w:r>
      <w:r w:rsidR="00E3061B">
        <w:t>explored.</w:t>
      </w:r>
    </w:p>
    <w:p w14:paraId="34C5FC02" w14:textId="3C55347C" w:rsidR="00435AB1" w:rsidRDefault="00435AB1" w:rsidP="003853DC">
      <w:pPr>
        <w:pStyle w:val="ListParagraph"/>
        <w:numPr>
          <w:ilvl w:val="1"/>
          <w:numId w:val="12"/>
        </w:numPr>
      </w:pPr>
      <w:r>
        <w:t xml:space="preserve">Understanding needed when there is little out there due to an understudied </w:t>
      </w:r>
      <w:r w:rsidR="00E3061B">
        <w:t>topic.</w:t>
      </w:r>
    </w:p>
    <w:p w14:paraId="70AE6B31" w14:textId="7F7EEAFD" w:rsidR="00117E09" w:rsidRDefault="00117E09" w:rsidP="003853DC">
      <w:pPr>
        <w:pStyle w:val="ListParagraph"/>
        <w:numPr>
          <w:ilvl w:val="1"/>
          <w:numId w:val="12"/>
        </w:numPr>
      </w:pPr>
      <w:r>
        <w:t xml:space="preserve">Does not know the important variables to </w:t>
      </w:r>
      <w:r w:rsidR="00E3061B">
        <w:t>examine.</w:t>
      </w:r>
    </w:p>
    <w:p w14:paraId="147E4DA6" w14:textId="2D562160" w:rsidR="00117E09" w:rsidRDefault="00117E09" w:rsidP="003853DC">
      <w:pPr>
        <w:pStyle w:val="ListParagraph"/>
        <w:numPr>
          <w:ilvl w:val="1"/>
          <w:numId w:val="12"/>
        </w:numPr>
      </w:pPr>
      <w:r>
        <w:t>subject is new</w:t>
      </w:r>
      <w:r w:rsidR="00887B1F">
        <w:br/>
      </w:r>
    </w:p>
    <w:p w14:paraId="4A6E101F" w14:textId="39CDD685" w:rsidR="00887B1F" w:rsidRDefault="00887B1F" w:rsidP="003853DC">
      <w:pPr>
        <w:pStyle w:val="ListParagraph"/>
        <w:numPr>
          <w:ilvl w:val="0"/>
          <w:numId w:val="12"/>
        </w:numPr>
      </w:pPr>
      <w:r>
        <w:t xml:space="preserve">Mixed methods </w:t>
      </w:r>
      <w:r w:rsidR="00CB178E">
        <w:t>are</w:t>
      </w:r>
      <w:r>
        <w:t xml:space="preserve"> best when:</w:t>
      </w:r>
    </w:p>
    <w:p w14:paraId="14BA7225" w14:textId="2174231A" w:rsidR="00887B1F" w:rsidRDefault="007B3CE2" w:rsidP="003853DC">
      <w:pPr>
        <w:pStyle w:val="ListParagraph"/>
        <w:numPr>
          <w:ilvl w:val="1"/>
          <w:numId w:val="12"/>
        </w:numPr>
      </w:pPr>
      <w:r>
        <w:t xml:space="preserve">When qualitative or quantitative </w:t>
      </w:r>
      <w:r w:rsidR="00CB178E">
        <w:t>- by</w:t>
      </w:r>
      <w:r>
        <w:t xml:space="preserve"> itself – is </w:t>
      </w:r>
      <w:r w:rsidR="00541AFF">
        <w:t>inadequate.</w:t>
      </w:r>
    </w:p>
    <w:p w14:paraId="593A6BC1" w14:textId="5E46DFF3" w:rsidR="007B3CE2" w:rsidRDefault="000C25FA" w:rsidP="003853DC">
      <w:pPr>
        <w:pStyle w:val="ListParagraph"/>
        <w:numPr>
          <w:ilvl w:val="1"/>
          <w:numId w:val="12"/>
        </w:numPr>
      </w:pPr>
      <w:r>
        <w:t xml:space="preserve">Strengths from both can </w:t>
      </w:r>
      <w:r w:rsidR="00CB178E">
        <w:t>supply</w:t>
      </w:r>
      <w:r>
        <w:t xml:space="preserve"> the best </w:t>
      </w:r>
      <w:r w:rsidR="002372A7">
        <w:t>understanding.</w:t>
      </w:r>
    </w:p>
    <w:p w14:paraId="4DF33FDF" w14:textId="116EC6C4" w:rsidR="00B614A0" w:rsidRPr="00B5096A" w:rsidRDefault="00B614A0" w:rsidP="00B53DA8">
      <w:pPr>
        <w:pStyle w:val="ListParagraph"/>
        <w:ind w:left="3600"/>
      </w:pPr>
      <w:r>
        <w:br w:type="page"/>
      </w:r>
    </w:p>
    <w:p w14:paraId="370D7DD1" w14:textId="736A1F25" w:rsidR="00AC085A" w:rsidRDefault="00AC085A">
      <w:pPr>
        <w:pStyle w:val="Heading1"/>
      </w:pPr>
      <w:r>
        <w:lastRenderedPageBreak/>
        <w:t>Chapter Two – Review of the Literature</w:t>
      </w:r>
    </w:p>
    <w:p w14:paraId="749DB880" w14:textId="290F45DA" w:rsidR="00AE3B27" w:rsidRDefault="00300BAB" w:rsidP="00AE3B27">
      <w:r>
        <w:t xml:space="preserve">Needs to review the literature about the </w:t>
      </w:r>
      <w:r w:rsidR="003177D4">
        <w:t>topic.</w:t>
      </w:r>
    </w:p>
    <w:p w14:paraId="395233CE" w14:textId="5052F820" w:rsidR="00D85C47" w:rsidRDefault="00D85C47" w:rsidP="00AE3B27">
      <w:r>
        <w:t xml:space="preserve">Helps </w:t>
      </w:r>
      <w:r w:rsidR="0013521C">
        <w:t>determine whether</w:t>
      </w:r>
      <w:r>
        <w:t xml:space="preserve"> the topic is worth studying</w:t>
      </w:r>
      <w:r w:rsidR="00BD0FD6">
        <w:t>. Helps ways which I can limit scope to a needed area of inquiry.</w:t>
      </w:r>
    </w:p>
    <w:p w14:paraId="7585280A" w14:textId="3A72801B" w:rsidR="00821F6C" w:rsidRDefault="00821F6C" w:rsidP="00AE3B27">
      <w:r>
        <w:t>Have a working title , that can be revised as the project moves forward</w:t>
      </w:r>
      <w:r w:rsidR="001B59CA">
        <w:t xml:space="preserve"> as it becomes an orienting device</w:t>
      </w:r>
    </w:p>
    <w:p w14:paraId="5FBE847A" w14:textId="7D87A330" w:rsidR="001B59CA" w:rsidRDefault="00642663" w:rsidP="00AE3B27">
      <w:r>
        <w:t xml:space="preserve">My study is about Chatgpt and how it has </w:t>
      </w:r>
      <w:r w:rsidR="00161005">
        <w:t>enabled</w:t>
      </w:r>
      <w:r>
        <w:t xml:space="preserve"> its users to expand their knowledge.</w:t>
      </w:r>
    </w:p>
    <w:p w14:paraId="4D025F2F" w14:textId="4520B300" w:rsidR="00E93CC6" w:rsidRDefault="00E93CC6" w:rsidP="00AE3B27">
      <w:r>
        <w:t xml:space="preserve">Keep the wording as simple as it can </w:t>
      </w:r>
    </w:p>
    <w:p w14:paraId="50C4540D" w14:textId="79DA1907" w:rsidR="00E93CC6" w:rsidRDefault="00023D2B" w:rsidP="00AE3B27">
      <w:r>
        <w:t xml:space="preserve">Make the title more concise where </w:t>
      </w:r>
      <w:r w:rsidR="0068643E">
        <w:t>possible.</w:t>
      </w:r>
      <w:r>
        <w:t xml:space="preserve"> </w:t>
      </w:r>
    </w:p>
    <w:p w14:paraId="78E335D6" w14:textId="55B6A8AB" w:rsidR="0013521C" w:rsidRDefault="00023D2B" w:rsidP="0013521C">
      <w:r>
        <w:t xml:space="preserve">Chatgpt: </w:t>
      </w:r>
      <w:r w:rsidR="0074675C">
        <w:t xml:space="preserve">expanding knowledge for its </w:t>
      </w:r>
      <w:r w:rsidR="0068643E">
        <w:t>users.</w:t>
      </w:r>
    </w:p>
    <w:p w14:paraId="19EF2DB9" w14:textId="7675DE59" w:rsidR="00062726" w:rsidRDefault="00062726" w:rsidP="0013521C">
      <w:r>
        <w:t>Could also pose the topic as a question?</w:t>
      </w:r>
    </w:p>
    <w:p w14:paraId="06803E97" w14:textId="45920BE6" w:rsidR="00062726" w:rsidRDefault="00062726" w:rsidP="0013521C">
      <w:r>
        <w:t xml:space="preserve">“ Is chatgpt </w:t>
      </w:r>
      <w:r w:rsidR="0068643E">
        <w:t>expanding</w:t>
      </w:r>
      <w:r>
        <w:t xml:space="preserve"> the knowledge </w:t>
      </w:r>
      <w:r w:rsidR="00421A5A">
        <w:t xml:space="preserve">of its users? </w:t>
      </w:r>
    </w:p>
    <w:p w14:paraId="6E2E7806" w14:textId="6347EB21" w:rsidR="00DA1B54" w:rsidRDefault="00410FF5" w:rsidP="0013521C">
      <w:r>
        <w:t xml:space="preserve">Understanding how the literature is being </w:t>
      </w:r>
      <w:r w:rsidR="0068643E">
        <w:t>used.</w:t>
      </w:r>
      <w:r w:rsidR="00DA1B54">
        <w:t xml:space="preserve"> seek the advice of advisor on how they would like to see the literature </w:t>
      </w:r>
      <w:r w:rsidR="0068643E">
        <w:t>addressed</w:t>
      </w:r>
      <w:r w:rsidR="00DA1B54">
        <w:t xml:space="preserve"> .</w:t>
      </w:r>
      <w:r w:rsidR="001C2483">
        <w:t xml:space="preserve"> lit review in a project be brief and provide summary of major studies on the research problem</w:t>
      </w:r>
      <w:r w:rsidR="009C46B1">
        <w:t xml:space="preserve"> initial lit review is 20-30 pages in length </w:t>
      </w:r>
    </w:p>
    <w:p w14:paraId="664D5A69" w14:textId="77777777" w:rsidR="00A727ED" w:rsidRDefault="00A727ED" w:rsidP="0013521C"/>
    <w:p w14:paraId="4AC0139A" w14:textId="79D5097B" w:rsidR="00A727ED" w:rsidRDefault="00A727ED" w:rsidP="0013521C">
      <w:r>
        <w:t xml:space="preserve">A </w:t>
      </w:r>
      <w:r w:rsidR="0068643E">
        <w:t>literature</w:t>
      </w:r>
      <w:r>
        <w:t xml:space="preserve"> review can take several </w:t>
      </w:r>
      <w:r w:rsidR="0068643E">
        <w:t>forms:</w:t>
      </w:r>
    </w:p>
    <w:p w14:paraId="4CD96F60" w14:textId="329BC5FF" w:rsidR="00875A71" w:rsidRDefault="00875A71" w:rsidP="003853DC">
      <w:pPr>
        <w:pStyle w:val="ListParagraph"/>
        <w:numPr>
          <w:ilvl w:val="0"/>
          <w:numId w:val="13"/>
        </w:numPr>
      </w:pPr>
      <w:r>
        <w:t xml:space="preserve">Integrate what others have done and </w:t>
      </w:r>
      <w:r w:rsidR="0068643E">
        <w:t>said!</w:t>
      </w:r>
    </w:p>
    <w:p w14:paraId="1EA286E1" w14:textId="5C734BC8" w:rsidR="00875A71" w:rsidRDefault="00B92726" w:rsidP="003853DC">
      <w:pPr>
        <w:pStyle w:val="ListParagraph"/>
        <w:numPr>
          <w:ilvl w:val="0"/>
          <w:numId w:val="13"/>
        </w:numPr>
      </w:pPr>
      <w:r>
        <w:t xml:space="preserve">Criticize previous </w:t>
      </w:r>
      <w:r w:rsidR="0068643E">
        <w:t>scholarly</w:t>
      </w:r>
      <w:r>
        <w:t xml:space="preserve"> </w:t>
      </w:r>
      <w:r w:rsidR="0068643E">
        <w:t>works.</w:t>
      </w:r>
      <w:r>
        <w:t xml:space="preserve"> </w:t>
      </w:r>
    </w:p>
    <w:p w14:paraId="28471C62" w14:textId="0DD7AA6B" w:rsidR="00B92726" w:rsidRDefault="00B92726" w:rsidP="003853DC">
      <w:pPr>
        <w:pStyle w:val="ListParagraph"/>
        <w:numPr>
          <w:ilvl w:val="0"/>
          <w:numId w:val="13"/>
        </w:numPr>
      </w:pPr>
      <w:r>
        <w:t xml:space="preserve">Build </w:t>
      </w:r>
      <w:r w:rsidR="0068643E">
        <w:t>bridges</w:t>
      </w:r>
      <w:r>
        <w:t xml:space="preserve"> between related </w:t>
      </w:r>
      <w:r w:rsidR="0068643E">
        <w:t>topics.</w:t>
      </w:r>
    </w:p>
    <w:p w14:paraId="30E67622" w14:textId="793B92C4" w:rsidR="00B92726" w:rsidRDefault="00B92726" w:rsidP="003853DC">
      <w:pPr>
        <w:pStyle w:val="ListParagraph"/>
        <w:numPr>
          <w:ilvl w:val="0"/>
          <w:numId w:val="13"/>
        </w:numPr>
      </w:pPr>
      <w:r>
        <w:t xml:space="preserve">Identify the central issues in the </w:t>
      </w:r>
      <w:r w:rsidR="0068643E">
        <w:t>field.</w:t>
      </w:r>
    </w:p>
    <w:p w14:paraId="48A558F6" w14:textId="5C138D90" w:rsidR="00B16F82" w:rsidRDefault="00B16F82" w:rsidP="00B16F82">
      <w:r>
        <w:t xml:space="preserve">In qual </w:t>
      </w:r>
      <w:r w:rsidR="0068643E">
        <w:t>research:</w:t>
      </w:r>
    </w:p>
    <w:p w14:paraId="63508570" w14:textId="71F998F5" w:rsidR="00DD2C03" w:rsidRDefault="00DD2C03" w:rsidP="003853DC">
      <w:pPr>
        <w:pStyle w:val="ListParagraph"/>
        <w:numPr>
          <w:ilvl w:val="0"/>
          <w:numId w:val="14"/>
        </w:numPr>
      </w:pPr>
      <w:r>
        <w:t xml:space="preserve">Use literature in a manner consistent with assumptions of learning from the </w:t>
      </w:r>
      <w:r w:rsidR="0068643E">
        <w:t>participants.</w:t>
      </w:r>
    </w:p>
    <w:p w14:paraId="0225FCF6" w14:textId="3281BF33" w:rsidR="00DD2C03" w:rsidRDefault="00DD2C03" w:rsidP="003853DC">
      <w:pPr>
        <w:pStyle w:val="ListParagraph"/>
        <w:numPr>
          <w:ilvl w:val="0"/>
          <w:numId w:val="14"/>
        </w:numPr>
      </w:pPr>
      <w:r>
        <w:t xml:space="preserve">Study is exploratory </w:t>
      </w:r>
      <w:r w:rsidR="00567B2D">
        <w:t xml:space="preserve">– not much has ben written about the toipic </w:t>
      </w:r>
    </w:p>
    <w:p w14:paraId="0559F75E" w14:textId="16728000" w:rsidR="00616C5F" w:rsidRDefault="00616C5F" w:rsidP="00616C5F">
      <w:r>
        <w:t>Suggestion in</w:t>
      </w:r>
      <w:r w:rsidR="001175AB">
        <w:t xml:space="preserve"> using literature in planning any study is as follows:</w:t>
      </w:r>
    </w:p>
    <w:p w14:paraId="79026902" w14:textId="51D456B5" w:rsidR="001175AB" w:rsidRDefault="001175AB" w:rsidP="003853DC">
      <w:pPr>
        <w:pStyle w:val="ListParagraph"/>
        <w:numPr>
          <w:ilvl w:val="0"/>
          <w:numId w:val="15"/>
        </w:numPr>
      </w:pPr>
      <w:r>
        <w:t xml:space="preserve">For qual studies, use literature sparingly in the beginning to </w:t>
      </w:r>
      <w:r w:rsidR="003411DA">
        <w:t xml:space="preserve">convey an inductive </w:t>
      </w:r>
      <w:r w:rsidR="0068643E">
        <w:t>design.</w:t>
      </w:r>
      <w:r w:rsidR="003411DA">
        <w:t xml:space="preserve"> </w:t>
      </w:r>
    </w:p>
    <w:p w14:paraId="1B72DD02" w14:textId="40B3BE8F" w:rsidR="003411DA" w:rsidRDefault="003411DA" w:rsidP="003853DC">
      <w:pPr>
        <w:pStyle w:val="ListParagraph"/>
        <w:numPr>
          <w:ilvl w:val="0"/>
          <w:numId w:val="15"/>
        </w:numPr>
      </w:pPr>
      <w:r>
        <w:t xml:space="preserve">Consider </w:t>
      </w:r>
      <w:r w:rsidR="0068643E">
        <w:t>appropriate for</w:t>
      </w:r>
      <w:r>
        <w:t xml:space="preserve"> literature in a </w:t>
      </w:r>
      <w:r w:rsidR="00AE4A24">
        <w:t xml:space="preserve">qual studty , and base the decision for the audience for the project keep in mind the options </w:t>
      </w:r>
    </w:p>
    <w:p w14:paraId="0AA6212E" w14:textId="1D1EFF89" w:rsidR="00EE7B24" w:rsidRDefault="00EE7B24" w:rsidP="003853DC">
      <w:pPr>
        <w:pStyle w:val="ListParagraph"/>
        <w:numPr>
          <w:ilvl w:val="1"/>
          <w:numId w:val="15"/>
        </w:numPr>
      </w:pPr>
      <w:r>
        <w:t xml:space="preserve">Placing at the beginning to to frame the </w:t>
      </w:r>
      <w:r w:rsidR="0068643E">
        <w:t>problem.</w:t>
      </w:r>
    </w:p>
    <w:p w14:paraId="33FF52E5" w14:textId="025B188A" w:rsidR="00EE7B24" w:rsidRDefault="00EE7B24" w:rsidP="003853DC">
      <w:pPr>
        <w:pStyle w:val="ListParagraph"/>
        <w:numPr>
          <w:ilvl w:val="1"/>
          <w:numId w:val="15"/>
        </w:numPr>
      </w:pPr>
      <w:r>
        <w:t>Placing it into a separate section</w:t>
      </w:r>
    </w:p>
    <w:p w14:paraId="6C83ABDF" w14:textId="56F3845C" w:rsidR="00EE7B24" w:rsidRDefault="00EE7B24" w:rsidP="003853DC">
      <w:pPr>
        <w:pStyle w:val="ListParagraph"/>
        <w:numPr>
          <w:ilvl w:val="1"/>
          <w:numId w:val="15"/>
        </w:numPr>
      </w:pPr>
      <w:r>
        <w:t xml:space="preserve">Using it at the end to </w:t>
      </w:r>
      <w:r w:rsidR="008F2CB3">
        <w:t xml:space="preserve">compare and contrast with the </w:t>
      </w:r>
      <w:r w:rsidR="0068643E">
        <w:t>findings.</w:t>
      </w:r>
    </w:p>
    <w:p w14:paraId="1C706B02" w14:textId="24AEDA38" w:rsidR="008F2CB3" w:rsidRDefault="008F2CB3" w:rsidP="003853DC">
      <w:pPr>
        <w:pStyle w:val="ListParagraph"/>
        <w:numPr>
          <w:ilvl w:val="0"/>
          <w:numId w:val="15"/>
        </w:numPr>
      </w:pPr>
      <w:r>
        <w:t xml:space="preserve">Use lit in quant study </w:t>
      </w:r>
      <w:r w:rsidR="0068643E">
        <w:t>deductively.</w:t>
      </w:r>
      <w:r>
        <w:t xml:space="preserve"> </w:t>
      </w:r>
      <w:r w:rsidR="00F7069C">
        <w:t xml:space="preserve"> -  as a bisas for advancing research questions etc </w:t>
      </w:r>
    </w:p>
    <w:p w14:paraId="1D978DAC" w14:textId="0E1743A8" w:rsidR="00F7069C" w:rsidRDefault="00F7069C" w:rsidP="003853DC">
      <w:pPr>
        <w:pStyle w:val="ListParagraph"/>
        <w:numPr>
          <w:ilvl w:val="0"/>
          <w:numId w:val="15"/>
        </w:numPr>
      </w:pPr>
      <w:r>
        <w:t xml:space="preserve">In quent study , use lit to intro the study  advance a theory, </w:t>
      </w:r>
      <w:r w:rsidR="00335553">
        <w:t xml:space="preserve">descrbibe related lit in a </w:t>
      </w:r>
    </w:p>
    <w:p w14:paraId="4F2E1B4C" w14:textId="6EEDA845" w:rsidR="00335553" w:rsidRDefault="00335553" w:rsidP="003853DC">
      <w:pPr>
        <w:pStyle w:val="ListParagraph"/>
        <w:numPr>
          <w:ilvl w:val="0"/>
          <w:numId w:val="15"/>
        </w:numPr>
      </w:pPr>
      <w:r>
        <w:t>In mixed methods, use lit in way that consistent with with the major type of strategy  a</w:t>
      </w:r>
      <w:r w:rsidR="00A27873">
        <w:t xml:space="preserve">nd the apoproach prevalent to the study </w:t>
      </w:r>
    </w:p>
    <w:p w14:paraId="2B4DB156" w14:textId="0DD48F6A" w:rsidR="00A27873" w:rsidRDefault="00A27873" w:rsidP="00A27873">
      <w:pPr>
        <w:pStyle w:val="Heading2"/>
      </w:pPr>
      <w:r>
        <w:t>Literature Design Techniques</w:t>
      </w:r>
    </w:p>
    <w:p w14:paraId="2F6043BE" w14:textId="0202B2A5" w:rsidR="00A27873" w:rsidRDefault="00A13FD3" w:rsidP="00A27873">
      <w:r>
        <w:t>Regardless off study, steps useful in conducting a literature review:</w:t>
      </w:r>
    </w:p>
    <w:p w14:paraId="7560E151" w14:textId="52BB9DA5" w:rsidR="00AD722C" w:rsidRDefault="00A13FD3" w:rsidP="003853DC">
      <w:pPr>
        <w:pStyle w:val="ListParagraph"/>
        <w:numPr>
          <w:ilvl w:val="0"/>
          <w:numId w:val="16"/>
        </w:numPr>
      </w:pPr>
      <w:r>
        <w:t>A literature review – means</w:t>
      </w:r>
      <w:r w:rsidR="00C00534">
        <w:t xml:space="preserve"> locating and summarising the studies about a topic. Often are research studies </w:t>
      </w:r>
      <w:r w:rsidR="00BE7B87">
        <w:t xml:space="preserve">but can include conceptual articles or opinion pieces that provide frameworks for thinking about </w:t>
      </w:r>
      <w:r w:rsidR="00AD722C">
        <w:t>topics. A recommended way in following bullets</w:t>
      </w:r>
    </w:p>
    <w:p w14:paraId="2855E542" w14:textId="68456A57" w:rsidR="00AD722C" w:rsidRDefault="00BA66F2" w:rsidP="003853DC">
      <w:pPr>
        <w:pStyle w:val="ListParagraph"/>
        <w:numPr>
          <w:ilvl w:val="0"/>
          <w:numId w:val="17"/>
        </w:numPr>
      </w:pPr>
      <w:r>
        <w:t>Id key words</w:t>
      </w:r>
    </w:p>
    <w:p w14:paraId="7F753285" w14:textId="5188EDB6" w:rsidR="00BA66F2" w:rsidRDefault="00BA66F2" w:rsidP="003853DC">
      <w:pPr>
        <w:pStyle w:val="ListParagraph"/>
        <w:numPr>
          <w:ilvl w:val="0"/>
          <w:numId w:val="17"/>
        </w:numPr>
      </w:pPr>
      <w:r>
        <w:t>With key words in mind, begin searching databases for</w:t>
      </w:r>
      <w:r w:rsidR="009A30B3">
        <w:t xml:space="preserve"> journals or books, focus at first on things related to your topic</w:t>
      </w:r>
      <w:r w:rsidR="00836DC8">
        <w:t>. Start with google scholar, web of science, EBSCO, ProQuest and JSTOR for broad</w:t>
      </w:r>
      <w:r w:rsidR="00A958D9">
        <w:t xml:space="preserve"> range of disciplines, then ERIC Sociofile and PyscINFO for </w:t>
      </w:r>
      <w:r w:rsidR="00D5493B">
        <w:t>disciplines</w:t>
      </w:r>
      <w:r w:rsidR="00A958D9">
        <w:t>.</w:t>
      </w:r>
    </w:p>
    <w:p w14:paraId="74ADF591" w14:textId="196C5F60" w:rsidR="00A958D9" w:rsidRDefault="00A958D9" w:rsidP="003853DC">
      <w:pPr>
        <w:pStyle w:val="ListParagraph"/>
        <w:numPr>
          <w:ilvl w:val="0"/>
          <w:numId w:val="17"/>
        </w:numPr>
      </w:pPr>
      <w:r>
        <w:t xml:space="preserve">Try and locate at least 50 reports of research </w:t>
      </w:r>
      <w:r w:rsidR="0052445B">
        <w:t xml:space="preserve">related to my </w:t>
      </w:r>
      <w:r w:rsidR="00D5493B">
        <w:t>topic,</w:t>
      </w:r>
      <w:r w:rsidR="0052445B">
        <w:t xml:space="preserve"> set priority of search on books and journal articles </w:t>
      </w:r>
      <w:r w:rsidR="00117A4D">
        <w:t>as they are easy to locate.</w:t>
      </w:r>
    </w:p>
    <w:p w14:paraId="18816B10" w14:textId="326D5844" w:rsidR="00117A4D" w:rsidRDefault="00117A4D" w:rsidP="003853DC">
      <w:pPr>
        <w:pStyle w:val="ListParagraph"/>
        <w:numPr>
          <w:ilvl w:val="0"/>
          <w:numId w:val="17"/>
        </w:numPr>
      </w:pPr>
      <w:r>
        <w:t xml:space="preserve">Skim the initial group of articles </w:t>
      </w:r>
      <w:r w:rsidR="00A564FE">
        <w:t xml:space="preserve">and collect those relevant to my topic, get a sense of whether will make a useful contribution </w:t>
      </w:r>
      <w:r w:rsidR="00726E35">
        <w:t xml:space="preserve">to my </w:t>
      </w:r>
      <w:r w:rsidR="00D5493B">
        <w:t>understanding</w:t>
      </w:r>
      <w:r w:rsidR="00726E35">
        <w:t xml:space="preserve"> of the </w:t>
      </w:r>
      <w:r w:rsidR="00D5493B">
        <w:t>literature.</w:t>
      </w:r>
    </w:p>
    <w:p w14:paraId="1DA56272" w14:textId="465DC46A" w:rsidR="00726E35" w:rsidRDefault="00726E35" w:rsidP="003853DC">
      <w:pPr>
        <w:pStyle w:val="ListParagraph"/>
        <w:numPr>
          <w:ilvl w:val="0"/>
          <w:numId w:val="17"/>
        </w:numPr>
      </w:pPr>
      <w:r>
        <w:t xml:space="preserve">As I </w:t>
      </w:r>
      <w:r w:rsidR="00D5493B">
        <w:t>identify</w:t>
      </w:r>
      <w:r>
        <w:t xml:space="preserve"> useful literature, </w:t>
      </w:r>
      <w:r w:rsidR="00D5493B">
        <w:t>begin a</w:t>
      </w:r>
      <w:r>
        <w:t xml:space="preserve">  literature map</w:t>
      </w:r>
      <w:r w:rsidR="00F2657A">
        <w:t xml:space="preserve">, to show a visual picture of groupings in the literature on the topics that shows </w:t>
      </w:r>
      <w:r w:rsidR="004F21AA">
        <w:t>how my study will ad to existing studies and position your study within the larger body of research</w:t>
      </w:r>
    </w:p>
    <w:p w14:paraId="3978AC34" w14:textId="2C1238F1" w:rsidR="004F21AA" w:rsidRDefault="004F21AA" w:rsidP="003853DC">
      <w:pPr>
        <w:pStyle w:val="ListParagraph"/>
        <w:numPr>
          <w:ilvl w:val="0"/>
          <w:numId w:val="17"/>
        </w:numPr>
      </w:pPr>
      <w:r>
        <w:t xml:space="preserve">As map is building, </w:t>
      </w:r>
      <w:r w:rsidR="005C5EB4">
        <w:t xml:space="preserve">draft summaries of most relevant articles, these are combines to final literature review that I </w:t>
      </w:r>
      <w:r w:rsidR="00D5493B">
        <w:t>write</w:t>
      </w:r>
      <w:r w:rsidR="005C5EB4">
        <w:t xml:space="preserve"> for </w:t>
      </w:r>
      <w:r w:rsidR="00AB6B44">
        <w:t xml:space="preserve">my proposal of research study, incline precise </w:t>
      </w:r>
      <w:r w:rsidR="00D5493B">
        <w:t>references using</w:t>
      </w:r>
      <w:r w:rsidR="00AB6B44">
        <w:t xml:space="preserve"> right style</w:t>
      </w:r>
      <w:r w:rsidR="00905E22">
        <w:t>, so have complete reference to use at end of proposal.</w:t>
      </w:r>
    </w:p>
    <w:p w14:paraId="41EF057E" w14:textId="689E1B5A" w:rsidR="0076551C" w:rsidRDefault="00905E22" w:rsidP="003853DC">
      <w:pPr>
        <w:pStyle w:val="ListParagraph"/>
        <w:numPr>
          <w:ilvl w:val="0"/>
          <w:numId w:val="17"/>
        </w:numPr>
      </w:pPr>
      <w:r>
        <w:t xml:space="preserve">After summing the lit, assemble the lit review </w:t>
      </w:r>
      <w:r w:rsidR="00D5493B">
        <w:t>structuring</w:t>
      </w:r>
      <w:r w:rsidR="00520CAE">
        <w:t xml:space="preserve"> </w:t>
      </w:r>
      <w:r w:rsidR="00D5493B">
        <w:t>thematically</w:t>
      </w:r>
      <w:r w:rsidR="00D94AD7">
        <w:t xml:space="preserve"> or into important concepts. End review with summary of major themes</w:t>
      </w:r>
      <w:r w:rsidR="009E74B6">
        <w:t xml:space="preserve"> and suggest how a particular </w:t>
      </w:r>
      <w:r w:rsidR="00131494">
        <w:t>study</w:t>
      </w:r>
      <w:r w:rsidR="009E74B6">
        <w:t xml:space="preserve"> further adds to the literature. Could also add a </w:t>
      </w:r>
      <w:r w:rsidR="0076551C">
        <w:t xml:space="preserve">advance a critique of past literature and point out </w:t>
      </w:r>
      <w:r w:rsidR="00131494">
        <w:t>deficiencies</w:t>
      </w:r>
      <w:r w:rsidR="0076551C">
        <w:t>.</w:t>
      </w:r>
    </w:p>
    <w:p w14:paraId="350D4EF4" w14:textId="75D68667" w:rsidR="0076551C" w:rsidRDefault="0076551C" w:rsidP="0076551C">
      <w:pPr>
        <w:pStyle w:val="Heading2"/>
      </w:pPr>
      <w:r>
        <w:t>Searching computerised databases.</w:t>
      </w:r>
    </w:p>
    <w:p w14:paraId="699B8785" w14:textId="2AFE19D8" w:rsidR="0076551C" w:rsidRDefault="001E117C" w:rsidP="0076551C">
      <w:r>
        <w:t xml:space="preserve">ERIC – free online digital library </w:t>
      </w:r>
    </w:p>
    <w:p w14:paraId="658D851F" w14:textId="575EBB9D" w:rsidR="00131494" w:rsidRDefault="00131494" w:rsidP="0076551C">
      <w:r>
        <w:t>Google scholar</w:t>
      </w:r>
    </w:p>
    <w:p w14:paraId="175DFE5A" w14:textId="5F16A371" w:rsidR="00FA723D" w:rsidRDefault="00FA723D" w:rsidP="005B51D3">
      <w:pPr>
        <w:pStyle w:val="Heading2"/>
      </w:pPr>
      <w:r>
        <w:t>A</w:t>
      </w:r>
      <w:r w:rsidR="005B51D3">
        <w:t>bstracting studies</w:t>
      </w:r>
    </w:p>
    <w:p w14:paraId="60A4B345" w14:textId="6DE1AD79" w:rsidR="005B51D3" w:rsidRDefault="00863478" w:rsidP="003853DC">
      <w:pPr>
        <w:pStyle w:val="ListParagraph"/>
        <w:numPr>
          <w:ilvl w:val="0"/>
          <w:numId w:val="16"/>
        </w:numPr>
      </w:pPr>
      <w:r>
        <w:t xml:space="preserve">When writing review of litereature for proposed study locate articles and develop brief abstracts </w:t>
      </w:r>
      <w:r w:rsidR="00A20B41">
        <w:t>that compirse the review, summarises major elements of studyt to se basic features of article</w:t>
      </w:r>
      <w:r w:rsidR="000742CD">
        <w:t xml:space="preserve"> . need to condier what to extract and summarise from this for the reivew</w:t>
      </w:r>
    </w:p>
    <w:p w14:paraId="234255FA" w14:textId="20EC2544" w:rsidR="00A65EEB" w:rsidRDefault="00A65EEB" w:rsidP="003853DC">
      <w:pPr>
        <w:pStyle w:val="ListParagraph"/>
        <w:numPr>
          <w:ilvl w:val="0"/>
          <w:numId w:val="16"/>
        </w:numPr>
      </w:pPr>
      <w:r>
        <w:t>A good summary of a research study reported in a journal miught have:</w:t>
      </w:r>
    </w:p>
    <w:p w14:paraId="29407A79" w14:textId="51377EAB" w:rsidR="00A65EEB" w:rsidRDefault="00A65EEB" w:rsidP="003853DC">
      <w:pPr>
        <w:pStyle w:val="ListParagraph"/>
        <w:numPr>
          <w:ilvl w:val="1"/>
          <w:numId w:val="16"/>
        </w:numPr>
      </w:pPr>
      <w:r>
        <w:t>Mentioned the problem being addressed</w:t>
      </w:r>
    </w:p>
    <w:p w14:paraId="112D585B" w14:textId="28C58BA4" w:rsidR="00A65EEB" w:rsidRDefault="00A65EEB" w:rsidP="003853DC">
      <w:pPr>
        <w:pStyle w:val="ListParagraph"/>
        <w:numPr>
          <w:ilvl w:val="1"/>
          <w:numId w:val="16"/>
        </w:numPr>
      </w:pPr>
      <w:r>
        <w:t>State the central purpose</w:t>
      </w:r>
      <w:r w:rsidR="00784681">
        <w:t xml:space="preserve"> or focus of study</w:t>
      </w:r>
    </w:p>
    <w:p w14:paraId="13665006" w14:textId="749089C6" w:rsidR="00784681" w:rsidRDefault="00784681" w:rsidP="003853DC">
      <w:pPr>
        <w:pStyle w:val="ListParagraph"/>
        <w:numPr>
          <w:ilvl w:val="1"/>
          <w:numId w:val="16"/>
        </w:numPr>
      </w:pPr>
      <w:r>
        <w:t xml:space="preserve">Briefly state info on sample </w:t>
      </w:r>
    </w:p>
    <w:p w14:paraId="40CC3653" w14:textId="6187FC79" w:rsidR="00784681" w:rsidRDefault="00784681" w:rsidP="003853DC">
      <w:pPr>
        <w:pStyle w:val="ListParagraph"/>
        <w:numPr>
          <w:ilvl w:val="1"/>
          <w:numId w:val="16"/>
        </w:numPr>
      </w:pPr>
      <w:r>
        <w:t>Review key results</w:t>
      </w:r>
    </w:p>
    <w:p w14:paraId="103F5814" w14:textId="0EBE504C" w:rsidR="00784681" w:rsidRDefault="0067380E" w:rsidP="003853DC">
      <w:pPr>
        <w:pStyle w:val="ListParagraph"/>
        <w:numPr>
          <w:ilvl w:val="1"/>
          <w:numId w:val="16"/>
        </w:numPr>
      </w:pPr>
      <w:r>
        <w:t>Point out any tech or method flows found</w:t>
      </w:r>
    </w:p>
    <w:p w14:paraId="5DBA5FAA" w14:textId="478D50EF" w:rsidR="00A67611" w:rsidRDefault="00A67611" w:rsidP="003853DC">
      <w:pPr>
        <w:pStyle w:val="ListParagraph"/>
        <w:numPr>
          <w:ilvl w:val="0"/>
          <w:numId w:val="16"/>
        </w:numPr>
      </w:pPr>
      <w:r>
        <w:t xml:space="preserve">In results section , look for passages </w:t>
      </w:r>
      <w:r w:rsidR="007C657B">
        <w:t>which reports info to answer or address each research question or hypothesis</w:t>
      </w:r>
    </w:p>
    <w:p w14:paraId="16C0E522" w14:textId="6FBA4CE7" w:rsidR="00155BA9" w:rsidRDefault="00155BA9" w:rsidP="00155BA9">
      <w:pPr>
        <w:pStyle w:val="Heading2"/>
      </w:pPr>
      <w:r>
        <w:t xml:space="preserve">Definition of terms </w:t>
      </w:r>
    </w:p>
    <w:p w14:paraId="047B65B4" w14:textId="06BB6DE4" w:rsidR="00155BA9" w:rsidRDefault="00DF12FE" w:rsidP="00155BA9">
      <w:r>
        <w:t>Readers will need to understand a research project.</w:t>
      </w:r>
      <w:r w:rsidR="00E15FDC">
        <w:t xml:space="preserve"> A defninitoon of terms section maty be found separate to the lit review </w:t>
      </w:r>
      <w:r w:rsidR="00F255A7">
        <w:t>, in cluded as part of it , or placed in different sections of proposal.</w:t>
      </w:r>
    </w:p>
    <w:p w14:paraId="4FB48B83" w14:textId="787A400E" w:rsidR="00441447" w:rsidRPr="00155BA9" w:rsidRDefault="00441447" w:rsidP="00155BA9">
      <w:r>
        <w:t>Define terms that normal folk may not know that are beyond common language</w:t>
      </w:r>
    </w:p>
    <w:p w14:paraId="3566EEEC" w14:textId="32E545A9" w:rsidR="0076551C" w:rsidRPr="0076551C" w:rsidRDefault="0076551C" w:rsidP="0076551C">
      <w:pPr>
        <w:spacing w:line="259" w:lineRule="auto"/>
      </w:pPr>
      <w:r>
        <w:br w:type="page"/>
      </w:r>
    </w:p>
    <w:p w14:paraId="05879014" w14:textId="1878733A" w:rsidR="002E740A" w:rsidRDefault="002E740A">
      <w:pPr>
        <w:pStyle w:val="Heading1"/>
      </w:pPr>
      <w:r>
        <w:t>Chapter Three – The use of Theory</w:t>
      </w:r>
    </w:p>
    <w:p w14:paraId="110FE4B1" w14:textId="667570EE" w:rsidR="002E740A" w:rsidRDefault="00912377" w:rsidP="003853DC">
      <w:pPr>
        <w:pStyle w:val="ListParagraph"/>
        <w:numPr>
          <w:ilvl w:val="0"/>
          <w:numId w:val="19"/>
        </w:numPr>
      </w:pPr>
      <w:r>
        <w:t xml:space="preserve">What theories might be used </w:t>
      </w:r>
      <w:r w:rsidR="00B74490">
        <w:t>to explore questions in a scholary study</w:t>
      </w:r>
    </w:p>
    <w:p w14:paraId="2766A5D7" w14:textId="21D07BE7" w:rsidR="00B74490" w:rsidRDefault="00B74490" w:rsidP="003853DC">
      <w:pPr>
        <w:pStyle w:val="ListParagraph"/>
        <w:numPr>
          <w:ilvl w:val="0"/>
          <w:numId w:val="19"/>
        </w:numPr>
      </w:pPr>
      <w:r>
        <w:t xml:space="preserve">In Quantitative Study, </w:t>
      </w:r>
      <w:r w:rsidR="00257313">
        <w:t>test hypothesis</w:t>
      </w:r>
      <w:r w:rsidR="00962B05">
        <w:t xml:space="preserve"> </w:t>
      </w:r>
      <w:r w:rsidR="00257313">
        <w:t>stemming from theories</w:t>
      </w:r>
    </w:p>
    <w:p w14:paraId="4C093F74" w14:textId="35A07939" w:rsidR="00257313" w:rsidRDefault="00962B05" w:rsidP="003853DC">
      <w:pPr>
        <w:pStyle w:val="ListParagraph"/>
        <w:numPr>
          <w:ilvl w:val="1"/>
          <w:numId w:val="19"/>
        </w:numPr>
      </w:pPr>
      <w:r>
        <w:t xml:space="preserve">Entire section of research proposal could be devoted to </w:t>
      </w:r>
      <w:r w:rsidR="00A65D5E">
        <w:t xml:space="preserve">presenting broader </w:t>
      </w:r>
      <w:r w:rsidR="00FF0617">
        <w:t>theory</w:t>
      </w:r>
      <w:r w:rsidR="00496542">
        <w:t xml:space="preserve"> </w:t>
      </w:r>
      <w:r w:rsidR="00A65D5E">
        <w:t xml:space="preserve">guiding the study hypothesis </w:t>
      </w:r>
    </w:p>
    <w:p w14:paraId="763E5DE8" w14:textId="40E27B9D" w:rsidR="00B33B13" w:rsidRDefault="00B33B13" w:rsidP="003853DC">
      <w:pPr>
        <w:pStyle w:val="ListParagraph"/>
        <w:numPr>
          <w:ilvl w:val="0"/>
          <w:numId w:val="19"/>
        </w:numPr>
      </w:pPr>
      <w:r>
        <w:t xml:space="preserve">In qualitative </w:t>
      </w:r>
      <w:r w:rsidR="00345A58">
        <w:t xml:space="preserve"> the use of theory is more varied :</w:t>
      </w:r>
    </w:p>
    <w:p w14:paraId="49B13143" w14:textId="56DAF292" w:rsidR="00345A58" w:rsidRDefault="00345A58" w:rsidP="003853DC">
      <w:pPr>
        <w:pStyle w:val="ListParagraph"/>
        <w:numPr>
          <w:ilvl w:val="1"/>
          <w:numId w:val="19"/>
        </w:numPr>
      </w:pPr>
      <w:r>
        <w:t>Could generate theory as final outcome</w:t>
      </w:r>
    </w:p>
    <w:p w14:paraId="03A695A8" w14:textId="36D14549" w:rsidR="00345A58" w:rsidRDefault="005D59AA" w:rsidP="003853DC">
      <w:pPr>
        <w:pStyle w:val="ListParagraph"/>
        <w:numPr>
          <w:ilvl w:val="1"/>
          <w:numId w:val="19"/>
        </w:numPr>
      </w:pPr>
      <w:r>
        <w:t>At the beginning to privde a lens  as what is looked at and what is asked</w:t>
      </w:r>
    </w:p>
    <w:p w14:paraId="7FF56A59" w14:textId="7781443C" w:rsidR="005D59AA" w:rsidRDefault="00624EB3" w:rsidP="003853DC">
      <w:pPr>
        <w:pStyle w:val="ListParagraph"/>
        <w:numPr>
          <w:ilvl w:val="0"/>
          <w:numId w:val="19"/>
        </w:numPr>
      </w:pPr>
      <w:r>
        <w:t>Mixed , can do both</w:t>
      </w:r>
    </w:p>
    <w:p w14:paraId="32965C99" w14:textId="77777777" w:rsidR="00624EB3" w:rsidRDefault="00624EB3" w:rsidP="00BD16A0"/>
    <w:p w14:paraId="661B0BED" w14:textId="40840D9F" w:rsidR="00BD16A0" w:rsidRDefault="00BD16A0" w:rsidP="00BD16A0">
      <w:pPr>
        <w:pStyle w:val="Heading2"/>
      </w:pPr>
      <w:r>
        <w:t>Quantitative theory use</w:t>
      </w:r>
    </w:p>
    <w:p w14:paraId="409B8D08" w14:textId="1CE78780" w:rsidR="00BD16A0" w:rsidRDefault="00BD16A0" w:rsidP="00BD16A0">
      <w:pPr>
        <w:pStyle w:val="Heading3"/>
      </w:pPr>
      <w:r>
        <w:t>Testing causal claims in quant research</w:t>
      </w:r>
    </w:p>
    <w:p w14:paraId="0C44B19D" w14:textId="571C4A75" w:rsidR="00BD16A0" w:rsidRDefault="005F47F2" w:rsidP="003853DC">
      <w:pPr>
        <w:pStyle w:val="ListParagraph"/>
        <w:numPr>
          <w:ilvl w:val="0"/>
          <w:numId w:val="20"/>
        </w:numPr>
      </w:pPr>
      <w:r>
        <w:t>Causality – would expect X to cause Y</w:t>
      </w:r>
    </w:p>
    <w:p w14:paraId="74178137" w14:textId="022651BB" w:rsidR="00442E2B" w:rsidRDefault="00442E2B" w:rsidP="003853DC">
      <w:pPr>
        <w:pStyle w:val="ListParagraph"/>
        <w:numPr>
          <w:ilvl w:val="0"/>
          <w:numId w:val="20"/>
        </w:numPr>
      </w:pPr>
      <w:r>
        <w:t xml:space="preserve">Also need to </w:t>
      </w:r>
      <w:r w:rsidR="0092480F">
        <w:t>consider</w:t>
      </w:r>
      <w:r>
        <w:t xml:space="preserve"> whether </w:t>
      </w:r>
      <w:r w:rsidR="00ED1CAF">
        <w:t>there is a unmeasured third variable (Z)</w:t>
      </w:r>
      <w:r w:rsidR="003D022B">
        <w:t xml:space="preserve"> may be cause of outcome</w:t>
      </w:r>
      <w:r w:rsidR="006961F0">
        <w:t xml:space="preserve"> -  known as confounding variable</w:t>
      </w:r>
    </w:p>
    <w:p w14:paraId="45C00F70" w14:textId="2401AC19" w:rsidR="003D022B" w:rsidRDefault="0051763C" w:rsidP="003853DC">
      <w:pPr>
        <w:pStyle w:val="ListParagraph"/>
        <w:numPr>
          <w:ilvl w:val="0"/>
          <w:numId w:val="20"/>
        </w:numPr>
      </w:pPr>
      <w:r>
        <w:t>May need to conduct a true experiment for the above</w:t>
      </w:r>
      <w:r w:rsidR="003A4E67">
        <w:t xml:space="preserve"> to allow more control over confounding </w:t>
      </w:r>
      <w:r w:rsidR="0092480F">
        <w:t>variables.</w:t>
      </w:r>
    </w:p>
    <w:p w14:paraId="5DBA0547" w14:textId="3B447CB8" w:rsidR="003A4E67" w:rsidRDefault="003A4E67" w:rsidP="003853DC">
      <w:pPr>
        <w:pStyle w:val="ListParagraph"/>
        <w:numPr>
          <w:ilvl w:val="0"/>
          <w:numId w:val="20"/>
        </w:numPr>
      </w:pPr>
      <w:r>
        <w:t xml:space="preserve">if </w:t>
      </w:r>
      <w:r w:rsidR="0092480F">
        <w:t>not,</w:t>
      </w:r>
      <w:r>
        <w:t xml:space="preserve"> then survey</w:t>
      </w:r>
      <w:r w:rsidR="00FE1258">
        <w:t>s can test claims about hypothesised associations between variables.</w:t>
      </w:r>
    </w:p>
    <w:p w14:paraId="48A87711" w14:textId="3BBB28FA" w:rsidR="0051763C" w:rsidRDefault="00590753" w:rsidP="00590753">
      <w:pPr>
        <w:pStyle w:val="Heading3"/>
      </w:pPr>
      <w:r>
        <w:t>Variables in Quantitative Research</w:t>
      </w:r>
    </w:p>
    <w:p w14:paraId="5C5D98DF" w14:textId="717A95AF" w:rsidR="00590753" w:rsidRDefault="00590753" w:rsidP="003853DC">
      <w:pPr>
        <w:pStyle w:val="ListParagraph"/>
        <w:numPr>
          <w:ilvl w:val="0"/>
          <w:numId w:val="21"/>
        </w:numPr>
      </w:pPr>
      <w:r>
        <w:t xml:space="preserve">variable – attribute or </w:t>
      </w:r>
      <w:r w:rsidR="0092480F">
        <w:t>characteristic</w:t>
      </w:r>
      <w:r w:rsidR="00385456">
        <w:t xml:space="preserve"> of person/org that can be </w:t>
      </w:r>
      <w:r w:rsidR="00155BC1">
        <w:t>measured</w:t>
      </w:r>
      <w:r w:rsidR="00385456">
        <w:t xml:space="preserve"> or </w:t>
      </w:r>
      <w:r w:rsidR="00155BC1">
        <w:t>observed.</w:t>
      </w:r>
    </w:p>
    <w:p w14:paraId="339308D3" w14:textId="752E5969" w:rsidR="00222E4F" w:rsidRDefault="00222E4F" w:rsidP="003853DC">
      <w:pPr>
        <w:pStyle w:val="ListParagraph"/>
        <w:numPr>
          <w:ilvl w:val="0"/>
          <w:numId w:val="21"/>
        </w:numPr>
      </w:pPr>
      <w:r>
        <w:t>Classed between two types:</w:t>
      </w:r>
    </w:p>
    <w:p w14:paraId="569A0B87" w14:textId="42865A3C" w:rsidR="00222E4F" w:rsidRDefault="00222E4F" w:rsidP="003853DC">
      <w:pPr>
        <w:pStyle w:val="ListParagraph"/>
        <w:numPr>
          <w:ilvl w:val="1"/>
          <w:numId w:val="21"/>
        </w:numPr>
      </w:pPr>
      <w:r>
        <w:t>Temporal order</w:t>
      </w:r>
    </w:p>
    <w:p w14:paraId="54AEA57C" w14:textId="20A3DE82" w:rsidR="00222E4F" w:rsidRDefault="008504EE" w:rsidP="003853DC">
      <w:pPr>
        <w:pStyle w:val="ListParagraph"/>
        <w:numPr>
          <w:ilvl w:val="2"/>
          <w:numId w:val="21"/>
        </w:numPr>
      </w:pPr>
      <w:r>
        <w:t>Where one variable precedes another in time</w:t>
      </w:r>
    </w:p>
    <w:p w14:paraId="7A640D40" w14:textId="755E7154" w:rsidR="008504EE" w:rsidRDefault="008504EE" w:rsidP="003853DC">
      <w:pPr>
        <w:pStyle w:val="ListParagraph"/>
        <w:numPr>
          <w:ilvl w:val="2"/>
          <w:numId w:val="21"/>
        </w:numPr>
      </w:pPr>
      <w:r>
        <w:t>Think in order of variables from left to right.</w:t>
      </w:r>
    </w:p>
    <w:p w14:paraId="1D4B58BF" w14:textId="11149896" w:rsidR="004D5359" w:rsidRDefault="004D5359" w:rsidP="003853DC">
      <w:pPr>
        <w:pStyle w:val="ListParagraph"/>
        <w:numPr>
          <w:ilvl w:val="2"/>
          <w:numId w:val="21"/>
        </w:numPr>
      </w:pPr>
      <w:r>
        <w:t xml:space="preserve">Provide order in </w:t>
      </w:r>
      <w:r w:rsidR="0092480F">
        <w:t>research.</w:t>
      </w:r>
    </w:p>
    <w:p w14:paraId="3FD37C12" w14:textId="249CFE3D" w:rsidR="00222E4F" w:rsidRDefault="004D5359" w:rsidP="003853DC">
      <w:pPr>
        <w:pStyle w:val="ListParagraph"/>
        <w:numPr>
          <w:ilvl w:val="1"/>
          <w:numId w:val="21"/>
        </w:numPr>
      </w:pPr>
      <w:r>
        <w:t>Measurement</w:t>
      </w:r>
    </w:p>
    <w:p w14:paraId="3589A738" w14:textId="44A8782C" w:rsidR="004D5359" w:rsidRDefault="004D5359" w:rsidP="003853DC">
      <w:pPr>
        <w:pStyle w:val="ListParagraph"/>
        <w:numPr>
          <w:ilvl w:val="0"/>
          <w:numId w:val="21"/>
        </w:numPr>
      </w:pPr>
      <w:r>
        <w:t>Types of variables:</w:t>
      </w:r>
    </w:p>
    <w:p w14:paraId="2550D048" w14:textId="5DFD7177" w:rsidR="004D5359" w:rsidRDefault="004D5359" w:rsidP="003853DC">
      <w:pPr>
        <w:pStyle w:val="ListParagraph"/>
        <w:numPr>
          <w:ilvl w:val="1"/>
          <w:numId w:val="21"/>
        </w:numPr>
      </w:pPr>
      <w:r>
        <w:t xml:space="preserve">Independent </w:t>
      </w:r>
      <w:r w:rsidR="0053780A">
        <w:t>–</w:t>
      </w:r>
      <w:r>
        <w:t xml:space="preserve"> </w:t>
      </w:r>
      <w:r w:rsidR="0053780A">
        <w:t>that influence outcomes in experiments, independent of other influences than manipulation</w:t>
      </w:r>
    </w:p>
    <w:p w14:paraId="42C3FC32" w14:textId="5DB4B6FB" w:rsidR="00860C15" w:rsidRDefault="00860C15" w:rsidP="003853DC">
      <w:pPr>
        <w:pStyle w:val="ListParagraph"/>
        <w:numPr>
          <w:ilvl w:val="1"/>
          <w:numId w:val="21"/>
        </w:numPr>
      </w:pPr>
      <w:r>
        <w:t>Dependent – depend on independent variables.</w:t>
      </w:r>
      <w:r w:rsidR="00626230">
        <w:t xml:space="preserve"> Outcomes from the influence</w:t>
      </w:r>
    </w:p>
    <w:p w14:paraId="447B5441" w14:textId="6B4FAF4F" w:rsidR="00626230" w:rsidRDefault="00626230" w:rsidP="003853DC">
      <w:pPr>
        <w:pStyle w:val="ListParagraph"/>
        <w:numPr>
          <w:ilvl w:val="1"/>
          <w:numId w:val="21"/>
        </w:numPr>
      </w:pPr>
      <w:r>
        <w:t xml:space="preserve">Predictor </w:t>
      </w:r>
      <w:r w:rsidR="007543FD">
        <w:t>–</w:t>
      </w:r>
      <w:r>
        <w:t xml:space="preserve"> </w:t>
      </w:r>
      <w:r w:rsidR="007543FD">
        <w:t xml:space="preserve">to predict an </w:t>
      </w:r>
      <w:r w:rsidR="0092480F">
        <w:t>outcome.</w:t>
      </w:r>
      <w:r w:rsidR="007543FD">
        <w:t xml:space="preserve"> </w:t>
      </w:r>
      <w:r w:rsidR="0013096A">
        <w:t>Similar to independent, hypthesised to affect outcome of study.</w:t>
      </w:r>
      <w:r w:rsidR="009D24CA">
        <w:t>cannot manipulate</w:t>
      </w:r>
    </w:p>
    <w:p w14:paraId="4969387D" w14:textId="74038C4B" w:rsidR="009D24CA" w:rsidRDefault="009D24CA" w:rsidP="003853DC">
      <w:pPr>
        <w:pStyle w:val="ListParagraph"/>
        <w:numPr>
          <w:ilvl w:val="1"/>
          <w:numId w:val="21"/>
        </w:numPr>
      </w:pPr>
      <w:r>
        <w:t>Outcome – aka criterion</w:t>
      </w:r>
      <w:r w:rsidR="003A3E8B">
        <w:t xml:space="preserve"> considered outcomes of predictor variables </w:t>
      </w:r>
    </w:p>
    <w:p w14:paraId="400E2065" w14:textId="607E85D6" w:rsidR="00F47B19" w:rsidRDefault="00F47B19" w:rsidP="00F47B19">
      <w:pPr>
        <w:pStyle w:val="Heading3"/>
      </w:pPr>
      <w:r>
        <w:t>Definition of theory in Quantitative Research</w:t>
      </w:r>
    </w:p>
    <w:p w14:paraId="557E7B38" w14:textId="70D7F675" w:rsidR="00F47B19" w:rsidRDefault="00724D04" w:rsidP="003853DC">
      <w:pPr>
        <w:pStyle w:val="ListParagraph"/>
        <w:numPr>
          <w:ilvl w:val="0"/>
          <w:numId w:val="22"/>
        </w:numPr>
      </w:pPr>
      <w:r>
        <w:t xml:space="preserve">Viewing theory as scientific prediction or </w:t>
      </w:r>
      <w:r w:rsidR="00372A48">
        <w:t>explanation for what is expected to be found.</w:t>
      </w:r>
    </w:p>
    <w:p w14:paraId="0D1433C0" w14:textId="407C9309" w:rsidR="00372A48" w:rsidRDefault="00372A48" w:rsidP="003853DC">
      <w:pPr>
        <w:pStyle w:val="ListParagraph"/>
        <w:numPr>
          <w:ilvl w:val="0"/>
          <w:numId w:val="22"/>
        </w:numPr>
      </w:pPr>
      <w:r>
        <w:t xml:space="preserve">Kerlinger(1979) </w:t>
      </w:r>
      <w:r w:rsidR="009E3BAD">
        <w:t>–</w:t>
      </w:r>
      <w:r>
        <w:t xml:space="preserve"> </w:t>
      </w:r>
      <w:r w:rsidR="009E3BAD">
        <w:t>“ a set of interrelated variables, definitions, and propositions</w:t>
      </w:r>
      <w:r w:rsidR="004E3743">
        <w:t xml:space="preserve"> to presetna systemic view  by spec relations among variables.</w:t>
      </w:r>
    </w:p>
    <w:p w14:paraId="2F3D864B" w14:textId="63C6405C" w:rsidR="00167587" w:rsidRDefault="00167587" w:rsidP="003853DC">
      <w:pPr>
        <w:pStyle w:val="ListParagraph"/>
        <w:numPr>
          <w:ilvl w:val="0"/>
          <w:numId w:val="22"/>
        </w:numPr>
      </w:pPr>
      <w:r>
        <w:t>May appear as an argument</w:t>
      </w:r>
    </w:p>
    <w:p w14:paraId="5CD867C2" w14:textId="3CFCC11A" w:rsidR="00167587" w:rsidRDefault="00CF055A" w:rsidP="003853DC">
      <w:pPr>
        <w:pStyle w:val="ListParagraph"/>
        <w:numPr>
          <w:ilvl w:val="0"/>
          <w:numId w:val="22"/>
        </w:numPr>
      </w:pPr>
      <w:r>
        <w:t>Or a figure</w:t>
      </w:r>
    </w:p>
    <w:p w14:paraId="6566F17F" w14:textId="04348579" w:rsidR="00CF055A" w:rsidRDefault="00CF055A" w:rsidP="003853DC">
      <w:pPr>
        <w:pStyle w:val="ListParagraph"/>
        <w:numPr>
          <w:ilvl w:val="0"/>
          <w:numId w:val="22"/>
        </w:numPr>
      </w:pPr>
      <w:r>
        <w:t>A rationale</w:t>
      </w:r>
    </w:p>
    <w:p w14:paraId="4E77B054" w14:textId="2867DBF9" w:rsidR="00CF055A" w:rsidRDefault="00CF055A" w:rsidP="003853DC">
      <w:pPr>
        <w:pStyle w:val="ListParagraph"/>
        <w:numPr>
          <w:ilvl w:val="0"/>
          <w:numId w:val="22"/>
        </w:numPr>
      </w:pPr>
      <w:r>
        <w:t>Conceptual framework</w:t>
      </w:r>
    </w:p>
    <w:p w14:paraId="11C35F8A" w14:textId="77777777" w:rsidR="00942DF9" w:rsidRDefault="00942DF9">
      <w:pPr>
        <w:spacing w:line="259" w:lineRule="auto"/>
        <w:rPr>
          <w:rFonts w:eastAsiaTheme="majorEastAsia" w:cstheme="majorBidi"/>
          <w:b/>
          <w:color w:val="034561"/>
          <w:szCs w:val="24"/>
        </w:rPr>
      </w:pPr>
      <w:r>
        <w:br w:type="page"/>
      </w:r>
    </w:p>
    <w:p w14:paraId="3915324D" w14:textId="12779CB4" w:rsidR="00CF055A" w:rsidRDefault="00F37E77" w:rsidP="00F37E77">
      <w:pPr>
        <w:pStyle w:val="Heading3"/>
      </w:pPr>
      <w:r>
        <w:t>Forms of theory in Quantitative research</w:t>
      </w:r>
    </w:p>
    <w:p w14:paraId="4070D97E" w14:textId="660339B4" w:rsidR="00F37E77" w:rsidRDefault="00D87206" w:rsidP="003853DC">
      <w:pPr>
        <w:pStyle w:val="ListParagraph"/>
        <w:numPr>
          <w:ilvl w:val="0"/>
          <w:numId w:val="23"/>
        </w:numPr>
      </w:pPr>
      <w:r>
        <w:t>State theories in diff ways:</w:t>
      </w:r>
    </w:p>
    <w:p w14:paraId="633F884F" w14:textId="155D2BFC" w:rsidR="00D87206" w:rsidRDefault="00D87206" w:rsidP="003853DC">
      <w:pPr>
        <w:pStyle w:val="ListParagraph"/>
        <w:numPr>
          <w:ilvl w:val="1"/>
          <w:numId w:val="23"/>
        </w:numPr>
      </w:pPr>
      <w:r>
        <w:t xml:space="preserve">Series of </w:t>
      </w:r>
      <w:r w:rsidR="00BE6A88">
        <w:t xml:space="preserve"> interconnected </w:t>
      </w:r>
      <w:r>
        <w:t>hypotheses</w:t>
      </w:r>
    </w:p>
    <w:p w14:paraId="13FFFDCA" w14:textId="309487CB" w:rsidR="00D87206" w:rsidRDefault="00D87206" w:rsidP="003853DC">
      <w:pPr>
        <w:pStyle w:val="ListParagraph"/>
        <w:numPr>
          <w:ilvl w:val="1"/>
          <w:numId w:val="23"/>
        </w:numPr>
      </w:pPr>
      <w:r>
        <w:t>If then logic</w:t>
      </w:r>
    </w:p>
    <w:p w14:paraId="0C934CED" w14:textId="2CBBDAE4" w:rsidR="00F438CF" w:rsidRDefault="00F438CF" w:rsidP="003853DC">
      <w:pPr>
        <w:pStyle w:val="ListParagraph"/>
        <w:numPr>
          <w:ilvl w:val="2"/>
          <w:numId w:val="23"/>
        </w:numPr>
      </w:pPr>
      <w:r>
        <w:t>How one may expect</w:t>
      </w:r>
      <w:r w:rsidR="005D00B5">
        <w:t xml:space="preserve"> independent variables to affect depednant variables </w:t>
      </w:r>
    </w:p>
    <w:p w14:paraId="66CAB10E" w14:textId="1D053592" w:rsidR="00D87206" w:rsidRDefault="00BE6A88" w:rsidP="003853DC">
      <w:pPr>
        <w:pStyle w:val="ListParagraph"/>
        <w:numPr>
          <w:ilvl w:val="1"/>
          <w:numId w:val="23"/>
        </w:numPr>
      </w:pPr>
      <w:r>
        <w:t>Visual models</w:t>
      </w:r>
    </w:p>
    <w:p w14:paraId="6E3C0370" w14:textId="0A8C4037" w:rsidR="003D0CFD" w:rsidRDefault="003D0CFD" w:rsidP="003853DC">
      <w:pPr>
        <w:pStyle w:val="ListParagraph"/>
        <w:numPr>
          <w:ilvl w:val="2"/>
          <w:numId w:val="23"/>
        </w:numPr>
      </w:pPr>
      <w:r>
        <w:t xml:space="preserve">Translate variables into a visual </w:t>
      </w:r>
      <w:r w:rsidR="00AB679F">
        <w:t>picture.</w:t>
      </w:r>
    </w:p>
    <w:p w14:paraId="4EDE2A5E" w14:textId="31A84395" w:rsidR="006210CE" w:rsidRDefault="006210CE" w:rsidP="003853DC">
      <w:pPr>
        <w:pStyle w:val="ListParagraph"/>
        <w:numPr>
          <w:ilvl w:val="2"/>
          <w:numId w:val="23"/>
        </w:numPr>
      </w:pPr>
      <w:r>
        <w:t>Position dependent variables on right of diagram</w:t>
      </w:r>
    </w:p>
    <w:p w14:paraId="62D0948D" w14:textId="6AC57621" w:rsidR="006210CE" w:rsidRDefault="00A81FC1" w:rsidP="003853DC">
      <w:pPr>
        <w:pStyle w:val="ListParagraph"/>
        <w:numPr>
          <w:ilvl w:val="2"/>
          <w:numId w:val="23"/>
        </w:numPr>
      </w:pPr>
      <w:r>
        <w:t xml:space="preserve">Position independent variables on left of </w:t>
      </w:r>
      <w:r w:rsidR="00AB679F">
        <w:t>diagram.</w:t>
      </w:r>
    </w:p>
    <w:p w14:paraId="23C50E3C" w14:textId="3D5CEB36" w:rsidR="00A81FC1" w:rsidRDefault="00A81FC1" w:rsidP="003853DC">
      <w:pPr>
        <w:pStyle w:val="ListParagraph"/>
        <w:numPr>
          <w:ilvl w:val="2"/>
          <w:numId w:val="23"/>
        </w:numPr>
      </w:pPr>
      <w:r>
        <w:t xml:space="preserve">Use </w:t>
      </w:r>
      <w:r w:rsidR="00AB679F">
        <w:t>one-way</w:t>
      </w:r>
      <w:r>
        <w:t xml:space="preserve"> arrows from each </w:t>
      </w:r>
      <w:r w:rsidR="00AB679F">
        <w:t>variable</w:t>
      </w:r>
      <w:r>
        <w:t xml:space="preserve"> to one dependant on it</w:t>
      </w:r>
    </w:p>
    <w:p w14:paraId="399B0626" w14:textId="77777777" w:rsidR="00942DF9" w:rsidRDefault="00AB39B0" w:rsidP="003853DC">
      <w:pPr>
        <w:pStyle w:val="ListParagraph"/>
        <w:numPr>
          <w:ilvl w:val="2"/>
          <w:numId w:val="23"/>
        </w:numPr>
        <w:ind w:left="1440"/>
      </w:pPr>
      <w:r>
        <w:t xml:space="preserve">Indicate strength of </w:t>
      </w:r>
      <w:r w:rsidR="00AB679F">
        <w:t>relationship,</w:t>
      </w:r>
      <w:r>
        <w:t xml:space="preserve"> either positive or negative</w:t>
      </w:r>
    </w:p>
    <w:p w14:paraId="200410A9" w14:textId="0B47A019" w:rsidR="00942DF9" w:rsidRDefault="00AB39B0" w:rsidP="003853DC">
      <w:pPr>
        <w:pStyle w:val="ListParagraph"/>
        <w:numPr>
          <w:ilvl w:val="2"/>
          <w:numId w:val="23"/>
        </w:numPr>
        <w:ind w:left="1440"/>
      </w:pPr>
      <w:r>
        <w:t xml:space="preserve">Two headed arrows for </w:t>
      </w:r>
      <w:r w:rsidR="00A4712D">
        <w:t xml:space="preserve">unanalysed relationships between non dependant variables </w:t>
      </w:r>
      <w:r w:rsidR="00942DF9" w:rsidRPr="00942DF9">
        <w:rPr>
          <w:noProof/>
        </w:rPr>
        <w:drawing>
          <wp:inline distT="0" distB="0" distL="0" distR="0" wp14:anchorId="264A5873" wp14:editId="2363122E">
            <wp:extent cx="4457176" cy="3974224"/>
            <wp:effectExtent l="0" t="0" r="635" b="7620"/>
            <wp:docPr id="994733679" name="Picture 1" descr="A picture containing text, line,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733679" name="Picture 1" descr="A picture containing text, line, screenshot, diagram&#10;&#10;Description automatically generated"/>
                    <pic:cNvPicPr/>
                  </pic:nvPicPr>
                  <pic:blipFill>
                    <a:blip r:embed="rId17"/>
                    <a:stretch>
                      <a:fillRect/>
                    </a:stretch>
                  </pic:blipFill>
                  <pic:spPr>
                    <a:xfrm>
                      <a:off x="0" y="0"/>
                      <a:ext cx="4464031" cy="3980337"/>
                    </a:xfrm>
                    <a:prstGeom prst="rect">
                      <a:avLst/>
                    </a:prstGeom>
                  </pic:spPr>
                </pic:pic>
              </a:graphicData>
            </a:graphic>
          </wp:inline>
        </w:drawing>
      </w:r>
    </w:p>
    <w:p w14:paraId="742A8D1A" w14:textId="37FBECC0" w:rsidR="008530CC" w:rsidRDefault="008530CC" w:rsidP="003853DC">
      <w:pPr>
        <w:pStyle w:val="ListParagraph"/>
        <w:numPr>
          <w:ilvl w:val="2"/>
          <w:numId w:val="23"/>
        </w:numPr>
        <w:ind w:left="1440"/>
      </w:pPr>
      <w:r w:rsidRPr="008530CC">
        <w:rPr>
          <w:noProof/>
        </w:rPr>
        <w:drawing>
          <wp:inline distT="0" distB="0" distL="0" distR="0" wp14:anchorId="56B64DE0" wp14:editId="7374E173">
            <wp:extent cx="5731510" cy="3396615"/>
            <wp:effectExtent l="0" t="0" r="2540" b="0"/>
            <wp:docPr id="1857175525" name="Picture 1"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525" name="Picture 1" descr="A picture containing text, screenshot, line, font&#10;&#10;Description automatically generated"/>
                    <pic:cNvPicPr/>
                  </pic:nvPicPr>
                  <pic:blipFill>
                    <a:blip r:embed="rId18"/>
                    <a:stretch>
                      <a:fillRect/>
                    </a:stretch>
                  </pic:blipFill>
                  <pic:spPr>
                    <a:xfrm>
                      <a:off x="0" y="0"/>
                      <a:ext cx="5731510" cy="3396615"/>
                    </a:xfrm>
                    <a:prstGeom prst="rect">
                      <a:avLst/>
                    </a:prstGeom>
                  </pic:spPr>
                </pic:pic>
              </a:graphicData>
            </a:graphic>
          </wp:inline>
        </w:drawing>
      </w:r>
    </w:p>
    <w:p w14:paraId="670C5D7F" w14:textId="1B51B703" w:rsidR="00AB679F" w:rsidRDefault="00AB679F">
      <w:pPr>
        <w:spacing w:line="259" w:lineRule="auto"/>
        <w:rPr>
          <w:rFonts w:eastAsiaTheme="majorEastAsia" w:cstheme="majorBidi"/>
          <w:b/>
          <w:color w:val="034561"/>
          <w:szCs w:val="24"/>
        </w:rPr>
      </w:pPr>
      <w:r>
        <w:br w:type="page"/>
      </w:r>
      <w:r w:rsidR="008530CC" w:rsidRPr="008530CC">
        <w:rPr>
          <w:noProof/>
        </w:rPr>
        <w:drawing>
          <wp:inline distT="0" distB="0" distL="0" distR="0" wp14:anchorId="28E6B68C" wp14:editId="222B1C66">
            <wp:extent cx="5731510" cy="4151630"/>
            <wp:effectExtent l="0" t="0" r="2540" b="1270"/>
            <wp:docPr id="2051938856"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938856" name="Picture 1" descr="A picture containing text, screenshot, diagram, number&#10;&#10;Description automatically generated"/>
                    <pic:cNvPicPr/>
                  </pic:nvPicPr>
                  <pic:blipFill>
                    <a:blip r:embed="rId19"/>
                    <a:stretch>
                      <a:fillRect/>
                    </a:stretch>
                  </pic:blipFill>
                  <pic:spPr>
                    <a:xfrm>
                      <a:off x="0" y="0"/>
                      <a:ext cx="5731510" cy="4151630"/>
                    </a:xfrm>
                    <a:prstGeom prst="rect">
                      <a:avLst/>
                    </a:prstGeom>
                  </pic:spPr>
                </pic:pic>
              </a:graphicData>
            </a:graphic>
          </wp:inline>
        </w:drawing>
      </w:r>
    </w:p>
    <w:p w14:paraId="4DE8EAFC" w14:textId="21A58C84" w:rsidR="00CD6C56" w:rsidRDefault="00CD6C56" w:rsidP="00CD6C56">
      <w:pPr>
        <w:pStyle w:val="Heading3"/>
      </w:pPr>
      <w:r>
        <w:t xml:space="preserve">Writing a Quantitative Theoretical perspective </w:t>
      </w:r>
    </w:p>
    <w:p w14:paraId="5DC59820" w14:textId="08AE4BFB" w:rsidR="006939A1" w:rsidRDefault="006939A1" w:rsidP="006939A1">
      <w:r>
        <w:t xml:space="preserve">Writing the above into a research plan. To id a </w:t>
      </w:r>
      <w:r w:rsidR="00AB679F">
        <w:t>theory the</w:t>
      </w:r>
      <w:r w:rsidR="00A5374A">
        <w:t xml:space="preserve"> explains rel</w:t>
      </w:r>
      <w:r w:rsidR="00AB679F">
        <w:t>ationship</w:t>
      </w:r>
      <w:r w:rsidR="00A5374A">
        <w:t xml:space="preserve"> between variables </w:t>
      </w:r>
    </w:p>
    <w:p w14:paraId="379FE792" w14:textId="07D0E564" w:rsidR="00A5374A" w:rsidRDefault="00A5374A" w:rsidP="003853DC">
      <w:pPr>
        <w:pStyle w:val="ListParagraph"/>
        <w:numPr>
          <w:ilvl w:val="0"/>
          <w:numId w:val="24"/>
        </w:numPr>
      </w:pPr>
      <w:r>
        <w:t xml:space="preserve">Look in discipline based lit for </w:t>
      </w:r>
      <w:r w:rsidR="00AB679F">
        <w:t>theory.</w:t>
      </w:r>
    </w:p>
    <w:p w14:paraId="1D3918E0" w14:textId="5EDEEDFD" w:rsidR="00EE61F9" w:rsidRDefault="00EE61F9" w:rsidP="003853DC">
      <w:pPr>
        <w:pStyle w:val="ListParagraph"/>
        <w:numPr>
          <w:ilvl w:val="0"/>
          <w:numId w:val="24"/>
        </w:numPr>
      </w:pPr>
      <w:r>
        <w:t>Examine prior studies that address the topic of closely related topic, including what theories did author use?</w:t>
      </w:r>
      <w:r w:rsidR="00D14987">
        <w:t xml:space="preserve"> Limit number of theories to find one overarching to explain central research </w:t>
      </w:r>
      <w:r w:rsidR="00AB679F">
        <w:t>question.</w:t>
      </w:r>
    </w:p>
    <w:p w14:paraId="57DECE6F" w14:textId="790F14BF" w:rsidR="00D14987" w:rsidRDefault="009E31D4" w:rsidP="003853DC">
      <w:pPr>
        <w:pStyle w:val="ListParagraph"/>
        <w:numPr>
          <w:ilvl w:val="0"/>
          <w:numId w:val="24"/>
        </w:numPr>
      </w:pPr>
      <w:r>
        <w:t>What explains why the independent variables would influence the dependent variable.</w:t>
      </w:r>
    </w:p>
    <w:p w14:paraId="4248C016" w14:textId="0721E1F6" w:rsidR="009E31D4" w:rsidRDefault="00BE7DDD" w:rsidP="003853DC">
      <w:pPr>
        <w:pStyle w:val="ListParagraph"/>
        <w:numPr>
          <w:ilvl w:val="0"/>
          <w:numId w:val="24"/>
        </w:numPr>
      </w:pPr>
      <w:r>
        <w:t>Script out the theory section:</w:t>
      </w:r>
    </w:p>
    <w:p w14:paraId="509907EB" w14:textId="606BBE28" w:rsidR="00BE7DDD" w:rsidRDefault="00BE7DDD" w:rsidP="003853DC">
      <w:pPr>
        <w:pStyle w:val="ListParagraph"/>
        <w:numPr>
          <w:ilvl w:val="1"/>
          <w:numId w:val="24"/>
        </w:numPr>
      </w:pPr>
      <w:r>
        <w:t xml:space="preserve">The theory I </w:t>
      </w:r>
      <w:r w:rsidR="00544CCE">
        <w:t>will use is _</w:t>
      </w:r>
      <w:r w:rsidR="0034123E">
        <w:t>(</w:t>
      </w:r>
      <w:r w:rsidR="0034123E" w:rsidRPr="00FF2C2C">
        <w:rPr>
          <w:b/>
          <w:bCs/>
        </w:rPr>
        <w:t>theory here)</w:t>
      </w:r>
      <w:r w:rsidR="00544CCE" w:rsidRPr="00FF2C2C">
        <w:rPr>
          <w:b/>
          <w:bCs/>
        </w:rPr>
        <w:t>__.</w:t>
      </w:r>
      <w:r w:rsidR="00544CCE">
        <w:t xml:space="preserve"> It was developed by </w:t>
      </w:r>
      <w:r w:rsidR="00544CCE" w:rsidRPr="00FF2C2C">
        <w:rPr>
          <w:b/>
          <w:bCs/>
        </w:rPr>
        <w:t>_</w:t>
      </w:r>
      <w:r w:rsidR="0034123E" w:rsidRPr="00FF2C2C">
        <w:rPr>
          <w:b/>
          <w:bCs/>
        </w:rPr>
        <w:t>(id source)</w:t>
      </w:r>
      <w:r w:rsidR="00544CCE" w:rsidRPr="00FF2C2C">
        <w:rPr>
          <w:b/>
          <w:bCs/>
        </w:rPr>
        <w:t>__,</w:t>
      </w:r>
      <w:r w:rsidR="00544CCE">
        <w:t xml:space="preserve"> and it weas used to study </w:t>
      </w:r>
      <w:r w:rsidR="00544CCE" w:rsidRPr="00FF2C2C">
        <w:rPr>
          <w:b/>
          <w:bCs/>
        </w:rPr>
        <w:t>_</w:t>
      </w:r>
      <w:r w:rsidR="00BA11FA" w:rsidRPr="00FF2C2C">
        <w:rPr>
          <w:b/>
          <w:bCs/>
        </w:rPr>
        <w:t>(topics where theory is applied)</w:t>
      </w:r>
      <w:r w:rsidR="00544CCE" w:rsidRPr="00FF2C2C">
        <w:rPr>
          <w:b/>
          <w:bCs/>
        </w:rPr>
        <w:t>__.</w:t>
      </w:r>
      <w:r w:rsidR="00544CCE">
        <w:t xml:space="preserve"> This theory indicates that </w:t>
      </w:r>
      <w:r w:rsidR="00544CCE" w:rsidRPr="00FF2C2C">
        <w:rPr>
          <w:b/>
          <w:bCs/>
        </w:rPr>
        <w:t>_</w:t>
      </w:r>
      <w:r w:rsidR="00BA11FA" w:rsidRPr="00FF2C2C">
        <w:rPr>
          <w:b/>
          <w:bCs/>
        </w:rPr>
        <w:t>(hypothes</w:t>
      </w:r>
      <w:r w:rsidR="00FF2C2C" w:rsidRPr="00FF2C2C">
        <w:rPr>
          <w:b/>
          <w:bCs/>
        </w:rPr>
        <w:t>es or propositions in theory)</w:t>
      </w:r>
      <w:r w:rsidR="00544CCE">
        <w:t>__</w:t>
      </w:r>
      <w:r w:rsidR="00446922">
        <w:t xml:space="preserve">. As applied to my </w:t>
      </w:r>
      <w:r w:rsidR="00FF2C2C">
        <w:t>study, this</w:t>
      </w:r>
      <w:r w:rsidR="00446922">
        <w:t xml:space="preserve"> theory holds that I would expect my independent variable</w:t>
      </w:r>
      <w:r w:rsidR="000E3DB4">
        <w:t>s _</w:t>
      </w:r>
      <w:r w:rsidR="00820973" w:rsidRPr="00820973">
        <w:rPr>
          <w:b/>
          <w:bCs/>
        </w:rPr>
        <w:t>(state X variables)</w:t>
      </w:r>
      <w:r w:rsidR="000E3DB4" w:rsidRPr="00820973">
        <w:rPr>
          <w:b/>
          <w:bCs/>
        </w:rPr>
        <w:t xml:space="preserve">__ </w:t>
      </w:r>
      <w:r w:rsidR="000E3DB4">
        <w:t xml:space="preserve">to influence and explain the dependent variable </w:t>
      </w:r>
      <w:r w:rsidR="000E3DB4" w:rsidRPr="00820973">
        <w:rPr>
          <w:b/>
          <w:bCs/>
        </w:rPr>
        <w:t>_</w:t>
      </w:r>
      <w:r w:rsidR="00820973" w:rsidRPr="00820973">
        <w:rPr>
          <w:b/>
          <w:bCs/>
        </w:rPr>
        <w:t>(state Y variable)</w:t>
      </w:r>
      <w:r w:rsidR="000E3DB4" w:rsidRPr="00820973">
        <w:rPr>
          <w:b/>
          <w:bCs/>
        </w:rPr>
        <w:t>_</w:t>
      </w:r>
      <w:r w:rsidR="000E3DB4">
        <w:t xml:space="preserve"> because _</w:t>
      </w:r>
      <w:r w:rsidR="00AB679F" w:rsidRPr="00AB679F">
        <w:rPr>
          <w:b/>
          <w:bCs/>
        </w:rPr>
        <w:t>(give rationale based on logic of theory)_</w:t>
      </w:r>
      <w:r w:rsidR="000E3DB4">
        <w:t xml:space="preserve">__ </w:t>
      </w:r>
      <w:r w:rsidR="00AB679F">
        <w:t>.</w:t>
      </w:r>
    </w:p>
    <w:p w14:paraId="3EE0C1A8" w14:textId="58C4F65D" w:rsidR="006B4AAD" w:rsidRDefault="00962B0B" w:rsidP="003853DC">
      <w:pPr>
        <w:pStyle w:val="ListParagraph"/>
        <w:numPr>
          <w:ilvl w:val="0"/>
          <w:numId w:val="24"/>
        </w:numPr>
      </w:pPr>
      <w:r>
        <w:t>Notes from example</w:t>
      </w:r>
    </w:p>
    <w:p w14:paraId="1693D8CC" w14:textId="522B25D1" w:rsidR="00962B0B" w:rsidRDefault="00962B0B" w:rsidP="003853DC">
      <w:pPr>
        <w:pStyle w:val="ListParagraph"/>
        <w:numPr>
          <w:ilvl w:val="1"/>
          <w:numId w:val="24"/>
        </w:numPr>
      </w:pPr>
      <w:r>
        <w:t>The theory planned to use</w:t>
      </w:r>
    </w:p>
    <w:p w14:paraId="016A0126" w14:textId="2599B690" w:rsidR="00962B0B" w:rsidRDefault="00962B0B" w:rsidP="003853DC">
      <w:pPr>
        <w:pStyle w:val="ListParagraph"/>
        <w:numPr>
          <w:ilvl w:val="1"/>
          <w:numId w:val="24"/>
        </w:numPr>
      </w:pPr>
      <w:r>
        <w:t>Central hypotheses of theory</w:t>
      </w:r>
    </w:p>
    <w:p w14:paraId="5DDCA701" w14:textId="5E00923F" w:rsidR="00962B0B" w:rsidRDefault="00962B0B" w:rsidP="003853DC">
      <w:pPr>
        <w:pStyle w:val="ListParagraph"/>
        <w:numPr>
          <w:ilvl w:val="1"/>
          <w:numId w:val="24"/>
        </w:numPr>
      </w:pPr>
      <w:r>
        <w:t>Adaptation of theory to variables in study using if-then logic</w:t>
      </w:r>
    </w:p>
    <w:p w14:paraId="6B407E0B" w14:textId="7F3C62D0" w:rsidR="005D3A19" w:rsidRPr="006939A1" w:rsidRDefault="005D3A19" w:rsidP="005D3A19"/>
    <w:p w14:paraId="3EF9281A" w14:textId="77777777" w:rsidR="00CD6C56" w:rsidRPr="00CD6C56" w:rsidRDefault="00CD6C56" w:rsidP="00CD6C56"/>
    <w:p w14:paraId="683A7CDB" w14:textId="77777777" w:rsidR="00B74490" w:rsidRPr="002E740A" w:rsidRDefault="00B74490" w:rsidP="002E740A"/>
    <w:p w14:paraId="3A46E9F4" w14:textId="77777777" w:rsidR="00DB140F" w:rsidRDefault="00DB140F">
      <w:pPr>
        <w:spacing w:line="259" w:lineRule="auto"/>
        <w:rPr>
          <w:rFonts w:eastAsiaTheme="majorEastAsia" w:cstheme="majorBidi"/>
          <w:b/>
          <w:color w:val="034561"/>
          <w:sz w:val="40"/>
          <w:szCs w:val="32"/>
        </w:rPr>
      </w:pPr>
      <w:r>
        <w:br w:type="page"/>
      </w:r>
    </w:p>
    <w:p w14:paraId="4BAEE67C" w14:textId="10B11AE0" w:rsidR="00D215DF" w:rsidRDefault="00D215DF" w:rsidP="00CA730E">
      <w:pPr>
        <w:pStyle w:val="Heading2"/>
      </w:pPr>
      <w:r>
        <w:t>Qualitative Theory use</w:t>
      </w:r>
    </w:p>
    <w:p w14:paraId="34A9B65D" w14:textId="4CAA07CC" w:rsidR="00CA730E" w:rsidRDefault="00CA730E" w:rsidP="00CA730E">
      <w:pPr>
        <w:pStyle w:val="Heading3"/>
      </w:pPr>
      <w:r>
        <w:t>Variation in theory use in qualitative research.</w:t>
      </w:r>
    </w:p>
    <w:p w14:paraId="45192E4A" w14:textId="179E5A53" w:rsidR="00CA730E" w:rsidRDefault="00316033" w:rsidP="003853DC">
      <w:pPr>
        <w:pStyle w:val="ListParagraph"/>
        <w:numPr>
          <w:ilvl w:val="0"/>
          <w:numId w:val="23"/>
        </w:numPr>
      </w:pPr>
      <w:r>
        <w:t xml:space="preserve">Use theory in their studies in several </w:t>
      </w:r>
      <w:r w:rsidR="004D2E62">
        <w:t>ways.</w:t>
      </w:r>
      <w:r>
        <w:t xml:space="preserve"> </w:t>
      </w:r>
    </w:p>
    <w:p w14:paraId="76432FC7" w14:textId="5B396A4A" w:rsidR="00316033" w:rsidRDefault="004D2E62" w:rsidP="003853DC">
      <w:pPr>
        <w:pStyle w:val="ListParagraph"/>
        <w:numPr>
          <w:ilvl w:val="1"/>
          <w:numId w:val="23"/>
        </w:numPr>
      </w:pPr>
      <w:r>
        <w:t>broad</w:t>
      </w:r>
      <w:r w:rsidR="00316033">
        <w:t xml:space="preserve"> explanation</w:t>
      </w:r>
    </w:p>
    <w:p w14:paraId="4B7CC736" w14:textId="440C2FA4" w:rsidR="00FF61A2" w:rsidRDefault="00FF61A2" w:rsidP="003853DC">
      <w:pPr>
        <w:pStyle w:val="ListParagraph"/>
        <w:numPr>
          <w:ilvl w:val="1"/>
          <w:numId w:val="23"/>
        </w:numPr>
      </w:pPr>
      <w:r>
        <w:t xml:space="preserve">Increasingly theoretical lens </w:t>
      </w:r>
    </w:p>
    <w:p w14:paraId="07ECAA39" w14:textId="45977CF7" w:rsidR="004263F0" w:rsidRDefault="004263F0" w:rsidP="003853DC">
      <w:pPr>
        <w:pStyle w:val="ListParagraph"/>
        <w:numPr>
          <w:ilvl w:val="1"/>
          <w:numId w:val="23"/>
        </w:numPr>
      </w:pPr>
      <w:r>
        <w:t xml:space="preserve">Where </w:t>
      </w:r>
      <w:r w:rsidR="004E581A">
        <w:t>theory or broad explanation becomes the end point</w:t>
      </w:r>
    </w:p>
    <w:p w14:paraId="00355D30" w14:textId="019BDDF8" w:rsidR="00511833" w:rsidRDefault="00511833" w:rsidP="003853DC">
      <w:pPr>
        <w:pStyle w:val="ListParagraph"/>
        <w:numPr>
          <w:ilvl w:val="1"/>
          <w:numId w:val="23"/>
        </w:numPr>
      </w:pPr>
      <w:r>
        <w:t xml:space="preserve">Don’t not employ any explicit </w:t>
      </w:r>
      <w:r w:rsidR="001C3C53">
        <w:t>theory.</w:t>
      </w:r>
    </w:p>
    <w:p w14:paraId="4A21C1FB" w14:textId="70DC76C1" w:rsidR="00C74513" w:rsidRDefault="00C74513" w:rsidP="003853DC">
      <w:pPr>
        <w:pStyle w:val="ListParagraph"/>
        <w:numPr>
          <w:ilvl w:val="0"/>
          <w:numId w:val="23"/>
        </w:numPr>
      </w:pPr>
      <w:r>
        <w:t>Research tips</w:t>
      </w:r>
    </w:p>
    <w:p w14:paraId="181A4AA6" w14:textId="752038AA" w:rsidR="00C74513" w:rsidRDefault="00C14232" w:rsidP="003853DC">
      <w:pPr>
        <w:pStyle w:val="ListParagraph"/>
        <w:numPr>
          <w:ilvl w:val="1"/>
          <w:numId w:val="23"/>
        </w:numPr>
      </w:pPr>
      <w:r>
        <w:t xml:space="preserve">Decide if theory is to be used in </w:t>
      </w:r>
      <w:r w:rsidR="001C3C53">
        <w:t>proposal.</w:t>
      </w:r>
    </w:p>
    <w:p w14:paraId="19CA7E3B" w14:textId="64EEB660" w:rsidR="00C14232" w:rsidRDefault="00C14232" w:rsidP="003853DC">
      <w:pPr>
        <w:pStyle w:val="ListParagraph"/>
        <w:numPr>
          <w:ilvl w:val="1"/>
          <w:numId w:val="23"/>
        </w:numPr>
      </w:pPr>
      <w:r>
        <w:t xml:space="preserve">If used, id theory and how will be used in study, as front </w:t>
      </w:r>
      <w:r w:rsidR="001C3C53">
        <w:t>up,</w:t>
      </w:r>
      <w:r>
        <w:t xml:space="preserve"> in </w:t>
      </w:r>
      <w:r w:rsidR="001C3C53">
        <w:t>end point or advocacy lens.</w:t>
      </w:r>
    </w:p>
    <w:p w14:paraId="0E5AA77F" w14:textId="413B124D" w:rsidR="001C3C53" w:rsidRDefault="001C3C53" w:rsidP="003853DC">
      <w:pPr>
        <w:pStyle w:val="ListParagraph"/>
        <w:numPr>
          <w:ilvl w:val="1"/>
          <w:numId w:val="23"/>
        </w:numPr>
      </w:pPr>
      <w:r>
        <w:t>Locate theory in proposal early in study or at the end.</w:t>
      </w:r>
    </w:p>
    <w:p w14:paraId="213563B5" w14:textId="3ECC5053" w:rsidR="002C02AF" w:rsidRDefault="002C02AF" w:rsidP="003853DC">
      <w:pPr>
        <w:pStyle w:val="ListParagraph"/>
        <w:numPr>
          <w:ilvl w:val="0"/>
          <w:numId w:val="23"/>
        </w:numPr>
      </w:pPr>
      <w:r w:rsidRPr="005D3A19">
        <w:rPr>
          <w:noProof/>
        </w:rPr>
        <w:drawing>
          <wp:inline distT="0" distB="0" distL="0" distR="0" wp14:anchorId="3F32446A" wp14:editId="06775C32">
            <wp:extent cx="5106113" cy="5391902"/>
            <wp:effectExtent l="0" t="0" r="0" b="0"/>
            <wp:docPr id="465485516"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485516" name="Picture 1" descr="A picture containing text, screenshot, font, design&#10;&#10;Description automatically generated"/>
                    <pic:cNvPicPr/>
                  </pic:nvPicPr>
                  <pic:blipFill>
                    <a:blip r:embed="rId20"/>
                    <a:stretch>
                      <a:fillRect/>
                    </a:stretch>
                  </pic:blipFill>
                  <pic:spPr>
                    <a:xfrm>
                      <a:off x="0" y="0"/>
                      <a:ext cx="5106113" cy="5391902"/>
                    </a:xfrm>
                    <a:prstGeom prst="rect">
                      <a:avLst/>
                    </a:prstGeom>
                  </pic:spPr>
                </pic:pic>
              </a:graphicData>
            </a:graphic>
          </wp:inline>
        </w:drawing>
      </w:r>
    </w:p>
    <w:p w14:paraId="13AC9B52" w14:textId="6808FB07" w:rsidR="00EE4BBF" w:rsidRDefault="00EE4BBF" w:rsidP="00EE4BBF">
      <w:pPr>
        <w:pStyle w:val="Heading2"/>
      </w:pPr>
      <w:r>
        <w:t>Mixed Methods theory Use</w:t>
      </w:r>
    </w:p>
    <w:p w14:paraId="18B8B376" w14:textId="133775DD" w:rsidR="00EE4BBF" w:rsidRDefault="00BE6027" w:rsidP="00EE4BBF">
      <w:r>
        <w:t xml:space="preserve">Mix of both </w:t>
      </w:r>
    </w:p>
    <w:p w14:paraId="1DBD721D" w14:textId="77777777" w:rsidR="00BE6027" w:rsidRPr="00EE4BBF" w:rsidRDefault="00BE6027" w:rsidP="00EE4BBF"/>
    <w:p w14:paraId="252DB298" w14:textId="77777777" w:rsidR="00CA730E" w:rsidRPr="00CA730E" w:rsidRDefault="00CA730E" w:rsidP="00CA730E"/>
    <w:p w14:paraId="1C75C24C" w14:textId="6CABA743" w:rsidR="00D215DF" w:rsidRDefault="00D215DF">
      <w:pPr>
        <w:spacing w:line="259" w:lineRule="auto"/>
      </w:pPr>
      <w:r>
        <w:br w:type="page"/>
      </w:r>
    </w:p>
    <w:p w14:paraId="10BBEC48" w14:textId="60EB3F81" w:rsidR="006D0136" w:rsidRDefault="006D0136">
      <w:pPr>
        <w:pStyle w:val="Heading1"/>
      </w:pPr>
      <w:r>
        <w:t>Chapter Four - Writing Strategies and Ethical Considerations</w:t>
      </w:r>
    </w:p>
    <w:p w14:paraId="39DCE5FD" w14:textId="62C05427" w:rsidR="006D0136" w:rsidRDefault="004D7CD3" w:rsidP="006D0136">
      <w:r>
        <w:t xml:space="preserve">Before designing a proposal, need to have an ides on the gerenal structure </w:t>
      </w:r>
      <w:r w:rsidR="0096246B">
        <w:t>of the topics and their order.be aware of good writing practices</w:t>
      </w:r>
      <w:r w:rsidR="006D5444">
        <w:t xml:space="preserve">. Engage in ethical practices and antipicpate </w:t>
      </w:r>
      <w:r w:rsidR="003D1925">
        <w:t>e</w:t>
      </w:r>
      <w:r w:rsidR="006D5444">
        <w:t>thical issues</w:t>
      </w:r>
      <w:r w:rsidR="003D1925">
        <w:t>.</w:t>
      </w:r>
    </w:p>
    <w:p w14:paraId="6AF354C4" w14:textId="1630D26C" w:rsidR="003D1925" w:rsidRDefault="003D1925" w:rsidP="003D1925">
      <w:pPr>
        <w:pStyle w:val="Heading2"/>
      </w:pPr>
      <w:r>
        <w:t>Writing the proposal</w:t>
      </w:r>
    </w:p>
    <w:p w14:paraId="323048BE" w14:textId="21B1AF6F" w:rsidR="003D1925" w:rsidRDefault="003D1925" w:rsidP="003D1925">
      <w:pPr>
        <w:pStyle w:val="Heading3"/>
      </w:pPr>
      <w:r>
        <w:t xml:space="preserve">Arguments presented in a proposal </w:t>
      </w:r>
    </w:p>
    <w:p w14:paraId="04FF3089" w14:textId="1CBB758C" w:rsidR="0090646A" w:rsidRDefault="0090646A" w:rsidP="0090646A">
      <w:pPr>
        <w:rPr>
          <w:b/>
          <w:bCs/>
        </w:rPr>
      </w:pPr>
      <w:r>
        <w:t>Best to consider early the major points that need to be address in the proposal, should be interconnected</w:t>
      </w:r>
      <w:r w:rsidR="00B13779">
        <w:t>. List of core argument by maxwell to be advanced in any proposal</w:t>
      </w:r>
      <w:r w:rsidR="005F4CD1" w:rsidRPr="005F4CD1">
        <w:rPr>
          <w:b/>
          <w:bCs/>
        </w:rPr>
        <w:t>. (gonna add my notes here and later in the proposal notes)</w:t>
      </w:r>
      <w:r w:rsidR="005F4CD1">
        <w:rPr>
          <w:b/>
          <w:bCs/>
        </w:rPr>
        <w:t>:</w:t>
      </w:r>
    </w:p>
    <w:p w14:paraId="38B0A5C6" w14:textId="06A518A7" w:rsidR="005F4CD1" w:rsidRDefault="005867A8" w:rsidP="003853DC">
      <w:pPr>
        <w:pStyle w:val="ListParagraph"/>
        <w:numPr>
          <w:ilvl w:val="0"/>
          <w:numId w:val="28"/>
        </w:numPr>
      </w:pPr>
      <w:r>
        <w:t xml:space="preserve">What do readers need to better understand your topic? </w:t>
      </w:r>
    </w:p>
    <w:p w14:paraId="2297D24B" w14:textId="3407E4B6" w:rsidR="00AD6536" w:rsidRDefault="005867A8" w:rsidP="003853DC">
      <w:pPr>
        <w:pStyle w:val="ListParagraph"/>
        <w:numPr>
          <w:ilvl w:val="1"/>
          <w:numId w:val="28"/>
        </w:numPr>
      </w:pPr>
      <w:r w:rsidRPr="000D04A7">
        <w:t xml:space="preserve">Be aware of the </w:t>
      </w:r>
      <w:r w:rsidR="00AD6536" w:rsidRPr="000D04A7">
        <w:t xml:space="preserve">AI llm ( large language model)  known as chatGPT </w:t>
      </w:r>
    </w:p>
    <w:p w14:paraId="1F7D07F3" w14:textId="7D0F0D75" w:rsidR="00D214B6" w:rsidRDefault="00547045" w:rsidP="003853DC">
      <w:pPr>
        <w:pStyle w:val="ListParagraph"/>
        <w:numPr>
          <w:ilvl w:val="0"/>
          <w:numId w:val="28"/>
        </w:numPr>
      </w:pPr>
      <w:r>
        <w:t>What do readers need to know about your topic</w:t>
      </w:r>
      <w:r w:rsidR="00D214B6">
        <w:t>?</w:t>
      </w:r>
    </w:p>
    <w:p w14:paraId="7BA9FCC6" w14:textId="789C16A3" w:rsidR="00547045" w:rsidRDefault="00547045" w:rsidP="003853DC">
      <w:pPr>
        <w:pStyle w:val="ListParagraph"/>
        <w:numPr>
          <w:ilvl w:val="1"/>
          <w:numId w:val="28"/>
        </w:numPr>
      </w:pPr>
      <w:r>
        <w:t xml:space="preserve">How chatgpt is used </w:t>
      </w:r>
      <w:r w:rsidR="00D214B6">
        <w:t>in different contexts since its inception</w:t>
      </w:r>
    </w:p>
    <w:p w14:paraId="5EF0D6B7" w14:textId="5690E899" w:rsidR="00D214B6" w:rsidRDefault="00D214B6" w:rsidP="003853DC">
      <w:pPr>
        <w:pStyle w:val="ListParagraph"/>
        <w:numPr>
          <w:ilvl w:val="0"/>
          <w:numId w:val="28"/>
        </w:numPr>
      </w:pPr>
      <w:r>
        <w:t>What do you propose to study?</w:t>
      </w:r>
    </w:p>
    <w:p w14:paraId="54ED6ECA" w14:textId="67332151" w:rsidR="00D214B6" w:rsidRDefault="00D214B6" w:rsidP="003853DC">
      <w:pPr>
        <w:pStyle w:val="ListParagraph"/>
        <w:numPr>
          <w:ilvl w:val="1"/>
          <w:numId w:val="28"/>
        </w:numPr>
      </w:pPr>
      <w:r>
        <w:t>Whether the use of chagpt – in various settings – has enhanced the users knowledge further compared with conventional methods</w:t>
      </w:r>
    </w:p>
    <w:p w14:paraId="12626487" w14:textId="3B5A09CC" w:rsidR="00D214B6" w:rsidRDefault="0059084A" w:rsidP="003853DC">
      <w:pPr>
        <w:pStyle w:val="ListParagraph"/>
        <w:numPr>
          <w:ilvl w:val="0"/>
          <w:numId w:val="28"/>
        </w:numPr>
      </w:pPr>
      <w:r>
        <w:t>What is the setting, and who are the people you will study</w:t>
      </w:r>
    </w:p>
    <w:p w14:paraId="32D666FB" w14:textId="1AB67A7C" w:rsidR="0059084A" w:rsidRDefault="0059084A" w:rsidP="003853DC">
      <w:pPr>
        <w:pStyle w:val="ListParagraph"/>
        <w:numPr>
          <w:ilvl w:val="1"/>
          <w:numId w:val="28"/>
        </w:numPr>
      </w:pPr>
      <w:r>
        <w:t>The setting ??? .</w:t>
      </w:r>
      <w:r w:rsidR="00FE02AB">
        <w:t xml:space="preserve"> In terms of the study, will aim to examine a broad range of participants via collected data from a study, to </w:t>
      </w:r>
      <w:r w:rsidR="0030716C">
        <w:t>hopefully receive a spectrum of particppants from different backgorunds, education and professions.</w:t>
      </w:r>
    </w:p>
    <w:p w14:paraId="5328863A" w14:textId="2F57B779" w:rsidR="00B32808" w:rsidRDefault="00B32808" w:rsidP="003853DC">
      <w:pPr>
        <w:pStyle w:val="ListParagraph"/>
        <w:numPr>
          <w:ilvl w:val="0"/>
          <w:numId w:val="28"/>
        </w:numPr>
      </w:pPr>
      <w:r>
        <w:t>What methods do you plan to use to collect data</w:t>
      </w:r>
    </w:p>
    <w:p w14:paraId="01C2CEA9" w14:textId="194DBD8F" w:rsidR="00B32808" w:rsidRDefault="00B32808" w:rsidP="003853DC">
      <w:pPr>
        <w:pStyle w:val="ListParagraph"/>
        <w:numPr>
          <w:ilvl w:val="1"/>
          <w:numId w:val="28"/>
        </w:numPr>
      </w:pPr>
      <w:r>
        <w:t>I initially plan to release a survey/ questionnaire on how</w:t>
      </w:r>
      <w:r w:rsidR="00FF1D89">
        <w:t xml:space="preserve"> participants are ware of and use chatgpt, alongside </w:t>
      </w:r>
      <w:r w:rsidR="00134A74">
        <w:t>characteristics, such as age, gender, profession, experience with chatgpt amongst over variables to measure</w:t>
      </w:r>
    </w:p>
    <w:p w14:paraId="151B10D5" w14:textId="6867A5B4" w:rsidR="00134A74" w:rsidRDefault="00C474C7" w:rsidP="003853DC">
      <w:pPr>
        <w:pStyle w:val="ListParagraph"/>
        <w:numPr>
          <w:ilvl w:val="0"/>
          <w:numId w:val="28"/>
        </w:numPr>
      </w:pPr>
      <w:r>
        <w:t>How will you analyse the data</w:t>
      </w:r>
    </w:p>
    <w:p w14:paraId="7C9D8B41" w14:textId="39465DD7" w:rsidR="00C474C7" w:rsidRDefault="00C474C7" w:rsidP="003853DC">
      <w:pPr>
        <w:pStyle w:val="ListParagraph"/>
        <w:numPr>
          <w:ilvl w:val="1"/>
          <w:numId w:val="28"/>
        </w:numPr>
      </w:pPr>
      <w:r>
        <w:t xml:space="preserve">I aim to analyse the data via a python script, with additional visualisation based on the questions asked and their </w:t>
      </w:r>
      <w:r w:rsidR="00A63CF0">
        <w:t>characteristics. I may also perform some form of segmentation on the collected data, to see any hidden patterns that clusters particular particpants together</w:t>
      </w:r>
      <w:r w:rsidR="00FA1237">
        <w:t>. Additionally -  if appropriate , I may perform a classification model against the data to see if parcipants</w:t>
      </w:r>
      <w:r w:rsidR="00E54BB0">
        <w:t xml:space="preserve"> found would recommend chatgpt to others, or on if chatgpt would be adopted into their day to day activities.</w:t>
      </w:r>
    </w:p>
    <w:p w14:paraId="7920C608" w14:textId="2B2B0A15" w:rsidR="00E54BB0" w:rsidRDefault="00F43DC8" w:rsidP="003853DC">
      <w:pPr>
        <w:pStyle w:val="ListParagraph"/>
        <w:numPr>
          <w:ilvl w:val="0"/>
          <w:numId w:val="28"/>
        </w:numPr>
      </w:pPr>
      <w:r>
        <w:t>How will validate the findings?</w:t>
      </w:r>
    </w:p>
    <w:p w14:paraId="6D57B3E8" w14:textId="21F656AB" w:rsidR="00F43DC8" w:rsidRDefault="00F43DC8" w:rsidP="003853DC">
      <w:pPr>
        <w:pStyle w:val="ListParagraph"/>
        <w:numPr>
          <w:ilvl w:val="1"/>
          <w:numId w:val="28"/>
        </w:numPr>
      </w:pPr>
      <w:r>
        <w:t xml:space="preserve">Document any inconsistencies, </w:t>
      </w:r>
      <w:r w:rsidR="00830F36">
        <w:t>compare with other similar studies to see if they produce similar results separate to my research.</w:t>
      </w:r>
    </w:p>
    <w:p w14:paraId="548DED02" w14:textId="0C99AAC4" w:rsidR="00D33B69" w:rsidRDefault="00D33B69" w:rsidP="003853DC">
      <w:pPr>
        <w:pStyle w:val="ListParagraph"/>
        <w:numPr>
          <w:ilvl w:val="0"/>
          <w:numId w:val="28"/>
        </w:numPr>
      </w:pPr>
      <w:r>
        <w:t>What ethical issues would your study present</w:t>
      </w:r>
    </w:p>
    <w:p w14:paraId="659D04DF" w14:textId="4F7911AF" w:rsidR="00D33B69" w:rsidRDefault="00F13149" w:rsidP="003853DC">
      <w:pPr>
        <w:pStyle w:val="ListParagraph"/>
        <w:numPr>
          <w:ilvl w:val="1"/>
          <w:numId w:val="28"/>
        </w:numPr>
      </w:pPr>
      <w:r>
        <w:t xml:space="preserve">Ensuring anonymity for participants, </w:t>
      </w:r>
      <w:r w:rsidR="00CA5AC0">
        <w:t>protected from harm, with full consent from them. There should be no impact to a participant as part of this research.</w:t>
      </w:r>
    </w:p>
    <w:p w14:paraId="3C516D75" w14:textId="58F61163" w:rsidR="00CA5AC0" w:rsidRDefault="00DF702F" w:rsidP="003853DC">
      <w:pPr>
        <w:pStyle w:val="ListParagraph"/>
        <w:numPr>
          <w:ilvl w:val="0"/>
          <w:numId w:val="28"/>
        </w:numPr>
      </w:pPr>
      <w:r>
        <w:t xml:space="preserve">What do preliminary results show about the practicability and value of the proposed study </w:t>
      </w:r>
      <w:r w:rsidR="005B4AEB">
        <w:t>?</w:t>
      </w:r>
    </w:p>
    <w:p w14:paraId="44CC074C" w14:textId="315F08C3" w:rsidR="005B4AEB" w:rsidRDefault="005B4AEB" w:rsidP="003853DC">
      <w:pPr>
        <w:pStyle w:val="ListParagraph"/>
        <w:numPr>
          <w:ilvl w:val="1"/>
          <w:numId w:val="28"/>
        </w:numPr>
      </w:pPr>
      <w:r>
        <w:t xml:space="preserve">Don’t know how to answer this </w:t>
      </w:r>
      <w:r w:rsidR="005B13E2">
        <w:t>question,</w:t>
      </w:r>
    </w:p>
    <w:p w14:paraId="32D15F8F" w14:textId="74EFCE33" w:rsidR="00393062" w:rsidRDefault="00393062" w:rsidP="00393062">
      <w:r>
        <w:t xml:space="preserve">These questions above, </w:t>
      </w:r>
      <w:r w:rsidR="005A163E">
        <w:t>gives a foundation for good research.</w:t>
      </w:r>
    </w:p>
    <w:p w14:paraId="650D887B" w14:textId="77777777" w:rsidR="007E73AC" w:rsidRDefault="007E73AC" w:rsidP="00393062"/>
    <w:p w14:paraId="69B119C5" w14:textId="77777777" w:rsidR="007E73AC" w:rsidRPr="000D04A7" w:rsidRDefault="007E73AC" w:rsidP="00393062"/>
    <w:p w14:paraId="62BB14B7" w14:textId="77777777" w:rsidR="000D04A7" w:rsidRPr="00AD6536" w:rsidRDefault="000D04A7" w:rsidP="000D04A7">
      <w:pPr>
        <w:pStyle w:val="ListParagraph"/>
        <w:rPr>
          <w:b/>
          <w:bCs/>
        </w:rPr>
      </w:pPr>
    </w:p>
    <w:p w14:paraId="49D57377" w14:textId="77777777" w:rsidR="005F4CD1" w:rsidRDefault="005F4CD1">
      <w:pPr>
        <w:spacing w:line="259" w:lineRule="auto"/>
        <w:rPr>
          <w:rFonts w:eastAsiaTheme="majorEastAsia" w:cstheme="majorBidi"/>
          <w:b/>
          <w:color w:val="034561"/>
          <w:sz w:val="40"/>
          <w:szCs w:val="32"/>
        </w:rPr>
      </w:pPr>
      <w:r>
        <w:br w:type="page"/>
      </w:r>
    </w:p>
    <w:p w14:paraId="5B211F84" w14:textId="07EDE7B4" w:rsidR="007E73AC" w:rsidRDefault="005B13E2">
      <w:pPr>
        <w:pStyle w:val="Heading3"/>
      </w:pPr>
      <w:r>
        <w:t>Format for a quantitative proposal</w:t>
      </w:r>
    </w:p>
    <w:p w14:paraId="565AA46A" w14:textId="5D49C1B4" w:rsidR="009F2155" w:rsidRDefault="0075044A">
      <w:pPr>
        <w:spacing w:line="259" w:lineRule="auto"/>
      </w:pPr>
      <w:r>
        <w:t>Like</w:t>
      </w:r>
      <w:r w:rsidR="009F2155">
        <w:t xml:space="preserve"> journal articles. Follows similar </w:t>
      </w:r>
      <w:r>
        <w:t>to:</w:t>
      </w:r>
    </w:p>
    <w:p w14:paraId="4D054E7A" w14:textId="77777777" w:rsidR="008B18A8" w:rsidRDefault="009F2155" w:rsidP="003853DC">
      <w:pPr>
        <w:pStyle w:val="ListParagraph"/>
        <w:numPr>
          <w:ilvl w:val="0"/>
          <w:numId w:val="29"/>
        </w:numPr>
        <w:spacing w:line="259" w:lineRule="auto"/>
      </w:pPr>
      <w:r>
        <w:t>Introduction</w:t>
      </w:r>
    </w:p>
    <w:p w14:paraId="119E78EA" w14:textId="1B3E4D0D" w:rsidR="00FD000E" w:rsidRDefault="00FD000E" w:rsidP="003853DC">
      <w:pPr>
        <w:pStyle w:val="ListParagraph"/>
        <w:numPr>
          <w:ilvl w:val="1"/>
          <w:numId w:val="29"/>
        </w:numPr>
        <w:spacing w:line="259" w:lineRule="auto"/>
      </w:pPr>
      <w:r>
        <w:t>Statement of problem</w:t>
      </w:r>
    </w:p>
    <w:p w14:paraId="755A9054" w14:textId="0B63A128" w:rsidR="00FD000E" w:rsidRDefault="00FD000E" w:rsidP="003853DC">
      <w:pPr>
        <w:pStyle w:val="ListParagraph"/>
        <w:numPr>
          <w:ilvl w:val="1"/>
          <w:numId w:val="29"/>
        </w:numPr>
        <w:spacing w:line="259" w:lineRule="auto"/>
      </w:pPr>
      <w:r>
        <w:t>Purpose of study</w:t>
      </w:r>
    </w:p>
    <w:p w14:paraId="583170AE" w14:textId="51E36106" w:rsidR="00FD000E" w:rsidRDefault="00FD000E" w:rsidP="003853DC">
      <w:pPr>
        <w:pStyle w:val="ListParagraph"/>
        <w:numPr>
          <w:ilvl w:val="1"/>
          <w:numId w:val="29"/>
        </w:numPr>
        <w:spacing w:line="259" w:lineRule="auto"/>
      </w:pPr>
      <w:r>
        <w:t>Research questions or hypothesis</w:t>
      </w:r>
    </w:p>
    <w:p w14:paraId="03AA8F3E" w14:textId="52FABA9A" w:rsidR="00FD000E" w:rsidRDefault="006B3609" w:rsidP="003853DC">
      <w:pPr>
        <w:pStyle w:val="ListParagraph"/>
        <w:numPr>
          <w:ilvl w:val="1"/>
          <w:numId w:val="29"/>
        </w:numPr>
        <w:spacing w:line="259" w:lineRule="auto"/>
      </w:pPr>
      <w:r>
        <w:t>Theoretical perspective</w:t>
      </w:r>
    </w:p>
    <w:p w14:paraId="68FF3E8E" w14:textId="77777777" w:rsidR="008B18A8" w:rsidRDefault="008B18A8" w:rsidP="003853DC">
      <w:pPr>
        <w:pStyle w:val="ListParagraph"/>
        <w:numPr>
          <w:ilvl w:val="0"/>
          <w:numId w:val="29"/>
        </w:numPr>
        <w:spacing w:line="259" w:lineRule="auto"/>
      </w:pPr>
      <w:r>
        <w:t>Literature review</w:t>
      </w:r>
    </w:p>
    <w:p w14:paraId="44DE037E" w14:textId="553CC390" w:rsidR="006B3609" w:rsidRDefault="006B3609" w:rsidP="003853DC">
      <w:pPr>
        <w:pStyle w:val="ListParagraph"/>
        <w:numPr>
          <w:ilvl w:val="1"/>
          <w:numId w:val="29"/>
        </w:numPr>
        <w:spacing w:line="259" w:lineRule="auto"/>
      </w:pPr>
      <w:r>
        <w:t>Theory may be here instead of intro</w:t>
      </w:r>
    </w:p>
    <w:p w14:paraId="590D7734" w14:textId="29A42121" w:rsidR="008B18A8" w:rsidRDefault="008B18A8" w:rsidP="003853DC">
      <w:pPr>
        <w:pStyle w:val="ListParagraph"/>
        <w:numPr>
          <w:ilvl w:val="0"/>
          <w:numId w:val="29"/>
        </w:numPr>
        <w:spacing w:line="259" w:lineRule="auto"/>
      </w:pPr>
      <w:r>
        <w:t>Methods</w:t>
      </w:r>
    </w:p>
    <w:p w14:paraId="0BAF9EF9" w14:textId="1445D6D5" w:rsidR="00CA3761" w:rsidRDefault="00CA3761" w:rsidP="003853DC">
      <w:pPr>
        <w:pStyle w:val="ListParagraph"/>
        <w:numPr>
          <w:ilvl w:val="1"/>
          <w:numId w:val="29"/>
        </w:numPr>
        <w:spacing w:line="259" w:lineRule="auto"/>
      </w:pPr>
      <w:r>
        <w:t>Type of research design (experiment / survey)</w:t>
      </w:r>
    </w:p>
    <w:p w14:paraId="40C08BAB" w14:textId="7C270983" w:rsidR="00CA3761" w:rsidRDefault="00BE5AC4" w:rsidP="003853DC">
      <w:pPr>
        <w:pStyle w:val="ListParagraph"/>
        <w:numPr>
          <w:ilvl w:val="1"/>
          <w:numId w:val="29"/>
        </w:numPr>
        <w:spacing w:line="259" w:lineRule="auto"/>
      </w:pPr>
      <w:r>
        <w:t>Population, sample</w:t>
      </w:r>
    </w:p>
    <w:p w14:paraId="4F0EE453" w14:textId="42F9B057" w:rsidR="00BE5AC4" w:rsidRDefault="00BE5AC4" w:rsidP="003853DC">
      <w:pPr>
        <w:pStyle w:val="ListParagraph"/>
        <w:numPr>
          <w:ilvl w:val="1"/>
          <w:numId w:val="29"/>
        </w:numPr>
        <w:spacing w:line="259" w:lineRule="auto"/>
      </w:pPr>
      <w:r>
        <w:t>Participants data collection instruments</w:t>
      </w:r>
    </w:p>
    <w:p w14:paraId="0812EF83" w14:textId="3A5EB13D" w:rsidR="00BE5AC4" w:rsidRDefault="00E606BD" w:rsidP="003853DC">
      <w:pPr>
        <w:pStyle w:val="ListParagraph"/>
        <w:numPr>
          <w:ilvl w:val="1"/>
          <w:numId w:val="29"/>
        </w:numPr>
        <w:spacing w:line="259" w:lineRule="auto"/>
      </w:pPr>
      <w:r>
        <w:t>V</w:t>
      </w:r>
      <w:r w:rsidR="00BE5AC4">
        <w:t>ariables</w:t>
      </w:r>
      <w:r>
        <w:t xml:space="preserve"> and materials</w:t>
      </w:r>
    </w:p>
    <w:p w14:paraId="7F5FCC37" w14:textId="53452134" w:rsidR="00E606BD" w:rsidRDefault="00E606BD" w:rsidP="003853DC">
      <w:pPr>
        <w:pStyle w:val="ListParagraph"/>
        <w:numPr>
          <w:ilvl w:val="1"/>
          <w:numId w:val="29"/>
        </w:numPr>
        <w:spacing w:line="259" w:lineRule="auto"/>
      </w:pPr>
      <w:r>
        <w:t>Data analysis procedures</w:t>
      </w:r>
    </w:p>
    <w:p w14:paraId="0C3CADC1" w14:textId="0A25458E" w:rsidR="00E606BD" w:rsidRDefault="00E606BD" w:rsidP="003853DC">
      <w:pPr>
        <w:pStyle w:val="ListParagraph"/>
        <w:numPr>
          <w:ilvl w:val="1"/>
          <w:numId w:val="29"/>
        </w:numPr>
        <w:spacing w:line="259" w:lineRule="auto"/>
      </w:pPr>
      <w:r>
        <w:t>Anticipated ethical issues in the study</w:t>
      </w:r>
    </w:p>
    <w:p w14:paraId="14B7F38C" w14:textId="56BF4D40" w:rsidR="008B18A8" w:rsidRDefault="008B18A8" w:rsidP="003853DC">
      <w:pPr>
        <w:pStyle w:val="ListParagraph"/>
        <w:numPr>
          <w:ilvl w:val="0"/>
          <w:numId w:val="29"/>
        </w:numPr>
        <w:spacing w:line="259" w:lineRule="auto"/>
      </w:pPr>
      <w:r>
        <w:t>Results</w:t>
      </w:r>
    </w:p>
    <w:p w14:paraId="3F6321B4" w14:textId="75B231DC" w:rsidR="008B18A8" w:rsidRDefault="008B18A8" w:rsidP="003853DC">
      <w:pPr>
        <w:pStyle w:val="ListParagraph"/>
        <w:numPr>
          <w:ilvl w:val="0"/>
          <w:numId w:val="29"/>
        </w:numPr>
        <w:spacing w:line="259" w:lineRule="auto"/>
      </w:pPr>
      <w:r>
        <w:t>Discussion</w:t>
      </w:r>
    </w:p>
    <w:p w14:paraId="35FD2CDA" w14:textId="55E9EE0F" w:rsidR="0075044A" w:rsidRDefault="0075044A" w:rsidP="0075044A">
      <w:pPr>
        <w:pStyle w:val="Heading3"/>
      </w:pPr>
      <w:r>
        <w:t>Designing sections of proposal</w:t>
      </w:r>
    </w:p>
    <w:p w14:paraId="11502075" w14:textId="1877137D" w:rsidR="00E54734" w:rsidRDefault="00E54734" w:rsidP="0075044A">
      <w:r>
        <w:t>Tips that may help for overall structure of proposal:</w:t>
      </w:r>
    </w:p>
    <w:p w14:paraId="6E2A57D6" w14:textId="565D4FD7" w:rsidR="00E54734" w:rsidRDefault="00E54734" w:rsidP="003853DC">
      <w:pPr>
        <w:pStyle w:val="ListParagraph"/>
        <w:numPr>
          <w:ilvl w:val="0"/>
          <w:numId w:val="30"/>
        </w:numPr>
      </w:pPr>
      <w:r>
        <w:t>Specify sections early in the design of the proposal.</w:t>
      </w:r>
      <w:r w:rsidR="00236EFF">
        <w:t xml:space="preserve"> Working on one prompts the next</w:t>
      </w:r>
    </w:p>
    <w:p w14:paraId="52B71B07" w14:textId="6EF39FC7" w:rsidR="00236EFF" w:rsidRDefault="00236EFF" w:rsidP="003853DC">
      <w:pPr>
        <w:pStyle w:val="ListParagraph"/>
        <w:numPr>
          <w:ilvl w:val="1"/>
          <w:numId w:val="30"/>
        </w:numPr>
      </w:pPr>
      <w:r>
        <w:t>Develop an outline</w:t>
      </w:r>
    </w:p>
    <w:p w14:paraId="783D2DB2" w14:textId="105C04C0" w:rsidR="00475615" w:rsidRDefault="00475615" w:rsidP="003853DC">
      <w:pPr>
        <w:pStyle w:val="ListParagraph"/>
        <w:numPr>
          <w:ilvl w:val="1"/>
          <w:numId w:val="30"/>
        </w:numPr>
      </w:pPr>
      <w:r>
        <w:t>Then write something for each section rapidly</w:t>
      </w:r>
    </w:p>
    <w:p w14:paraId="6875FE5C" w14:textId="4B993D2F" w:rsidR="00475615" w:rsidRDefault="00475615" w:rsidP="003853DC">
      <w:pPr>
        <w:pStyle w:val="ListParagraph"/>
        <w:numPr>
          <w:ilvl w:val="1"/>
          <w:numId w:val="30"/>
        </w:numPr>
      </w:pPr>
      <w:r>
        <w:t>Then refine sections as you consider more detail</w:t>
      </w:r>
    </w:p>
    <w:p w14:paraId="6E7F6BCA" w14:textId="6B8A1AF4" w:rsidR="00E54734" w:rsidRDefault="00475615" w:rsidP="003853DC">
      <w:pPr>
        <w:pStyle w:val="ListParagraph"/>
        <w:numPr>
          <w:ilvl w:val="0"/>
          <w:numId w:val="30"/>
        </w:numPr>
      </w:pPr>
      <w:r>
        <w:t xml:space="preserve">Find proposals </w:t>
      </w:r>
      <w:r w:rsidR="000A4949">
        <w:t>that others have done</w:t>
      </w:r>
      <w:r w:rsidR="00730EF7">
        <w:t xml:space="preserve"> ask advisor for copies of proposals.</w:t>
      </w:r>
    </w:p>
    <w:p w14:paraId="253843C7" w14:textId="77777777" w:rsidR="00730EF7" w:rsidRPr="00730EF7" w:rsidRDefault="00730EF7" w:rsidP="00730EF7"/>
    <w:p w14:paraId="1358071B" w14:textId="768DF7AA" w:rsidR="005B13E2" w:rsidRDefault="005B13E2" w:rsidP="003853DC">
      <w:pPr>
        <w:pStyle w:val="ListParagraph"/>
        <w:numPr>
          <w:ilvl w:val="0"/>
          <w:numId w:val="29"/>
        </w:numPr>
        <w:spacing w:line="259" w:lineRule="auto"/>
      </w:pPr>
      <w:r>
        <w:br w:type="page"/>
      </w:r>
    </w:p>
    <w:p w14:paraId="7FE6818A" w14:textId="77777777" w:rsidR="005B13E2" w:rsidRDefault="005B13E2">
      <w:pPr>
        <w:spacing w:line="259" w:lineRule="auto"/>
        <w:rPr>
          <w:rFonts w:eastAsiaTheme="majorEastAsia" w:cstheme="majorBidi"/>
          <w:b/>
          <w:color w:val="034561"/>
          <w:sz w:val="40"/>
          <w:szCs w:val="32"/>
        </w:rPr>
      </w:pPr>
      <w:r>
        <w:br w:type="page"/>
      </w:r>
    </w:p>
    <w:p w14:paraId="73F06EA2" w14:textId="1F6FA97B" w:rsidR="0075044A" w:rsidRPr="0075044A" w:rsidRDefault="005B13E2" w:rsidP="0075044A">
      <w:pPr>
        <w:spacing w:line="259" w:lineRule="auto"/>
        <w:rPr>
          <w:rFonts w:eastAsiaTheme="majorEastAsia" w:cstheme="majorBidi"/>
          <w:b/>
          <w:color w:val="034561"/>
          <w:sz w:val="40"/>
          <w:szCs w:val="32"/>
        </w:rPr>
      </w:pPr>
      <w:r>
        <w:br w:type="page"/>
      </w:r>
    </w:p>
    <w:p w14:paraId="68DE3CE8" w14:textId="585883B7" w:rsidR="00581162" w:rsidRDefault="00581162">
      <w:pPr>
        <w:pStyle w:val="Heading1"/>
      </w:pPr>
      <w:r>
        <w:t xml:space="preserve">Chapter Five </w:t>
      </w:r>
      <w:r w:rsidR="001B43C2">
        <w:t>- The</w:t>
      </w:r>
      <w:r>
        <w:t xml:space="preserve"> Introduction</w:t>
      </w:r>
    </w:p>
    <w:p w14:paraId="2B7EF3B8" w14:textId="1EA75A4F" w:rsidR="002C4E83" w:rsidRDefault="002C4E83" w:rsidP="00581162">
      <w:r>
        <w:t>Five components to writing a good introduction:</w:t>
      </w:r>
    </w:p>
    <w:p w14:paraId="5C8519B1" w14:textId="3A7F4E33" w:rsidR="002C4E83" w:rsidRDefault="00327F80" w:rsidP="003853DC">
      <w:pPr>
        <w:pStyle w:val="ListParagraph"/>
        <w:numPr>
          <w:ilvl w:val="0"/>
          <w:numId w:val="32"/>
        </w:numPr>
      </w:pPr>
      <w:r>
        <w:t>Establishing the problem</w:t>
      </w:r>
      <w:r w:rsidR="00D54D84">
        <w:t xml:space="preserve"> leading to the study</w:t>
      </w:r>
    </w:p>
    <w:p w14:paraId="17581C82" w14:textId="0B4DA98E" w:rsidR="00D54D84" w:rsidRDefault="00D54D84" w:rsidP="003853DC">
      <w:pPr>
        <w:pStyle w:val="ListParagraph"/>
        <w:numPr>
          <w:ilvl w:val="0"/>
          <w:numId w:val="32"/>
        </w:numPr>
      </w:pPr>
      <w:r>
        <w:t>Reviewing the literature about the problem</w:t>
      </w:r>
    </w:p>
    <w:p w14:paraId="4F9E8984" w14:textId="4B281C0B" w:rsidR="0024764D" w:rsidRDefault="0024764D" w:rsidP="003853DC">
      <w:pPr>
        <w:pStyle w:val="ListParagraph"/>
        <w:numPr>
          <w:ilvl w:val="0"/>
          <w:numId w:val="32"/>
        </w:numPr>
      </w:pPr>
      <w:r>
        <w:t>Identifying deficiencies in the literature about the problem</w:t>
      </w:r>
    </w:p>
    <w:p w14:paraId="5AD77E95" w14:textId="1A334AC1" w:rsidR="001B43C2" w:rsidRDefault="001B43C2" w:rsidP="003853DC">
      <w:pPr>
        <w:pStyle w:val="ListParagraph"/>
        <w:numPr>
          <w:ilvl w:val="0"/>
          <w:numId w:val="32"/>
        </w:numPr>
      </w:pPr>
      <w:r>
        <w:t>Targeting an audience and noting the significance of the problem for the audience</w:t>
      </w:r>
    </w:p>
    <w:p w14:paraId="26B462D9" w14:textId="2C497C53" w:rsidR="001B43C2" w:rsidRDefault="001B43C2" w:rsidP="003853DC">
      <w:pPr>
        <w:pStyle w:val="ListParagraph"/>
        <w:numPr>
          <w:ilvl w:val="0"/>
          <w:numId w:val="32"/>
        </w:numPr>
      </w:pPr>
      <w:r>
        <w:t>Identifying the purpose of the proposed study</w:t>
      </w:r>
    </w:p>
    <w:p w14:paraId="383F03FD" w14:textId="74179BCB" w:rsidR="002A7492" w:rsidRDefault="002A7492" w:rsidP="002A7492">
      <w:pPr>
        <w:pStyle w:val="Heading2"/>
      </w:pPr>
      <w:r>
        <w:t>Importance of introductions</w:t>
      </w:r>
    </w:p>
    <w:p w14:paraId="5A9C73CE" w14:textId="443FFD91" w:rsidR="00586D52" w:rsidRDefault="00586D52" w:rsidP="003853DC">
      <w:pPr>
        <w:pStyle w:val="ListParagraph"/>
        <w:numPr>
          <w:ilvl w:val="0"/>
          <w:numId w:val="33"/>
        </w:numPr>
      </w:pPr>
      <w:r>
        <w:t>First passage in journal article.</w:t>
      </w:r>
    </w:p>
    <w:p w14:paraId="078DCC26" w14:textId="186C354E" w:rsidR="009F7E3A" w:rsidRDefault="009F7E3A" w:rsidP="003853DC">
      <w:pPr>
        <w:pStyle w:val="ListParagraph"/>
        <w:numPr>
          <w:ilvl w:val="0"/>
          <w:numId w:val="33"/>
        </w:numPr>
      </w:pPr>
      <w:r>
        <w:t>Provides readers with background information</w:t>
      </w:r>
    </w:p>
    <w:p w14:paraId="2C5AB68A" w14:textId="102C42AC" w:rsidR="009F7E3A" w:rsidRDefault="009F7E3A" w:rsidP="003853DC">
      <w:pPr>
        <w:pStyle w:val="ListParagraph"/>
        <w:numPr>
          <w:ilvl w:val="0"/>
          <w:numId w:val="33"/>
        </w:numPr>
      </w:pPr>
      <w:r>
        <w:t>Establish framework for the research</w:t>
      </w:r>
      <w:r w:rsidR="000D50F3">
        <w:t xml:space="preserve"> so reader understand how it is related to other research</w:t>
      </w:r>
    </w:p>
    <w:p w14:paraId="4E057A3C" w14:textId="719BF183" w:rsidR="000D50F3" w:rsidRDefault="000A6A0F" w:rsidP="003853DC">
      <w:pPr>
        <w:pStyle w:val="ListParagraph"/>
        <w:numPr>
          <w:ilvl w:val="0"/>
          <w:numId w:val="33"/>
        </w:numPr>
      </w:pPr>
      <w:r>
        <w:t>Establishes</w:t>
      </w:r>
      <w:r w:rsidR="000D50F3">
        <w:t xml:space="preserve"> issue leading to the resear</w:t>
      </w:r>
      <w:r w:rsidR="008B659E">
        <w:t>ch by giving info about the problem.</w:t>
      </w:r>
    </w:p>
    <w:p w14:paraId="5BDF3B4D" w14:textId="2E5231C4" w:rsidR="008B659E" w:rsidRDefault="008B659E" w:rsidP="003853DC">
      <w:pPr>
        <w:pStyle w:val="ListParagraph"/>
        <w:numPr>
          <w:ilvl w:val="0"/>
          <w:numId w:val="33"/>
        </w:numPr>
      </w:pPr>
      <w:r>
        <w:t>Needs to create reader interest in the topic</w:t>
      </w:r>
      <w:r w:rsidR="001B3637">
        <w:t xml:space="preserve">, establish the problem that leads to the study, place study in </w:t>
      </w:r>
      <w:r w:rsidR="004847F1">
        <w:t>larger</w:t>
      </w:r>
      <w:r w:rsidR="001B3637">
        <w:t xml:space="preserve"> </w:t>
      </w:r>
      <w:r w:rsidR="004847F1">
        <w:t>context</w:t>
      </w:r>
      <w:r w:rsidR="001B3637">
        <w:t xml:space="preserve"> </w:t>
      </w:r>
      <w:r w:rsidR="003A7921">
        <w:t xml:space="preserve">and reach out to a specific </w:t>
      </w:r>
      <w:r w:rsidR="000A6A0F">
        <w:t>audience.</w:t>
      </w:r>
    </w:p>
    <w:p w14:paraId="7906CF2B" w14:textId="1B87C0AA" w:rsidR="003A7921" w:rsidRDefault="003A7921" w:rsidP="003853DC">
      <w:pPr>
        <w:pStyle w:val="ListParagraph"/>
        <w:numPr>
          <w:ilvl w:val="0"/>
          <w:numId w:val="33"/>
        </w:numPr>
      </w:pPr>
      <w:r>
        <w:t xml:space="preserve">Done in a concise set of a few </w:t>
      </w:r>
      <w:r w:rsidR="000A6A0F">
        <w:t>pages.</w:t>
      </w:r>
    </w:p>
    <w:p w14:paraId="5C6066D0" w14:textId="4789D6E7" w:rsidR="007E280C" w:rsidRDefault="007E280C" w:rsidP="003853DC">
      <w:pPr>
        <w:pStyle w:val="ListParagraph"/>
        <w:numPr>
          <w:ilvl w:val="0"/>
          <w:numId w:val="33"/>
        </w:numPr>
      </w:pPr>
      <w:r>
        <w:t xml:space="preserve">Research problem is different to the research </w:t>
      </w:r>
      <w:r w:rsidR="004847F1">
        <w:t xml:space="preserve">question, the question in </w:t>
      </w:r>
      <w:r w:rsidR="000A6A0F">
        <w:t>study</w:t>
      </w:r>
      <w:r w:rsidR="004847F1">
        <w:t xml:space="preserve"> help to answer the </w:t>
      </w:r>
      <w:r w:rsidR="000A6A0F">
        <w:t>problem.</w:t>
      </w:r>
    </w:p>
    <w:p w14:paraId="2C9138B6" w14:textId="68B02FFA" w:rsidR="004847F1" w:rsidRDefault="000A6A0F" w:rsidP="000A6A0F">
      <w:pPr>
        <w:pStyle w:val="Heading2"/>
      </w:pPr>
      <w:r>
        <w:t>An abstract for a study</w:t>
      </w:r>
    </w:p>
    <w:p w14:paraId="4D321B16" w14:textId="673C3D44" w:rsidR="000A6A0F" w:rsidRDefault="007F5F56" w:rsidP="003853DC">
      <w:pPr>
        <w:pStyle w:val="ListParagraph"/>
        <w:numPr>
          <w:ilvl w:val="0"/>
          <w:numId w:val="34"/>
        </w:numPr>
      </w:pPr>
      <w:r>
        <w:t>Abstract is summary on contents of the study.</w:t>
      </w:r>
    </w:p>
    <w:p w14:paraId="0BB91972" w14:textId="48AE1100" w:rsidR="00B951B7" w:rsidRDefault="001F7ABD" w:rsidP="003853DC">
      <w:pPr>
        <w:pStyle w:val="ListParagraph"/>
        <w:numPr>
          <w:ilvl w:val="0"/>
          <w:numId w:val="34"/>
        </w:numPr>
      </w:pPr>
      <w:r>
        <w:t>Roughly 250 words in length</w:t>
      </w:r>
      <w:r w:rsidR="00B951B7">
        <w:t xml:space="preserve"> (between 150 - 250 words)</w:t>
      </w:r>
    </w:p>
    <w:p w14:paraId="1A85496D" w14:textId="31F81511" w:rsidR="00B951B7" w:rsidRDefault="009841CC" w:rsidP="003853DC">
      <w:pPr>
        <w:pStyle w:val="ListParagraph"/>
        <w:numPr>
          <w:ilvl w:val="0"/>
          <w:numId w:val="34"/>
        </w:numPr>
      </w:pPr>
      <w:r>
        <w:t>Order of abstract:</w:t>
      </w:r>
    </w:p>
    <w:p w14:paraId="471B95BD" w14:textId="1B49D5A5" w:rsidR="009841CC" w:rsidRDefault="009841CC" w:rsidP="003853DC">
      <w:pPr>
        <w:pStyle w:val="ListParagraph"/>
        <w:numPr>
          <w:ilvl w:val="1"/>
          <w:numId w:val="34"/>
        </w:numPr>
      </w:pPr>
      <w:r>
        <w:t>1. Start with the issue</w:t>
      </w:r>
    </w:p>
    <w:p w14:paraId="17846CCA" w14:textId="0E7DCAF7" w:rsidR="007456C9" w:rsidRDefault="003B0073" w:rsidP="003853DC">
      <w:pPr>
        <w:pStyle w:val="ListParagraph"/>
        <w:numPr>
          <w:ilvl w:val="1"/>
          <w:numId w:val="34"/>
        </w:numPr>
      </w:pPr>
      <w:r>
        <w:t>2. Indicate the purpose of the study</w:t>
      </w:r>
      <w:r w:rsidR="00922278">
        <w:t xml:space="preserve"> ( and use the word purpose so it is clear)</w:t>
      </w:r>
      <w:r w:rsidR="007456C9">
        <w:t xml:space="preserve"> the paritcpants who will be studied and where the research will take place</w:t>
      </w:r>
    </w:p>
    <w:p w14:paraId="02B92298" w14:textId="50C1EEAC" w:rsidR="003B0073" w:rsidRDefault="003B0073" w:rsidP="003853DC">
      <w:pPr>
        <w:pStyle w:val="ListParagraph"/>
        <w:numPr>
          <w:ilvl w:val="1"/>
          <w:numId w:val="34"/>
        </w:numPr>
      </w:pPr>
      <w:r>
        <w:t>3.</w:t>
      </w:r>
      <w:r w:rsidR="007456C9">
        <w:t xml:space="preserve"> </w:t>
      </w:r>
      <w:r w:rsidR="004B1CC0">
        <w:t>What data will be collected, minclude type of  data, participants and where data will be collected.</w:t>
      </w:r>
    </w:p>
    <w:p w14:paraId="5923739C" w14:textId="4CAFF0D1" w:rsidR="004B1CC0" w:rsidRDefault="004B1CC0" w:rsidP="003853DC">
      <w:pPr>
        <w:pStyle w:val="ListParagraph"/>
        <w:numPr>
          <w:ilvl w:val="1"/>
          <w:numId w:val="34"/>
        </w:numPr>
      </w:pPr>
      <w:r>
        <w:t>4.</w:t>
      </w:r>
      <w:r w:rsidR="00C77C04">
        <w:t xml:space="preserve"> Indicate themes, stats results of integrative findings </w:t>
      </w:r>
      <w:r w:rsidR="00446E90">
        <w:t xml:space="preserve"> that will likely arise in study</w:t>
      </w:r>
    </w:p>
    <w:p w14:paraId="30515674" w14:textId="2FF9DDF5" w:rsidR="00E86353" w:rsidRDefault="00446E90" w:rsidP="003853DC">
      <w:pPr>
        <w:pStyle w:val="ListParagraph"/>
        <w:numPr>
          <w:ilvl w:val="1"/>
          <w:numId w:val="34"/>
        </w:numPr>
      </w:pPr>
      <w:r>
        <w:t>5.finish with mentioning practical implications of the study</w:t>
      </w:r>
      <w:r w:rsidR="00E86353">
        <w:t xml:space="preserve"> </w:t>
      </w:r>
      <w:r w:rsidR="00C132C6">
        <w:t>state what audience(s) will benefit from this study by reading it .</w:t>
      </w:r>
    </w:p>
    <w:p w14:paraId="5B708176" w14:textId="31E989D3" w:rsidR="00E86353" w:rsidRDefault="00E86353" w:rsidP="00E86353">
      <w:pPr>
        <w:pStyle w:val="Heading2"/>
      </w:pPr>
      <w:r>
        <w:t>Qualitative, Quantitative, and Mixed Methods Introductions</w:t>
      </w:r>
    </w:p>
    <w:p w14:paraId="17CA2969" w14:textId="44246A73" w:rsidR="00E86353" w:rsidRDefault="0054585A" w:rsidP="003853DC">
      <w:pPr>
        <w:pStyle w:val="ListParagraph"/>
        <w:numPr>
          <w:ilvl w:val="0"/>
          <w:numId w:val="35"/>
        </w:numPr>
      </w:pPr>
      <w:r>
        <w:t>All show the annocing of a problem, and justifies why it needs to be studied</w:t>
      </w:r>
    </w:p>
    <w:p w14:paraId="645CE1D4" w14:textId="7C9142F9" w:rsidR="0054585A" w:rsidRDefault="0025444D" w:rsidP="0025444D">
      <w:pPr>
        <w:pStyle w:val="Heading2"/>
      </w:pPr>
      <w:r>
        <w:t xml:space="preserve"> A Model for Introductions</w:t>
      </w:r>
    </w:p>
    <w:p w14:paraId="3AC9CD1C" w14:textId="11CE59E2" w:rsidR="0025444D" w:rsidRDefault="005A1E02" w:rsidP="003853DC">
      <w:pPr>
        <w:pStyle w:val="ListParagraph"/>
        <w:numPr>
          <w:ilvl w:val="0"/>
          <w:numId w:val="35"/>
        </w:numPr>
      </w:pPr>
      <w:r>
        <w:t>Could try deficiencies model of an introduction (builds on gaps in literature)</w:t>
      </w:r>
    </w:p>
    <w:p w14:paraId="437D3561" w14:textId="4AE9D18D" w:rsidR="006659FC" w:rsidRDefault="006659FC" w:rsidP="003853DC">
      <w:pPr>
        <w:pStyle w:val="ListParagraph"/>
        <w:numPr>
          <w:ilvl w:val="0"/>
          <w:numId w:val="35"/>
        </w:numPr>
      </w:pPr>
      <w:r>
        <w:t>Consists of 5 parts:</w:t>
      </w:r>
    </w:p>
    <w:p w14:paraId="6309CE48" w14:textId="562DAB26" w:rsidR="006659FC" w:rsidRDefault="00173670" w:rsidP="003853DC">
      <w:pPr>
        <w:pStyle w:val="ListParagraph"/>
        <w:numPr>
          <w:ilvl w:val="1"/>
          <w:numId w:val="35"/>
        </w:numPr>
      </w:pPr>
      <w:r>
        <w:t xml:space="preserve">1. State the </w:t>
      </w:r>
      <w:r w:rsidR="00DA52B6">
        <w:t>Research</w:t>
      </w:r>
      <w:r>
        <w:t xml:space="preserve"> problem</w:t>
      </w:r>
    </w:p>
    <w:p w14:paraId="6519960C" w14:textId="66F87A83" w:rsidR="002E07F0" w:rsidRDefault="00A50F67" w:rsidP="003853DC">
      <w:pPr>
        <w:pStyle w:val="ListParagraph"/>
        <w:numPr>
          <w:ilvl w:val="2"/>
          <w:numId w:val="35"/>
        </w:numPr>
      </w:pPr>
      <w:r>
        <w:t>Needs a narrative hook</w:t>
      </w:r>
    </w:p>
    <w:p w14:paraId="1DBC93F1" w14:textId="304FEE71" w:rsidR="00A50F67" w:rsidRDefault="00B8240C" w:rsidP="003853DC">
      <w:pPr>
        <w:pStyle w:val="ListParagraph"/>
        <w:numPr>
          <w:ilvl w:val="2"/>
          <w:numId w:val="35"/>
        </w:numPr>
      </w:pPr>
      <w:r>
        <w:t>Write opening sentencen that will stimulate interest</w:t>
      </w:r>
      <w:r w:rsidR="00021F18">
        <w:t xml:space="preserve"> and covey the issue broadly</w:t>
      </w:r>
    </w:p>
    <w:p w14:paraId="1040E39E" w14:textId="648AE03D" w:rsidR="00B8240C" w:rsidRDefault="00021F18" w:rsidP="003853DC">
      <w:pPr>
        <w:pStyle w:val="ListParagraph"/>
        <w:numPr>
          <w:ilvl w:val="2"/>
          <w:numId w:val="35"/>
        </w:numPr>
      </w:pPr>
      <w:r>
        <w:t>Refrain from quotations in leading sentence</w:t>
      </w:r>
    </w:p>
    <w:p w14:paraId="53385D58" w14:textId="164B618C" w:rsidR="00021F18" w:rsidRDefault="00407D5E" w:rsidP="003853DC">
      <w:pPr>
        <w:pStyle w:val="ListParagraph"/>
        <w:numPr>
          <w:ilvl w:val="2"/>
          <w:numId w:val="35"/>
        </w:numPr>
      </w:pPr>
      <w:r>
        <w:t xml:space="preserve">Consider numeric information if needed </w:t>
      </w:r>
    </w:p>
    <w:p w14:paraId="00D8A72C" w14:textId="6C76CC69" w:rsidR="00407D5E" w:rsidRDefault="00A96DE9" w:rsidP="003853DC">
      <w:pPr>
        <w:pStyle w:val="ListParagraph"/>
        <w:numPr>
          <w:ilvl w:val="2"/>
          <w:numId w:val="35"/>
        </w:numPr>
      </w:pPr>
      <w:r>
        <w:t>Clearly id the research problem</w:t>
      </w:r>
    </w:p>
    <w:p w14:paraId="46219072" w14:textId="41FD5BD8" w:rsidR="00A96DE9" w:rsidRDefault="00A96DE9" w:rsidP="003853DC">
      <w:pPr>
        <w:pStyle w:val="ListParagraph"/>
        <w:numPr>
          <w:ilvl w:val="2"/>
          <w:numId w:val="35"/>
        </w:numPr>
      </w:pPr>
      <w:r>
        <w:t xml:space="preserve">State why the problem is important </w:t>
      </w:r>
      <w:r w:rsidR="002B73CC">
        <w:t xml:space="preserve"> by citing numerous references that study the problem</w:t>
      </w:r>
      <w:r w:rsidR="00D60062">
        <w:t xml:space="preserve"> that justifies the need for the study</w:t>
      </w:r>
    </w:p>
    <w:p w14:paraId="57BD7C50" w14:textId="47C2A4D8" w:rsidR="002B73CC" w:rsidRDefault="00213614" w:rsidP="003853DC">
      <w:pPr>
        <w:pStyle w:val="ListParagraph"/>
        <w:numPr>
          <w:ilvl w:val="2"/>
          <w:numId w:val="35"/>
        </w:numPr>
      </w:pPr>
      <w:r>
        <w:t>Ensure problem is framed in consistent manner with approach to the research</w:t>
      </w:r>
    </w:p>
    <w:p w14:paraId="1EAEEFEE" w14:textId="75D8D6C9" w:rsidR="00546BCB" w:rsidRDefault="00546BCB" w:rsidP="003853DC">
      <w:pPr>
        <w:pStyle w:val="ListParagraph"/>
        <w:numPr>
          <w:ilvl w:val="2"/>
          <w:numId w:val="35"/>
        </w:numPr>
      </w:pPr>
      <w:r>
        <w:t>Consider whether there is a single problem involved or multiple that lead to a need of a study</w:t>
      </w:r>
    </w:p>
    <w:p w14:paraId="18BB2B65" w14:textId="1874946E" w:rsidR="00173670" w:rsidRDefault="00173670" w:rsidP="003853DC">
      <w:pPr>
        <w:pStyle w:val="ListParagraph"/>
        <w:numPr>
          <w:ilvl w:val="1"/>
          <w:numId w:val="35"/>
        </w:numPr>
      </w:pPr>
      <w:r>
        <w:t>2. Review studies that have addressed the problem</w:t>
      </w:r>
    </w:p>
    <w:p w14:paraId="71726D38" w14:textId="62DB23B9" w:rsidR="00407EE7" w:rsidRDefault="00407EE7" w:rsidP="003853DC">
      <w:pPr>
        <w:pStyle w:val="ListParagraph"/>
        <w:numPr>
          <w:ilvl w:val="2"/>
          <w:numId w:val="35"/>
        </w:numPr>
      </w:pPr>
      <w:r>
        <w:t>Not a complete lit review for this section</w:t>
      </w:r>
      <w:r w:rsidR="00907A50">
        <w:t>, but should summarise large groups of i</w:t>
      </w:r>
      <w:r w:rsidR="00674C5D">
        <w:t>studies instead of singular ones</w:t>
      </w:r>
    </w:p>
    <w:p w14:paraId="054F3FD5" w14:textId="06AA839A" w:rsidR="00674C5D" w:rsidRDefault="001E371C" w:rsidP="003853DC">
      <w:pPr>
        <w:pStyle w:val="ListParagraph"/>
        <w:numPr>
          <w:ilvl w:val="2"/>
          <w:numId w:val="35"/>
        </w:numPr>
      </w:pPr>
      <w:r>
        <w:t>Setting the problem in ongoing dialogue of literature</w:t>
      </w:r>
    </w:p>
    <w:p w14:paraId="27C1C723" w14:textId="1BEA515E" w:rsidR="00705394" w:rsidRDefault="00705394" w:rsidP="003853DC">
      <w:pPr>
        <w:pStyle w:val="ListParagraph"/>
        <w:numPr>
          <w:ilvl w:val="2"/>
          <w:numId w:val="35"/>
        </w:numPr>
      </w:pPr>
      <w:r>
        <w:t xml:space="preserve">Refer to lit by summarising groups of studies </w:t>
      </w:r>
      <w:r w:rsidR="00EA4B09">
        <w:t>– to establish broad areas of research</w:t>
      </w:r>
    </w:p>
    <w:p w14:paraId="485688F3" w14:textId="47D84845" w:rsidR="00EA4B09" w:rsidRDefault="00EA4B09" w:rsidP="003853DC">
      <w:pPr>
        <w:pStyle w:val="ListParagraph"/>
        <w:numPr>
          <w:ilvl w:val="2"/>
          <w:numId w:val="35"/>
        </w:numPr>
      </w:pPr>
      <w:r>
        <w:t>Place references at end of paragrp</w:t>
      </w:r>
      <w:r w:rsidR="00AC57EE">
        <w:t xml:space="preserve"> about several studies</w:t>
      </w:r>
    </w:p>
    <w:p w14:paraId="3307BEB2" w14:textId="239C56E7" w:rsidR="00AC57EE" w:rsidRDefault="00AC57EE" w:rsidP="003853DC">
      <w:pPr>
        <w:pStyle w:val="ListParagraph"/>
        <w:numPr>
          <w:ilvl w:val="2"/>
          <w:numId w:val="35"/>
        </w:numPr>
      </w:pPr>
      <w:r>
        <w:t xml:space="preserve">Review studies that used all approaches </w:t>
      </w:r>
    </w:p>
    <w:p w14:paraId="119D6D2B" w14:textId="093DF8BB" w:rsidR="00AC57EE" w:rsidRDefault="00AC57EE" w:rsidP="003853DC">
      <w:pPr>
        <w:pStyle w:val="ListParagraph"/>
        <w:numPr>
          <w:ilvl w:val="2"/>
          <w:numId w:val="35"/>
        </w:numPr>
      </w:pPr>
      <w:r>
        <w:t>Find recent literature within last 10 years</w:t>
      </w:r>
    </w:p>
    <w:p w14:paraId="7E9FB1C4" w14:textId="4CBD2B2B" w:rsidR="00173670" w:rsidRDefault="00173670" w:rsidP="003853DC">
      <w:pPr>
        <w:pStyle w:val="ListParagraph"/>
        <w:numPr>
          <w:ilvl w:val="1"/>
          <w:numId w:val="35"/>
        </w:numPr>
      </w:pPr>
      <w:r>
        <w:t>3. Indicate deficiencies in the studies</w:t>
      </w:r>
    </w:p>
    <w:p w14:paraId="5AC0F15E" w14:textId="5EF38B44" w:rsidR="00C4160D" w:rsidRDefault="00BD5FBB" w:rsidP="003853DC">
      <w:pPr>
        <w:pStyle w:val="ListParagraph"/>
        <w:numPr>
          <w:ilvl w:val="2"/>
          <w:numId w:val="35"/>
        </w:numPr>
      </w:pPr>
      <w:r>
        <w:t xml:space="preserve">Cirte several </w:t>
      </w:r>
      <w:r w:rsidR="005524A7">
        <w:t>deficiencies to make case stronger for study</w:t>
      </w:r>
    </w:p>
    <w:p w14:paraId="71EF7BD5" w14:textId="77B3D089" w:rsidR="005524A7" w:rsidRDefault="005524A7" w:rsidP="003853DC">
      <w:pPr>
        <w:pStyle w:val="ListParagraph"/>
        <w:numPr>
          <w:ilvl w:val="2"/>
          <w:numId w:val="35"/>
        </w:numPr>
      </w:pPr>
      <w:r>
        <w:t>Id specific deficienes in other studies</w:t>
      </w:r>
    </w:p>
    <w:p w14:paraId="1EC78F57" w14:textId="6502CF95" w:rsidR="005524A7" w:rsidRDefault="00F519F3" w:rsidP="003853DC">
      <w:pPr>
        <w:pStyle w:val="ListParagraph"/>
        <w:numPr>
          <w:ilvl w:val="2"/>
          <w:numId w:val="35"/>
        </w:numPr>
      </w:pPr>
      <w:r>
        <w:t>Discuss how proposed study will remdy this overlooked area</w:t>
      </w:r>
    </w:p>
    <w:p w14:paraId="730FD90D" w14:textId="530D148F" w:rsidR="007D4F33" w:rsidRDefault="007D4F33" w:rsidP="003853DC">
      <w:pPr>
        <w:pStyle w:val="ListParagraph"/>
        <w:numPr>
          <w:ilvl w:val="1"/>
          <w:numId w:val="35"/>
        </w:numPr>
      </w:pPr>
      <w:r>
        <w:t xml:space="preserve">4. Advance the significance of the study for </w:t>
      </w:r>
      <w:r w:rsidR="00416478">
        <w:t>audiences</w:t>
      </w:r>
    </w:p>
    <w:p w14:paraId="05411E27" w14:textId="12382D34" w:rsidR="00F519F3" w:rsidRDefault="00F519F3" w:rsidP="003853DC">
      <w:pPr>
        <w:pStyle w:val="ListParagraph"/>
        <w:numPr>
          <w:ilvl w:val="2"/>
          <w:numId w:val="35"/>
        </w:numPr>
      </w:pPr>
    </w:p>
    <w:p w14:paraId="2F5D3A7F" w14:textId="3F5955D9" w:rsidR="007D4F33" w:rsidRPr="0025444D" w:rsidRDefault="007D4F33" w:rsidP="003853DC">
      <w:pPr>
        <w:pStyle w:val="ListParagraph"/>
        <w:numPr>
          <w:ilvl w:val="1"/>
          <w:numId w:val="35"/>
        </w:numPr>
      </w:pPr>
      <w:r>
        <w:t xml:space="preserve">State the purpose </w:t>
      </w:r>
      <w:r w:rsidR="00416478">
        <w:t>statement ( in chapter 6)</w:t>
      </w:r>
    </w:p>
    <w:p w14:paraId="5C133A4B" w14:textId="77777777" w:rsidR="000A6A0F" w:rsidRPr="000A6A0F" w:rsidRDefault="000A6A0F" w:rsidP="000A6A0F"/>
    <w:p w14:paraId="4FDF8BB4" w14:textId="77777777" w:rsidR="001B43C2" w:rsidRDefault="001B43C2">
      <w:pPr>
        <w:spacing w:line="259" w:lineRule="auto"/>
        <w:rPr>
          <w:rFonts w:eastAsiaTheme="majorEastAsia" w:cstheme="majorBidi"/>
          <w:b/>
          <w:color w:val="034561"/>
          <w:sz w:val="40"/>
          <w:szCs w:val="32"/>
        </w:rPr>
      </w:pPr>
      <w:r>
        <w:br w:type="page"/>
      </w:r>
    </w:p>
    <w:p w14:paraId="5F77362A" w14:textId="6E5797D8" w:rsidR="00833B9B" w:rsidRDefault="00833B9B">
      <w:pPr>
        <w:pStyle w:val="Heading1"/>
      </w:pPr>
      <w:r>
        <w:t xml:space="preserve">Chapter </w:t>
      </w:r>
      <w:r w:rsidR="00085462">
        <w:t>Six</w:t>
      </w:r>
      <w:r>
        <w:t xml:space="preserve"> – The Purpose Statement</w:t>
      </w:r>
    </w:p>
    <w:p w14:paraId="2EE5ED98" w14:textId="27E6332B" w:rsidR="001F36F3" w:rsidRDefault="00305AA2" w:rsidP="001F36F3">
      <w:r>
        <w:t>A purpose statement establishes the intent for the entire research study.</w:t>
      </w:r>
      <w:r w:rsidR="006D7553">
        <w:t xml:space="preserve"> Most important ad need to be clear. Often a separate section in a dissertation.</w:t>
      </w:r>
    </w:p>
    <w:p w14:paraId="193C2001" w14:textId="64DD8DA5" w:rsidR="00332CD4" w:rsidRDefault="00332CD4" w:rsidP="00332CD4">
      <w:pPr>
        <w:pStyle w:val="Heading2"/>
      </w:pPr>
      <w:r>
        <w:t>Significance and meaning of a purpose statement.</w:t>
      </w:r>
    </w:p>
    <w:p w14:paraId="02CC7987" w14:textId="4A17B4A0" w:rsidR="00332CD4" w:rsidRDefault="006A451E" w:rsidP="003853DC">
      <w:pPr>
        <w:pStyle w:val="ListParagraph"/>
        <w:numPr>
          <w:ilvl w:val="0"/>
          <w:numId w:val="36"/>
        </w:numPr>
      </w:pPr>
      <w:r>
        <w:t>Why you want to conduct a study</w:t>
      </w:r>
    </w:p>
    <w:p w14:paraId="779BFFA0" w14:textId="2231B037" w:rsidR="006A451E" w:rsidRDefault="006A451E" w:rsidP="003853DC">
      <w:pPr>
        <w:pStyle w:val="ListParagraph"/>
        <w:numPr>
          <w:ilvl w:val="0"/>
          <w:numId w:val="36"/>
        </w:numPr>
      </w:pPr>
      <w:r>
        <w:t>What you intend to accomplish</w:t>
      </w:r>
    </w:p>
    <w:p w14:paraId="66676C2E" w14:textId="0FCD92D7" w:rsidR="006A451E" w:rsidRDefault="00535F8F" w:rsidP="00535F8F">
      <w:pPr>
        <w:pStyle w:val="Heading3"/>
      </w:pPr>
      <w:r>
        <w:t>Qualitative Purpose statement</w:t>
      </w:r>
    </w:p>
    <w:p w14:paraId="3C038365" w14:textId="1AC85125" w:rsidR="00535F8F" w:rsidRDefault="00A820FC" w:rsidP="003853DC">
      <w:pPr>
        <w:pStyle w:val="ListParagraph"/>
        <w:numPr>
          <w:ilvl w:val="0"/>
          <w:numId w:val="37"/>
        </w:numPr>
      </w:pPr>
      <w:r>
        <w:t>Contain info about the central phenomenon</w:t>
      </w:r>
    </w:p>
    <w:p w14:paraId="004725FA" w14:textId="0EC00C1E" w:rsidR="00A820FC" w:rsidRDefault="00A820FC" w:rsidP="003853DC">
      <w:pPr>
        <w:pStyle w:val="ListParagraph"/>
        <w:numPr>
          <w:ilvl w:val="0"/>
          <w:numId w:val="37"/>
        </w:numPr>
      </w:pPr>
      <w:r>
        <w:t>Use words like purpose, intent, study aim or objective.</w:t>
      </w:r>
    </w:p>
    <w:p w14:paraId="6EADF1B2" w14:textId="33BBF30C" w:rsidR="001E7184" w:rsidRDefault="001E7184" w:rsidP="003853DC">
      <w:pPr>
        <w:pStyle w:val="ListParagraph"/>
        <w:numPr>
          <w:ilvl w:val="0"/>
          <w:numId w:val="37"/>
        </w:numPr>
      </w:pPr>
      <w:r>
        <w:t>Set off as separate sentence or paragraph</w:t>
      </w:r>
    </w:p>
    <w:p w14:paraId="4A374CDF" w14:textId="479F79FB" w:rsidR="001E7184" w:rsidRDefault="001E7184" w:rsidP="003853DC">
      <w:pPr>
        <w:pStyle w:val="ListParagraph"/>
        <w:numPr>
          <w:ilvl w:val="0"/>
          <w:numId w:val="37"/>
        </w:numPr>
      </w:pPr>
      <w:r>
        <w:t>Focus on a single idea</w:t>
      </w:r>
    </w:p>
    <w:p w14:paraId="7DA0CB85" w14:textId="5B92ECB8" w:rsidR="000A6F7D" w:rsidRDefault="000A6F7D" w:rsidP="003853DC">
      <w:pPr>
        <w:pStyle w:val="ListParagraph"/>
        <w:numPr>
          <w:ilvl w:val="0"/>
          <w:numId w:val="37"/>
        </w:numPr>
      </w:pPr>
      <w:r>
        <w:t>Use action verbs to convey how learning will take place</w:t>
      </w:r>
    </w:p>
    <w:p w14:paraId="6F6685DA" w14:textId="54856BD0" w:rsidR="000A6F7D" w:rsidRDefault="000A6F7D" w:rsidP="003853DC">
      <w:pPr>
        <w:pStyle w:val="ListParagraph"/>
        <w:numPr>
          <w:ilvl w:val="0"/>
          <w:numId w:val="37"/>
        </w:numPr>
      </w:pPr>
      <w:r>
        <w:t xml:space="preserve">Use neutral words or phrases </w:t>
      </w:r>
      <w:r w:rsidR="000B5671">
        <w:t>no words suggesting an outcome</w:t>
      </w:r>
    </w:p>
    <w:p w14:paraId="3413DB0A" w14:textId="1E37EFF7" w:rsidR="000B5671" w:rsidRDefault="000B5671" w:rsidP="003853DC">
      <w:pPr>
        <w:pStyle w:val="ListParagraph"/>
        <w:numPr>
          <w:ilvl w:val="0"/>
          <w:numId w:val="37"/>
        </w:numPr>
      </w:pPr>
      <w:r>
        <w:t>Provide general working definition of problem</w:t>
      </w:r>
      <w:r w:rsidR="00E23B54">
        <w:t>, especially if not usually understood by broad audience</w:t>
      </w:r>
    </w:p>
    <w:p w14:paraId="38BF2A79" w14:textId="56D955F1" w:rsidR="00E23B54" w:rsidRDefault="00154D9A" w:rsidP="003853DC">
      <w:pPr>
        <w:pStyle w:val="ListParagraph"/>
        <w:numPr>
          <w:ilvl w:val="0"/>
          <w:numId w:val="37"/>
        </w:numPr>
      </w:pPr>
      <w:r>
        <w:t>Mention particpants in the study</w:t>
      </w:r>
    </w:p>
    <w:p w14:paraId="51DFCFE2" w14:textId="3E19183A" w:rsidR="00154D9A" w:rsidRDefault="00154D9A" w:rsidP="003853DC">
      <w:pPr>
        <w:pStyle w:val="ListParagraph"/>
        <w:numPr>
          <w:ilvl w:val="0"/>
          <w:numId w:val="37"/>
        </w:numPr>
      </w:pPr>
      <w:r>
        <w:t>Id site of research</w:t>
      </w:r>
    </w:p>
    <w:p w14:paraId="4E00680C" w14:textId="4A0D44A7" w:rsidR="00154D9A" w:rsidRDefault="00595301" w:rsidP="00595301">
      <w:pPr>
        <w:pStyle w:val="Heading3"/>
      </w:pPr>
      <w:r>
        <w:t>Quantitative Purpose statement</w:t>
      </w:r>
    </w:p>
    <w:p w14:paraId="411D63C8" w14:textId="4D65FD72" w:rsidR="00595301" w:rsidRDefault="005B30A7" w:rsidP="003853DC">
      <w:pPr>
        <w:pStyle w:val="ListParagraph"/>
        <w:numPr>
          <w:ilvl w:val="0"/>
          <w:numId w:val="38"/>
        </w:numPr>
      </w:pPr>
      <w:r>
        <w:t>Differs from qual ones in terms og language and focus</w:t>
      </w:r>
    </w:p>
    <w:p w14:paraId="3B94B88B" w14:textId="649EF4C0" w:rsidR="005B30A7" w:rsidRDefault="005B30A7" w:rsidP="003853DC">
      <w:pPr>
        <w:pStyle w:val="ListParagraph"/>
        <w:numPr>
          <w:ilvl w:val="0"/>
          <w:numId w:val="38"/>
        </w:numPr>
      </w:pPr>
      <w:r>
        <w:t xml:space="preserve">Includes variables </w:t>
      </w:r>
      <w:r w:rsidR="0004484B">
        <w:t>in study and relationship</w:t>
      </w:r>
    </w:p>
    <w:p w14:paraId="1214F842" w14:textId="62791114" w:rsidR="0004484B" w:rsidRDefault="0004484B" w:rsidP="003853DC">
      <w:pPr>
        <w:pStyle w:val="ListParagraph"/>
        <w:numPr>
          <w:ilvl w:val="0"/>
          <w:numId w:val="38"/>
        </w:numPr>
      </w:pPr>
      <w:r>
        <w:t xml:space="preserve">If porpsed </w:t>
      </w:r>
      <w:r w:rsidR="006B7DE3">
        <w:t>majpr variables in study and types’</w:t>
      </w:r>
    </w:p>
    <w:p w14:paraId="2EEB65B8" w14:textId="6B793803" w:rsidR="006B7DE3" w:rsidRDefault="006B7DE3" w:rsidP="003853DC">
      <w:pPr>
        <w:pStyle w:val="ListParagraph"/>
        <w:numPr>
          <w:ilvl w:val="0"/>
          <w:numId w:val="38"/>
        </w:numPr>
      </w:pPr>
      <w:r>
        <w:t xml:space="preserve">With visual model </w:t>
      </w:r>
      <w:r w:rsidR="007238F6">
        <w:t xml:space="preserve"> to id sequence</w:t>
      </w:r>
    </w:p>
    <w:p w14:paraId="215102A2" w14:textId="77010F4C" w:rsidR="007238F6" w:rsidRDefault="007238F6" w:rsidP="003853DC">
      <w:pPr>
        <w:pStyle w:val="ListParagraph"/>
        <w:numPr>
          <w:ilvl w:val="0"/>
          <w:numId w:val="38"/>
        </w:numPr>
      </w:pPr>
      <w:r>
        <w:t>And how variables will be measured</w:t>
      </w:r>
    </w:p>
    <w:p w14:paraId="773DA25D" w14:textId="5666359F" w:rsidR="007238F6" w:rsidRDefault="007238F6" w:rsidP="003853DC">
      <w:pPr>
        <w:pStyle w:val="ListParagraph"/>
        <w:numPr>
          <w:ilvl w:val="0"/>
          <w:numId w:val="38"/>
        </w:numPr>
      </w:pPr>
      <w:r>
        <w:t xml:space="preserve">The intent of using vairbles quant wise </w:t>
      </w:r>
      <w:r w:rsidR="009E5A30">
        <w:t xml:space="preserve">                                                                                                                                                                                             </w:t>
      </w:r>
    </w:p>
    <w:p w14:paraId="41DE2097" w14:textId="30A79E02" w:rsidR="009E5A30" w:rsidRDefault="009E5A30" w:rsidP="003853DC">
      <w:pPr>
        <w:pStyle w:val="ListParagraph"/>
        <w:numPr>
          <w:ilvl w:val="0"/>
          <w:numId w:val="38"/>
        </w:numPr>
      </w:pPr>
      <w:r>
        <w:t>Include words to signal major intent</w:t>
      </w:r>
    </w:p>
    <w:p w14:paraId="37A62A29" w14:textId="79DB034E" w:rsidR="009E5A30" w:rsidRDefault="009E5A30" w:rsidP="003853DC">
      <w:pPr>
        <w:pStyle w:val="ListParagraph"/>
        <w:numPr>
          <w:ilvl w:val="0"/>
          <w:numId w:val="38"/>
        </w:numPr>
      </w:pPr>
      <w:r>
        <w:t>Id theory , model or conceptual framework</w:t>
      </w:r>
      <w:r w:rsidR="004571EA">
        <w:t>, maybe sep theoretical perspective</w:t>
      </w:r>
    </w:p>
    <w:p w14:paraId="3701694E" w14:textId="43B29A04" w:rsidR="004571EA" w:rsidRDefault="004571EA" w:rsidP="003853DC">
      <w:pPr>
        <w:pStyle w:val="ListParagraph"/>
        <w:numPr>
          <w:ilvl w:val="0"/>
          <w:numId w:val="38"/>
        </w:numPr>
      </w:pPr>
      <w:r>
        <w:t>Id inde and dep variabels</w:t>
      </w:r>
      <w:r w:rsidR="00683142">
        <w:t>and any mediating or moerating variables</w:t>
      </w:r>
    </w:p>
    <w:p w14:paraId="56810559" w14:textId="2C084F29" w:rsidR="00683142" w:rsidRDefault="00683142" w:rsidP="003853DC">
      <w:pPr>
        <w:pStyle w:val="ListParagraph"/>
        <w:numPr>
          <w:ilvl w:val="0"/>
          <w:numId w:val="38"/>
        </w:numPr>
      </w:pPr>
      <w:r>
        <w:t>Use word that connect variables together to indicate they are related</w:t>
      </w:r>
    </w:p>
    <w:p w14:paraId="67A23638" w14:textId="7B8BC1C4" w:rsidR="00683142" w:rsidRDefault="00191461" w:rsidP="003853DC">
      <w:pPr>
        <w:pStyle w:val="ListParagraph"/>
        <w:numPr>
          <w:ilvl w:val="0"/>
          <w:numId w:val="38"/>
        </w:numPr>
      </w:pPr>
      <w:r>
        <w:t>Order variables from left to right</w:t>
      </w:r>
    </w:p>
    <w:p w14:paraId="70317AC5" w14:textId="0B9A467C" w:rsidR="00191461" w:rsidRDefault="008365DA" w:rsidP="003853DC">
      <w:pPr>
        <w:pStyle w:val="ListParagraph"/>
        <w:numPr>
          <w:ilvl w:val="0"/>
          <w:numId w:val="38"/>
        </w:numPr>
      </w:pPr>
      <w:r>
        <w:t>Mentioned the specified strateg of inquiry</w:t>
      </w:r>
    </w:p>
    <w:p w14:paraId="5633A1E5" w14:textId="2C5C58F5" w:rsidR="008365DA" w:rsidRDefault="003654B9" w:rsidP="003853DC">
      <w:pPr>
        <w:pStyle w:val="ListParagraph"/>
        <w:numPr>
          <w:ilvl w:val="0"/>
          <w:numId w:val="38"/>
        </w:numPr>
      </w:pPr>
      <w:r>
        <w:t>Make reference to the participants</w:t>
      </w:r>
    </w:p>
    <w:p w14:paraId="7D7B4101" w14:textId="298F27EB" w:rsidR="003654B9" w:rsidRDefault="003654B9" w:rsidP="003853DC">
      <w:pPr>
        <w:pStyle w:val="ListParagraph"/>
        <w:numPr>
          <w:ilvl w:val="0"/>
          <w:numId w:val="38"/>
        </w:numPr>
      </w:pPr>
      <w:r>
        <w:t>Gerenally define each key variable ideally set and established definitions in lit</w:t>
      </w:r>
    </w:p>
    <w:p w14:paraId="07D75A14" w14:textId="37F3DFE8" w:rsidR="003654B9" w:rsidRPr="00595301" w:rsidRDefault="002745CA" w:rsidP="002745CA">
      <w:pPr>
        <w:pStyle w:val="Heading3"/>
      </w:pPr>
      <w:r>
        <w:t xml:space="preserve">Mixed Method Purpose statement </w:t>
      </w:r>
    </w:p>
    <w:p w14:paraId="2F9EAAD5" w14:textId="23F342C2" w:rsidR="00B20AC6" w:rsidRDefault="00B20AC6">
      <w:pPr>
        <w:pStyle w:val="Heading1"/>
      </w:pPr>
      <w:r>
        <w:t xml:space="preserve">Chapter Seven </w:t>
      </w:r>
      <w:r w:rsidR="006E117B">
        <w:t>- Research</w:t>
      </w:r>
      <w:r>
        <w:t xml:space="preserve"> Questions and Hypotheses</w:t>
      </w:r>
    </w:p>
    <w:p w14:paraId="69DCF74E" w14:textId="77777777" w:rsidR="006E117B" w:rsidRPr="006E117B" w:rsidRDefault="006E117B" w:rsidP="006E117B"/>
    <w:p w14:paraId="2DF29AB2" w14:textId="1A89AAA8" w:rsidR="00B20AC6" w:rsidRDefault="006E117B" w:rsidP="006E117B">
      <w:pPr>
        <w:pStyle w:val="Heading2"/>
      </w:pPr>
      <w:r>
        <w:t>Qualitative Research Questions</w:t>
      </w:r>
    </w:p>
    <w:p w14:paraId="7C225BE7" w14:textId="622AB2C4" w:rsidR="000E149C" w:rsidRDefault="00D659ED" w:rsidP="003853DC">
      <w:pPr>
        <w:pStyle w:val="ListParagraph"/>
        <w:numPr>
          <w:ilvl w:val="0"/>
          <w:numId w:val="39"/>
        </w:numPr>
      </w:pPr>
      <w:r>
        <w:t>State research questions, not objectives or hypotheses</w:t>
      </w:r>
    </w:p>
    <w:p w14:paraId="1BE66B47" w14:textId="6718EB12" w:rsidR="00D659ED" w:rsidRDefault="00D659ED" w:rsidP="003853DC">
      <w:pPr>
        <w:pStyle w:val="ListParagraph"/>
        <w:numPr>
          <w:ilvl w:val="0"/>
          <w:numId w:val="39"/>
        </w:numPr>
      </w:pPr>
      <w:r>
        <w:t xml:space="preserve">A central </w:t>
      </w:r>
      <w:r w:rsidR="0027488C">
        <w:t>question, followed by associated questions</w:t>
      </w:r>
    </w:p>
    <w:p w14:paraId="71109AED" w14:textId="62B085B3" w:rsidR="0027488C" w:rsidRDefault="0027488C" w:rsidP="003853DC">
      <w:pPr>
        <w:pStyle w:val="ListParagraph"/>
        <w:numPr>
          <w:ilvl w:val="0"/>
          <w:numId w:val="39"/>
        </w:numPr>
      </w:pPr>
      <w:r>
        <w:t>Ask one or two research questions</w:t>
      </w:r>
    </w:p>
    <w:p w14:paraId="689DC027" w14:textId="50AEBDB0" w:rsidR="00D26250" w:rsidRDefault="0027488C" w:rsidP="003853DC">
      <w:pPr>
        <w:pStyle w:val="ListParagraph"/>
        <w:numPr>
          <w:ilvl w:val="1"/>
          <w:numId w:val="39"/>
        </w:numPr>
      </w:pPr>
      <w:r>
        <w:t xml:space="preserve">Central </w:t>
      </w:r>
      <w:r w:rsidR="003853DC">
        <w:t>–</w:t>
      </w:r>
      <w:r>
        <w:t xml:space="preserve"> </w:t>
      </w:r>
      <w:r w:rsidR="003853DC">
        <w:t xml:space="preserve">broad – general issue to not limit </w:t>
      </w:r>
      <w:r w:rsidR="00D26250">
        <w:t>views.</w:t>
      </w:r>
      <w:r w:rsidR="003853DC">
        <w:t xml:space="preserve"> </w:t>
      </w:r>
    </w:p>
    <w:p w14:paraId="55974977" w14:textId="0A5F352A" w:rsidR="00D26250" w:rsidRDefault="00AA5FA5" w:rsidP="003853DC">
      <w:pPr>
        <w:pStyle w:val="ListParagraph"/>
        <w:numPr>
          <w:ilvl w:val="1"/>
          <w:numId w:val="39"/>
        </w:numPr>
      </w:pPr>
      <w:r>
        <w:t>Ask no more than 5-7 subquestions</w:t>
      </w:r>
      <w:r w:rsidR="00AC3A1D">
        <w:t xml:space="preserve"> in addition to central questions can be more specific but leave room for participant view</w:t>
      </w:r>
    </w:p>
    <w:p w14:paraId="3CFDFCF6" w14:textId="123E5E9B" w:rsidR="00AC3A1D" w:rsidRDefault="00AD70C7" w:rsidP="003853DC">
      <w:pPr>
        <w:pStyle w:val="ListParagraph"/>
        <w:numPr>
          <w:ilvl w:val="1"/>
          <w:numId w:val="39"/>
        </w:numPr>
      </w:pPr>
      <w:r>
        <w:t>Realte central question to specific qual strat of inquiry</w:t>
      </w:r>
    </w:p>
    <w:p w14:paraId="4897A757" w14:textId="2996FC62" w:rsidR="001521F9" w:rsidRDefault="001521F9" w:rsidP="003853DC">
      <w:pPr>
        <w:pStyle w:val="ListParagraph"/>
        <w:numPr>
          <w:ilvl w:val="1"/>
          <w:numId w:val="39"/>
        </w:numPr>
      </w:pPr>
      <w:r>
        <w:t>Begin queston with what or howto convey a open emerging design</w:t>
      </w:r>
    </w:p>
    <w:p w14:paraId="2DD2E450" w14:textId="174E6626" w:rsidR="001521F9" w:rsidRDefault="00733073" w:rsidP="003853DC">
      <w:pPr>
        <w:pStyle w:val="ListParagraph"/>
        <w:numPr>
          <w:ilvl w:val="1"/>
          <w:numId w:val="39"/>
        </w:numPr>
      </w:pPr>
      <w:r>
        <w:t>Focus on single concept</w:t>
      </w:r>
    </w:p>
    <w:p w14:paraId="727E0FE3" w14:textId="7A05F3F4" w:rsidR="00733073" w:rsidRDefault="00733073" w:rsidP="003853DC">
      <w:pPr>
        <w:pStyle w:val="ListParagraph"/>
        <w:numPr>
          <w:ilvl w:val="1"/>
          <w:numId w:val="39"/>
        </w:numPr>
      </w:pPr>
      <w:r>
        <w:t>Exploratory everbs</w:t>
      </w:r>
      <w:r w:rsidR="002B0B2F">
        <w:t>, be nondirerectional with them</w:t>
      </w:r>
    </w:p>
    <w:p w14:paraId="58818120" w14:textId="1A9BE158" w:rsidR="002B0B2F" w:rsidRDefault="002B0B2F" w:rsidP="003853DC">
      <w:pPr>
        <w:pStyle w:val="ListParagraph"/>
        <w:numPr>
          <w:ilvl w:val="1"/>
          <w:numId w:val="39"/>
        </w:numPr>
      </w:pPr>
      <w:r>
        <w:t>Expect the research question to evolve and change</w:t>
      </w:r>
    </w:p>
    <w:p w14:paraId="25F6ED39" w14:textId="7D598E5B" w:rsidR="002B0B2F" w:rsidRDefault="002B0B2F" w:rsidP="003853DC">
      <w:pPr>
        <w:pStyle w:val="ListParagraph"/>
        <w:numPr>
          <w:ilvl w:val="1"/>
          <w:numId w:val="39"/>
        </w:numPr>
      </w:pPr>
      <w:r>
        <w:t>Use open-ended questions</w:t>
      </w:r>
      <w:r w:rsidR="00E30FC7">
        <w:t xml:space="preserve"> without refs otherwise indicated</w:t>
      </w:r>
    </w:p>
    <w:p w14:paraId="61A6E1E6" w14:textId="57F9CBB3" w:rsidR="00E30FC7" w:rsidRDefault="00E30FC7" w:rsidP="003853DC">
      <w:pPr>
        <w:pStyle w:val="ListParagraph"/>
        <w:numPr>
          <w:ilvl w:val="1"/>
          <w:numId w:val="39"/>
        </w:numPr>
      </w:pPr>
      <w:r>
        <w:t>Specify participants and research sitefor the studsy</w:t>
      </w:r>
    </w:p>
    <w:p w14:paraId="7BAE02DD" w14:textId="12A3A6B8" w:rsidR="002069CB" w:rsidRDefault="002069CB" w:rsidP="002069CB">
      <w:pPr>
        <w:pStyle w:val="Heading2"/>
      </w:pPr>
      <w:r>
        <w:t>Quantitative research questions</w:t>
      </w:r>
    </w:p>
    <w:p w14:paraId="43E1802A" w14:textId="176E4003" w:rsidR="002069CB" w:rsidRDefault="00EC5AC6" w:rsidP="00EC5AC6">
      <w:pPr>
        <w:pStyle w:val="ListParagraph"/>
        <w:numPr>
          <w:ilvl w:val="0"/>
          <w:numId w:val="40"/>
        </w:numPr>
      </w:pPr>
      <w:r>
        <w:t>Use quantitative research questions and hypotheses to shape and focus the study</w:t>
      </w:r>
    </w:p>
    <w:p w14:paraId="17FC7C5A" w14:textId="10255144" w:rsidR="00D86ECE" w:rsidRDefault="00D86ECE" w:rsidP="00EC5AC6">
      <w:pPr>
        <w:pStyle w:val="ListParagraph"/>
        <w:numPr>
          <w:ilvl w:val="0"/>
          <w:numId w:val="40"/>
        </w:numPr>
      </w:pPr>
      <w:r>
        <w:t>Relationships among variables</w:t>
      </w:r>
    </w:p>
    <w:p w14:paraId="008FCC4F" w14:textId="06D961C0" w:rsidR="00D86ECE" w:rsidRDefault="00D86ECE" w:rsidP="00EC5AC6">
      <w:pPr>
        <w:pStyle w:val="ListParagraph"/>
        <w:numPr>
          <w:ilvl w:val="0"/>
          <w:numId w:val="40"/>
        </w:numPr>
      </w:pPr>
      <w:r>
        <w:lastRenderedPageBreak/>
        <w:t xml:space="preserve">Quantitative hypotheses </w:t>
      </w:r>
      <w:r w:rsidR="007B3AE7">
        <w:t>–</w:t>
      </w:r>
      <w:r>
        <w:t xml:space="preserve"> predict</w:t>
      </w:r>
      <w:r w:rsidR="007B3AE7">
        <w:t>ions the researcher makes about the expected outcomes of reltaionships between variables</w:t>
      </w:r>
      <w:r w:rsidR="0051117E">
        <w:t xml:space="preserve"> </w:t>
      </w:r>
    </w:p>
    <w:p w14:paraId="5FA586E0" w14:textId="0BED8001" w:rsidR="00C44DAD" w:rsidRDefault="00C44DAD" w:rsidP="00EC5AC6">
      <w:pPr>
        <w:pStyle w:val="ListParagraph"/>
        <w:numPr>
          <w:ilvl w:val="0"/>
          <w:numId w:val="40"/>
        </w:numPr>
      </w:pPr>
      <w:r>
        <w:t>Test hypotheses employs stat procs</w:t>
      </w:r>
      <w:r w:rsidR="009F48F6">
        <w:t xml:space="preserve"> to draw inference about the population</w:t>
      </w:r>
    </w:p>
    <w:p w14:paraId="0D4C302B" w14:textId="37891E95" w:rsidR="009F48F6" w:rsidRDefault="00312198" w:rsidP="00EC5AC6">
      <w:pPr>
        <w:pStyle w:val="ListParagraph"/>
        <w:numPr>
          <w:ilvl w:val="0"/>
          <w:numId w:val="40"/>
        </w:numPr>
      </w:pPr>
      <w:r>
        <w:t>Objectives -  indicates the gfoals of the study</w:t>
      </w:r>
    </w:p>
    <w:p w14:paraId="68339A3A" w14:textId="0E6637E5" w:rsidR="00312198" w:rsidRDefault="00312198" w:rsidP="00EC5AC6">
      <w:pPr>
        <w:pStyle w:val="ListParagraph"/>
        <w:numPr>
          <w:ilvl w:val="0"/>
          <w:numId w:val="40"/>
        </w:numPr>
      </w:pPr>
      <w:r>
        <w:t xml:space="preserve">Example </w:t>
      </w:r>
      <w:r w:rsidR="00B36BBC">
        <w:t>script for</w:t>
      </w:r>
      <w:r w:rsidR="002527A4">
        <w:t xml:space="preserve"> quantitative research question desc outcomes for a variable:</w:t>
      </w:r>
    </w:p>
    <w:p w14:paraId="2873D392" w14:textId="232678B3" w:rsidR="002527A4" w:rsidRDefault="002527A4" w:rsidP="002527A4">
      <w:pPr>
        <w:pStyle w:val="ListParagraph"/>
        <w:numPr>
          <w:ilvl w:val="1"/>
          <w:numId w:val="40"/>
        </w:numPr>
      </w:pPr>
      <w:r>
        <w:t xml:space="preserve">What is the frequency </w:t>
      </w:r>
      <w:r w:rsidR="00C24F13">
        <w:t>and variation of scores on (name of variable) for (participants) in the study?</w:t>
      </w:r>
    </w:p>
    <w:p w14:paraId="6CC493A3" w14:textId="619F5413" w:rsidR="00291009" w:rsidRDefault="00291009" w:rsidP="00291009">
      <w:pPr>
        <w:pStyle w:val="ListParagraph"/>
        <w:numPr>
          <w:ilvl w:val="0"/>
          <w:numId w:val="40"/>
        </w:numPr>
      </w:pPr>
      <w:r>
        <w:t xml:space="preserve">Example script for research question based on examining relationship among </w:t>
      </w:r>
      <w:r w:rsidR="00B36BBC">
        <w:t>variables.</w:t>
      </w:r>
    </w:p>
    <w:p w14:paraId="303C304C" w14:textId="2BE6E36F" w:rsidR="00291009" w:rsidRDefault="00291009" w:rsidP="00291009">
      <w:pPr>
        <w:pStyle w:val="ListParagraph"/>
        <w:numPr>
          <w:ilvl w:val="1"/>
          <w:numId w:val="40"/>
        </w:numPr>
      </w:pPr>
      <w:r>
        <w:t>Does</w:t>
      </w:r>
      <w:r w:rsidR="00654E9A">
        <w:t xml:space="preserve"> (name of theory) explain the relationship between (independent variable) and (dependent variable), controlling for the effects of</w:t>
      </w:r>
      <w:r w:rsidR="00E2490F">
        <w:t xml:space="preserve"> (mediating variable)</w:t>
      </w:r>
    </w:p>
    <w:p w14:paraId="1D58C33B" w14:textId="32F2D990" w:rsidR="00E2490F" w:rsidRDefault="00E2490F" w:rsidP="00E2490F">
      <w:pPr>
        <w:pStyle w:val="ListParagraph"/>
        <w:numPr>
          <w:ilvl w:val="0"/>
          <w:numId w:val="40"/>
        </w:numPr>
      </w:pPr>
      <w:r>
        <w:t>Or a null hypothesis may look like:</w:t>
      </w:r>
    </w:p>
    <w:p w14:paraId="42AD9927" w14:textId="6945C69A" w:rsidR="00E2490F" w:rsidRDefault="00E2490F" w:rsidP="00E2490F">
      <w:pPr>
        <w:pStyle w:val="ListParagraph"/>
        <w:numPr>
          <w:ilvl w:val="1"/>
          <w:numId w:val="40"/>
        </w:numPr>
      </w:pPr>
      <w:r>
        <w:t xml:space="preserve">There is no </w:t>
      </w:r>
      <w:r w:rsidR="00B36BBC">
        <w:t xml:space="preserve">significant difference between (the control and experimental groups on the independent variable) on (dependent variable) </w:t>
      </w:r>
    </w:p>
    <w:p w14:paraId="26DD130F" w14:textId="06273D3E" w:rsidR="00283F80" w:rsidRDefault="00283F80" w:rsidP="00283F80">
      <w:pPr>
        <w:pStyle w:val="ListParagraph"/>
        <w:numPr>
          <w:ilvl w:val="0"/>
          <w:numId w:val="40"/>
        </w:numPr>
      </w:pPr>
      <w:r>
        <w:t>Guidelines:</w:t>
      </w:r>
    </w:p>
    <w:p w14:paraId="07310A2F" w14:textId="6C5EB9D8" w:rsidR="00283F80" w:rsidRDefault="00283F80" w:rsidP="00283F80">
      <w:pPr>
        <w:pStyle w:val="ListParagraph"/>
        <w:numPr>
          <w:ilvl w:val="1"/>
          <w:numId w:val="40"/>
        </w:numPr>
      </w:pPr>
      <w:r>
        <w:t>Use of variables limited to three basic principles</w:t>
      </w:r>
    </w:p>
    <w:p w14:paraId="3DCCF5CF" w14:textId="6015260A" w:rsidR="00283F80" w:rsidRDefault="00283F80" w:rsidP="00283F80">
      <w:pPr>
        <w:pStyle w:val="ListParagraph"/>
        <w:numPr>
          <w:ilvl w:val="2"/>
          <w:numId w:val="40"/>
        </w:numPr>
      </w:pPr>
      <w:r>
        <w:t>Research may compare groups</w:t>
      </w:r>
      <w:r w:rsidR="00507C32">
        <w:t xml:space="preserve"> on independent variable  to see impact on dependent variable </w:t>
      </w:r>
    </w:p>
    <w:p w14:paraId="7AD4C05D" w14:textId="5BD02A60" w:rsidR="00507C32" w:rsidRDefault="0046186C" w:rsidP="00283F80">
      <w:pPr>
        <w:pStyle w:val="ListParagraph"/>
        <w:numPr>
          <w:ilvl w:val="2"/>
          <w:numId w:val="40"/>
        </w:numPr>
      </w:pPr>
      <w:r>
        <w:t>Relate one or more independent variables to one or more depedient variables ( a survey that correlates variables.</w:t>
      </w:r>
    </w:p>
    <w:p w14:paraId="2DEBDD42" w14:textId="49EC7882" w:rsidR="0065552C" w:rsidRDefault="0065552C" w:rsidP="00283F80">
      <w:pPr>
        <w:pStyle w:val="ListParagraph"/>
        <w:numPr>
          <w:ilvl w:val="2"/>
          <w:numId w:val="40"/>
        </w:numPr>
      </w:pPr>
      <w:r>
        <w:t>Describe responses to independent, mediating or dependent variable</w:t>
      </w:r>
    </w:p>
    <w:p w14:paraId="29CD9B55" w14:textId="153E2F48" w:rsidR="00006B6E" w:rsidRDefault="00006B6E" w:rsidP="00006B6E">
      <w:pPr>
        <w:pStyle w:val="ListParagraph"/>
        <w:numPr>
          <w:ilvl w:val="0"/>
          <w:numId w:val="40"/>
        </w:numPr>
      </w:pPr>
      <w:r>
        <w:t>Most vigorous form  follows from a test of theory</w:t>
      </w:r>
      <w:r w:rsidR="001E38E7">
        <w:t xml:space="preserve"> and spec of research questions or hypotheses the logically follow </w:t>
      </w:r>
      <w:r w:rsidR="007D49BC">
        <w:t>from the relationship among variables in the theory</w:t>
      </w:r>
    </w:p>
    <w:p w14:paraId="5D635B96" w14:textId="667E7CF4" w:rsidR="003B3B28" w:rsidRDefault="007D49BC" w:rsidP="003B3B28">
      <w:pPr>
        <w:pStyle w:val="ListParagraph"/>
        <w:numPr>
          <w:ilvl w:val="0"/>
          <w:numId w:val="40"/>
        </w:numPr>
      </w:pPr>
      <w:r>
        <w:t>Independent and dependent variables must be measured separately</w:t>
      </w:r>
      <w:r w:rsidR="003B3B28">
        <w:t>, not measured on the same concept, to reinforce cause and effect</w:t>
      </w:r>
    </w:p>
    <w:p w14:paraId="335EDF30" w14:textId="23565B50" w:rsidR="003B3B28" w:rsidRDefault="003C23DD" w:rsidP="003B3B28">
      <w:pPr>
        <w:pStyle w:val="ListParagraph"/>
        <w:numPr>
          <w:ilvl w:val="0"/>
          <w:numId w:val="40"/>
        </w:numPr>
      </w:pPr>
      <w:r>
        <w:t>Write only research questions or hypotheses, not both!</w:t>
      </w:r>
    </w:p>
    <w:p w14:paraId="092BCB71" w14:textId="7FBD6C6C" w:rsidR="00044D96" w:rsidRDefault="00044D96" w:rsidP="003B3B28">
      <w:pPr>
        <w:pStyle w:val="ListParagraph"/>
        <w:numPr>
          <w:ilvl w:val="0"/>
          <w:numId w:val="40"/>
        </w:numPr>
      </w:pPr>
      <w:r>
        <w:t>If hypotheses, there are null (no difference) and alternative</w:t>
      </w:r>
      <w:r w:rsidR="00224251">
        <w:t xml:space="preserve"> (prediction about outcome)</w:t>
      </w:r>
    </w:p>
    <w:p w14:paraId="77CBC486" w14:textId="0DF23107" w:rsidR="0006489C" w:rsidRDefault="0006489C" w:rsidP="003B3B28">
      <w:pPr>
        <w:pStyle w:val="ListParagraph"/>
        <w:numPr>
          <w:ilvl w:val="0"/>
          <w:numId w:val="40"/>
        </w:numPr>
      </w:pPr>
      <w:r>
        <w:t>Or non-directional hypotheses</w:t>
      </w:r>
      <w:r w:rsidR="00552E8B">
        <w:t>, a prediction is made, but the exact form of differences is not specified</w:t>
      </w:r>
      <w:r w:rsidR="0013364B">
        <w:t xml:space="preserve"> because the researcher does not know what can be predicted from past literature</w:t>
      </w:r>
    </w:p>
    <w:p w14:paraId="0C0162CC" w14:textId="1EE6D078" w:rsidR="002D737C" w:rsidRDefault="002D737C" w:rsidP="003B3B28">
      <w:pPr>
        <w:pStyle w:val="ListParagraph"/>
        <w:numPr>
          <w:ilvl w:val="0"/>
          <w:numId w:val="40"/>
        </w:numPr>
      </w:pPr>
      <w:r>
        <w:t>Use  same pattern of word order in questions of hypotheses to enable a reader to id the major variables</w:t>
      </w:r>
      <w:r w:rsidR="00964BC4">
        <w:t>, repating key phrases, positioning independent vairbales first, then dependent after (left to right)</w:t>
      </w:r>
    </w:p>
    <w:p w14:paraId="24F9C817" w14:textId="09E35214" w:rsidR="00624E6B" w:rsidRDefault="00816891" w:rsidP="00624E6B">
      <w:pPr>
        <w:pStyle w:val="Heading3"/>
      </w:pPr>
      <w:r>
        <w:lastRenderedPageBreak/>
        <w:t xml:space="preserve">Model for descriptive </w:t>
      </w:r>
      <w:r w:rsidR="00624E6B">
        <w:t>question and hypotheses</w:t>
      </w:r>
    </w:p>
    <w:p w14:paraId="0C6A92E0" w14:textId="2EE4D29B" w:rsidR="00624E6B" w:rsidRPr="00624E6B" w:rsidRDefault="00624E6B" w:rsidP="00624E6B">
      <w:r>
        <w:t xml:space="preserve">Based on writing descriptive questions, followed by inferential </w:t>
      </w:r>
      <w:r w:rsidR="00FD1825">
        <w:t xml:space="preserve">( drawaing inferences from sample. Includes both independent and dependent variables </w:t>
      </w:r>
      <w:r w:rsidR="003D4FB8">
        <w:t xml:space="preserve">, wrties questions for each variable. </w:t>
      </w:r>
    </w:p>
    <w:p w14:paraId="10878144" w14:textId="100356ED" w:rsidR="0027488C" w:rsidRPr="000E149C" w:rsidRDefault="00D26250" w:rsidP="00D26250">
      <w:pPr>
        <w:spacing w:line="259" w:lineRule="auto"/>
      </w:pPr>
      <w:r>
        <w:br w:type="page"/>
      </w:r>
    </w:p>
    <w:p w14:paraId="31693759" w14:textId="3C786C85" w:rsidR="00085462" w:rsidRDefault="00085462">
      <w:pPr>
        <w:pStyle w:val="Heading1"/>
      </w:pPr>
      <w:r>
        <w:lastRenderedPageBreak/>
        <w:t>Chapter Eight – Quantitative Methods</w:t>
      </w:r>
    </w:p>
    <w:p w14:paraId="32419473" w14:textId="6DE87502" w:rsidR="008F03F2" w:rsidRDefault="00CD1BBA" w:rsidP="00CD1BBA">
      <w:pPr>
        <w:pStyle w:val="Heading2"/>
      </w:pPr>
      <w:r>
        <w:t>Defining surveys and experiments</w:t>
      </w:r>
    </w:p>
    <w:p w14:paraId="19D39C02" w14:textId="31183C32" w:rsidR="00CD1BBA" w:rsidRDefault="00BB6301" w:rsidP="00CD1BBA">
      <w:pPr>
        <w:pStyle w:val="ListParagraph"/>
        <w:numPr>
          <w:ilvl w:val="0"/>
          <w:numId w:val="43"/>
        </w:numPr>
      </w:pPr>
      <w:r>
        <w:t>Survey design</w:t>
      </w:r>
    </w:p>
    <w:p w14:paraId="2A5591BA" w14:textId="588985CB" w:rsidR="00BB6301" w:rsidRDefault="00BB6301" w:rsidP="00BB6301">
      <w:pPr>
        <w:pStyle w:val="ListParagraph"/>
        <w:numPr>
          <w:ilvl w:val="1"/>
          <w:numId w:val="43"/>
        </w:numPr>
      </w:pPr>
      <w:r>
        <w:t>Description of trends, attitudes and opnions of a population</w:t>
      </w:r>
    </w:p>
    <w:p w14:paraId="30573B38" w14:textId="0E224181" w:rsidR="00BB6301" w:rsidRDefault="00BB6301" w:rsidP="00BB6301">
      <w:pPr>
        <w:pStyle w:val="ListParagraph"/>
        <w:numPr>
          <w:ilvl w:val="1"/>
          <w:numId w:val="43"/>
        </w:numPr>
      </w:pPr>
      <w:r>
        <w:t>Tests association</w:t>
      </w:r>
      <w:r w:rsidR="00D32FFE">
        <w:t>among variables</w:t>
      </w:r>
    </w:p>
    <w:p w14:paraId="1C442473" w14:textId="40C7D9F4" w:rsidR="00D32FFE" w:rsidRDefault="00D32FFE" w:rsidP="00BB6301">
      <w:pPr>
        <w:pStyle w:val="ListParagraph"/>
        <w:numPr>
          <w:ilvl w:val="1"/>
          <w:numId w:val="43"/>
        </w:numPr>
      </w:pPr>
      <w:r>
        <w:t>Help answer</w:t>
      </w:r>
      <w:r w:rsidR="0034120F">
        <w:t xml:space="preserve"> three types of questions:</w:t>
      </w:r>
    </w:p>
    <w:p w14:paraId="2091277F" w14:textId="2B5B2FF2" w:rsidR="0034120F" w:rsidRDefault="0034120F" w:rsidP="0034120F">
      <w:pPr>
        <w:pStyle w:val="ListParagraph"/>
        <w:numPr>
          <w:ilvl w:val="2"/>
          <w:numId w:val="43"/>
        </w:numPr>
      </w:pPr>
      <w:r>
        <w:t>Descriptive</w:t>
      </w:r>
    </w:p>
    <w:p w14:paraId="688460AE" w14:textId="7FB5B6FC" w:rsidR="0034120F" w:rsidRDefault="0034120F" w:rsidP="0034120F">
      <w:pPr>
        <w:pStyle w:val="ListParagraph"/>
        <w:numPr>
          <w:ilvl w:val="2"/>
          <w:numId w:val="43"/>
        </w:numPr>
      </w:pPr>
      <w:r>
        <w:t>Relationships between variables</w:t>
      </w:r>
    </w:p>
    <w:p w14:paraId="3AD028EE" w14:textId="58264233" w:rsidR="0034120F" w:rsidRDefault="0034120F" w:rsidP="0034120F">
      <w:pPr>
        <w:pStyle w:val="ListParagraph"/>
        <w:numPr>
          <w:ilvl w:val="2"/>
          <w:numId w:val="43"/>
        </w:numPr>
      </w:pPr>
      <w:r>
        <w:t>Question about predictive relationships</w:t>
      </w:r>
      <w:r w:rsidR="00834463">
        <w:t xml:space="preserve"> between variables over time</w:t>
      </w:r>
    </w:p>
    <w:p w14:paraId="3E8B76C1" w14:textId="1AD88177" w:rsidR="00AF2EDA" w:rsidRDefault="00AF2EDA" w:rsidP="00AF2EDA">
      <w:pPr>
        <w:pStyle w:val="ListParagraph"/>
        <w:numPr>
          <w:ilvl w:val="0"/>
          <w:numId w:val="43"/>
        </w:numPr>
      </w:pPr>
      <w:r>
        <w:t>Experimental Design</w:t>
      </w:r>
    </w:p>
    <w:p w14:paraId="2BCE52B5" w14:textId="716E1819" w:rsidR="00AF2EDA" w:rsidRDefault="00AF2EDA" w:rsidP="00AF2EDA">
      <w:pPr>
        <w:pStyle w:val="ListParagraph"/>
        <w:numPr>
          <w:ilvl w:val="1"/>
          <w:numId w:val="43"/>
        </w:numPr>
      </w:pPr>
      <w:r>
        <w:t>Manipulates one or more variables to evaluate the impact on an outcome</w:t>
      </w:r>
      <w:r w:rsidR="009D5B8F">
        <w:t xml:space="preserve"> of interest</w:t>
      </w:r>
    </w:p>
    <w:p w14:paraId="2AE3E660" w14:textId="31CE73EC" w:rsidR="009D5B8F" w:rsidRDefault="009D5B8F" w:rsidP="00AF2EDA">
      <w:pPr>
        <w:pStyle w:val="ListParagraph"/>
        <w:numPr>
          <w:ilvl w:val="1"/>
          <w:numId w:val="43"/>
        </w:numPr>
      </w:pPr>
      <w:r>
        <w:t>isolates effects of manipulation</w:t>
      </w:r>
      <w:r w:rsidR="009E1AE4">
        <w:t xml:space="preserve"> by holding all others constant.</w:t>
      </w:r>
    </w:p>
    <w:p w14:paraId="767CC2D2" w14:textId="11669FAC" w:rsidR="009E1AE4" w:rsidRDefault="00C30C61" w:rsidP="00C30C61">
      <w:pPr>
        <w:pStyle w:val="Heading2"/>
      </w:pPr>
      <w:r>
        <w:t>Components of a survey study plan</w:t>
      </w:r>
    </w:p>
    <w:p w14:paraId="3C84B620" w14:textId="6AC8E11D" w:rsidR="00C30C61" w:rsidRDefault="00BF5E12" w:rsidP="00C30C61">
      <w:r>
        <w:t>Checklist of question for designing a survey study plan:</w:t>
      </w:r>
    </w:p>
    <w:p w14:paraId="07421216" w14:textId="02A87864" w:rsidR="00BF5E12" w:rsidRDefault="00BF5E12" w:rsidP="00BF5E12">
      <w:pPr>
        <w:pStyle w:val="ListParagraph"/>
        <w:numPr>
          <w:ilvl w:val="0"/>
          <w:numId w:val="44"/>
        </w:numPr>
      </w:pPr>
      <w:r>
        <w:t xml:space="preserve"> is the purpose</w:t>
      </w:r>
      <w:r w:rsidR="00C73754">
        <w:t xml:space="preserve"> of a survey design stated?</w:t>
      </w:r>
    </w:p>
    <w:p w14:paraId="119EFE28" w14:textId="1D2C7A76" w:rsidR="00C73754" w:rsidRDefault="00C73754" w:rsidP="00BF5E12">
      <w:pPr>
        <w:pStyle w:val="ListParagraph"/>
        <w:numPr>
          <w:ilvl w:val="0"/>
          <w:numId w:val="44"/>
        </w:numPr>
      </w:pPr>
      <w:r>
        <w:t>What type of design will be used and why?</w:t>
      </w:r>
    </w:p>
    <w:p w14:paraId="3DD82CAE" w14:textId="1560876E" w:rsidR="00C73754" w:rsidRDefault="00C73754" w:rsidP="00BF5E12">
      <w:pPr>
        <w:pStyle w:val="ListParagraph"/>
        <w:numPr>
          <w:ilvl w:val="0"/>
          <w:numId w:val="44"/>
        </w:numPr>
      </w:pPr>
      <w:r>
        <w:t>Is nature of the survey cross sectional or longitu</w:t>
      </w:r>
      <w:r w:rsidR="003A6DFC">
        <w:t>dinal? Identified?</w:t>
      </w:r>
    </w:p>
    <w:p w14:paraId="1231A951" w14:textId="3C3DD8EB" w:rsidR="003A6DFC" w:rsidRDefault="003A6DFC" w:rsidP="00BF5E12">
      <w:pPr>
        <w:pStyle w:val="ListParagraph"/>
        <w:numPr>
          <w:ilvl w:val="0"/>
          <w:numId w:val="44"/>
        </w:numPr>
      </w:pPr>
      <w:r>
        <w:t>Is the population and size mentioned?</w:t>
      </w:r>
    </w:p>
    <w:p w14:paraId="3CE33D96" w14:textId="2FD728D3" w:rsidR="003A6DFC" w:rsidRDefault="003A6DFC" w:rsidP="00BF5E12">
      <w:pPr>
        <w:pStyle w:val="ListParagraph"/>
        <w:numPr>
          <w:ilvl w:val="0"/>
          <w:numId w:val="44"/>
        </w:numPr>
      </w:pPr>
      <w:r>
        <w:t xml:space="preserve">Will the population be stratified? And </w:t>
      </w:r>
      <w:r w:rsidR="00545261">
        <w:t>how If so?</w:t>
      </w:r>
    </w:p>
    <w:p w14:paraId="54A4B269" w14:textId="39FB8B8A" w:rsidR="00545261" w:rsidRDefault="00545261" w:rsidP="00BF5E12">
      <w:pPr>
        <w:pStyle w:val="ListParagraph"/>
        <w:numPr>
          <w:ilvl w:val="0"/>
          <w:numId w:val="44"/>
        </w:numPr>
      </w:pPr>
      <w:r>
        <w:t>How many people in the sample? On what basis is the size chosen?</w:t>
      </w:r>
    </w:p>
    <w:p w14:paraId="0DE8E08F" w14:textId="107BD8DC" w:rsidR="00545261" w:rsidRDefault="00292048" w:rsidP="00BF5E12">
      <w:pPr>
        <w:pStyle w:val="ListParagraph"/>
        <w:numPr>
          <w:ilvl w:val="0"/>
          <w:numId w:val="44"/>
        </w:numPr>
      </w:pPr>
      <w:r>
        <w:t>What will be the procedure for sampling these individuals ( e.g. random/ nonrandom)</w:t>
      </w:r>
    </w:p>
    <w:p w14:paraId="48EC7BAF" w14:textId="4CDCD86E" w:rsidR="00D46B8B" w:rsidRDefault="00264AF5" w:rsidP="00BF5E12">
      <w:pPr>
        <w:pStyle w:val="ListParagraph"/>
        <w:numPr>
          <w:ilvl w:val="0"/>
          <w:numId w:val="44"/>
        </w:numPr>
      </w:pPr>
      <w:r>
        <w:t>What instrument is used for the survey, who developed it , how many items does it contain, and it reliable and valid</w:t>
      </w:r>
      <w:r w:rsidR="00F566A8">
        <w:t xml:space="preserve">, and what are the scale anchors? </w:t>
      </w:r>
    </w:p>
    <w:p w14:paraId="67B3458D" w14:textId="6A887E0D" w:rsidR="00F566A8" w:rsidRDefault="00F566A8" w:rsidP="00F566A8">
      <w:pPr>
        <w:pStyle w:val="ListParagraph"/>
        <w:numPr>
          <w:ilvl w:val="0"/>
          <w:numId w:val="44"/>
        </w:numPr>
      </w:pPr>
      <w:r>
        <w:t>What procedure will be used to pilot the survey ?</w:t>
      </w:r>
    </w:p>
    <w:p w14:paraId="6738E397" w14:textId="6523446F" w:rsidR="00767DDB" w:rsidRDefault="00767DDB" w:rsidP="00767DDB">
      <w:pPr>
        <w:pStyle w:val="ListParagraph"/>
        <w:numPr>
          <w:ilvl w:val="0"/>
          <w:numId w:val="44"/>
        </w:numPr>
      </w:pPr>
      <w:r>
        <w:t>What is the timeline for administering the survey?</w:t>
      </w:r>
    </w:p>
    <w:p w14:paraId="03D34466" w14:textId="79C35C4C" w:rsidR="00767DDB" w:rsidRDefault="00767DDB" w:rsidP="00767DDB">
      <w:pPr>
        <w:pStyle w:val="ListParagraph"/>
        <w:numPr>
          <w:ilvl w:val="0"/>
          <w:numId w:val="44"/>
        </w:numPr>
      </w:pPr>
      <w:r>
        <w:t>How will measures be scores and converted to variables?</w:t>
      </w:r>
    </w:p>
    <w:p w14:paraId="695D694B" w14:textId="3729F81B" w:rsidR="00EA07DB" w:rsidRDefault="00EA07DB" w:rsidP="00767DDB">
      <w:pPr>
        <w:pStyle w:val="ListParagraph"/>
        <w:numPr>
          <w:ilvl w:val="0"/>
          <w:numId w:val="44"/>
        </w:numPr>
      </w:pPr>
      <w:r>
        <w:t>How will variables be used to test research questions</w:t>
      </w:r>
    </w:p>
    <w:p w14:paraId="449ACEC3" w14:textId="495C4246" w:rsidR="00EA07DB" w:rsidRDefault="00EA07DB" w:rsidP="00767DDB">
      <w:pPr>
        <w:pStyle w:val="ListParagraph"/>
        <w:numPr>
          <w:ilvl w:val="0"/>
          <w:numId w:val="44"/>
        </w:numPr>
      </w:pPr>
      <w:r>
        <w:t xml:space="preserve">What specific steps will be taken in data analysis </w:t>
      </w:r>
      <w:r w:rsidR="009334B8">
        <w:t>to do the following:</w:t>
      </w:r>
    </w:p>
    <w:p w14:paraId="5E2CAFA9" w14:textId="57E68564" w:rsidR="009334B8" w:rsidRDefault="009334B8" w:rsidP="009334B8">
      <w:pPr>
        <w:pStyle w:val="ListParagraph"/>
        <w:numPr>
          <w:ilvl w:val="1"/>
          <w:numId w:val="44"/>
        </w:numPr>
      </w:pPr>
      <w:r>
        <w:t>Analyse returns</w:t>
      </w:r>
    </w:p>
    <w:p w14:paraId="07CF8F84" w14:textId="0B1564BB" w:rsidR="009334B8" w:rsidRDefault="009334B8" w:rsidP="009334B8">
      <w:pPr>
        <w:pStyle w:val="ListParagraph"/>
        <w:numPr>
          <w:ilvl w:val="1"/>
          <w:numId w:val="44"/>
        </w:numPr>
      </w:pPr>
      <w:r>
        <w:t>Check for response bias</w:t>
      </w:r>
    </w:p>
    <w:p w14:paraId="1CAA4197" w14:textId="48180B59" w:rsidR="009334B8" w:rsidRDefault="004F7C7D" w:rsidP="009334B8">
      <w:pPr>
        <w:pStyle w:val="ListParagraph"/>
        <w:numPr>
          <w:ilvl w:val="1"/>
          <w:numId w:val="44"/>
        </w:numPr>
      </w:pPr>
      <w:r>
        <w:t>Conduct a descriptive analysis</w:t>
      </w:r>
    </w:p>
    <w:p w14:paraId="67B65125" w14:textId="230B0CDA" w:rsidR="004F7C7D" w:rsidRDefault="004F7C7D" w:rsidP="009334B8">
      <w:pPr>
        <w:pStyle w:val="ListParagraph"/>
        <w:numPr>
          <w:ilvl w:val="1"/>
          <w:numId w:val="44"/>
        </w:numPr>
      </w:pPr>
      <w:r>
        <w:lastRenderedPageBreak/>
        <w:t>Combine items into scales</w:t>
      </w:r>
    </w:p>
    <w:p w14:paraId="572F3DDF" w14:textId="3EA64D70" w:rsidR="004F7C7D" w:rsidRDefault="00BC6786" w:rsidP="009334B8">
      <w:pPr>
        <w:pStyle w:val="ListParagraph"/>
        <w:numPr>
          <w:ilvl w:val="1"/>
          <w:numId w:val="44"/>
        </w:numPr>
      </w:pPr>
      <w:r>
        <w:t>Check for reliability into scales</w:t>
      </w:r>
    </w:p>
    <w:p w14:paraId="43F7EBC0" w14:textId="4B55BBD7" w:rsidR="00BC6786" w:rsidRDefault="00BC6786" w:rsidP="009334B8">
      <w:pPr>
        <w:pStyle w:val="ListParagraph"/>
        <w:numPr>
          <w:ilvl w:val="1"/>
          <w:numId w:val="44"/>
        </w:numPr>
      </w:pPr>
      <w:r>
        <w:t>Run inferential statistics to answer the research question or assess practical implication on the results</w:t>
      </w:r>
      <w:r w:rsidR="00A73E03">
        <w:t>?</w:t>
      </w:r>
    </w:p>
    <w:p w14:paraId="1F3ECF11" w14:textId="631C2835" w:rsidR="00A73E03" w:rsidRDefault="00A73E03" w:rsidP="009334B8">
      <w:pPr>
        <w:pStyle w:val="ListParagraph"/>
        <w:numPr>
          <w:ilvl w:val="1"/>
          <w:numId w:val="44"/>
        </w:numPr>
      </w:pPr>
      <w:r>
        <w:t xml:space="preserve">How wil the results be interpreted </w:t>
      </w:r>
    </w:p>
    <w:p w14:paraId="2A1A7DB7" w14:textId="45686761" w:rsidR="00D178C0" w:rsidRDefault="00D178C0" w:rsidP="00D178C0">
      <w:pPr>
        <w:pStyle w:val="Heading2"/>
      </w:pPr>
      <w:r>
        <w:t>Survey Design</w:t>
      </w:r>
    </w:p>
    <w:p w14:paraId="6E5A2239" w14:textId="0DFB10F7" w:rsidR="00D178C0" w:rsidRDefault="00D178C0" w:rsidP="00D178C0">
      <w:pPr>
        <w:pStyle w:val="ListParagraph"/>
        <w:numPr>
          <w:ilvl w:val="0"/>
          <w:numId w:val="45"/>
        </w:numPr>
      </w:pPr>
      <w:r>
        <w:t>Describe rationale of design</w:t>
      </w:r>
    </w:p>
    <w:p w14:paraId="3CAAE9F8" w14:textId="29E83324" w:rsidR="00EE44BD" w:rsidRDefault="00EE44BD" w:rsidP="00D178C0">
      <w:pPr>
        <w:pStyle w:val="ListParagraph"/>
        <w:numPr>
          <w:ilvl w:val="0"/>
          <w:numId w:val="45"/>
        </w:numPr>
      </w:pPr>
      <w:r>
        <w:t>Id purpose of survey research</w:t>
      </w:r>
    </w:p>
    <w:p w14:paraId="038F0D00" w14:textId="30B5E91E" w:rsidR="00EE44BD" w:rsidRDefault="00EE44BD" w:rsidP="00D178C0">
      <w:pPr>
        <w:pStyle w:val="ListParagraph"/>
        <w:numPr>
          <w:ilvl w:val="0"/>
          <w:numId w:val="45"/>
        </w:numPr>
      </w:pPr>
      <w:r>
        <w:t>State why a surveyis the preferred approach</w:t>
      </w:r>
    </w:p>
    <w:p w14:paraId="44BB9187" w14:textId="604BD66C" w:rsidR="008247FD" w:rsidRDefault="008247FD" w:rsidP="00D178C0">
      <w:pPr>
        <w:pStyle w:val="ListParagraph"/>
        <w:numPr>
          <w:ilvl w:val="0"/>
          <w:numId w:val="45"/>
        </w:numPr>
      </w:pPr>
      <w:r>
        <w:t xml:space="preserve">If its cross sectional ( data collected at one point in time) </w:t>
      </w:r>
      <w:r w:rsidR="00337624">
        <w:t xml:space="preserve">or longitudinal ( collectred over time) </w:t>
      </w:r>
    </w:p>
    <w:p w14:paraId="07722A75" w14:textId="3BDFFA1F" w:rsidR="00337624" w:rsidRDefault="00337624" w:rsidP="00D178C0">
      <w:pPr>
        <w:pStyle w:val="ListParagraph"/>
        <w:numPr>
          <w:ilvl w:val="0"/>
          <w:numId w:val="45"/>
        </w:numPr>
      </w:pPr>
      <w:r>
        <w:t>Specify form of data collection</w:t>
      </w:r>
      <w:r w:rsidR="0066337D">
        <w:t xml:space="preserve"> -  internet</w:t>
      </w:r>
    </w:p>
    <w:p w14:paraId="6E8ABA6A" w14:textId="1254FA69" w:rsidR="0066337D" w:rsidRDefault="0066337D" w:rsidP="00D178C0">
      <w:pPr>
        <w:pStyle w:val="ListParagraph"/>
        <w:numPr>
          <w:ilvl w:val="0"/>
          <w:numId w:val="45"/>
        </w:numPr>
      </w:pPr>
      <w:r>
        <w:t>Provide rationale for procedure of online survey</w:t>
      </w:r>
    </w:p>
    <w:p w14:paraId="1660BF62" w14:textId="62EBE73D" w:rsidR="00A25F79" w:rsidRDefault="00A25F79" w:rsidP="00A25F79">
      <w:pPr>
        <w:pStyle w:val="Heading2"/>
      </w:pPr>
      <w:r>
        <w:t>Population and sample</w:t>
      </w:r>
    </w:p>
    <w:p w14:paraId="10E848CD" w14:textId="22F8B244" w:rsidR="009502B4" w:rsidRDefault="00224625" w:rsidP="009502B4">
      <w:r>
        <w:t>Essential bits to describe in a research plan:</w:t>
      </w:r>
    </w:p>
    <w:p w14:paraId="3796C4A0" w14:textId="26A04D54" w:rsidR="00224625" w:rsidRDefault="00AF309B" w:rsidP="00224625">
      <w:pPr>
        <w:pStyle w:val="ListParagraph"/>
        <w:numPr>
          <w:ilvl w:val="0"/>
          <w:numId w:val="46"/>
        </w:numPr>
      </w:pPr>
      <w:r>
        <w:t xml:space="preserve">Id population fo studyand sizeif it can be determined, may refer to availability in </w:t>
      </w:r>
      <w:r w:rsidR="00A15742">
        <w:t xml:space="preserve">of sampling </w:t>
      </w:r>
    </w:p>
    <w:p w14:paraId="6606BC68" w14:textId="66641DC7" w:rsidR="00EA241A" w:rsidRDefault="00A15742" w:rsidP="008910C5">
      <w:pPr>
        <w:pStyle w:val="ListParagraph"/>
        <w:numPr>
          <w:ilvl w:val="0"/>
          <w:numId w:val="46"/>
        </w:numPr>
      </w:pPr>
      <w:r>
        <w:t>Sampling – whether single stage or multistage (simgle for me I think).</w:t>
      </w:r>
      <w:r w:rsidR="00EA241A">
        <w:t xml:space="preserve"> Or cluster sampling when when not able to compile lis of elements composing the population</w:t>
      </w:r>
      <w:r w:rsidR="008910C5">
        <w:t>. Single stage where researcher has access to names in population and can sample people</w:t>
      </w:r>
      <w:r w:rsidR="009543FE">
        <w:t xml:space="preserve"> directly. In multistage or clustering, first identifies clusters ob tains names of indivisduals within those clusters and then samples within</w:t>
      </w:r>
    </w:p>
    <w:p w14:paraId="44EF538B" w14:textId="5D9413E2" w:rsidR="009543FE" w:rsidRDefault="009543FE" w:rsidP="008910C5">
      <w:pPr>
        <w:pStyle w:val="ListParagraph"/>
        <w:numPr>
          <w:ilvl w:val="0"/>
          <w:numId w:val="46"/>
        </w:numPr>
      </w:pPr>
      <w:r>
        <w:t xml:space="preserve">Types of sampling </w:t>
      </w:r>
      <w:r w:rsidR="00E95464">
        <w:t>–</w:t>
      </w:r>
      <w:r>
        <w:t xml:space="preserve"> </w:t>
      </w:r>
      <w:r w:rsidR="00E95464">
        <w:t xml:space="preserve">selection process for participants. Draw a random sample which each person has equal porbabuility of </w:t>
      </w:r>
      <w:r w:rsidR="00DB1150">
        <w:t xml:space="preserve">of being selected or precision equivalent sampling, where </w:t>
      </w:r>
      <w:r w:rsidR="00F0038A">
        <w:t xml:space="preserve">chosen a randomn start  on list and  select every x person from list </w:t>
      </w:r>
      <w:r w:rsidR="00713C9C">
        <w:t xml:space="preserve">. or convienciece sample. Based on conviencience and availability </w:t>
      </w:r>
    </w:p>
    <w:p w14:paraId="107E9D70" w14:textId="655ACEFD" w:rsidR="002A0563" w:rsidRDefault="002A0563" w:rsidP="008910C5">
      <w:pPr>
        <w:pStyle w:val="ListParagraph"/>
        <w:numPr>
          <w:ilvl w:val="0"/>
          <w:numId w:val="46"/>
        </w:numPr>
      </w:pPr>
      <w:r>
        <w:t xml:space="preserve">Stratificiation- id whterh study will involve this on population before </w:t>
      </w:r>
      <w:r w:rsidR="002D772B">
        <w:t>selecting sample , requires cahracteristcs of population members be known so population can be stratified first before selection.</w:t>
      </w:r>
      <w:r w:rsidR="00614759">
        <w:t xml:space="preserve"> Stratification means that specific cahracterstics  ( gender for instance) are represented in sample</w:t>
      </w:r>
      <w:r w:rsidR="00570DB5">
        <w:t xml:space="preserve">, and reflects true proportion of the population with certain characteristics </w:t>
      </w:r>
    </w:p>
    <w:p w14:paraId="08E19394" w14:textId="042DCD36" w:rsidR="00902E2D" w:rsidRDefault="00902E2D" w:rsidP="008910C5">
      <w:pPr>
        <w:pStyle w:val="ListParagraph"/>
        <w:numPr>
          <w:ilvl w:val="0"/>
          <w:numId w:val="46"/>
        </w:numPr>
      </w:pPr>
      <w:r>
        <w:t>Sample size determination – how big- number of people in the sample</w:t>
      </w:r>
      <w:r w:rsidR="009D6C14">
        <w:t xml:space="preserve">and procedures used to compute the number. A trade off – larger sample will give more </w:t>
      </w:r>
      <w:r w:rsidR="009D6C14">
        <w:lastRenderedPageBreak/>
        <w:t xml:space="preserve">accuracy, but </w:t>
      </w:r>
      <w:r w:rsidR="00C47AFC">
        <w:t>nees more participants. Sometimes samples are chosen on a percentage of population ( 10%)</w:t>
      </w:r>
      <w:r w:rsidR="00AA7982">
        <w:t>.but sample should really be based on analysis plans.</w:t>
      </w:r>
    </w:p>
    <w:p w14:paraId="14C9CA7A" w14:textId="0103D475" w:rsidR="00AA7982" w:rsidRDefault="00AA7982" w:rsidP="008910C5">
      <w:pPr>
        <w:pStyle w:val="ListParagraph"/>
        <w:numPr>
          <w:ilvl w:val="0"/>
          <w:numId w:val="46"/>
        </w:numPr>
      </w:pPr>
      <w:r>
        <w:t xml:space="preserve">Power analysis- </w:t>
      </w:r>
      <w:r w:rsidR="00E0482D">
        <w:t xml:space="preserve">estimated target sample size </w:t>
      </w:r>
      <w:r w:rsidR="00D23A18">
        <w:t xml:space="preserve"> -  look at this later</w:t>
      </w:r>
    </w:p>
    <w:p w14:paraId="3FE235EC" w14:textId="1617DEF1" w:rsidR="00D23A18" w:rsidRDefault="00B5486A" w:rsidP="00B5486A">
      <w:pPr>
        <w:pStyle w:val="Heading2"/>
      </w:pPr>
      <w:r>
        <w:t xml:space="preserve">Instrumentation </w:t>
      </w:r>
    </w:p>
    <w:p w14:paraId="55590EDE" w14:textId="13E95201" w:rsidR="00B5486A" w:rsidRDefault="00B5486A" w:rsidP="00B5486A">
      <w:r>
        <w:t>Survey intruemtns used in study:</w:t>
      </w:r>
    </w:p>
    <w:p w14:paraId="68284804" w14:textId="6ABD31C6" w:rsidR="00B5486A" w:rsidRDefault="00B5486A" w:rsidP="00B5486A">
      <w:pPr>
        <w:pStyle w:val="ListParagraph"/>
        <w:numPr>
          <w:ilvl w:val="0"/>
          <w:numId w:val="47"/>
        </w:numPr>
      </w:pPr>
      <w:r>
        <w:t>Name the survey instruments used to collect data ( survey monkey , csv from that and python to analyse)</w:t>
      </w:r>
    </w:p>
    <w:p w14:paraId="595FE432" w14:textId="2856E6F8" w:rsidR="00B5486A" w:rsidRDefault="001F0514" w:rsidP="00B5486A">
      <w:pPr>
        <w:pStyle w:val="ListParagraph"/>
        <w:numPr>
          <w:ilvl w:val="0"/>
          <w:numId w:val="47"/>
        </w:numPr>
      </w:pPr>
      <w:r>
        <w:t xml:space="preserve">Validity of test score  using </w:t>
      </w:r>
      <w:r w:rsidR="00855FFE">
        <w:t>instrument</w:t>
      </w:r>
    </w:p>
    <w:p w14:paraId="4828FFB8" w14:textId="372A1252" w:rsidR="00855FFE" w:rsidRDefault="00855FFE" w:rsidP="00855FFE">
      <w:pPr>
        <w:pStyle w:val="Heading2"/>
      </w:pPr>
      <w:r>
        <w:t xml:space="preserve">Variables in study </w:t>
      </w:r>
    </w:p>
    <w:p w14:paraId="0FB5D279" w14:textId="048E2BD2" w:rsidR="00BD56E5" w:rsidRDefault="00BD56E5" w:rsidP="00BD56E5">
      <w:r>
        <w:t>Useful to relates vairbales to specific question / hypothesies in methods section.</w:t>
      </w:r>
    </w:p>
    <w:p w14:paraId="77D66AF2" w14:textId="0F04733A" w:rsidR="00752BCF" w:rsidRDefault="00752BCF" w:rsidP="00BD56E5">
      <w:r>
        <w:t xml:space="preserve">Plan to include a table that cross references the </w:t>
      </w:r>
      <w:r w:rsidR="00686384">
        <w:t>variables, research questions, and survey questions</w:t>
      </w:r>
    </w:p>
    <w:p w14:paraId="7E893283" w14:textId="77777777" w:rsidR="00686384" w:rsidRDefault="00686384" w:rsidP="00686384">
      <w:pPr>
        <w:pStyle w:val="Heading2"/>
      </w:pPr>
    </w:p>
    <w:p w14:paraId="08A1E97E" w14:textId="025BF1DB" w:rsidR="00686384" w:rsidRDefault="00686384" w:rsidP="00686384">
      <w:pPr>
        <w:pStyle w:val="Heading2"/>
      </w:pPr>
      <w:r>
        <w:t>Data Analysis</w:t>
      </w:r>
    </w:p>
    <w:p w14:paraId="48559F37" w14:textId="28930443" w:rsidR="00686384" w:rsidRDefault="00390386" w:rsidP="00686384">
      <w:r>
        <w:t>Info about computer programs used and steps involved in analysing data.could use:</w:t>
      </w:r>
    </w:p>
    <w:p w14:paraId="35BC3222" w14:textId="1D05C162" w:rsidR="00390386" w:rsidRDefault="00390386" w:rsidP="00390386">
      <w:pPr>
        <w:pStyle w:val="ListParagraph"/>
        <w:numPr>
          <w:ilvl w:val="0"/>
          <w:numId w:val="48"/>
        </w:numPr>
      </w:pPr>
      <w:r>
        <w:t>Ibm spss stats</w:t>
      </w:r>
    </w:p>
    <w:p w14:paraId="117BF9FA" w14:textId="305ED0E6" w:rsidR="00390386" w:rsidRDefault="00390386" w:rsidP="00390386">
      <w:pPr>
        <w:pStyle w:val="ListParagraph"/>
        <w:numPr>
          <w:ilvl w:val="0"/>
          <w:numId w:val="48"/>
        </w:numPr>
      </w:pPr>
      <w:r>
        <w:t>JMP</w:t>
      </w:r>
      <w:r w:rsidR="004C0E8A">
        <w:t xml:space="preserve"> – from SAS</w:t>
      </w:r>
    </w:p>
    <w:p w14:paraId="28799237" w14:textId="2F42432D" w:rsidR="004C0E8A" w:rsidRDefault="004C0E8A" w:rsidP="00390386">
      <w:pPr>
        <w:pStyle w:val="ListParagraph"/>
        <w:numPr>
          <w:ilvl w:val="0"/>
          <w:numId w:val="48"/>
        </w:numPr>
      </w:pPr>
      <w:r>
        <w:t>Minitab stat software</w:t>
      </w:r>
    </w:p>
    <w:p w14:paraId="5CB01C93" w14:textId="3FB182A4" w:rsidR="004C0E8A" w:rsidRDefault="004C0E8A" w:rsidP="00390386">
      <w:pPr>
        <w:pStyle w:val="ListParagraph"/>
        <w:numPr>
          <w:ilvl w:val="0"/>
          <w:numId w:val="48"/>
        </w:numPr>
      </w:pPr>
      <w:r>
        <w:t>Syststat</w:t>
      </w:r>
    </w:p>
    <w:p w14:paraId="38F6ED46" w14:textId="4338FBBE" w:rsidR="004C0E8A" w:rsidRDefault="004C0E8A" w:rsidP="00390386">
      <w:pPr>
        <w:pStyle w:val="ListParagraph"/>
        <w:numPr>
          <w:ilvl w:val="0"/>
          <w:numId w:val="48"/>
        </w:numPr>
      </w:pPr>
      <w:r>
        <w:t>Stata</w:t>
      </w:r>
    </w:p>
    <w:p w14:paraId="583841A1" w14:textId="44D44403" w:rsidR="004C0E8A" w:rsidRDefault="004C0E8A" w:rsidP="00390386">
      <w:pPr>
        <w:pStyle w:val="ListParagraph"/>
        <w:numPr>
          <w:ilvl w:val="0"/>
          <w:numId w:val="48"/>
        </w:numPr>
      </w:pPr>
      <w:r>
        <w:t>Sas</w:t>
      </w:r>
    </w:p>
    <w:p w14:paraId="6D05C15C" w14:textId="36CC1E6B" w:rsidR="004C0E8A" w:rsidRDefault="001106C9" w:rsidP="00390386">
      <w:pPr>
        <w:pStyle w:val="ListParagraph"/>
        <w:numPr>
          <w:ilvl w:val="0"/>
          <w:numId w:val="48"/>
        </w:numPr>
      </w:pPr>
      <w:r>
        <w:t>Present data analysis as series of steps to help reader follow along</w:t>
      </w:r>
      <w:r w:rsidR="00CC768C">
        <w:t>:</w:t>
      </w:r>
    </w:p>
    <w:p w14:paraId="59D231D2" w14:textId="475079AB" w:rsidR="00CC768C" w:rsidRDefault="00CC768C" w:rsidP="00CC768C">
      <w:pPr>
        <w:pStyle w:val="ListParagraph"/>
        <w:numPr>
          <w:ilvl w:val="1"/>
          <w:numId w:val="48"/>
        </w:numPr>
      </w:pPr>
      <w:r>
        <w:t>Report info on number of particiapants, who did and did not return the survey</w:t>
      </w:r>
      <w:r w:rsidR="00830F07">
        <w:t xml:space="preserve"> table with respondants / non respondants</w:t>
      </w:r>
    </w:p>
    <w:p w14:paraId="5A5E1F4A" w14:textId="43C2F203" w:rsidR="00830F07" w:rsidRDefault="00830F07" w:rsidP="00CC768C">
      <w:pPr>
        <w:pStyle w:val="ListParagraph"/>
        <w:numPr>
          <w:ilvl w:val="1"/>
          <w:numId w:val="48"/>
        </w:numPr>
      </w:pPr>
      <w:r>
        <w:t>Deicusses by which response bias will be determined</w:t>
      </w:r>
    </w:p>
    <w:p w14:paraId="05D0B4D7" w14:textId="5643AC82" w:rsidR="005C2C0E" w:rsidRDefault="005C2C0E" w:rsidP="00CC768C">
      <w:pPr>
        <w:pStyle w:val="ListParagraph"/>
        <w:numPr>
          <w:ilvl w:val="1"/>
          <w:numId w:val="48"/>
        </w:numPr>
      </w:pPr>
      <w:r>
        <w:t>Discuss plan to provide descriptive analysis</w:t>
      </w:r>
    </w:p>
    <w:p w14:paraId="46A73510" w14:textId="458BE055" w:rsidR="005C2C0E" w:rsidRDefault="005C2C0E" w:rsidP="005C2C0E">
      <w:pPr>
        <w:pStyle w:val="ListParagraph"/>
        <w:numPr>
          <w:ilvl w:val="2"/>
          <w:numId w:val="48"/>
        </w:numPr>
      </w:pPr>
      <w:r>
        <w:t xml:space="preserve">Include means ,standard deviaitons </w:t>
      </w:r>
      <w:r w:rsidR="00901484">
        <w:t>, range, any missing data</w:t>
      </w:r>
    </w:p>
    <w:p w14:paraId="418E4420" w14:textId="4A457709" w:rsidR="00901484" w:rsidRDefault="00901484" w:rsidP="00901484">
      <w:pPr>
        <w:pStyle w:val="ListParagraph"/>
        <w:numPr>
          <w:ilvl w:val="1"/>
          <w:numId w:val="48"/>
        </w:numPr>
      </w:pPr>
      <w:r>
        <w:lastRenderedPageBreak/>
        <w:t>Id stats and stat computer program</w:t>
      </w:r>
      <w:r w:rsidR="002673E7">
        <w:t xml:space="preserve"> for testing research questions and hypotheses. Provide rationale for for choice of stat</w:t>
      </w:r>
      <w:r w:rsidR="005B7897">
        <w:t xml:space="preserve"> test and mention assumptions associated</w:t>
      </w:r>
    </w:p>
    <w:p w14:paraId="030D9CBC" w14:textId="25D488F5" w:rsidR="00A4761A" w:rsidRDefault="00A4761A" w:rsidP="00901484">
      <w:pPr>
        <w:pStyle w:val="ListParagraph"/>
        <w:numPr>
          <w:ilvl w:val="1"/>
          <w:numId w:val="48"/>
        </w:numPr>
      </w:pPr>
      <w:r>
        <w:t xml:space="preserve">See if score in sample may be normally istributed via </w:t>
      </w:r>
      <w:r w:rsidR="00F66C02">
        <w:t>graph</w:t>
      </w:r>
    </w:p>
    <w:p w14:paraId="0767916A" w14:textId="143B9130" w:rsidR="00F66C02" w:rsidRDefault="00F66C02" w:rsidP="00901484">
      <w:pPr>
        <w:pStyle w:val="ListParagraph"/>
        <w:numPr>
          <w:ilvl w:val="1"/>
          <w:numId w:val="48"/>
        </w:numPr>
      </w:pPr>
      <w:r>
        <w:t>Present results in tables or figures</w:t>
      </w:r>
    </w:p>
    <w:p w14:paraId="3552D00E" w14:textId="6929F93E" w:rsidR="009903E4" w:rsidRPr="00686384" w:rsidRDefault="009903E4" w:rsidP="00901484">
      <w:pPr>
        <w:pStyle w:val="ListParagraph"/>
        <w:numPr>
          <w:ilvl w:val="1"/>
          <w:numId w:val="48"/>
        </w:numPr>
      </w:pPr>
      <w:r>
        <w:t xml:space="preserve">Draft discussion section on </w:t>
      </w:r>
      <w:r w:rsidR="00E0428F">
        <w:t>the implications of the results how does research findgs address gaps in research previously.</w:t>
      </w:r>
    </w:p>
    <w:p w14:paraId="4FD4AAFC" w14:textId="77777777" w:rsidR="00D23A18" w:rsidRPr="009502B4" w:rsidRDefault="00D23A18" w:rsidP="00D23A18"/>
    <w:p w14:paraId="4AFCB84E" w14:textId="77777777" w:rsidR="00085462" w:rsidRPr="00085462" w:rsidRDefault="00085462" w:rsidP="00085462"/>
    <w:p w14:paraId="17B27555" w14:textId="3CC79658" w:rsidR="00315473" w:rsidRDefault="00315473" w:rsidP="00315473">
      <w:pPr>
        <w:pStyle w:val="Heading1"/>
      </w:pPr>
      <w:r>
        <w:t>Grounded theory Notes</w:t>
      </w:r>
    </w:p>
    <w:p w14:paraId="483569F4" w14:textId="484EDE59" w:rsidR="00B206D7" w:rsidRPr="00B206D7" w:rsidRDefault="00B206D7" w:rsidP="00B206D7">
      <w:r w:rsidRPr="00B206D7">
        <w:t>https://methods.sagepub.com/video/srmpromo/PDuI8U/an-introduction-to-grounded-theory</w:t>
      </w:r>
    </w:p>
    <w:p w14:paraId="3D70405C" w14:textId="77777777" w:rsidR="00A745F8" w:rsidRDefault="00C70AC7" w:rsidP="003853DC">
      <w:pPr>
        <w:pStyle w:val="ListParagraph"/>
        <w:numPr>
          <w:ilvl w:val="0"/>
          <w:numId w:val="25"/>
        </w:numPr>
        <w:jc w:val="both"/>
      </w:pPr>
      <w:r>
        <w:t>Systemic approach</w:t>
      </w:r>
      <w:r w:rsidR="00A745F8">
        <w:t xml:space="preserve"> to inquiry with key strat</w:t>
      </w:r>
    </w:p>
    <w:p w14:paraId="6CA349F0" w14:textId="77777777" w:rsidR="00EA0376" w:rsidRDefault="00A745F8" w:rsidP="003853DC">
      <w:pPr>
        <w:pStyle w:val="ListParagraph"/>
        <w:numPr>
          <w:ilvl w:val="0"/>
          <w:numId w:val="25"/>
        </w:numPr>
        <w:jc w:val="both"/>
      </w:pPr>
      <w:r>
        <w:t xml:space="preserve">Purpose is to construct new theory for the collected data </w:t>
      </w:r>
    </w:p>
    <w:p w14:paraId="6EBF7F9E" w14:textId="77777777" w:rsidR="00EA0376" w:rsidRDefault="00EA0376" w:rsidP="003853DC">
      <w:pPr>
        <w:pStyle w:val="ListParagraph"/>
        <w:numPr>
          <w:ilvl w:val="0"/>
          <w:numId w:val="25"/>
        </w:numPr>
        <w:jc w:val="both"/>
      </w:pPr>
      <w:r>
        <w:t>Favours theory construction over description</w:t>
      </w:r>
    </w:p>
    <w:p w14:paraId="0C56576D" w14:textId="40621953" w:rsidR="00EA0376" w:rsidRDefault="004D33F1" w:rsidP="003853DC">
      <w:pPr>
        <w:pStyle w:val="ListParagraph"/>
        <w:numPr>
          <w:ilvl w:val="0"/>
          <w:numId w:val="25"/>
        </w:numPr>
        <w:jc w:val="both"/>
      </w:pPr>
      <w:r>
        <w:t>Fresh</w:t>
      </w:r>
      <w:r w:rsidR="00EA0376">
        <w:t xml:space="preserve"> concepts than </w:t>
      </w:r>
      <w:r w:rsidR="00E907BE">
        <w:t xml:space="preserve">over </w:t>
      </w:r>
      <w:r>
        <w:t>receiving</w:t>
      </w:r>
      <w:r w:rsidR="00E907BE">
        <w:t xml:space="preserve"> theory</w:t>
      </w:r>
    </w:p>
    <w:p w14:paraId="4C1173CF" w14:textId="153F716C" w:rsidR="00E907BE" w:rsidRDefault="004D33F1" w:rsidP="003853DC">
      <w:pPr>
        <w:pStyle w:val="ListParagraph"/>
        <w:numPr>
          <w:ilvl w:val="0"/>
          <w:numId w:val="25"/>
        </w:numPr>
        <w:jc w:val="both"/>
      </w:pPr>
      <w:r>
        <w:t>Theorizing</w:t>
      </w:r>
      <w:r w:rsidR="00E907BE">
        <w:t xml:space="preserve"> process over </w:t>
      </w:r>
      <w:r>
        <w:t>assuming</w:t>
      </w:r>
      <w:r w:rsidR="00E907BE">
        <w:t xml:space="preserve"> </w:t>
      </w:r>
      <w:r>
        <w:t>stable</w:t>
      </w:r>
      <w:r w:rsidR="00E907BE">
        <w:t xml:space="preserve"> structures</w:t>
      </w:r>
    </w:p>
    <w:p w14:paraId="0276D02A" w14:textId="5F859938" w:rsidR="00E907BE" w:rsidRDefault="004D33F1" w:rsidP="003853DC">
      <w:pPr>
        <w:pStyle w:val="ListParagraph"/>
        <w:numPr>
          <w:ilvl w:val="0"/>
          <w:numId w:val="25"/>
        </w:numPr>
        <w:jc w:val="both"/>
      </w:pPr>
      <w:r>
        <w:t>Inductive</w:t>
      </w:r>
      <w:r w:rsidR="00FC215E">
        <w:t xml:space="preserve"> and comparative interactive with data and </w:t>
      </w:r>
      <w:r>
        <w:t>participants</w:t>
      </w:r>
    </w:p>
    <w:p w14:paraId="6EB87FD1" w14:textId="5E063521" w:rsidR="00FC215E" w:rsidRDefault="00FC215E" w:rsidP="003853DC">
      <w:pPr>
        <w:pStyle w:val="ListParagraph"/>
        <w:numPr>
          <w:ilvl w:val="0"/>
          <w:numId w:val="25"/>
        </w:numPr>
        <w:jc w:val="both"/>
      </w:pPr>
      <w:r>
        <w:t xml:space="preserve">Iterative, go back and forth between </w:t>
      </w:r>
      <w:r w:rsidR="004D33F1">
        <w:t>stuff.</w:t>
      </w:r>
    </w:p>
    <w:p w14:paraId="73CD11F3" w14:textId="152AE145" w:rsidR="00FC215E" w:rsidRDefault="00FC215E" w:rsidP="003853DC">
      <w:pPr>
        <w:pStyle w:val="ListParagraph"/>
        <w:numPr>
          <w:ilvl w:val="0"/>
          <w:numId w:val="25"/>
        </w:numPr>
        <w:jc w:val="both"/>
      </w:pPr>
      <w:r>
        <w:t xml:space="preserve">Abductive </w:t>
      </w:r>
      <w:r w:rsidR="004D33F1">
        <w:t>- surprising</w:t>
      </w:r>
      <w:r>
        <w:t xml:space="preserve"> </w:t>
      </w:r>
      <w:r w:rsidR="004D33F1">
        <w:t>findings</w:t>
      </w:r>
      <w:r>
        <w:t xml:space="preserve"> and all possible explanations</w:t>
      </w:r>
    </w:p>
    <w:p w14:paraId="0F84FEF3" w14:textId="7D59681D" w:rsidR="00FC215E" w:rsidRDefault="002064DA" w:rsidP="003853DC">
      <w:pPr>
        <w:pStyle w:val="ListParagraph"/>
        <w:numPr>
          <w:ilvl w:val="0"/>
          <w:numId w:val="25"/>
        </w:numPr>
        <w:jc w:val="both"/>
      </w:pPr>
      <w:r>
        <w:t>First is coding</w:t>
      </w:r>
    </w:p>
    <w:p w14:paraId="08C2E183" w14:textId="447597F2" w:rsidR="002064DA" w:rsidRDefault="002064DA" w:rsidP="003853DC">
      <w:pPr>
        <w:pStyle w:val="ListParagraph"/>
        <w:numPr>
          <w:ilvl w:val="0"/>
          <w:numId w:val="25"/>
        </w:numPr>
        <w:jc w:val="both"/>
      </w:pPr>
      <w:r>
        <w:t xml:space="preserve">Memo writing- about codes, </w:t>
      </w:r>
      <w:r w:rsidR="00F37322">
        <w:t>analysis,</w:t>
      </w:r>
      <w:r>
        <w:t xml:space="preserve"> gaps in coding</w:t>
      </w:r>
    </w:p>
    <w:p w14:paraId="72016391" w14:textId="188FBD1E" w:rsidR="002064DA" w:rsidRDefault="002064DA" w:rsidP="003853DC">
      <w:pPr>
        <w:pStyle w:val="ListParagraph"/>
        <w:numPr>
          <w:ilvl w:val="0"/>
          <w:numId w:val="25"/>
        </w:numPr>
        <w:jc w:val="both"/>
      </w:pPr>
      <w:r>
        <w:t xml:space="preserve">Theoretical sampling </w:t>
      </w:r>
      <w:r w:rsidR="00F37322">
        <w:t>- sampling</w:t>
      </w:r>
      <w:r>
        <w:t xml:space="preserve"> for key categories</w:t>
      </w:r>
      <w:r w:rsidR="009933AB">
        <w:t xml:space="preserve"> outside norms, </w:t>
      </w:r>
      <w:r w:rsidR="00F37322">
        <w:t>categories</w:t>
      </w:r>
    </w:p>
    <w:p w14:paraId="10F4B559" w14:textId="16D8D090" w:rsidR="009933AB" w:rsidRDefault="004D33F1" w:rsidP="003853DC">
      <w:pPr>
        <w:pStyle w:val="ListParagraph"/>
        <w:numPr>
          <w:ilvl w:val="0"/>
          <w:numId w:val="25"/>
        </w:numPr>
        <w:jc w:val="both"/>
      </w:pPr>
      <w:r>
        <w:t>Theoretical</w:t>
      </w:r>
      <w:r w:rsidR="009933AB">
        <w:t xml:space="preserve"> sorting and </w:t>
      </w:r>
      <w:r w:rsidR="00F37322">
        <w:t>integration.</w:t>
      </w:r>
      <w:r w:rsidR="009933AB">
        <w:t xml:space="preserve"> </w:t>
      </w:r>
    </w:p>
    <w:p w14:paraId="6F140D71" w14:textId="7630C767" w:rsidR="00BA75B4" w:rsidRDefault="00BA75B4" w:rsidP="003853DC">
      <w:pPr>
        <w:pStyle w:val="ListParagraph"/>
        <w:numPr>
          <w:ilvl w:val="0"/>
          <w:numId w:val="25"/>
        </w:numPr>
        <w:jc w:val="both"/>
      </w:pPr>
      <w:r>
        <w:t>Logic:</w:t>
      </w:r>
    </w:p>
    <w:p w14:paraId="75D6AFBF" w14:textId="5625D743" w:rsidR="00BA75B4" w:rsidRDefault="00BA75B4" w:rsidP="003853DC">
      <w:pPr>
        <w:pStyle w:val="ListParagraph"/>
        <w:numPr>
          <w:ilvl w:val="1"/>
          <w:numId w:val="25"/>
        </w:numPr>
        <w:jc w:val="both"/>
      </w:pPr>
      <w:r>
        <w:t xml:space="preserve">Iterative and comparative logic- back and forth between data and abstract </w:t>
      </w:r>
      <w:r w:rsidR="004D33F1">
        <w:t>analysis,</w:t>
      </w:r>
      <w:r>
        <w:t xml:space="preserve"> data with data codes with codes </w:t>
      </w:r>
      <w:r w:rsidR="00F37322">
        <w:t xml:space="preserve">, codes </w:t>
      </w:r>
      <w:r>
        <w:t xml:space="preserve">with cats </w:t>
      </w:r>
    </w:p>
    <w:p w14:paraId="748B581F" w14:textId="6214F9AB" w:rsidR="00052DB7" w:rsidRDefault="00F37322" w:rsidP="003853DC">
      <w:pPr>
        <w:pStyle w:val="ListParagraph"/>
        <w:numPr>
          <w:ilvl w:val="1"/>
          <w:numId w:val="25"/>
        </w:numPr>
        <w:jc w:val="both"/>
      </w:pPr>
      <w:r>
        <w:t>Compare</w:t>
      </w:r>
      <w:r w:rsidR="00052DB7">
        <w:t xml:space="preserve"> data from other </w:t>
      </w:r>
      <w:r>
        <w:t>people.</w:t>
      </w:r>
      <w:r w:rsidR="00052DB7">
        <w:t xml:space="preserve"> </w:t>
      </w:r>
    </w:p>
    <w:p w14:paraId="7E9902C4" w14:textId="036D1101" w:rsidR="00C67B33" w:rsidRDefault="00C67B33" w:rsidP="003853DC">
      <w:pPr>
        <w:pStyle w:val="ListParagraph"/>
        <w:numPr>
          <w:ilvl w:val="0"/>
          <w:numId w:val="25"/>
        </w:numPr>
        <w:jc w:val="both"/>
      </w:pPr>
      <w:r>
        <w:t>Emerging grounded theory categories:</w:t>
      </w:r>
    </w:p>
    <w:p w14:paraId="3C7C74EF" w14:textId="2C99AD12" w:rsidR="00C67B33" w:rsidRDefault="00C67B33" w:rsidP="003853DC">
      <w:pPr>
        <w:pStyle w:val="ListParagraph"/>
        <w:numPr>
          <w:ilvl w:val="1"/>
          <w:numId w:val="25"/>
        </w:numPr>
        <w:jc w:val="both"/>
      </w:pPr>
      <w:r>
        <w:t xml:space="preserve">Consider all possible </w:t>
      </w:r>
      <w:r w:rsidR="00F37322">
        <w:t>understandings</w:t>
      </w:r>
      <w:r>
        <w:t xml:space="preserve"> of the </w:t>
      </w:r>
      <w:r w:rsidR="00F37322">
        <w:t>data.</w:t>
      </w:r>
    </w:p>
    <w:p w14:paraId="49B2DC28" w14:textId="68E71EE4" w:rsidR="007901B6" w:rsidRDefault="007901B6" w:rsidP="003853DC">
      <w:pPr>
        <w:pStyle w:val="ListParagraph"/>
        <w:numPr>
          <w:ilvl w:val="1"/>
          <w:numId w:val="25"/>
        </w:numPr>
        <w:jc w:val="both"/>
      </w:pPr>
      <w:r>
        <w:t xml:space="preserve">Construct tentative </w:t>
      </w:r>
      <w:r w:rsidR="00F37322">
        <w:t>category.</w:t>
      </w:r>
    </w:p>
    <w:p w14:paraId="44E149E0" w14:textId="155871D1" w:rsidR="007901B6" w:rsidRDefault="007901B6" w:rsidP="003853DC">
      <w:pPr>
        <w:pStyle w:val="ListParagraph"/>
        <w:numPr>
          <w:ilvl w:val="1"/>
          <w:numId w:val="25"/>
        </w:numPr>
        <w:jc w:val="both"/>
      </w:pPr>
      <w:r>
        <w:t xml:space="preserve">Gather data to fill out properties of this </w:t>
      </w:r>
      <w:r w:rsidR="00F37322">
        <w:t>category.</w:t>
      </w:r>
    </w:p>
    <w:p w14:paraId="76C55E9A" w14:textId="75B894AA" w:rsidR="007901B6" w:rsidRDefault="00F37322" w:rsidP="003853DC">
      <w:pPr>
        <w:pStyle w:val="ListParagraph"/>
        <w:numPr>
          <w:ilvl w:val="1"/>
          <w:numId w:val="25"/>
        </w:numPr>
        <w:jc w:val="both"/>
      </w:pPr>
      <w:r>
        <w:t>Check</w:t>
      </w:r>
      <w:r w:rsidR="007901B6">
        <w:t xml:space="preserve"> cat against new </w:t>
      </w:r>
      <w:r w:rsidR="004D33F1">
        <w:t>data.</w:t>
      </w:r>
    </w:p>
    <w:p w14:paraId="18320FB6" w14:textId="1968EB95" w:rsidR="007901B6" w:rsidRDefault="007901B6" w:rsidP="003853DC">
      <w:pPr>
        <w:pStyle w:val="ListParagraph"/>
        <w:numPr>
          <w:ilvl w:val="0"/>
          <w:numId w:val="25"/>
        </w:numPr>
        <w:jc w:val="both"/>
      </w:pPr>
      <w:r>
        <w:t>Why grounded theory is useful:</w:t>
      </w:r>
    </w:p>
    <w:p w14:paraId="68BE4EDB" w14:textId="548B5D31" w:rsidR="007901B6" w:rsidRDefault="00E646A5" w:rsidP="003853DC">
      <w:pPr>
        <w:pStyle w:val="ListParagraph"/>
        <w:numPr>
          <w:ilvl w:val="1"/>
          <w:numId w:val="25"/>
        </w:numPr>
        <w:jc w:val="both"/>
      </w:pPr>
      <w:r>
        <w:t xml:space="preserve">Conceptual </w:t>
      </w:r>
      <w:r w:rsidR="00F37322">
        <w:t>understand</w:t>
      </w:r>
      <w:r>
        <w:t xml:space="preserve"> of the </w:t>
      </w:r>
      <w:r w:rsidR="00F37322">
        <w:t>study</w:t>
      </w:r>
      <w:r>
        <w:t xml:space="preserve"> of </w:t>
      </w:r>
      <w:r w:rsidR="004D33F1">
        <w:t>data.</w:t>
      </w:r>
    </w:p>
    <w:p w14:paraId="2E8C2694" w14:textId="776C804C" w:rsidR="00E646A5" w:rsidRDefault="00E646A5" w:rsidP="003853DC">
      <w:pPr>
        <w:pStyle w:val="ListParagraph"/>
        <w:numPr>
          <w:ilvl w:val="1"/>
          <w:numId w:val="25"/>
        </w:numPr>
        <w:jc w:val="both"/>
      </w:pPr>
      <w:r>
        <w:t xml:space="preserve">Analysing data </w:t>
      </w:r>
    </w:p>
    <w:p w14:paraId="6F0BC416" w14:textId="6E33D1E8" w:rsidR="00E646A5" w:rsidRDefault="00E646A5" w:rsidP="003853DC">
      <w:pPr>
        <w:pStyle w:val="ListParagraph"/>
        <w:numPr>
          <w:ilvl w:val="1"/>
          <w:numId w:val="25"/>
        </w:numPr>
        <w:jc w:val="both"/>
      </w:pPr>
      <w:r>
        <w:t xml:space="preserve">Break data apart and look at it closely than just </w:t>
      </w:r>
      <w:r w:rsidR="00F37322">
        <w:t>together.</w:t>
      </w:r>
    </w:p>
    <w:p w14:paraId="3220AC24" w14:textId="04659784" w:rsidR="00E646A5" w:rsidRDefault="00E646A5" w:rsidP="003853DC">
      <w:pPr>
        <w:pStyle w:val="ListParagraph"/>
        <w:numPr>
          <w:ilvl w:val="1"/>
          <w:numId w:val="25"/>
        </w:numPr>
        <w:jc w:val="both"/>
      </w:pPr>
      <w:r>
        <w:t xml:space="preserve">Focus and </w:t>
      </w:r>
      <w:r w:rsidR="002E393D">
        <w:t>flexible.</w:t>
      </w:r>
    </w:p>
    <w:p w14:paraId="05882068" w14:textId="186C4A47" w:rsidR="00E646A5" w:rsidRDefault="004D33F1" w:rsidP="003853DC">
      <w:pPr>
        <w:pStyle w:val="ListParagraph"/>
        <w:numPr>
          <w:ilvl w:val="0"/>
          <w:numId w:val="25"/>
        </w:numPr>
        <w:jc w:val="both"/>
      </w:pPr>
      <w:r>
        <w:t>Constructivist Ground theory</w:t>
      </w:r>
    </w:p>
    <w:p w14:paraId="3E074A8B" w14:textId="72458036" w:rsidR="004D33F1" w:rsidRDefault="00073226" w:rsidP="003853DC">
      <w:pPr>
        <w:pStyle w:val="ListParagraph"/>
        <w:numPr>
          <w:ilvl w:val="1"/>
          <w:numId w:val="25"/>
        </w:numPr>
        <w:jc w:val="both"/>
      </w:pPr>
      <w:r>
        <w:t xml:space="preserve">Preserves </w:t>
      </w:r>
      <w:r w:rsidR="00DF41C4">
        <w:t>start</w:t>
      </w:r>
      <w:r>
        <w:t xml:space="preserve"> of original </w:t>
      </w:r>
      <w:r w:rsidR="003B74A5">
        <w:t>methods.</w:t>
      </w:r>
    </w:p>
    <w:p w14:paraId="1DE059CC" w14:textId="652C3869" w:rsidR="00073226" w:rsidRDefault="00073226" w:rsidP="003853DC">
      <w:pPr>
        <w:pStyle w:val="ListParagraph"/>
        <w:numPr>
          <w:ilvl w:val="1"/>
          <w:numId w:val="25"/>
        </w:numPr>
        <w:jc w:val="both"/>
      </w:pPr>
      <w:r>
        <w:t xml:space="preserve">New epistemological </w:t>
      </w:r>
      <w:r w:rsidR="001E0E9A">
        <w:t>foundation</w:t>
      </w:r>
    </w:p>
    <w:p w14:paraId="12970DA2" w14:textId="7FF6BD7B" w:rsidR="001E0E9A" w:rsidRDefault="00DF41C4" w:rsidP="003853DC">
      <w:pPr>
        <w:pStyle w:val="ListParagraph"/>
        <w:numPr>
          <w:ilvl w:val="1"/>
          <w:numId w:val="25"/>
        </w:numPr>
        <w:jc w:val="both"/>
      </w:pPr>
      <w:r>
        <w:t>Integrates</w:t>
      </w:r>
      <w:r w:rsidR="001E0E9A">
        <w:t xml:space="preserve"> </w:t>
      </w:r>
      <w:r>
        <w:t>methods</w:t>
      </w:r>
      <w:r w:rsidR="001E0E9A">
        <w:t xml:space="preserve"> from past 5 </w:t>
      </w:r>
      <w:r w:rsidR="002E393D">
        <w:t>decades.</w:t>
      </w:r>
    </w:p>
    <w:p w14:paraId="54E0DAB0" w14:textId="209822F4" w:rsidR="001E0E9A" w:rsidRDefault="00DF41C4" w:rsidP="003853DC">
      <w:pPr>
        <w:pStyle w:val="ListParagraph"/>
        <w:numPr>
          <w:ilvl w:val="1"/>
          <w:numId w:val="25"/>
        </w:numPr>
        <w:jc w:val="both"/>
      </w:pPr>
      <w:r>
        <w:t xml:space="preserve">Open ended </w:t>
      </w:r>
    </w:p>
    <w:p w14:paraId="1350E56E" w14:textId="32F65B03" w:rsidR="00DF41C4" w:rsidRDefault="00DF41C4" w:rsidP="003853DC">
      <w:pPr>
        <w:pStyle w:val="ListParagraph"/>
        <w:numPr>
          <w:ilvl w:val="1"/>
          <w:numId w:val="25"/>
        </w:numPr>
        <w:jc w:val="both"/>
      </w:pPr>
      <w:r>
        <w:t>Abductive logic</w:t>
      </w:r>
    </w:p>
    <w:p w14:paraId="2F740775" w14:textId="4A9F57EC" w:rsidR="00DF41C4" w:rsidRDefault="00DF41C4" w:rsidP="003853DC">
      <w:pPr>
        <w:pStyle w:val="ListParagraph"/>
        <w:numPr>
          <w:ilvl w:val="1"/>
          <w:numId w:val="25"/>
        </w:numPr>
        <w:jc w:val="both"/>
      </w:pPr>
      <w:r>
        <w:t xml:space="preserve">Action and meaning and </w:t>
      </w:r>
      <w:r w:rsidR="002E393D">
        <w:t>pragmatism.</w:t>
      </w:r>
    </w:p>
    <w:p w14:paraId="07B10AE8" w14:textId="75422041" w:rsidR="00DF41C4" w:rsidRDefault="00DF41C4" w:rsidP="003853DC">
      <w:pPr>
        <w:pStyle w:val="ListParagraph"/>
        <w:numPr>
          <w:ilvl w:val="1"/>
          <w:numId w:val="25"/>
        </w:numPr>
        <w:jc w:val="both"/>
      </w:pPr>
      <w:r>
        <w:t xml:space="preserve">Answers </w:t>
      </w:r>
      <w:r w:rsidR="002E393D">
        <w:t>criticisms</w:t>
      </w:r>
    </w:p>
    <w:p w14:paraId="21DB24D9" w14:textId="3663BC70" w:rsidR="00DF41C4" w:rsidRDefault="002E393D" w:rsidP="003853DC">
      <w:pPr>
        <w:pStyle w:val="ListParagraph"/>
        <w:numPr>
          <w:ilvl w:val="1"/>
          <w:numId w:val="25"/>
        </w:numPr>
        <w:jc w:val="both"/>
      </w:pPr>
      <w:r>
        <w:t>Flexibility</w:t>
      </w:r>
      <w:r w:rsidR="00DF41C4">
        <w:t xml:space="preserve"> </w:t>
      </w:r>
    </w:p>
    <w:p w14:paraId="67F24CF0" w14:textId="382B9A6F" w:rsidR="00DF41C4" w:rsidRDefault="00DF41C4" w:rsidP="003853DC">
      <w:pPr>
        <w:pStyle w:val="ListParagraph"/>
        <w:numPr>
          <w:ilvl w:val="0"/>
          <w:numId w:val="25"/>
        </w:numPr>
        <w:jc w:val="both"/>
      </w:pPr>
      <w:r>
        <w:t xml:space="preserve"> Why was Constructivist Ground theory </w:t>
      </w:r>
      <w:r w:rsidR="002E393D">
        <w:t>developed?</w:t>
      </w:r>
    </w:p>
    <w:p w14:paraId="0B799C24" w14:textId="0DEF93FC" w:rsidR="00DF41C4" w:rsidRDefault="000A0AF7" w:rsidP="003853DC">
      <w:pPr>
        <w:pStyle w:val="ListParagraph"/>
        <w:numPr>
          <w:ilvl w:val="1"/>
          <w:numId w:val="25"/>
        </w:numPr>
        <w:jc w:val="both"/>
      </w:pPr>
      <w:r>
        <w:t xml:space="preserve">Places </w:t>
      </w:r>
      <w:r w:rsidR="002E393D">
        <w:t>researcher,</w:t>
      </w:r>
      <w:r>
        <w:t xml:space="preserve"> and process and product in social situational and interactive context </w:t>
      </w:r>
    </w:p>
    <w:p w14:paraId="1870EC9C" w14:textId="56F15686" w:rsidR="000A0AF7" w:rsidRDefault="000A0AF7" w:rsidP="003853DC">
      <w:pPr>
        <w:pStyle w:val="ListParagraph"/>
        <w:numPr>
          <w:ilvl w:val="1"/>
          <w:numId w:val="25"/>
        </w:numPr>
        <w:jc w:val="both"/>
      </w:pPr>
      <w:r>
        <w:t xml:space="preserve">Acknowledged research </w:t>
      </w:r>
      <w:r w:rsidR="002E393D">
        <w:t>subjectivity.</w:t>
      </w:r>
    </w:p>
    <w:p w14:paraId="579EED83" w14:textId="078A6CC1" w:rsidR="00B206D7" w:rsidRDefault="009B2345" w:rsidP="00EA0376">
      <w:pPr>
        <w:pStyle w:val="ListParagraph"/>
        <w:jc w:val="both"/>
      </w:pPr>
      <w:r>
        <w:br w:type="page"/>
      </w:r>
    </w:p>
    <w:p w14:paraId="2ADC1609" w14:textId="71BF76BD" w:rsidR="00B206D7" w:rsidRDefault="00B206D7" w:rsidP="00B206D7">
      <w:pPr>
        <w:pStyle w:val="Heading1"/>
      </w:pPr>
      <w:r>
        <w:t>Notes on planning and conducting research: select and define variables.</w:t>
      </w:r>
    </w:p>
    <w:p w14:paraId="4E3EA67F" w14:textId="356DD13B" w:rsidR="00B206D7" w:rsidRDefault="00000000" w:rsidP="00B206D7">
      <w:hyperlink r:id="rId21" w:history="1">
        <w:r w:rsidR="00E754FD" w:rsidRPr="005D5A92">
          <w:rPr>
            <w:rStyle w:val="Hyperlink"/>
          </w:rPr>
          <w:t>https://methods.sagepub.com/video/srmpromo/PDuI8U/steps-in-planning-and-conducting-research?seq=4</w:t>
        </w:r>
      </w:hyperlink>
    </w:p>
    <w:p w14:paraId="12D2AA3D" w14:textId="5CC8CB31" w:rsidR="00E754FD" w:rsidRDefault="00E754FD" w:rsidP="003853DC">
      <w:pPr>
        <w:pStyle w:val="ListParagraph"/>
        <w:numPr>
          <w:ilvl w:val="0"/>
          <w:numId w:val="26"/>
        </w:numPr>
      </w:pPr>
      <w:r>
        <w:t>Choose a Topic</w:t>
      </w:r>
    </w:p>
    <w:p w14:paraId="009A6EF9" w14:textId="3B6D1046" w:rsidR="00E754FD" w:rsidRDefault="00E754FD" w:rsidP="003853DC">
      <w:pPr>
        <w:pStyle w:val="ListParagraph"/>
        <w:numPr>
          <w:ilvl w:val="0"/>
          <w:numId w:val="26"/>
        </w:numPr>
      </w:pPr>
      <w:r>
        <w:t>Generate a Hypothesis</w:t>
      </w:r>
    </w:p>
    <w:p w14:paraId="0401F55E" w14:textId="480467A0" w:rsidR="00E754FD" w:rsidRDefault="00E754FD" w:rsidP="003853DC">
      <w:pPr>
        <w:pStyle w:val="ListParagraph"/>
        <w:numPr>
          <w:ilvl w:val="0"/>
          <w:numId w:val="26"/>
        </w:numPr>
      </w:pPr>
      <w:r>
        <w:t>Select and Define variables – important steps</w:t>
      </w:r>
    </w:p>
    <w:p w14:paraId="2166233D" w14:textId="77777777" w:rsidR="00E754FD" w:rsidRDefault="00E754FD" w:rsidP="00E754FD">
      <w:pPr>
        <w:pStyle w:val="ListParagraph"/>
      </w:pPr>
    </w:p>
    <w:p w14:paraId="164FB9C8" w14:textId="0F0AF9D5" w:rsidR="00E754FD" w:rsidRDefault="00225E5D" w:rsidP="003853DC">
      <w:pPr>
        <w:pStyle w:val="ListParagraph"/>
        <w:numPr>
          <w:ilvl w:val="0"/>
          <w:numId w:val="27"/>
        </w:numPr>
      </w:pPr>
      <w:r>
        <w:t>Good variables and defs makes diff from interesting results or not</w:t>
      </w:r>
    </w:p>
    <w:p w14:paraId="1CC3DDEC" w14:textId="51868139" w:rsidR="00225E5D" w:rsidRDefault="00225E5D" w:rsidP="003853DC">
      <w:pPr>
        <w:pStyle w:val="ListParagraph"/>
        <w:numPr>
          <w:ilvl w:val="0"/>
          <w:numId w:val="27"/>
        </w:numPr>
      </w:pPr>
      <w:r>
        <w:t>2 types of variables:</w:t>
      </w:r>
    </w:p>
    <w:p w14:paraId="3023EC2D" w14:textId="0F4757E0" w:rsidR="00225E5D" w:rsidRDefault="00225E5D" w:rsidP="003853DC">
      <w:pPr>
        <w:pStyle w:val="ListParagraph"/>
        <w:numPr>
          <w:ilvl w:val="1"/>
          <w:numId w:val="27"/>
        </w:numPr>
      </w:pPr>
      <w:r>
        <w:t xml:space="preserve">Independent variable – active, </w:t>
      </w:r>
      <w:r w:rsidR="007114D9">
        <w:t>manipulate</w:t>
      </w:r>
      <w:r>
        <w:t xml:space="preserve"> e.g study effects of mood on memory , induce a mood </w:t>
      </w:r>
      <w:r w:rsidR="00385D6C">
        <w:t>state</w:t>
      </w:r>
    </w:p>
    <w:p w14:paraId="45B368CB" w14:textId="4C430698" w:rsidR="00385D6C" w:rsidRDefault="00385D6C" w:rsidP="003853DC">
      <w:pPr>
        <w:pStyle w:val="ListParagraph"/>
        <w:numPr>
          <w:ilvl w:val="1"/>
          <w:numId w:val="27"/>
        </w:numPr>
      </w:pPr>
      <w:r>
        <w:t xml:space="preserve">Dependant variable – passive, inde variable acts upon, measuring as part of study e.e.g number of words they can remember </w:t>
      </w:r>
      <w:r w:rsidR="007114D9">
        <w:t>– thing that gets measured</w:t>
      </w:r>
    </w:p>
    <w:p w14:paraId="1947495A" w14:textId="4E85DA48" w:rsidR="007114D9" w:rsidRDefault="007114D9" w:rsidP="003853DC">
      <w:pPr>
        <w:pStyle w:val="ListParagraph"/>
        <w:numPr>
          <w:ilvl w:val="0"/>
          <w:numId w:val="27"/>
        </w:numPr>
      </w:pPr>
      <w:r>
        <w:t>Conceptual variables- more abstract</w:t>
      </w:r>
      <w:r w:rsidR="00FB6156">
        <w:t xml:space="preserve"> gerneal </w:t>
      </w:r>
    </w:p>
    <w:p w14:paraId="68AC8118" w14:textId="0096CC1A" w:rsidR="00FB6156" w:rsidRDefault="007114D9" w:rsidP="003853DC">
      <w:pPr>
        <w:pStyle w:val="ListParagraph"/>
        <w:numPr>
          <w:ilvl w:val="0"/>
          <w:numId w:val="27"/>
        </w:numPr>
      </w:pPr>
      <w:r>
        <w:t xml:space="preserve">Operational variables – more </w:t>
      </w:r>
      <w:r w:rsidR="00FB6156">
        <w:t>specific</w:t>
      </w:r>
    </w:p>
    <w:p w14:paraId="66258F44" w14:textId="77777777" w:rsidR="00FB6156" w:rsidRPr="00B206D7" w:rsidRDefault="00FB6156" w:rsidP="003853DC">
      <w:pPr>
        <w:pStyle w:val="ListParagraph"/>
        <w:numPr>
          <w:ilvl w:val="0"/>
          <w:numId w:val="27"/>
        </w:numPr>
      </w:pPr>
    </w:p>
    <w:p w14:paraId="647AE6FA" w14:textId="646FAA10" w:rsidR="00B206D7" w:rsidRDefault="00B206D7">
      <w:pPr>
        <w:spacing w:line="259" w:lineRule="auto"/>
      </w:pPr>
      <w:r>
        <w:br w:type="page"/>
      </w:r>
    </w:p>
    <w:p w14:paraId="79387FC4" w14:textId="77777777" w:rsidR="009B2345" w:rsidRDefault="009B2345" w:rsidP="00EA0376">
      <w:pPr>
        <w:pStyle w:val="ListParagraph"/>
        <w:jc w:val="both"/>
      </w:pPr>
    </w:p>
    <w:p w14:paraId="028AD577" w14:textId="57BBB86C" w:rsidR="00223F2E" w:rsidRDefault="0045005C">
      <w:pPr>
        <w:pStyle w:val="Heading1"/>
      </w:pPr>
      <w:r>
        <w:t>What to expect in a</w:t>
      </w:r>
      <w:r w:rsidR="00E6330A">
        <w:t xml:space="preserve"> research paper</w:t>
      </w:r>
    </w:p>
    <w:p w14:paraId="606F0F6F" w14:textId="27F886B6" w:rsidR="00E6330A" w:rsidRDefault="00E6330A" w:rsidP="003853DC">
      <w:pPr>
        <w:pStyle w:val="ListParagraph"/>
        <w:numPr>
          <w:ilvl w:val="0"/>
          <w:numId w:val="18"/>
        </w:numPr>
      </w:pPr>
      <w:r>
        <w:t>Abstract</w:t>
      </w:r>
    </w:p>
    <w:p w14:paraId="3DAB2410" w14:textId="447DE07B" w:rsidR="00F73D66" w:rsidRDefault="00F73D66" w:rsidP="003853DC">
      <w:pPr>
        <w:pStyle w:val="ListParagraph"/>
        <w:numPr>
          <w:ilvl w:val="1"/>
          <w:numId w:val="18"/>
        </w:numPr>
      </w:pPr>
      <w:r>
        <w:t>Consicse – summarise the research</w:t>
      </w:r>
    </w:p>
    <w:p w14:paraId="42883788" w14:textId="76447B06" w:rsidR="00E6330A" w:rsidRDefault="00E6330A" w:rsidP="003853DC">
      <w:pPr>
        <w:pStyle w:val="ListParagraph"/>
        <w:numPr>
          <w:ilvl w:val="0"/>
          <w:numId w:val="18"/>
        </w:numPr>
      </w:pPr>
      <w:r>
        <w:t>Introduction</w:t>
      </w:r>
    </w:p>
    <w:p w14:paraId="6C802F96" w14:textId="1710882A" w:rsidR="00F73D66" w:rsidRDefault="00F73D66" w:rsidP="003853DC">
      <w:pPr>
        <w:pStyle w:val="ListParagraph"/>
        <w:numPr>
          <w:ilvl w:val="1"/>
          <w:numId w:val="18"/>
        </w:numPr>
      </w:pPr>
      <w:r>
        <w:t>Gives perspective on the study</w:t>
      </w:r>
    </w:p>
    <w:p w14:paraId="2F75B4F1" w14:textId="23A15FE1" w:rsidR="00774855" w:rsidRDefault="00774855" w:rsidP="003853DC">
      <w:pPr>
        <w:pStyle w:val="ListParagraph"/>
        <w:numPr>
          <w:ilvl w:val="1"/>
          <w:numId w:val="18"/>
        </w:numPr>
      </w:pPr>
      <w:r>
        <w:t>Explains why study is important</w:t>
      </w:r>
    </w:p>
    <w:p w14:paraId="60E07527" w14:textId="775F4B6B" w:rsidR="00774855" w:rsidRDefault="00774855" w:rsidP="003853DC">
      <w:pPr>
        <w:pStyle w:val="ListParagraph"/>
        <w:numPr>
          <w:ilvl w:val="1"/>
          <w:numId w:val="18"/>
        </w:numPr>
      </w:pPr>
      <w:r>
        <w:t>Has a hypothesis or problem being addressed</w:t>
      </w:r>
    </w:p>
    <w:p w14:paraId="6213B87B" w14:textId="185E4F30" w:rsidR="00E6330A" w:rsidRDefault="00E6330A" w:rsidP="003853DC">
      <w:pPr>
        <w:pStyle w:val="ListParagraph"/>
        <w:numPr>
          <w:ilvl w:val="0"/>
          <w:numId w:val="18"/>
        </w:numPr>
      </w:pPr>
      <w:r>
        <w:t>Methods</w:t>
      </w:r>
    </w:p>
    <w:p w14:paraId="4D22D2A6" w14:textId="2459438B" w:rsidR="00774855" w:rsidRDefault="00FF60A2" w:rsidP="003853DC">
      <w:pPr>
        <w:pStyle w:val="ListParagraph"/>
        <w:numPr>
          <w:ilvl w:val="1"/>
          <w:numId w:val="18"/>
        </w:numPr>
      </w:pPr>
      <w:r>
        <w:t>Detailed description of the procedure so the experiment can be repeated</w:t>
      </w:r>
    </w:p>
    <w:p w14:paraId="5038FCD5" w14:textId="31970801" w:rsidR="00E72BAC" w:rsidRDefault="00E72BAC" w:rsidP="003853DC">
      <w:pPr>
        <w:pStyle w:val="ListParagraph"/>
        <w:numPr>
          <w:ilvl w:val="1"/>
          <w:numId w:val="18"/>
        </w:numPr>
      </w:pPr>
      <w:r>
        <w:t xml:space="preserve">Look for how large the sample size is </w:t>
      </w:r>
    </w:p>
    <w:p w14:paraId="450307CC" w14:textId="62FE0106" w:rsidR="00E72BAC" w:rsidRDefault="00E72BAC" w:rsidP="003853DC">
      <w:pPr>
        <w:pStyle w:val="ListParagraph"/>
        <w:numPr>
          <w:ilvl w:val="1"/>
          <w:numId w:val="18"/>
        </w:numPr>
      </w:pPr>
      <w:r>
        <w:t>If the measurements are valid and reliable</w:t>
      </w:r>
    </w:p>
    <w:p w14:paraId="7AD5E4BD" w14:textId="6A83A1F9" w:rsidR="001F0483" w:rsidRDefault="001F0483" w:rsidP="003853DC">
      <w:pPr>
        <w:pStyle w:val="ListParagraph"/>
        <w:numPr>
          <w:ilvl w:val="1"/>
          <w:numId w:val="18"/>
        </w:numPr>
      </w:pPr>
      <w:r>
        <w:t>If subjects were randomly selected</w:t>
      </w:r>
    </w:p>
    <w:p w14:paraId="60B4D2E3" w14:textId="1DE8C9C0" w:rsidR="001F0483" w:rsidRDefault="001F0483" w:rsidP="003853DC">
      <w:pPr>
        <w:pStyle w:val="ListParagraph"/>
        <w:numPr>
          <w:ilvl w:val="1"/>
          <w:numId w:val="18"/>
        </w:numPr>
      </w:pPr>
      <w:r>
        <w:t>And if experiment controlled for possible influences</w:t>
      </w:r>
    </w:p>
    <w:p w14:paraId="134C8EAB" w14:textId="1A835D19" w:rsidR="00E6330A" w:rsidRDefault="00E6330A" w:rsidP="003853DC">
      <w:pPr>
        <w:pStyle w:val="ListParagraph"/>
        <w:numPr>
          <w:ilvl w:val="0"/>
          <w:numId w:val="18"/>
        </w:numPr>
      </w:pPr>
      <w:r>
        <w:t>Results</w:t>
      </w:r>
    </w:p>
    <w:p w14:paraId="63044DEE" w14:textId="41C8BBE9" w:rsidR="00FF60A2" w:rsidRDefault="00B52D59" w:rsidP="003853DC">
      <w:pPr>
        <w:pStyle w:val="ListParagraph"/>
        <w:numPr>
          <w:ilvl w:val="1"/>
          <w:numId w:val="18"/>
        </w:numPr>
      </w:pPr>
      <w:r>
        <w:t xml:space="preserve">Presents data found </w:t>
      </w:r>
    </w:p>
    <w:p w14:paraId="6E41847A" w14:textId="6C309559" w:rsidR="00B52D59" w:rsidRDefault="00B52D59" w:rsidP="003853DC">
      <w:pPr>
        <w:pStyle w:val="ListParagraph"/>
        <w:numPr>
          <w:ilvl w:val="1"/>
          <w:numId w:val="18"/>
        </w:numPr>
      </w:pPr>
      <w:r>
        <w:t>If p value less than 5%, results are signifiant</w:t>
      </w:r>
    </w:p>
    <w:p w14:paraId="11F421B1" w14:textId="4DA08889" w:rsidR="00E6330A" w:rsidRDefault="00E6330A" w:rsidP="003853DC">
      <w:pPr>
        <w:pStyle w:val="ListParagraph"/>
        <w:numPr>
          <w:ilvl w:val="0"/>
          <w:numId w:val="18"/>
        </w:numPr>
      </w:pPr>
      <w:r>
        <w:t>Discussion</w:t>
      </w:r>
    </w:p>
    <w:p w14:paraId="24468989" w14:textId="0630D3A0" w:rsidR="00F37393" w:rsidRDefault="00F37393" w:rsidP="003853DC">
      <w:pPr>
        <w:pStyle w:val="ListParagraph"/>
        <w:numPr>
          <w:ilvl w:val="1"/>
          <w:numId w:val="18"/>
        </w:numPr>
      </w:pPr>
      <w:r>
        <w:t>Explain , not re-iterate the results</w:t>
      </w:r>
    </w:p>
    <w:p w14:paraId="5F847075" w14:textId="4116D831" w:rsidR="00E6330A" w:rsidRDefault="00844BCD" w:rsidP="003853DC">
      <w:pPr>
        <w:pStyle w:val="ListParagraph"/>
        <w:numPr>
          <w:ilvl w:val="0"/>
          <w:numId w:val="18"/>
        </w:numPr>
      </w:pPr>
      <w:r>
        <w:lastRenderedPageBreak/>
        <w:t>Acknowledgments</w:t>
      </w:r>
    </w:p>
    <w:p w14:paraId="301AB0FB" w14:textId="3E0DACCA" w:rsidR="00844BCD" w:rsidRPr="00E6330A" w:rsidRDefault="00844BCD" w:rsidP="003853DC">
      <w:pPr>
        <w:pStyle w:val="ListParagraph"/>
        <w:numPr>
          <w:ilvl w:val="0"/>
          <w:numId w:val="18"/>
        </w:numPr>
      </w:pPr>
      <w:r>
        <w:t>Literature cited</w:t>
      </w:r>
    </w:p>
    <w:p w14:paraId="3F847650" w14:textId="77777777" w:rsidR="009B2345" w:rsidRDefault="009B2345">
      <w:pPr>
        <w:spacing w:line="259" w:lineRule="auto"/>
        <w:rPr>
          <w:rFonts w:eastAsiaTheme="majorEastAsia" w:cstheme="majorBidi"/>
          <w:b/>
          <w:color w:val="034561"/>
          <w:sz w:val="40"/>
          <w:szCs w:val="32"/>
        </w:rPr>
      </w:pPr>
      <w:r>
        <w:br w:type="page"/>
      </w:r>
    </w:p>
    <w:p w14:paraId="10FA7B46" w14:textId="5775066D" w:rsidR="00815DCF" w:rsidRDefault="00815DCF">
      <w:pPr>
        <w:pStyle w:val="Heading1"/>
      </w:pPr>
      <w:r>
        <w:lastRenderedPageBreak/>
        <w:t xml:space="preserve">Dissertation topic </w:t>
      </w:r>
    </w:p>
    <w:p w14:paraId="2FCA6D4C" w14:textId="3B9C14AB" w:rsidR="009F57D8" w:rsidRDefault="00815DCF" w:rsidP="00815DCF">
      <w:r>
        <w:t>I am interested into studying the impact of ChatGPT, and how it has enhanced the knowledge of its users.</w:t>
      </w:r>
    </w:p>
    <w:p w14:paraId="089824E5" w14:textId="4D9344A6" w:rsidR="00815DCF" w:rsidRDefault="00BD130B" w:rsidP="00815DCF">
      <w:r w:rsidRPr="00BD130B">
        <w:t>"</w:t>
      </w:r>
      <w:r w:rsidR="002F13DD" w:rsidRPr="00BD130B">
        <w:t>ChatGPT</w:t>
      </w:r>
      <w:r w:rsidRPr="00BD130B">
        <w:t xml:space="preserve">: how it has enabled the advancement of knowledge for its </w:t>
      </w:r>
      <w:r w:rsidR="00EB2411" w:rsidRPr="00BD130B">
        <w:t>users.</w:t>
      </w:r>
      <w:r w:rsidRPr="00BD130B">
        <w:t>"</w:t>
      </w:r>
    </w:p>
    <w:p w14:paraId="62B5F6FB" w14:textId="1667273E" w:rsidR="00815DCF" w:rsidRDefault="00815DCF" w:rsidP="00815DCF">
      <w:r>
        <w:t>some initial hypothesis /research question within roughly:</w:t>
      </w:r>
    </w:p>
    <w:p w14:paraId="79D0F949" w14:textId="17E3F78C" w:rsidR="00815DCF" w:rsidRDefault="00815DCF" w:rsidP="00815DCF">
      <w:r>
        <w:t xml:space="preserve">how has </w:t>
      </w:r>
      <w:r w:rsidR="002F13DD">
        <w:t>ChatGPT</w:t>
      </w:r>
      <w:r>
        <w:t xml:space="preserve"> been used?</w:t>
      </w:r>
    </w:p>
    <w:p w14:paraId="2A567C06" w14:textId="6AD2E724" w:rsidR="00815DCF" w:rsidRDefault="00815DCF" w:rsidP="00815DCF">
      <w:r>
        <w:t xml:space="preserve">has </w:t>
      </w:r>
      <w:r w:rsidR="002F13DD">
        <w:t>ChatGPT</w:t>
      </w:r>
      <w:r>
        <w:t xml:space="preserve"> aided in knowledge over other conventional methods.</w:t>
      </w:r>
    </w:p>
    <w:p w14:paraId="4275607E" w14:textId="66B931A2" w:rsidR="00D932A4" w:rsidRDefault="00815DCF" w:rsidP="00F9463F">
      <w:r>
        <w:t xml:space="preserve">Is </w:t>
      </w:r>
      <w:r w:rsidR="002F13DD">
        <w:t>ChatGPT</w:t>
      </w:r>
      <w:r>
        <w:t xml:space="preserve"> being incorporated in more </w:t>
      </w:r>
      <w:r w:rsidR="002F13DD">
        <w:t>day-to-day</w:t>
      </w:r>
      <w:r>
        <w:t xml:space="preserve"> activities for the user </w:t>
      </w:r>
      <w:r w:rsidR="00D932A4">
        <w:t xml:space="preserve"> </w:t>
      </w:r>
    </w:p>
    <w:p w14:paraId="18FDC2E4" w14:textId="16F2CFD1" w:rsidR="000C54AD" w:rsidRDefault="000C54AD" w:rsidP="00F9463F">
      <w:r>
        <w:t>Research questions (quantitative)</w:t>
      </w:r>
      <w:r w:rsidR="00705EA8">
        <w:t>:</w:t>
      </w:r>
    </w:p>
    <w:p w14:paraId="747DC95C" w14:textId="27745F69" w:rsidR="000C54AD" w:rsidRDefault="00705EA8" w:rsidP="000C54AD">
      <w:pPr>
        <w:pStyle w:val="ListParagraph"/>
        <w:numPr>
          <w:ilvl w:val="0"/>
          <w:numId w:val="41"/>
        </w:numPr>
      </w:pPr>
      <w:r>
        <w:t>Is ChatGPT being used</w:t>
      </w:r>
      <w:r w:rsidR="002B5C06">
        <w:t>?</w:t>
      </w:r>
    </w:p>
    <w:p w14:paraId="7ED44D43" w14:textId="439B147C" w:rsidR="00705EA8" w:rsidRDefault="00705EA8" w:rsidP="000C54AD">
      <w:pPr>
        <w:pStyle w:val="ListParagraph"/>
        <w:numPr>
          <w:ilvl w:val="0"/>
          <w:numId w:val="41"/>
        </w:numPr>
      </w:pPr>
      <w:r>
        <w:t xml:space="preserve">Has </w:t>
      </w:r>
      <w:r w:rsidR="002B5C06">
        <w:t>ChatGPT</w:t>
      </w:r>
      <w:r>
        <w:t xml:space="preserve"> enhanced a </w:t>
      </w:r>
      <w:r w:rsidR="002F13DD">
        <w:t>participant’s</w:t>
      </w:r>
      <w:r>
        <w:t xml:space="preserve"> knowledge</w:t>
      </w:r>
      <w:r w:rsidR="002B5C06">
        <w:t>?</w:t>
      </w:r>
    </w:p>
    <w:p w14:paraId="7216F564" w14:textId="5E95B977" w:rsidR="00DF036A" w:rsidRDefault="00DF036A" w:rsidP="000C54AD">
      <w:pPr>
        <w:pStyle w:val="ListParagraph"/>
        <w:numPr>
          <w:ilvl w:val="0"/>
          <w:numId w:val="41"/>
        </w:numPr>
      </w:pPr>
      <w:r>
        <w:t>Based on the</w:t>
      </w:r>
      <w:r w:rsidR="002B5C06">
        <w:t xml:space="preserve"> use of ChatGPT and the</w:t>
      </w:r>
      <w:r>
        <w:t xml:space="preserve"> </w:t>
      </w:r>
      <w:r w:rsidR="002B5C06">
        <w:t>enhancement</w:t>
      </w:r>
      <w:r>
        <w:t xml:space="preserve"> of knowledge, has </w:t>
      </w:r>
      <w:r w:rsidR="002B5C06">
        <w:t>ChatGPT</w:t>
      </w:r>
      <w:r>
        <w:t xml:space="preserve"> being </w:t>
      </w:r>
      <w:r w:rsidR="002B5C06">
        <w:t>incorporated</w:t>
      </w:r>
      <w:r>
        <w:t xml:space="preserve"> into </w:t>
      </w:r>
      <w:r w:rsidR="002B5C06">
        <w:t>a user’s</w:t>
      </w:r>
      <w:r>
        <w:t xml:space="preserve"> routine for knowledge acquisition? </w:t>
      </w:r>
    </w:p>
    <w:p w14:paraId="251ADC73" w14:textId="4622E00F" w:rsidR="007A36AF" w:rsidRDefault="002F13DD" w:rsidP="007A36AF">
      <w:r>
        <w:t>Hypotheses</w:t>
      </w:r>
      <w:r w:rsidR="007A36AF">
        <w:t>:</w:t>
      </w:r>
    </w:p>
    <w:p w14:paraId="1F49E4B8" w14:textId="36F4DF1C" w:rsidR="007A36AF" w:rsidRDefault="007A36AF" w:rsidP="007A36AF">
      <w:pPr>
        <w:pStyle w:val="ListParagraph"/>
        <w:numPr>
          <w:ilvl w:val="0"/>
          <w:numId w:val="42"/>
        </w:numPr>
      </w:pPr>
      <w:r>
        <w:t xml:space="preserve">If ChatGPT has been used, it is more likely it has enhanced </w:t>
      </w:r>
      <w:r w:rsidR="002F13DD">
        <w:t>a user’s</w:t>
      </w:r>
      <w:r>
        <w:t xml:space="preserve"> knowledge on topic</w:t>
      </w:r>
    </w:p>
    <w:p w14:paraId="3CD09AFD" w14:textId="6D1F3E40" w:rsidR="007A36AF" w:rsidRDefault="007A36AF" w:rsidP="007A36AF">
      <w:pPr>
        <w:pStyle w:val="ListParagraph"/>
        <w:numPr>
          <w:ilvl w:val="0"/>
          <w:numId w:val="42"/>
        </w:numPr>
      </w:pPr>
      <w:r>
        <w:t xml:space="preserve">If </w:t>
      </w:r>
      <w:r w:rsidR="002F13DD">
        <w:t>ChatGPT</w:t>
      </w:r>
      <w:r>
        <w:t xml:space="preserve"> has enhanced </w:t>
      </w:r>
      <w:r w:rsidR="002F13DD">
        <w:t>a user’s</w:t>
      </w:r>
      <w:r>
        <w:t xml:space="preserve"> knowledge, it is more likely that the users will adopt </w:t>
      </w:r>
      <w:r w:rsidR="002F13DD">
        <w:t>ChatGPT</w:t>
      </w:r>
      <w:r w:rsidR="004C65A4">
        <w:t xml:space="preserve"> as part of their routine in terms of knowledge </w:t>
      </w:r>
      <w:r w:rsidR="002F13DD">
        <w:t>acquisition.</w:t>
      </w:r>
    </w:p>
    <w:p w14:paraId="4EA742EA" w14:textId="77777777" w:rsidR="00D932A4" w:rsidRPr="00D932A4" w:rsidRDefault="00D932A4" w:rsidP="00D932A4"/>
    <w:p w14:paraId="0801CC61" w14:textId="77777777" w:rsidR="00D932A4" w:rsidRPr="00815DCF" w:rsidRDefault="00D932A4" w:rsidP="00237649"/>
    <w:p w14:paraId="1E3EB679" w14:textId="4740F84F" w:rsidR="003B1A64" w:rsidRDefault="003B1A64">
      <w:pPr>
        <w:pStyle w:val="Heading1"/>
      </w:pPr>
      <w:r>
        <w:t xml:space="preserve">Initial thoughts on how </w:t>
      </w:r>
      <w:r w:rsidR="00FE63C3">
        <w:t>plan my dissertation</w:t>
      </w:r>
    </w:p>
    <w:p w14:paraId="1F7C91CD" w14:textId="392B6528" w:rsidR="00FE63C3" w:rsidRDefault="00705743" w:rsidP="00705743">
      <w:pPr>
        <w:pStyle w:val="Heading2"/>
      </w:pPr>
      <w:r>
        <w:t>Research method</w:t>
      </w:r>
    </w:p>
    <w:p w14:paraId="035C420F" w14:textId="3D074C21" w:rsidR="00705743" w:rsidRDefault="00705743" w:rsidP="00705743">
      <w:r>
        <w:t xml:space="preserve">I believe my dissertation would </w:t>
      </w:r>
      <w:r w:rsidR="00CB178E">
        <w:t>receive help</w:t>
      </w:r>
      <w:r>
        <w:t xml:space="preserve"> from a </w:t>
      </w:r>
      <w:r w:rsidR="00856271">
        <w:rPr>
          <w:b/>
          <w:bCs/>
        </w:rPr>
        <w:t>Quantitative</w:t>
      </w:r>
      <w:r>
        <w:rPr>
          <w:b/>
          <w:bCs/>
        </w:rPr>
        <w:t xml:space="preserve"> </w:t>
      </w:r>
      <w:r>
        <w:t>research.</w:t>
      </w:r>
      <w:r w:rsidR="00856271">
        <w:t xml:space="preserve">being that a survey will be conducted as well as a review of any related literature doing similar </w:t>
      </w:r>
      <w:r w:rsidR="00F8285C">
        <w:t>methods in this apce</w:t>
      </w:r>
      <w:r w:rsidR="0054027C">
        <w:t>.</w:t>
      </w:r>
    </w:p>
    <w:p w14:paraId="008EBD19" w14:textId="2114E2D9" w:rsidR="0054027C" w:rsidRDefault="00217A98" w:rsidP="0054027C">
      <w:pPr>
        <w:pStyle w:val="Heading2"/>
      </w:pPr>
      <w:r>
        <w:t xml:space="preserve">Philosophical Worldview </w:t>
      </w:r>
    </w:p>
    <w:p w14:paraId="1721E098" w14:textId="138F491E" w:rsidR="0054027C" w:rsidRDefault="0054027C" w:rsidP="0054027C">
      <w:r>
        <w:t xml:space="preserve">I believe I would intend to use a </w:t>
      </w:r>
      <w:r>
        <w:rPr>
          <w:b/>
          <w:bCs/>
        </w:rPr>
        <w:t xml:space="preserve">Pragmatic </w:t>
      </w:r>
      <w:r w:rsidR="00265600">
        <w:t xml:space="preserve">approach </w:t>
      </w:r>
      <w:r w:rsidR="00E3061B">
        <w:t>- in</w:t>
      </w:r>
      <w:r w:rsidR="00265600">
        <w:t xml:space="preserve"> that – it can incorporate </w:t>
      </w:r>
      <w:r w:rsidR="006A582D">
        <w:t>any</w:t>
      </w:r>
      <w:r w:rsidR="00265600">
        <w:t xml:space="preserve"> different approaches, depending </w:t>
      </w:r>
      <w:r w:rsidR="001E5930">
        <w:t xml:space="preserve">how the research develops as my dissertation both intends to discover more about a new topic as well </w:t>
      </w:r>
      <w:r w:rsidR="006A582D">
        <w:t>providing and gaining experiences uncovered so far , and assumptions on how this topic could be taken forward dependant on the topics future use.</w:t>
      </w:r>
    </w:p>
    <w:p w14:paraId="68B36CAE" w14:textId="6A5F2F74" w:rsidR="00217A98" w:rsidRDefault="00217A98" w:rsidP="00217A98">
      <w:pPr>
        <w:pStyle w:val="Heading2"/>
      </w:pPr>
      <w:r>
        <w:t>Research Design</w:t>
      </w:r>
    </w:p>
    <w:p w14:paraId="270A1E3C" w14:textId="586A3201" w:rsidR="00217A98" w:rsidRDefault="00217A98" w:rsidP="00217A98">
      <w:r>
        <w:t xml:space="preserve">I think </w:t>
      </w:r>
      <w:r w:rsidR="00B056F8">
        <w:t xml:space="preserve">– as this is using a mixed </w:t>
      </w:r>
      <w:r w:rsidR="001A4E6E">
        <w:t>method</w:t>
      </w:r>
      <w:r w:rsidR="00B056F8">
        <w:t xml:space="preserve"> research approach </w:t>
      </w:r>
      <w:r w:rsidR="00E3061B">
        <w:t>- I</w:t>
      </w:r>
      <w:r w:rsidR="00B056F8">
        <w:t xml:space="preserve"> may be choosing between either a </w:t>
      </w:r>
      <w:r w:rsidR="00B056F8" w:rsidRPr="00B056F8">
        <w:rPr>
          <w:b/>
          <w:bCs/>
        </w:rPr>
        <w:t>Convergent mixed method</w:t>
      </w:r>
      <w:r w:rsidR="00B056F8">
        <w:rPr>
          <w:b/>
          <w:bCs/>
        </w:rPr>
        <w:t xml:space="preserve"> </w:t>
      </w:r>
      <w:r w:rsidR="00B056F8">
        <w:t xml:space="preserve">or </w:t>
      </w:r>
      <w:r w:rsidR="001A4E6E" w:rsidRPr="001F051B">
        <w:rPr>
          <w:b/>
          <w:bCs/>
        </w:rPr>
        <w:t>Explanatory</w:t>
      </w:r>
      <w:r w:rsidR="002372A7">
        <w:rPr>
          <w:b/>
          <w:bCs/>
        </w:rPr>
        <w:t xml:space="preserve">/ Exploratory </w:t>
      </w:r>
      <w:r w:rsidR="001A4E6E" w:rsidRPr="001F051B">
        <w:rPr>
          <w:b/>
          <w:bCs/>
        </w:rPr>
        <w:t>sequential mixed methods</w:t>
      </w:r>
      <w:r w:rsidR="001A4E6E">
        <w:rPr>
          <w:b/>
          <w:bCs/>
        </w:rPr>
        <w:t xml:space="preserve">. </w:t>
      </w:r>
      <w:r w:rsidR="001A4E6E">
        <w:t xml:space="preserve">My </w:t>
      </w:r>
      <w:r w:rsidR="0097267B">
        <w:t>r</w:t>
      </w:r>
      <w:r w:rsidR="001A4E6E">
        <w:t xml:space="preserve">easoning being that I would attempt to </w:t>
      </w:r>
      <w:r w:rsidR="005967AA">
        <w:t>create a survey via say a social media post to collect response</w:t>
      </w:r>
      <w:r w:rsidR="0097267B">
        <w:t>s</w:t>
      </w:r>
      <w:r w:rsidR="005967AA">
        <w:t xml:space="preserve"> based on a mixture of open and closed-ended questions</w:t>
      </w:r>
      <w:r w:rsidR="00BD2B7F">
        <w:t>, then afterwards to explore as to whether there is additional research available within journal articles that have been that helps to enrich the consensus of what has been seen in the survey results.</w:t>
      </w:r>
    </w:p>
    <w:p w14:paraId="773983C3" w14:textId="77777777" w:rsidR="009509BB" w:rsidRDefault="009509BB">
      <w:pPr>
        <w:spacing w:line="259" w:lineRule="auto"/>
        <w:rPr>
          <w:rFonts w:eastAsiaTheme="majorEastAsia" w:cstheme="majorBidi"/>
          <w:b/>
          <w:color w:val="034561"/>
          <w:sz w:val="40"/>
          <w:szCs w:val="32"/>
        </w:rPr>
      </w:pPr>
      <w:r>
        <w:br w:type="page"/>
      </w:r>
    </w:p>
    <w:p w14:paraId="63226191" w14:textId="0D46E156" w:rsidR="004C63A9" w:rsidRDefault="004C63A9" w:rsidP="004C63A9">
      <w:pPr>
        <w:pStyle w:val="Heading1"/>
      </w:pPr>
      <w:r>
        <w:t xml:space="preserve">Questions to </w:t>
      </w:r>
      <w:r w:rsidR="009509BB">
        <w:t>ask,</w:t>
      </w:r>
      <w:r>
        <w:t xml:space="preserve"> to help with structure</w:t>
      </w:r>
    </w:p>
    <w:p w14:paraId="0764EC7B" w14:textId="77A5AB0C" w:rsidR="009509BB" w:rsidRPr="009509BB" w:rsidRDefault="009509BB" w:rsidP="009509BB">
      <w:r w:rsidRPr="009509BB">
        <w:t>https://methods.sagepub.com/video/srmpromo/PDuI8U/what-advice-do-you-have-for-writing-up-my-research-project?seq=1</w:t>
      </w:r>
    </w:p>
    <w:p w14:paraId="0D86EC4F" w14:textId="7776F091" w:rsidR="00195668" w:rsidRDefault="00195668" w:rsidP="003853DC">
      <w:pPr>
        <w:pStyle w:val="ListParagraph"/>
        <w:numPr>
          <w:ilvl w:val="0"/>
          <w:numId w:val="31"/>
        </w:numPr>
      </w:pPr>
      <w:r>
        <w:t>So what if your research question about? Answered by:</w:t>
      </w:r>
    </w:p>
    <w:p w14:paraId="25B6D26E" w14:textId="7F5AEA49" w:rsidR="0046712A" w:rsidRDefault="00195668" w:rsidP="003853DC">
      <w:pPr>
        <w:pStyle w:val="ListParagraph"/>
        <w:numPr>
          <w:ilvl w:val="1"/>
          <w:numId w:val="31"/>
        </w:numPr>
      </w:pPr>
      <w:r>
        <w:t>Title</w:t>
      </w:r>
    </w:p>
    <w:p w14:paraId="35702001" w14:textId="0E77685C" w:rsidR="00195668" w:rsidRDefault="00195668" w:rsidP="003853DC">
      <w:pPr>
        <w:pStyle w:val="ListParagraph"/>
        <w:numPr>
          <w:ilvl w:val="1"/>
          <w:numId w:val="31"/>
        </w:numPr>
      </w:pPr>
      <w:r>
        <w:t>Abstract</w:t>
      </w:r>
    </w:p>
    <w:p w14:paraId="6EBF9BE5" w14:textId="24BCEED4" w:rsidR="00195668" w:rsidRDefault="00195668" w:rsidP="003853DC">
      <w:pPr>
        <w:pStyle w:val="ListParagraph"/>
        <w:numPr>
          <w:ilvl w:val="1"/>
          <w:numId w:val="31"/>
        </w:numPr>
      </w:pPr>
      <w:r>
        <w:t>Introduction</w:t>
      </w:r>
    </w:p>
    <w:p w14:paraId="7C09F396" w14:textId="2B12B6DB" w:rsidR="00195668" w:rsidRDefault="00195668" w:rsidP="003853DC">
      <w:pPr>
        <w:pStyle w:val="ListParagraph"/>
        <w:numPr>
          <w:ilvl w:val="1"/>
          <w:numId w:val="31"/>
        </w:numPr>
      </w:pPr>
      <w:r>
        <w:t>Research question</w:t>
      </w:r>
    </w:p>
    <w:p w14:paraId="380417AB" w14:textId="532237CC" w:rsidR="003922DE" w:rsidRDefault="003922DE" w:rsidP="003853DC">
      <w:pPr>
        <w:pStyle w:val="ListParagraph"/>
        <w:numPr>
          <w:ilvl w:val="0"/>
          <w:numId w:val="31"/>
        </w:numPr>
      </w:pPr>
      <w:r>
        <w:t xml:space="preserve">Why are you interested in that research </w:t>
      </w:r>
      <w:r w:rsidR="009509BB">
        <w:t>question?</w:t>
      </w:r>
    </w:p>
    <w:p w14:paraId="14B24D1B" w14:textId="7BF43B19" w:rsidR="003922DE" w:rsidRDefault="003922DE" w:rsidP="003853DC">
      <w:pPr>
        <w:pStyle w:val="ListParagraph"/>
        <w:numPr>
          <w:ilvl w:val="1"/>
          <w:numId w:val="31"/>
        </w:numPr>
      </w:pPr>
      <w:r>
        <w:t>Rationale</w:t>
      </w:r>
    </w:p>
    <w:p w14:paraId="4A25A9B4" w14:textId="336112C3" w:rsidR="003922DE" w:rsidRDefault="003922DE" w:rsidP="003853DC">
      <w:pPr>
        <w:pStyle w:val="ListParagraph"/>
        <w:numPr>
          <w:ilvl w:val="2"/>
          <w:numId w:val="31"/>
        </w:numPr>
      </w:pPr>
      <w:r>
        <w:t xml:space="preserve">Why </w:t>
      </w:r>
      <w:r w:rsidR="009509BB">
        <w:t>it’s</w:t>
      </w:r>
      <w:r>
        <w:t xml:space="preserve"> important</w:t>
      </w:r>
    </w:p>
    <w:p w14:paraId="200526C1" w14:textId="4A26378E" w:rsidR="003922DE" w:rsidRDefault="003922DE" w:rsidP="003853DC">
      <w:pPr>
        <w:pStyle w:val="ListParagraph"/>
        <w:numPr>
          <w:ilvl w:val="2"/>
          <w:numId w:val="31"/>
        </w:numPr>
      </w:pPr>
      <w:r>
        <w:t xml:space="preserve">Why it is </w:t>
      </w:r>
      <w:r w:rsidR="009509BB">
        <w:t>significant.</w:t>
      </w:r>
    </w:p>
    <w:p w14:paraId="57AD99DA" w14:textId="01CA0B18" w:rsidR="003922DE" w:rsidRDefault="003922DE" w:rsidP="003853DC">
      <w:pPr>
        <w:pStyle w:val="ListParagraph"/>
        <w:numPr>
          <w:ilvl w:val="2"/>
          <w:numId w:val="31"/>
        </w:numPr>
      </w:pPr>
      <w:r>
        <w:t xml:space="preserve">Why you weill be interested in whatr I have to </w:t>
      </w:r>
      <w:r w:rsidR="009509BB">
        <w:t>say.</w:t>
      </w:r>
    </w:p>
    <w:p w14:paraId="7CB8185A" w14:textId="3D884E54" w:rsidR="006208AD" w:rsidRDefault="006208AD" w:rsidP="003853DC">
      <w:pPr>
        <w:pStyle w:val="ListParagraph"/>
        <w:numPr>
          <w:ilvl w:val="2"/>
          <w:numId w:val="31"/>
        </w:numPr>
      </w:pPr>
      <w:r>
        <w:t xml:space="preserve">What is the impliocation of doing the </w:t>
      </w:r>
      <w:r w:rsidR="009509BB">
        <w:t>research?</w:t>
      </w:r>
    </w:p>
    <w:p w14:paraId="4200C9C1" w14:textId="667BF0F0" w:rsidR="006208AD" w:rsidRDefault="006208AD" w:rsidP="003853DC">
      <w:pPr>
        <w:pStyle w:val="ListParagraph"/>
        <w:numPr>
          <w:ilvl w:val="0"/>
          <w:numId w:val="31"/>
        </w:numPr>
      </w:pPr>
      <w:r>
        <w:t>What do you hope to achieve</w:t>
      </w:r>
    </w:p>
    <w:p w14:paraId="43BF2AA9" w14:textId="2D38AF29" w:rsidR="006208AD" w:rsidRDefault="006208AD" w:rsidP="003853DC">
      <w:pPr>
        <w:pStyle w:val="ListParagraph"/>
        <w:numPr>
          <w:ilvl w:val="1"/>
          <w:numId w:val="31"/>
        </w:numPr>
      </w:pPr>
      <w:r>
        <w:t>Aims and objectives</w:t>
      </w:r>
    </w:p>
    <w:p w14:paraId="2DBCD360" w14:textId="3F2EEFD7" w:rsidR="006208AD" w:rsidRDefault="006208AD" w:rsidP="003853DC">
      <w:pPr>
        <w:pStyle w:val="ListParagraph"/>
        <w:numPr>
          <w:ilvl w:val="2"/>
          <w:numId w:val="31"/>
        </w:numPr>
      </w:pPr>
      <w:r>
        <w:t>This is what I hope to find</w:t>
      </w:r>
    </w:p>
    <w:p w14:paraId="3AFBF0C6" w14:textId="36BD4C2A" w:rsidR="006208AD" w:rsidRDefault="006208AD" w:rsidP="003853DC">
      <w:pPr>
        <w:pStyle w:val="ListParagraph"/>
        <w:numPr>
          <w:ilvl w:val="2"/>
          <w:numId w:val="31"/>
        </w:numPr>
      </w:pPr>
      <w:r>
        <w:t>This is what I hope to achieve</w:t>
      </w:r>
    </w:p>
    <w:p w14:paraId="2445BAA9" w14:textId="6DB985F2" w:rsidR="008F0C81" w:rsidRDefault="008F0C81" w:rsidP="003853DC">
      <w:pPr>
        <w:pStyle w:val="ListParagraph"/>
        <w:numPr>
          <w:ilvl w:val="0"/>
          <w:numId w:val="31"/>
        </w:numPr>
      </w:pPr>
      <w:r>
        <w:t>I don’t know much about the topic, can you give me some background?</w:t>
      </w:r>
    </w:p>
    <w:p w14:paraId="22B04B41" w14:textId="3AFCCCD4" w:rsidR="008F0C81" w:rsidRDefault="008F0C81" w:rsidP="003853DC">
      <w:pPr>
        <w:pStyle w:val="ListParagraph"/>
        <w:numPr>
          <w:ilvl w:val="1"/>
          <w:numId w:val="31"/>
        </w:numPr>
      </w:pPr>
      <w:r>
        <w:t>Context</w:t>
      </w:r>
    </w:p>
    <w:p w14:paraId="6D8BDD36" w14:textId="14D1BEDD" w:rsidR="008F0C81" w:rsidRDefault="008F0C81" w:rsidP="003853DC">
      <w:pPr>
        <w:pStyle w:val="ListParagraph"/>
        <w:numPr>
          <w:ilvl w:val="2"/>
          <w:numId w:val="31"/>
        </w:numPr>
      </w:pPr>
      <w:r>
        <w:t>About situation</w:t>
      </w:r>
    </w:p>
    <w:p w14:paraId="3AEBCF78" w14:textId="204F3FD1" w:rsidR="008F0C81" w:rsidRDefault="00024D92" w:rsidP="003853DC">
      <w:pPr>
        <w:pStyle w:val="ListParagraph"/>
        <w:numPr>
          <w:ilvl w:val="2"/>
          <w:numId w:val="31"/>
        </w:numPr>
      </w:pPr>
      <w:r>
        <w:t xml:space="preserve">What the problem is </w:t>
      </w:r>
    </w:p>
    <w:p w14:paraId="659BD1AE" w14:textId="5149448B" w:rsidR="00024D92" w:rsidRDefault="00024D92" w:rsidP="003853DC">
      <w:pPr>
        <w:pStyle w:val="ListParagraph"/>
        <w:numPr>
          <w:ilvl w:val="1"/>
          <w:numId w:val="31"/>
        </w:numPr>
      </w:pPr>
      <w:r>
        <w:t>Literature review</w:t>
      </w:r>
    </w:p>
    <w:p w14:paraId="1E6DF1B0" w14:textId="34A2B66F" w:rsidR="00024D92" w:rsidRDefault="00024D92" w:rsidP="003853DC">
      <w:pPr>
        <w:pStyle w:val="ListParagraph"/>
        <w:numPr>
          <w:ilvl w:val="2"/>
          <w:numId w:val="31"/>
        </w:numPr>
      </w:pPr>
      <w:r>
        <w:t>What other researchers found in this space</w:t>
      </w:r>
    </w:p>
    <w:p w14:paraId="1075EFC8" w14:textId="298E078D" w:rsidR="00024D92" w:rsidRDefault="00024D92" w:rsidP="003853DC">
      <w:pPr>
        <w:pStyle w:val="ListParagraph"/>
        <w:numPr>
          <w:ilvl w:val="2"/>
          <w:numId w:val="31"/>
        </w:numPr>
      </w:pPr>
      <w:r>
        <w:t>Fins space for my research</w:t>
      </w:r>
    </w:p>
    <w:p w14:paraId="34AE78A0" w14:textId="5E3DC77B" w:rsidR="00024D92" w:rsidRDefault="001C3125" w:rsidP="003853DC">
      <w:pPr>
        <w:pStyle w:val="ListParagraph"/>
        <w:numPr>
          <w:ilvl w:val="0"/>
          <w:numId w:val="31"/>
        </w:numPr>
      </w:pPr>
      <w:r>
        <w:t>How do you go about doing your study</w:t>
      </w:r>
    </w:p>
    <w:p w14:paraId="325A36A6" w14:textId="5CDC0BC8" w:rsidR="001C3125" w:rsidRDefault="001C3125" w:rsidP="003853DC">
      <w:pPr>
        <w:pStyle w:val="ListParagraph"/>
        <w:numPr>
          <w:ilvl w:val="1"/>
          <w:numId w:val="31"/>
        </w:numPr>
      </w:pPr>
      <w:r>
        <w:t>Mthod approach</w:t>
      </w:r>
    </w:p>
    <w:p w14:paraId="68BA8FEA" w14:textId="2725F6A5" w:rsidR="001C3125" w:rsidRDefault="001C3125" w:rsidP="003853DC">
      <w:pPr>
        <w:pStyle w:val="ListParagraph"/>
        <w:numPr>
          <w:ilvl w:val="1"/>
          <w:numId w:val="31"/>
        </w:numPr>
      </w:pPr>
      <w:r>
        <w:t>Methods</w:t>
      </w:r>
    </w:p>
    <w:p w14:paraId="0837A841" w14:textId="52B5F2F5" w:rsidR="001C3125" w:rsidRDefault="001C3125" w:rsidP="003853DC">
      <w:pPr>
        <w:pStyle w:val="ListParagraph"/>
        <w:numPr>
          <w:ilvl w:val="2"/>
          <w:numId w:val="31"/>
        </w:numPr>
      </w:pPr>
      <w:r>
        <w:t>Data and information</w:t>
      </w:r>
    </w:p>
    <w:p w14:paraId="29EB43F4" w14:textId="2187F29F" w:rsidR="001C3125" w:rsidRDefault="00260289" w:rsidP="003853DC">
      <w:pPr>
        <w:pStyle w:val="ListParagraph"/>
        <w:numPr>
          <w:ilvl w:val="2"/>
          <w:numId w:val="31"/>
        </w:numPr>
      </w:pPr>
      <w:r>
        <w:t>L</w:t>
      </w:r>
      <w:r w:rsidR="001C3125">
        <w:t>imitations</w:t>
      </w:r>
      <w:r>
        <w:t xml:space="preserve"> – show me the holes and tellmme why its good </w:t>
      </w:r>
    </w:p>
    <w:p w14:paraId="23337E2E" w14:textId="7038BEBE" w:rsidR="00260289" w:rsidRDefault="00260289" w:rsidP="003853DC">
      <w:pPr>
        <w:pStyle w:val="ListParagraph"/>
        <w:numPr>
          <w:ilvl w:val="0"/>
          <w:numId w:val="31"/>
        </w:numPr>
      </w:pPr>
      <w:r>
        <w:t xml:space="preserve">So what did you find </w:t>
      </w:r>
    </w:p>
    <w:p w14:paraId="6015B219" w14:textId="02983743" w:rsidR="00260289" w:rsidRDefault="00260289" w:rsidP="003853DC">
      <w:pPr>
        <w:pStyle w:val="ListParagraph"/>
        <w:numPr>
          <w:ilvl w:val="1"/>
          <w:numId w:val="31"/>
        </w:numPr>
      </w:pPr>
      <w:r>
        <w:t>Results</w:t>
      </w:r>
    </w:p>
    <w:p w14:paraId="4F1576C2" w14:textId="7DE5AF7B" w:rsidR="00260289" w:rsidRDefault="00260289" w:rsidP="003853DC">
      <w:pPr>
        <w:pStyle w:val="ListParagraph"/>
        <w:numPr>
          <w:ilvl w:val="2"/>
          <w:numId w:val="31"/>
        </w:numPr>
      </w:pPr>
      <w:r>
        <w:t>Tables graphs</w:t>
      </w:r>
    </w:p>
    <w:p w14:paraId="1E3A7ED6" w14:textId="345AB1DD" w:rsidR="00260289" w:rsidRDefault="00260289" w:rsidP="003853DC">
      <w:pPr>
        <w:pStyle w:val="ListParagraph"/>
        <w:numPr>
          <w:ilvl w:val="2"/>
          <w:numId w:val="31"/>
        </w:numPr>
      </w:pPr>
      <w:r>
        <w:t>themes</w:t>
      </w:r>
    </w:p>
    <w:p w14:paraId="47C94685" w14:textId="62BDA22F" w:rsidR="00260289" w:rsidRDefault="00260289" w:rsidP="003853DC">
      <w:pPr>
        <w:pStyle w:val="ListParagraph"/>
        <w:numPr>
          <w:ilvl w:val="1"/>
          <w:numId w:val="31"/>
        </w:numPr>
      </w:pPr>
      <w:r>
        <w:t>discussion</w:t>
      </w:r>
    </w:p>
    <w:p w14:paraId="687D1C13" w14:textId="5631F0C9" w:rsidR="00260289" w:rsidRDefault="00260289" w:rsidP="003853DC">
      <w:pPr>
        <w:pStyle w:val="ListParagraph"/>
        <w:numPr>
          <w:ilvl w:val="2"/>
          <w:numId w:val="31"/>
        </w:numPr>
      </w:pPr>
      <w:r>
        <w:t xml:space="preserve">analysis </w:t>
      </w:r>
    </w:p>
    <w:p w14:paraId="7943CBF5" w14:textId="0EEA1463" w:rsidR="00260289" w:rsidRDefault="00260289" w:rsidP="003853DC">
      <w:pPr>
        <w:pStyle w:val="ListParagraph"/>
        <w:numPr>
          <w:ilvl w:val="2"/>
          <w:numId w:val="31"/>
        </w:numPr>
      </w:pPr>
      <w:r>
        <w:t>interpretation</w:t>
      </w:r>
    </w:p>
    <w:p w14:paraId="7B6FCBD3" w14:textId="179025F7" w:rsidR="00260289" w:rsidRPr="001A4E6E" w:rsidRDefault="00260289" w:rsidP="003853DC">
      <w:pPr>
        <w:pStyle w:val="ListParagraph"/>
        <w:numPr>
          <w:ilvl w:val="2"/>
          <w:numId w:val="31"/>
        </w:numPr>
      </w:pPr>
      <w:r>
        <w:t>meangins findings</w:t>
      </w:r>
    </w:p>
    <w:p w14:paraId="0C4EBF16" w14:textId="77777777" w:rsidR="00FE63C3" w:rsidRPr="00FE63C3" w:rsidRDefault="00FE63C3" w:rsidP="00FE63C3"/>
    <w:p w14:paraId="23F9464A" w14:textId="77777777" w:rsidR="009509BB" w:rsidRDefault="009509BB">
      <w:pPr>
        <w:spacing w:line="259" w:lineRule="auto"/>
        <w:rPr>
          <w:rFonts w:eastAsiaTheme="majorEastAsia" w:cstheme="majorBidi"/>
          <w:b/>
          <w:color w:val="034561"/>
          <w:sz w:val="40"/>
          <w:szCs w:val="32"/>
        </w:rPr>
      </w:pPr>
      <w:r>
        <w:br w:type="page"/>
      </w:r>
    </w:p>
    <w:p w14:paraId="1E922710" w14:textId="2E198468" w:rsidR="0005158E" w:rsidRDefault="0005158E">
      <w:pPr>
        <w:pStyle w:val="Heading1"/>
      </w:pPr>
      <w:r>
        <w:t xml:space="preserve">Notes for proposal </w:t>
      </w:r>
    </w:p>
    <w:p w14:paraId="0C9F0B4F" w14:textId="2418F08D" w:rsidR="00692278" w:rsidRDefault="00692278" w:rsidP="0005158E">
      <w:r>
        <w:t xml:space="preserve">Need to ensure that I </w:t>
      </w:r>
      <w:r w:rsidR="00C6717D">
        <w:t>cover.</w:t>
      </w:r>
      <w:r>
        <w:t xml:space="preserve"> </w:t>
      </w:r>
    </w:p>
    <w:p w14:paraId="55C92876" w14:textId="3063C0BF" w:rsidR="0005158E" w:rsidRDefault="00692278" w:rsidP="003853DC">
      <w:pPr>
        <w:pStyle w:val="ListParagraph"/>
        <w:numPr>
          <w:ilvl w:val="0"/>
          <w:numId w:val="4"/>
        </w:numPr>
      </w:pPr>
      <w:r>
        <w:t xml:space="preserve">The philosophical worldview proposed for </w:t>
      </w:r>
      <w:r w:rsidR="00C6717D">
        <w:t>study.</w:t>
      </w:r>
    </w:p>
    <w:p w14:paraId="5DEBF7B5" w14:textId="16B941E8" w:rsidR="00692278" w:rsidRDefault="00CE6A46" w:rsidP="003853DC">
      <w:pPr>
        <w:pStyle w:val="ListParagraph"/>
        <w:numPr>
          <w:ilvl w:val="0"/>
          <w:numId w:val="4"/>
        </w:numPr>
      </w:pPr>
      <w:r>
        <w:t xml:space="preserve">A definition of basic ideas in worldview </w:t>
      </w:r>
    </w:p>
    <w:p w14:paraId="2438147E" w14:textId="3C8D5865" w:rsidR="00CE6A46" w:rsidRDefault="00CE6A46" w:rsidP="003853DC">
      <w:pPr>
        <w:pStyle w:val="ListParagraph"/>
        <w:numPr>
          <w:ilvl w:val="0"/>
          <w:numId w:val="4"/>
        </w:numPr>
      </w:pPr>
      <w:r>
        <w:t xml:space="preserve">Worldview shaped the approach to </w:t>
      </w:r>
      <w:r w:rsidR="00C6717D">
        <w:t>research.</w:t>
      </w:r>
      <w:r>
        <w:t xml:space="preserve"> </w:t>
      </w:r>
    </w:p>
    <w:p w14:paraId="776EEE26" w14:textId="192F468B" w:rsidR="005A2FCB" w:rsidRDefault="005A2FCB" w:rsidP="003853DC">
      <w:pPr>
        <w:pStyle w:val="ListParagraph"/>
        <w:numPr>
          <w:ilvl w:val="0"/>
          <w:numId w:val="4"/>
        </w:numPr>
      </w:pPr>
      <w:r>
        <w:t xml:space="preserve">Indicate but not </w:t>
      </w:r>
      <w:r w:rsidR="00C6717D">
        <w:t>actively</w:t>
      </w:r>
      <w:r>
        <w:t xml:space="preserve"> state </w:t>
      </w:r>
      <w:r w:rsidR="00C6717D">
        <w:t>an</w:t>
      </w:r>
      <w:r w:rsidR="008E084D">
        <w:t xml:space="preserve"> approval or disapproval.</w:t>
      </w:r>
    </w:p>
    <w:p w14:paraId="75AB9EB5" w14:textId="678B98DF" w:rsidR="00E07263" w:rsidRDefault="00E07263" w:rsidP="003853DC">
      <w:pPr>
        <w:pStyle w:val="ListParagraph"/>
        <w:numPr>
          <w:ilvl w:val="0"/>
          <w:numId w:val="4"/>
        </w:numPr>
      </w:pPr>
      <w:r>
        <w:t>If mixed methods,</w:t>
      </w:r>
      <w:r w:rsidR="00F75712">
        <w:t xml:space="preserve"> a purpose for mixing </w:t>
      </w:r>
      <w:r w:rsidR="00C6717D">
        <w:t>and rationale</w:t>
      </w:r>
      <w:r>
        <w:t xml:space="preserve"> for mixed approach </w:t>
      </w:r>
    </w:p>
    <w:p w14:paraId="522186C2" w14:textId="28FEC8CF" w:rsidR="00BF0FB3" w:rsidRDefault="00BF0FB3" w:rsidP="003853DC">
      <w:pPr>
        <w:pStyle w:val="ListParagraph"/>
        <w:numPr>
          <w:ilvl w:val="0"/>
          <w:numId w:val="4"/>
        </w:numPr>
      </w:pPr>
      <w:r>
        <w:t xml:space="preserve">Likely to use </w:t>
      </w:r>
      <w:r w:rsidR="00E8028E">
        <w:t>a</w:t>
      </w:r>
      <w:r>
        <w:t xml:space="preserve"> form of survey research in my </w:t>
      </w:r>
      <w:r w:rsidR="00C6717D">
        <w:t>dissertation.</w:t>
      </w:r>
    </w:p>
    <w:p w14:paraId="3FEA8654" w14:textId="187DCFD9" w:rsidR="003C1559" w:rsidRDefault="003C1559" w:rsidP="003853DC">
      <w:pPr>
        <w:pStyle w:val="ListParagraph"/>
        <w:numPr>
          <w:ilvl w:val="0"/>
          <w:numId w:val="4"/>
        </w:numPr>
      </w:pPr>
      <w:r>
        <w:t xml:space="preserve">Write for your audience in mind – researchers, data folks and </w:t>
      </w:r>
      <w:r w:rsidR="00E8028E">
        <w:t>public</w:t>
      </w:r>
      <w:r w:rsidR="00E3061B">
        <w:t>.</w:t>
      </w:r>
    </w:p>
    <w:p w14:paraId="7E667902" w14:textId="2EEFA27C" w:rsidR="00F9463F" w:rsidRDefault="008C431C" w:rsidP="003853DC">
      <w:pPr>
        <w:pStyle w:val="ListParagraph"/>
        <w:numPr>
          <w:ilvl w:val="0"/>
          <w:numId w:val="4"/>
        </w:numPr>
      </w:pPr>
      <w:r>
        <w:t>Write theory in separate section so reader can clearly see it from other stuff</w:t>
      </w:r>
    </w:p>
    <w:p w14:paraId="14B1E3DC" w14:textId="2670679F" w:rsidR="002D6667" w:rsidRDefault="002D6667" w:rsidP="003853DC">
      <w:pPr>
        <w:pStyle w:val="ListParagraph"/>
        <w:numPr>
          <w:ilvl w:val="0"/>
          <w:numId w:val="4"/>
        </w:numPr>
      </w:pPr>
      <w:r>
        <w:t>Write as if you are writing to an audience</w:t>
      </w:r>
    </w:p>
    <w:p w14:paraId="02A87C90" w14:textId="77777777" w:rsidR="00692278" w:rsidRPr="0005158E" w:rsidRDefault="00692278" w:rsidP="0005158E"/>
    <w:p w14:paraId="315DC055" w14:textId="6803E25A" w:rsidR="009C0A8B" w:rsidRDefault="009C0A8B">
      <w:pPr>
        <w:pStyle w:val="Heading1"/>
      </w:pPr>
      <w:r>
        <w:t>Glossary</w:t>
      </w:r>
    </w:p>
    <w:p w14:paraId="3C00B276" w14:textId="256FC24F" w:rsidR="009C0A8B" w:rsidRDefault="009C0A8B" w:rsidP="009C0A8B">
      <w:r>
        <w:t>Worldview – set of beliefs that guide action</w:t>
      </w:r>
      <w:r w:rsidR="009D5346">
        <w:t xml:space="preserve"> / </w:t>
      </w:r>
      <w:r w:rsidR="00C6717D">
        <w:t>paradigms.</w:t>
      </w:r>
    </w:p>
    <w:p w14:paraId="12B2AF9A" w14:textId="756F2AF4" w:rsidR="00BD38BC" w:rsidRDefault="00BD38BC" w:rsidP="009C0A8B">
      <w:r>
        <w:t xml:space="preserve">Research </w:t>
      </w:r>
      <w:r w:rsidR="00E3061B">
        <w:t xml:space="preserve">problem </w:t>
      </w:r>
      <w:r w:rsidR="00CB178E">
        <w:t>- an</w:t>
      </w:r>
      <w:r w:rsidR="008F0B85">
        <w:t xml:space="preserve"> issue or concern that needs to be </w:t>
      </w:r>
      <w:r w:rsidR="00541AFF">
        <w:t>addressed.</w:t>
      </w:r>
    </w:p>
    <w:p w14:paraId="50F381B4" w14:textId="263DA850" w:rsidR="00CF313C" w:rsidRDefault="00CF313C" w:rsidP="009C0A8B">
      <w:r>
        <w:t xml:space="preserve">Erudite </w:t>
      </w:r>
      <w:r w:rsidR="003C7FEE">
        <w:t>–</w:t>
      </w:r>
      <w:r>
        <w:t xml:space="preserve"> </w:t>
      </w:r>
      <w:r w:rsidR="003C7FEE">
        <w:t xml:space="preserve">having or showing great knowledge or learning </w:t>
      </w:r>
    </w:p>
    <w:p w14:paraId="7E908E00" w14:textId="72C460FB" w:rsidR="00D5493B" w:rsidRDefault="00D5493B" w:rsidP="009C0A8B">
      <w:r>
        <w:t xml:space="preserve">Thematically - </w:t>
      </w:r>
      <w:r w:rsidRPr="00D5493B">
        <w:t>in a way that relates to the subjects or themes of something.</w:t>
      </w:r>
    </w:p>
    <w:p w14:paraId="4BA4E4FA" w14:textId="0CE5132C" w:rsidR="005F47F2" w:rsidRDefault="005F47F2" w:rsidP="009C0A8B">
      <w:r w:rsidRPr="005F47F2">
        <w:t>Causality – would expect X to cause Y</w:t>
      </w:r>
    </w:p>
    <w:p w14:paraId="4C0FF20B" w14:textId="00CEDA87" w:rsidR="006961F0" w:rsidRDefault="006961F0" w:rsidP="009C0A8B">
      <w:r>
        <w:t xml:space="preserve">confounding variable </w:t>
      </w:r>
      <w:r w:rsidR="005D6D53">
        <w:t>–</w:t>
      </w:r>
      <w:r>
        <w:t xml:space="preserve"> </w:t>
      </w:r>
      <w:r w:rsidR="005D6D53">
        <w:t>where variable can be positively associated with both X and Y</w:t>
      </w:r>
    </w:p>
    <w:p w14:paraId="78C0BEC3" w14:textId="4D29B797" w:rsidR="00155BC1" w:rsidRDefault="00155BC1" w:rsidP="00155BC1">
      <w:r>
        <w:t>variable – attribute or charactieristic of person/org that can be measured or observed</w:t>
      </w:r>
    </w:p>
    <w:p w14:paraId="7D85559B" w14:textId="3694457C" w:rsidR="003B74A5" w:rsidRDefault="003B74A5" w:rsidP="00155BC1">
      <w:r w:rsidRPr="003B74A5">
        <w:t xml:space="preserve">epistemological </w:t>
      </w:r>
      <w:r>
        <w:t xml:space="preserve"> - </w:t>
      </w:r>
      <w:r w:rsidRPr="003B74A5">
        <w:t>relating to the theory of knowledge, especially with regard to its methods, validity, and scope, and the distinction between justified belief and opinion.</w:t>
      </w:r>
    </w:p>
    <w:p w14:paraId="592DDB55" w14:textId="77777777" w:rsidR="005D6D53" w:rsidRDefault="005D6D53" w:rsidP="009C0A8B"/>
    <w:p w14:paraId="59F85186" w14:textId="77777777" w:rsidR="002839D0" w:rsidRDefault="002839D0" w:rsidP="009C0A8B"/>
    <w:p w14:paraId="40580D2E" w14:textId="650A2B45" w:rsidR="002839D0" w:rsidRDefault="002839D0" w:rsidP="009C0A8B">
      <w:r>
        <w:t>Misc</w:t>
      </w:r>
    </w:p>
    <w:p w14:paraId="522AF179" w14:textId="77777777" w:rsidR="002839D0" w:rsidRDefault="002839D0" w:rsidP="002839D0">
      <w:r>
        <w:t>What research has been done in this area?</w:t>
      </w:r>
    </w:p>
    <w:p w14:paraId="547E8F04" w14:textId="77777777" w:rsidR="002839D0" w:rsidRDefault="002839D0" w:rsidP="002839D0">
      <w:r>
        <w:t>What was found from the research?</w:t>
      </w:r>
    </w:p>
    <w:p w14:paraId="1641610D" w14:textId="77777777" w:rsidR="002839D0" w:rsidRDefault="002839D0" w:rsidP="002839D0">
      <w:r>
        <w:t>The narrowed down area most interested in discussing.</w:t>
      </w:r>
    </w:p>
    <w:p w14:paraId="6534E5F8" w14:textId="77777777" w:rsidR="002839D0" w:rsidRDefault="002839D0" w:rsidP="002839D0">
      <w:r>
        <w:t>Most recent research in this area (most closely related to my topic</w:t>
      </w:r>
    </w:p>
    <w:p w14:paraId="2A1D2F3E" w14:textId="77777777" w:rsidR="002839D0" w:rsidRPr="009C0A8B" w:rsidRDefault="002839D0" w:rsidP="009C0A8B"/>
    <w:sectPr w:rsidR="002839D0" w:rsidRPr="009C0A8B" w:rsidSect="00A948D4">
      <w:pgSz w:w="11906" w:h="16838"/>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5EFCD" w14:textId="77777777" w:rsidR="001949B8" w:rsidRDefault="001949B8" w:rsidP="00081B12">
      <w:pPr>
        <w:spacing w:after="0" w:line="240" w:lineRule="auto"/>
      </w:pPr>
      <w:r>
        <w:separator/>
      </w:r>
    </w:p>
  </w:endnote>
  <w:endnote w:type="continuationSeparator" w:id="0">
    <w:p w14:paraId="14C18F50" w14:textId="77777777" w:rsidR="001949B8" w:rsidRDefault="001949B8"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UI">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000000"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000000"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51573" w14:textId="77777777" w:rsidR="001949B8" w:rsidRDefault="001949B8" w:rsidP="00081B12">
      <w:pPr>
        <w:spacing w:after="0" w:line="240" w:lineRule="auto"/>
      </w:pPr>
      <w:r>
        <w:separator/>
      </w:r>
    </w:p>
  </w:footnote>
  <w:footnote w:type="continuationSeparator" w:id="0">
    <w:p w14:paraId="25E61244" w14:textId="77777777" w:rsidR="001949B8" w:rsidRDefault="001949B8"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44945"/>
    <w:multiLevelType w:val="hybridMultilevel"/>
    <w:tmpl w:val="72E40D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AF207E5"/>
    <w:multiLevelType w:val="hybridMultilevel"/>
    <w:tmpl w:val="2F82E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34972"/>
    <w:multiLevelType w:val="hybridMultilevel"/>
    <w:tmpl w:val="5BDEC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4379CB"/>
    <w:multiLevelType w:val="hybridMultilevel"/>
    <w:tmpl w:val="691C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C62AFB"/>
    <w:multiLevelType w:val="hybridMultilevel"/>
    <w:tmpl w:val="21C035F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FD3D4C"/>
    <w:multiLevelType w:val="hybridMultilevel"/>
    <w:tmpl w:val="9F2035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4D08D3"/>
    <w:multiLevelType w:val="hybridMultilevel"/>
    <w:tmpl w:val="7B447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3A0C08"/>
    <w:multiLevelType w:val="hybridMultilevel"/>
    <w:tmpl w:val="A2C273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C768B3"/>
    <w:multiLevelType w:val="hybridMultilevel"/>
    <w:tmpl w:val="B4A83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054468"/>
    <w:multiLevelType w:val="hybridMultilevel"/>
    <w:tmpl w:val="FF40F9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4B4AAE"/>
    <w:multiLevelType w:val="hybridMultilevel"/>
    <w:tmpl w:val="4FC814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A14CE2"/>
    <w:multiLevelType w:val="hybridMultilevel"/>
    <w:tmpl w:val="5B58CE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B34CB5"/>
    <w:multiLevelType w:val="hybridMultilevel"/>
    <w:tmpl w:val="1F988C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AA5793B"/>
    <w:multiLevelType w:val="hybridMultilevel"/>
    <w:tmpl w:val="3ED028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BC58E2"/>
    <w:multiLevelType w:val="hybridMultilevel"/>
    <w:tmpl w:val="007CF1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EB07EE"/>
    <w:multiLevelType w:val="hybridMultilevel"/>
    <w:tmpl w:val="A7C81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041E08"/>
    <w:multiLevelType w:val="hybridMultilevel"/>
    <w:tmpl w:val="AFAA94C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D244DE"/>
    <w:multiLevelType w:val="hybridMultilevel"/>
    <w:tmpl w:val="64B61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780FB4"/>
    <w:multiLevelType w:val="hybridMultilevel"/>
    <w:tmpl w:val="328802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E3A8A"/>
    <w:multiLevelType w:val="hybridMultilevel"/>
    <w:tmpl w:val="DA50B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962780"/>
    <w:multiLevelType w:val="hybridMultilevel"/>
    <w:tmpl w:val="1CA2F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036374"/>
    <w:multiLevelType w:val="hybridMultilevel"/>
    <w:tmpl w:val="72E40D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FFC30D6"/>
    <w:multiLevelType w:val="hybridMultilevel"/>
    <w:tmpl w:val="C3B2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870E7F"/>
    <w:multiLevelType w:val="hybridMultilevel"/>
    <w:tmpl w:val="C186E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BC3C89"/>
    <w:multiLevelType w:val="hybridMultilevel"/>
    <w:tmpl w:val="07687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CA2CB8"/>
    <w:multiLevelType w:val="hybridMultilevel"/>
    <w:tmpl w:val="A050C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BC2ECA"/>
    <w:multiLevelType w:val="hybridMultilevel"/>
    <w:tmpl w:val="6ECC0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300CFB"/>
    <w:multiLevelType w:val="hybridMultilevel"/>
    <w:tmpl w:val="55ACF8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034085C"/>
    <w:multiLevelType w:val="hybridMultilevel"/>
    <w:tmpl w:val="CEE6E7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A04A0"/>
    <w:multiLevelType w:val="hybridMultilevel"/>
    <w:tmpl w:val="468CEC66"/>
    <w:lvl w:ilvl="0" w:tplc="08090015">
      <w:start w:val="1"/>
      <w:numFmt w:val="upperLetter"/>
      <w:lvlText w:val="%1."/>
      <w:lvlJc w:val="left"/>
      <w:pPr>
        <w:ind w:left="3600" w:hanging="360"/>
      </w:pPr>
    </w:lvl>
    <w:lvl w:ilvl="1" w:tplc="08090019">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0" w15:restartNumberingAfterBreak="0">
    <w:nsid w:val="64375C8A"/>
    <w:multiLevelType w:val="hybridMultilevel"/>
    <w:tmpl w:val="AA6436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68227C"/>
    <w:multiLevelType w:val="hybridMultilevel"/>
    <w:tmpl w:val="36B66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3B7AE4"/>
    <w:multiLevelType w:val="hybridMultilevel"/>
    <w:tmpl w:val="C06C6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A0525A"/>
    <w:multiLevelType w:val="hybridMultilevel"/>
    <w:tmpl w:val="3AF061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0A291D"/>
    <w:multiLevelType w:val="hybridMultilevel"/>
    <w:tmpl w:val="08CCFB8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CEB3BEC"/>
    <w:multiLevelType w:val="hybridMultilevel"/>
    <w:tmpl w:val="0F28F7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854787"/>
    <w:multiLevelType w:val="hybridMultilevel"/>
    <w:tmpl w:val="581A51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044939"/>
    <w:multiLevelType w:val="hybridMultilevel"/>
    <w:tmpl w:val="B4BC1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F35023"/>
    <w:multiLevelType w:val="hybridMultilevel"/>
    <w:tmpl w:val="34366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43B428B"/>
    <w:multiLevelType w:val="hybridMultilevel"/>
    <w:tmpl w:val="24AEA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3B0190"/>
    <w:multiLevelType w:val="hybridMultilevel"/>
    <w:tmpl w:val="3FEEEF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697047"/>
    <w:multiLevelType w:val="hybridMultilevel"/>
    <w:tmpl w:val="5682397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66D72E8"/>
    <w:multiLevelType w:val="hybridMultilevel"/>
    <w:tmpl w:val="243C5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6BF4F35"/>
    <w:multiLevelType w:val="hybridMultilevel"/>
    <w:tmpl w:val="B4469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4B5130"/>
    <w:multiLevelType w:val="hybridMultilevel"/>
    <w:tmpl w:val="BD3AF1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9E593C"/>
    <w:multiLevelType w:val="hybridMultilevel"/>
    <w:tmpl w:val="E9C616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D950739"/>
    <w:multiLevelType w:val="hybridMultilevel"/>
    <w:tmpl w:val="8F342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6F4DCE"/>
    <w:multiLevelType w:val="hybridMultilevel"/>
    <w:tmpl w:val="DE5858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6602080">
    <w:abstractNumId w:val="38"/>
  </w:num>
  <w:num w:numId="2" w16cid:durableId="676924709">
    <w:abstractNumId w:val="40"/>
  </w:num>
  <w:num w:numId="3" w16cid:durableId="639726374">
    <w:abstractNumId w:val="22"/>
  </w:num>
  <w:num w:numId="4" w16cid:durableId="1014112400">
    <w:abstractNumId w:val="27"/>
  </w:num>
  <w:num w:numId="5" w16cid:durableId="1734084953">
    <w:abstractNumId w:val="14"/>
  </w:num>
  <w:num w:numId="6" w16cid:durableId="704404434">
    <w:abstractNumId w:val="26"/>
  </w:num>
  <w:num w:numId="7" w16cid:durableId="153685800">
    <w:abstractNumId w:val="8"/>
  </w:num>
  <w:num w:numId="8" w16cid:durableId="683896814">
    <w:abstractNumId w:val="25"/>
  </w:num>
  <w:num w:numId="9" w16cid:durableId="1223826910">
    <w:abstractNumId w:val="3"/>
  </w:num>
  <w:num w:numId="10" w16cid:durableId="1973053725">
    <w:abstractNumId w:val="24"/>
  </w:num>
  <w:num w:numId="11" w16cid:durableId="1776899284">
    <w:abstractNumId w:val="6"/>
  </w:num>
  <w:num w:numId="12" w16cid:durableId="1505047891">
    <w:abstractNumId w:val="29"/>
  </w:num>
  <w:num w:numId="13" w16cid:durableId="2064788020">
    <w:abstractNumId w:val="16"/>
  </w:num>
  <w:num w:numId="14" w16cid:durableId="491484429">
    <w:abstractNumId w:val="23"/>
  </w:num>
  <w:num w:numId="15" w16cid:durableId="955714783">
    <w:abstractNumId w:val="36"/>
  </w:num>
  <w:num w:numId="16" w16cid:durableId="1930653620">
    <w:abstractNumId w:val="2"/>
  </w:num>
  <w:num w:numId="17" w16cid:durableId="1488473836">
    <w:abstractNumId w:val="45"/>
  </w:num>
  <w:num w:numId="18" w16cid:durableId="862204366">
    <w:abstractNumId w:val="34"/>
  </w:num>
  <w:num w:numId="19" w16cid:durableId="260378193">
    <w:abstractNumId w:val="33"/>
  </w:num>
  <w:num w:numId="20" w16cid:durableId="1258707896">
    <w:abstractNumId w:val="42"/>
  </w:num>
  <w:num w:numId="21" w16cid:durableId="1102455985">
    <w:abstractNumId w:val="30"/>
  </w:num>
  <w:num w:numId="22" w16cid:durableId="228997520">
    <w:abstractNumId w:val="46"/>
  </w:num>
  <w:num w:numId="23" w16cid:durableId="1922788049">
    <w:abstractNumId w:val="7"/>
  </w:num>
  <w:num w:numId="24" w16cid:durableId="1321926709">
    <w:abstractNumId w:val="4"/>
  </w:num>
  <w:num w:numId="25" w16cid:durableId="1344673008">
    <w:abstractNumId w:val="39"/>
  </w:num>
  <w:num w:numId="26" w16cid:durableId="647170733">
    <w:abstractNumId w:val="20"/>
  </w:num>
  <w:num w:numId="27" w16cid:durableId="167796586">
    <w:abstractNumId w:val="11"/>
  </w:num>
  <w:num w:numId="28" w16cid:durableId="1169323152">
    <w:abstractNumId w:val="41"/>
  </w:num>
  <w:num w:numId="29" w16cid:durableId="1623685626">
    <w:abstractNumId w:val="21"/>
  </w:num>
  <w:num w:numId="30" w16cid:durableId="849635969">
    <w:abstractNumId w:val="10"/>
  </w:num>
  <w:num w:numId="31" w16cid:durableId="1540897714">
    <w:abstractNumId w:val="28"/>
  </w:num>
  <w:num w:numId="32" w16cid:durableId="219370367">
    <w:abstractNumId w:val="0"/>
  </w:num>
  <w:num w:numId="33" w16cid:durableId="2018191975">
    <w:abstractNumId w:val="31"/>
  </w:num>
  <w:num w:numId="34" w16cid:durableId="1409696785">
    <w:abstractNumId w:val="5"/>
  </w:num>
  <w:num w:numId="35" w16cid:durableId="1828478601">
    <w:abstractNumId w:val="47"/>
  </w:num>
  <w:num w:numId="36" w16cid:durableId="1429232031">
    <w:abstractNumId w:val="32"/>
  </w:num>
  <w:num w:numId="37" w16cid:durableId="1416900723">
    <w:abstractNumId w:val="37"/>
  </w:num>
  <w:num w:numId="38" w16cid:durableId="289822970">
    <w:abstractNumId w:val="17"/>
  </w:num>
  <w:num w:numId="39" w16cid:durableId="1104837217">
    <w:abstractNumId w:val="9"/>
  </w:num>
  <w:num w:numId="40" w16cid:durableId="1701661930">
    <w:abstractNumId w:val="44"/>
  </w:num>
  <w:num w:numId="41" w16cid:durableId="1911772590">
    <w:abstractNumId w:val="12"/>
  </w:num>
  <w:num w:numId="42" w16cid:durableId="1228144924">
    <w:abstractNumId w:val="13"/>
  </w:num>
  <w:num w:numId="43" w16cid:durableId="188834445">
    <w:abstractNumId w:val="43"/>
  </w:num>
  <w:num w:numId="44" w16cid:durableId="1596592641">
    <w:abstractNumId w:val="35"/>
  </w:num>
  <w:num w:numId="45" w16cid:durableId="1593662316">
    <w:abstractNumId w:val="1"/>
  </w:num>
  <w:num w:numId="46" w16cid:durableId="556208944">
    <w:abstractNumId w:val="15"/>
  </w:num>
  <w:num w:numId="47" w16cid:durableId="1472135876">
    <w:abstractNumId w:val="19"/>
  </w:num>
  <w:num w:numId="48" w16cid:durableId="202140690">
    <w:abstractNumId w:val="1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029F"/>
    <w:rsid w:val="00001AE5"/>
    <w:rsid w:val="00002ACB"/>
    <w:rsid w:val="000045B9"/>
    <w:rsid w:val="00006B6E"/>
    <w:rsid w:val="00011DFE"/>
    <w:rsid w:val="000134EE"/>
    <w:rsid w:val="0001629F"/>
    <w:rsid w:val="00016E55"/>
    <w:rsid w:val="00021A78"/>
    <w:rsid w:val="00021F18"/>
    <w:rsid w:val="000222ED"/>
    <w:rsid w:val="00023D2B"/>
    <w:rsid w:val="000249F5"/>
    <w:rsid w:val="00024D91"/>
    <w:rsid w:val="00024D92"/>
    <w:rsid w:val="0003447D"/>
    <w:rsid w:val="0003707A"/>
    <w:rsid w:val="0004129D"/>
    <w:rsid w:val="00041EF8"/>
    <w:rsid w:val="0004484B"/>
    <w:rsid w:val="00044D96"/>
    <w:rsid w:val="000458FD"/>
    <w:rsid w:val="00045C52"/>
    <w:rsid w:val="00046BC7"/>
    <w:rsid w:val="00047628"/>
    <w:rsid w:val="0005158E"/>
    <w:rsid w:val="00051BBC"/>
    <w:rsid w:val="00052DB7"/>
    <w:rsid w:val="000539EC"/>
    <w:rsid w:val="000552E3"/>
    <w:rsid w:val="0005537A"/>
    <w:rsid w:val="00057997"/>
    <w:rsid w:val="00062726"/>
    <w:rsid w:val="00063A3A"/>
    <w:rsid w:val="0006489C"/>
    <w:rsid w:val="00064965"/>
    <w:rsid w:val="00073226"/>
    <w:rsid w:val="000742CD"/>
    <w:rsid w:val="00076A9A"/>
    <w:rsid w:val="00081B12"/>
    <w:rsid w:val="00084E01"/>
    <w:rsid w:val="00085462"/>
    <w:rsid w:val="00085655"/>
    <w:rsid w:val="0008585C"/>
    <w:rsid w:val="00086BF6"/>
    <w:rsid w:val="00087993"/>
    <w:rsid w:val="0009064E"/>
    <w:rsid w:val="00090C94"/>
    <w:rsid w:val="0009174D"/>
    <w:rsid w:val="00093774"/>
    <w:rsid w:val="00093E9C"/>
    <w:rsid w:val="00095CAD"/>
    <w:rsid w:val="000A0AF7"/>
    <w:rsid w:val="000A0B11"/>
    <w:rsid w:val="000A1F13"/>
    <w:rsid w:val="000A3436"/>
    <w:rsid w:val="000A4949"/>
    <w:rsid w:val="000A655A"/>
    <w:rsid w:val="000A6A0F"/>
    <w:rsid w:val="000A6ED7"/>
    <w:rsid w:val="000A6F7D"/>
    <w:rsid w:val="000A7754"/>
    <w:rsid w:val="000B25F9"/>
    <w:rsid w:val="000B43D4"/>
    <w:rsid w:val="000B4CE0"/>
    <w:rsid w:val="000B539A"/>
    <w:rsid w:val="000B5671"/>
    <w:rsid w:val="000C25FA"/>
    <w:rsid w:val="000C54AD"/>
    <w:rsid w:val="000C57A6"/>
    <w:rsid w:val="000C6DAE"/>
    <w:rsid w:val="000D04A7"/>
    <w:rsid w:val="000D0C32"/>
    <w:rsid w:val="000D1ECB"/>
    <w:rsid w:val="000D3F5A"/>
    <w:rsid w:val="000D4C7D"/>
    <w:rsid w:val="000D50F3"/>
    <w:rsid w:val="000D7AC1"/>
    <w:rsid w:val="000E0C75"/>
    <w:rsid w:val="000E149C"/>
    <w:rsid w:val="000E2135"/>
    <w:rsid w:val="000E3DB4"/>
    <w:rsid w:val="000E43BA"/>
    <w:rsid w:val="000E4BC7"/>
    <w:rsid w:val="000E500B"/>
    <w:rsid w:val="000E682B"/>
    <w:rsid w:val="000E68B4"/>
    <w:rsid w:val="000E78B8"/>
    <w:rsid w:val="000F20D0"/>
    <w:rsid w:val="000F2C46"/>
    <w:rsid w:val="000F2F99"/>
    <w:rsid w:val="000F5A93"/>
    <w:rsid w:val="0010239E"/>
    <w:rsid w:val="001025F7"/>
    <w:rsid w:val="001033F0"/>
    <w:rsid w:val="001045DB"/>
    <w:rsid w:val="00107A17"/>
    <w:rsid w:val="001106C9"/>
    <w:rsid w:val="00110724"/>
    <w:rsid w:val="00115B94"/>
    <w:rsid w:val="001167CA"/>
    <w:rsid w:val="001175AB"/>
    <w:rsid w:val="00117A4D"/>
    <w:rsid w:val="00117E09"/>
    <w:rsid w:val="001233BC"/>
    <w:rsid w:val="001272C7"/>
    <w:rsid w:val="0013096A"/>
    <w:rsid w:val="00130A10"/>
    <w:rsid w:val="00131494"/>
    <w:rsid w:val="00133634"/>
    <w:rsid w:val="0013364B"/>
    <w:rsid w:val="00133A92"/>
    <w:rsid w:val="00134A74"/>
    <w:rsid w:val="0013521C"/>
    <w:rsid w:val="001412FB"/>
    <w:rsid w:val="001463F4"/>
    <w:rsid w:val="00146E80"/>
    <w:rsid w:val="0014741F"/>
    <w:rsid w:val="00147E0E"/>
    <w:rsid w:val="001521F9"/>
    <w:rsid w:val="00152399"/>
    <w:rsid w:val="00153413"/>
    <w:rsid w:val="00154D9A"/>
    <w:rsid w:val="001557C0"/>
    <w:rsid w:val="00155ADA"/>
    <w:rsid w:val="00155BA9"/>
    <w:rsid w:val="00155BC1"/>
    <w:rsid w:val="00156BF6"/>
    <w:rsid w:val="00161005"/>
    <w:rsid w:val="0016299E"/>
    <w:rsid w:val="001632C1"/>
    <w:rsid w:val="00164A0D"/>
    <w:rsid w:val="00165C35"/>
    <w:rsid w:val="00167587"/>
    <w:rsid w:val="00167AC8"/>
    <w:rsid w:val="00173384"/>
    <w:rsid w:val="00173670"/>
    <w:rsid w:val="00174E16"/>
    <w:rsid w:val="00180CFA"/>
    <w:rsid w:val="001827CE"/>
    <w:rsid w:val="00182997"/>
    <w:rsid w:val="001830B7"/>
    <w:rsid w:val="00184F4E"/>
    <w:rsid w:val="00186724"/>
    <w:rsid w:val="00191461"/>
    <w:rsid w:val="001949B8"/>
    <w:rsid w:val="00195668"/>
    <w:rsid w:val="00197EBF"/>
    <w:rsid w:val="001A1B41"/>
    <w:rsid w:val="001A4E6E"/>
    <w:rsid w:val="001A5A3F"/>
    <w:rsid w:val="001A69B2"/>
    <w:rsid w:val="001A792E"/>
    <w:rsid w:val="001B014A"/>
    <w:rsid w:val="001B0BA6"/>
    <w:rsid w:val="001B1627"/>
    <w:rsid w:val="001B3346"/>
    <w:rsid w:val="001B3637"/>
    <w:rsid w:val="001B38F1"/>
    <w:rsid w:val="001B39B4"/>
    <w:rsid w:val="001B43C2"/>
    <w:rsid w:val="001B4AE6"/>
    <w:rsid w:val="001B59CA"/>
    <w:rsid w:val="001B5B6B"/>
    <w:rsid w:val="001B6A73"/>
    <w:rsid w:val="001B732E"/>
    <w:rsid w:val="001B74B4"/>
    <w:rsid w:val="001C046F"/>
    <w:rsid w:val="001C0C4E"/>
    <w:rsid w:val="001C185E"/>
    <w:rsid w:val="001C2483"/>
    <w:rsid w:val="001C3056"/>
    <w:rsid w:val="001C3125"/>
    <w:rsid w:val="001C3C53"/>
    <w:rsid w:val="001C5FD2"/>
    <w:rsid w:val="001C6738"/>
    <w:rsid w:val="001C71E1"/>
    <w:rsid w:val="001D1BA9"/>
    <w:rsid w:val="001D53ED"/>
    <w:rsid w:val="001D771A"/>
    <w:rsid w:val="001E0E9A"/>
    <w:rsid w:val="001E117C"/>
    <w:rsid w:val="001E3052"/>
    <w:rsid w:val="001E371C"/>
    <w:rsid w:val="001E38E7"/>
    <w:rsid w:val="001E5930"/>
    <w:rsid w:val="001E7052"/>
    <w:rsid w:val="001E7184"/>
    <w:rsid w:val="001F0483"/>
    <w:rsid w:val="001F0514"/>
    <w:rsid w:val="001F051B"/>
    <w:rsid w:val="001F1821"/>
    <w:rsid w:val="001F1C89"/>
    <w:rsid w:val="001F36F3"/>
    <w:rsid w:val="001F528F"/>
    <w:rsid w:val="001F5884"/>
    <w:rsid w:val="001F5933"/>
    <w:rsid w:val="001F7744"/>
    <w:rsid w:val="001F78A1"/>
    <w:rsid w:val="001F7ABD"/>
    <w:rsid w:val="002006A9"/>
    <w:rsid w:val="00202C6A"/>
    <w:rsid w:val="002064DA"/>
    <w:rsid w:val="002069CB"/>
    <w:rsid w:val="00206E2F"/>
    <w:rsid w:val="00211CC5"/>
    <w:rsid w:val="00211E24"/>
    <w:rsid w:val="00213614"/>
    <w:rsid w:val="00214F4D"/>
    <w:rsid w:val="0021783B"/>
    <w:rsid w:val="00217A98"/>
    <w:rsid w:val="00220475"/>
    <w:rsid w:val="002213B4"/>
    <w:rsid w:val="00222E4F"/>
    <w:rsid w:val="00223F2E"/>
    <w:rsid w:val="00224251"/>
    <w:rsid w:val="00224625"/>
    <w:rsid w:val="00225E5D"/>
    <w:rsid w:val="0023041E"/>
    <w:rsid w:val="00232F58"/>
    <w:rsid w:val="00235063"/>
    <w:rsid w:val="00236EFF"/>
    <w:rsid w:val="002372A7"/>
    <w:rsid w:val="00237649"/>
    <w:rsid w:val="00240B3E"/>
    <w:rsid w:val="0024764D"/>
    <w:rsid w:val="00250F36"/>
    <w:rsid w:val="002527A4"/>
    <w:rsid w:val="0025444D"/>
    <w:rsid w:val="00256C5A"/>
    <w:rsid w:val="00257313"/>
    <w:rsid w:val="00257E4B"/>
    <w:rsid w:val="00260289"/>
    <w:rsid w:val="00260931"/>
    <w:rsid w:val="0026180C"/>
    <w:rsid w:val="00264AF5"/>
    <w:rsid w:val="00265600"/>
    <w:rsid w:val="002673E7"/>
    <w:rsid w:val="00267E5D"/>
    <w:rsid w:val="0027230C"/>
    <w:rsid w:val="00272B10"/>
    <w:rsid w:val="002745CA"/>
    <w:rsid w:val="0027488C"/>
    <w:rsid w:val="0027596D"/>
    <w:rsid w:val="002839D0"/>
    <w:rsid w:val="00283CE0"/>
    <w:rsid w:val="00283F80"/>
    <w:rsid w:val="002857E7"/>
    <w:rsid w:val="00291009"/>
    <w:rsid w:val="00292048"/>
    <w:rsid w:val="00294C49"/>
    <w:rsid w:val="00295695"/>
    <w:rsid w:val="002959DC"/>
    <w:rsid w:val="00296FF3"/>
    <w:rsid w:val="002A0563"/>
    <w:rsid w:val="002A0EA4"/>
    <w:rsid w:val="002A11D2"/>
    <w:rsid w:val="002A154D"/>
    <w:rsid w:val="002A18C7"/>
    <w:rsid w:val="002A516F"/>
    <w:rsid w:val="002A7492"/>
    <w:rsid w:val="002A7941"/>
    <w:rsid w:val="002A79B5"/>
    <w:rsid w:val="002B044F"/>
    <w:rsid w:val="002B0B2F"/>
    <w:rsid w:val="002B0D67"/>
    <w:rsid w:val="002B2D3D"/>
    <w:rsid w:val="002B5C06"/>
    <w:rsid w:val="002B72CE"/>
    <w:rsid w:val="002B73CC"/>
    <w:rsid w:val="002C02AF"/>
    <w:rsid w:val="002C115B"/>
    <w:rsid w:val="002C1D75"/>
    <w:rsid w:val="002C3B4F"/>
    <w:rsid w:val="002C421E"/>
    <w:rsid w:val="002C4E83"/>
    <w:rsid w:val="002C60F6"/>
    <w:rsid w:val="002C671B"/>
    <w:rsid w:val="002C6C4E"/>
    <w:rsid w:val="002C6E03"/>
    <w:rsid w:val="002C73D7"/>
    <w:rsid w:val="002D376C"/>
    <w:rsid w:val="002D4842"/>
    <w:rsid w:val="002D4D3E"/>
    <w:rsid w:val="002D5A60"/>
    <w:rsid w:val="002D6667"/>
    <w:rsid w:val="002D737C"/>
    <w:rsid w:val="002D772B"/>
    <w:rsid w:val="002D7935"/>
    <w:rsid w:val="002E07F0"/>
    <w:rsid w:val="002E393D"/>
    <w:rsid w:val="002E740A"/>
    <w:rsid w:val="002F13DD"/>
    <w:rsid w:val="002F18A8"/>
    <w:rsid w:val="002F5316"/>
    <w:rsid w:val="002F72AB"/>
    <w:rsid w:val="00300BAB"/>
    <w:rsid w:val="00301213"/>
    <w:rsid w:val="00301E85"/>
    <w:rsid w:val="00303D0D"/>
    <w:rsid w:val="00304B53"/>
    <w:rsid w:val="003058F0"/>
    <w:rsid w:val="003059C2"/>
    <w:rsid w:val="00305AA2"/>
    <w:rsid w:val="00306BBD"/>
    <w:rsid w:val="0030716C"/>
    <w:rsid w:val="003115D3"/>
    <w:rsid w:val="00312198"/>
    <w:rsid w:val="003121A9"/>
    <w:rsid w:val="003130E0"/>
    <w:rsid w:val="00314862"/>
    <w:rsid w:val="00315473"/>
    <w:rsid w:val="00316033"/>
    <w:rsid w:val="003177D4"/>
    <w:rsid w:val="00323A4C"/>
    <w:rsid w:val="00327F80"/>
    <w:rsid w:val="00331621"/>
    <w:rsid w:val="00332CD4"/>
    <w:rsid w:val="00335553"/>
    <w:rsid w:val="00337428"/>
    <w:rsid w:val="00337624"/>
    <w:rsid w:val="00340CB9"/>
    <w:rsid w:val="00340F60"/>
    <w:rsid w:val="003411DA"/>
    <w:rsid w:val="0034120F"/>
    <w:rsid w:val="0034123E"/>
    <w:rsid w:val="00341F0E"/>
    <w:rsid w:val="00342467"/>
    <w:rsid w:val="003437AE"/>
    <w:rsid w:val="00344435"/>
    <w:rsid w:val="00344CDB"/>
    <w:rsid w:val="0034501C"/>
    <w:rsid w:val="00345A58"/>
    <w:rsid w:val="0035126A"/>
    <w:rsid w:val="0036214B"/>
    <w:rsid w:val="003632B1"/>
    <w:rsid w:val="00363A3F"/>
    <w:rsid w:val="003654B9"/>
    <w:rsid w:val="00372A48"/>
    <w:rsid w:val="00374016"/>
    <w:rsid w:val="003754F0"/>
    <w:rsid w:val="00377A1D"/>
    <w:rsid w:val="00385097"/>
    <w:rsid w:val="003853DC"/>
    <w:rsid w:val="00385456"/>
    <w:rsid w:val="00385D6C"/>
    <w:rsid w:val="00390386"/>
    <w:rsid w:val="00391A0C"/>
    <w:rsid w:val="003922DE"/>
    <w:rsid w:val="00393062"/>
    <w:rsid w:val="00393DF8"/>
    <w:rsid w:val="00395239"/>
    <w:rsid w:val="00395C58"/>
    <w:rsid w:val="003A3E8B"/>
    <w:rsid w:val="003A4E67"/>
    <w:rsid w:val="003A6DFC"/>
    <w:rsid w:val="003A7921"/>
    <w:rsid w:val="003B0073"/>
    <w:rsid w:val="003B1A64"/>
    <w:rsid w:val="003B2B5B"/>
    <w:rsid w:val="003B3B28"/>
    <w:rsid w:val="003B74A5"/>
    <w:rsid w:val="003C1559"/>
    <w:rsid w:val="003C23DD"/>
    <w:rsid w:val="003C2BE5"/>
    <w:rsid w:val="003C4FC5"/>
    <w:rsid w:val="003C4FE6"/>
    <w:rsid w:val="003C7FEE"/>
    <w:rsid w:val="003D022B"/>
    <w:rsid w:val="003D0CFD"/>
    <w:rsid w:val="003D1925"/>
    <w:rsid w:val="003D1F8B"/>
    <w:rsid w:val="003D2532"/>
    <w:rsid w:val="003D3DAE"/>
    <w:rsid w:val="003D4FB8"/>
    <w:rsid w:val="003D6E6F"/>
    <w:rsid w:val="003D709A"/>
    <w:rsid w:val="003D7C46"/>
    <w:rsid w:val="003E2A51"/>
    <w:rsid w:val="003E5E7E"/>
    <w:rsid w:val="003E608E"/>
    <w:rsid w:val="003F0BB3"/>
    <w:rsid w:val="003F0FFD"/>
    <w:rsid w:val="003F689F"/>
    <w:rsid w:val="004006AD"/>
    <w:rsid w:val="00401AB9"/>
    <w:rsid w:val="00401B0B"/>
    <w:rsid w:val="00403267"/>
    <w:rsid w:val="00405312"/>
    <w:rsid w:val="004075BB"/>
    <w:rsid w:val="00407D5E"/>
    <w:rsid w:val="00407EE7"/>
    <w:rsid w:val="00410FF5"/>
    <w:rsid w:val="004114E0"/>
    <w:rsid w:val="00414B19"/>
    <w:rsid w:val="004157EB"/>
    <w:rsid w:val="00416459"/>
    <w:rsid w:val="00416478"/>
    <w:rsid w:val="004171B3"/>
    <w:rsid w:val="00421A5A"/>
    <w:rsid w:val="0042262C"/>
    <w:rsid w:val="004243FA"/>
    <w:rsid w:val="00424A5B"/>
    <w:rsid w:val="00425CC9"/>
    <w:rsid w:val="004263F0"/>
    <w:rsid w:val="00426BEE"/>
    <w:rsid w:val="00427688"/>
    <w:rsid w:val="00432A54"/>
    <w:rsid w:val="00435AB1"/>
    <w:rsid w:val="00436F63"/>
    <w:rsid w:val="00437B95"/>
    <w:rsid w:val="00437C7C"/>
    <w:rsid w:val="00441447"/>
    <w:rsid w:val="00442B61"/>
    <w:rsid w:val="00442E2B"/>
    <w:rsid w:val="00443A2D"/>
    <w:rsid w:val="004446EE"/>
    <w:rsid w:val="004467B5"/>
    <w:rsid w:val="00446922"/>
    <w:rsid w:val="004469C1"/>
    <w:rsid w:val="00446A8D"/>
    <w:rsid w:val="00446E90"/>
    <w:rsid w:val="0045005C"/>
    <w:rsid w:val="00451282"/>
    <w:rsid w:val="00456077"/>
    <w:rsid w:val="0045657A"/>
    <w:rsid w:val="004571EA"/>
    <w:rsid w:val="0046151F"/>
    <w:rsid w:val="0046186C"/>
    <w:rsid w:val="004621F7"/>
    <w:rsid w:val="00463374"/>
    <w:rsid w:val="00463EA0"/>
    <w:rsid w:val="00464712"/>
    <w:rsid w:val="00464AE4"/>
    <w:rsid w:val="0046712A"/>
    <w:rsid w:val="00467E04"/>
    <w:rsid w:val="004714B5"/>
    <w:rsid w:val="00475615"/>
    <w:rsid w:val="004759B9"/>
    <w:rsid w:val="0047770A"/>
    <w:rsid w:val="004847F1"/>
    <w:rsid w:val="004856CD"/>
    <w:rsid w:val="00487786"/>
    <w:rsid w:val="00487B86"/>
    <w:rsid w:val="00491941"/>
    <w:rsid w:val="00492474"/>
    <w:rsid w:val="0049247F"/>
    <w:rsid w:val="00492B03"/>
    <w:rsid w:val="00493876"/>
    <w:rsid w:val="004953D9"/>
    <w:rsid w:val="00496542"/>
    <w:rsid w:val="004969B4"/>
    <w:rsid w:val="00497577"/>
    <w:rsid w:val="004A73E6"/>
    <w:rsid w:val="004B05D3"/>
    <w:rsid w:val="004B0982"/>
    <w:rsid w:val="004B1CC0"/>
    <w:rsid w:val="004B1EFC"/>
    <w:rsid w:val="004B4579"/>
    <w:rsid w:val="004B4E72"/>
    <w:rsid w:val="004B4F50"/>
    <w:rsid w:val="004B5A37"/>
    <w:rsid w:val="004B786F"/>
    <w:rsid w:val="004C0E8A"/>
    <w:rsid w:val="004C4A3A"/>
    <w:rsid w:val="004C5937"/>
    <w:rsid w:val="004C61E4"/>
    <w:rsid w:val="004C63A9"/>
    <w:rsid w:val="004C65A4"/>
    <w:rsid w:val="004D1201"/>
    <w:rsid w:val="004D153F"/>
    <w:rsid w:val="004D2E62"/>
    <w:rsid w:val="004D33F1"/>
    <w:rsid w:val="004D5359"/>
    <w:rsid w:val="004D55DF"/>
    <w:rsid w:val="004D72F4"/>
    <w:rsid w:val="004D7CD3"/>
    <w:rsid w:val="004E2B45"/>
    <w:rsid w:val="004E3743"/>
    <w:rsid w:val="004E3B96"/>
    <w:rsid w:val="004E581A"/>
    <w:rsid w:val="004E652B"/>
    <w:rsid w:val="004F006B"/>
    <w:rsid w:val="004F08B0"/>
    <w:rsid w:val="004F2005"/>
    <w:rsid w:val="004F21AA"/>
    <w:rsid w:val="004F2253"/>
    <w:rsid w:val="004F4086"/>
    <w:rsid w:val="004F7C7D"/>
    <w:rsid w:val="004F7E67"/>
    <w:rsid w:val="0050088B"/>
    <w:rsid w:val="00502706"/>
    <w:rsid w:val="00502724"/>
    <w:rsid w:val="00502E83"/>
    <w:rsid w:val="00504D08"/>
    <w:rsid w:val="00506BD3"/>
    <w:rsid w:val="0050730F"/>
    <w:rsid w:val="00507852"/>
    <w:rsid w:val="00507C32"/>
    <w:rsid w:val="0051117E"/>
    <w:rsid w:val="00511833"/>
    <w:rsid w:val="005166AE"/>
    <w:rsid w:val="0051716D"/>
    <w:rsid w:val="0051763C"/>
    <w:rsid w:val="005207CE"/>
    <w:rsid w:val="00520CAE"/>
    <w:rsid w:val="0052445B"/>
    <w:rsid w:val="00524A38"/>
    <w:rsid w:val="00524F22"/>
    <w:rsid w:val="00526840"/>
    <w:rsid w:val="00526EBC"/>
    <w:rsid w:val="005279A0"/>
    <w:rsid w:val="00532BCA"/>
    <w:rsid w:val="005335D3"/>
    <w:rsid w:val="00534B8E"/>
    <w:rsid w:val="00535F8F"/>
    <w:rsid w:val="0053780A"/>
    <w:rsid w:val="0054027C"/>
    <w:rsid w:val="005417AB"/>
    <w:rsid w:val="00541AFF"/>
    <w:rsid w:val="00544CCE"/>
    <w:rsid w:val="00545261"/>
    <w:rsid w:val="0054585A"/>
    <w:rsid w:val="00545A63"/>
    <w:rsid w:val="0054692F"/>
    <w:rsid w:val="005469EA"/>
    <w:rsid w:val="00546BCB"/>
    <w:rsid w:val="00547045"/>
    <w:rsid w:val="005524A7"/>
    <w:rsid w:val="00552E8B"/>
    <w:rsid w:val="005573F7"/>
    <w:rsid w:val="00560C00"/>
    <w:rsid w:val="0056190C"/>
    <w:rsid w:val="00567B2D"/>
    <w:rsid w:val="005707A7"/>
    <w:rsid w:val="00570D9B"/>
    <w:rsid w:val="00570DB5"/>
    <w:rsid w:val="00573FDC"/>
    <w:rsid w:val="00574CFA"/>
    <w:rsid w:val="00574DEB"/>
    <w:rsid w:val="00575411"/>
    <w:rsid w:val="00577A51"/>
    <w:rsid w:val="00581162"/>
    <w:rsid w:val="005846A4"/>
    <w:rsid w:val="005867A8"/>
    <w:rsid w:val="00586D52"/>
    <w:rsid w:val="005879E9"/>
    <w:rsid w:val="00587C98"/>
    <w:rsid w:val="0059041B"/>
    <w:rsid w:val="00590753"/>
    <w:rsid w:val="0059084A"/>
    <w:rsid w:val="005910DA"/>
    <w:rsid w:val="005944B4"/>
    <w:rsid w:val="00595301"/>
    <w:rsid w:val="00595F23"/>
    <w:rsid w:val="005967AA"/>
    <w:rsid w:val="005A09C3"/>
    <w:rsid w:val="005A163E"/>
    <w:rsid w:val="005A1E02"/>
    <w:rsid w:val="005A2FCB"/>
    <w:rsid w:val="005A610E"/>
    <w:rsid w:val="005A6154"/>
    <w:rsid w:val="005A69BA"/>
    <w:rsid w:val="005A7C95"/>
    <w:rsid w:val="005B13E2"/>
    <w:rsid w:val="005B30A7"/>
    <w:rsid w:val="005B3102"/>
    <w:rsid w:val="005B3915"/>
    <w:rsid w:val="005B4AEB"/>
    <w:rsid w:val="005B4B3C"/>
    <w:rsid w:val="005B51D3"/>
    <w:rsid w:val="005B5A2C"/>
    <w:rsid w:val="005B61EA"/>
    <w:rsid w:val="005B7897"/>
    <w:rsid w:val="005C09F1"/>
    <w:rsid w:val="005C2964"/>
    <w:rsid w:val="005C2C0E"/>
    <w:rsid w:val="005C5EB4"/>
    <w:rsid w:val="005C6463"/>
    <w:rsid w:val="005C6FFC"/>
    <w:rsid w:val="005D00B5"/>
    <w:rsid w:val="005D1F90"/>
    <w:rsid w:val="005D1FDA"/>
    <w:rsid w:val="005D3A19"/>
    <w:rsid w:val="005D3BC6"/>
    <w:rsid w:val="005D59AA"/>
    <w:rsid w:val="005D5D65"/>
    <w:rsid w:val="005D6D53"/>
    <w:rsid w:val="005D7F12"/>
    <w:rsid w:val="005E2D5D"/>
    <w:rsid w:val="005E309F"/>
    <w:rsid w:val="005E6755"/>
    <w:rsid w:val="005E6A69"/>
    <w:rsid w:val="005E6BB1"/>
    <w:rsid w:val="005E7A88"/>
    <w:rsid w:val="005F0CDB"/>
    <w:rsid w:val="005F110E"/>
    <w:rsid w:val="005F3A54"/>
    <w:rsid w:val="005F4085"/>
    <w:rsid w:val="005F47F2"/>
    <w:rsid w:val="005F4CD1"/>
    <w:rsid w:val="00605E8C"/>
    <w:rsid w:val="006140C5"/>
    <w:rsid w:val="00614759"/>
    <w:rsid w:val="00614917"/>
    <w:rsid w:val="00616C5F"/>
    <w:rsid w:val="006179DC"/>
    <w:rsid w:val="006208AD"/>
    <w:rsid w:val="006210CE"/>
    <w:rsid w:val="00622D28"/>
    <w:rsid w:val="0062405A"/>
    <w:rsid w:val="00624283"/>
    <w:rsid w:val="00624E6B"/>
    <w:rsid w:val="00624EB3"/>
    <w:rsid w:val="00626230"/>
    <w:rsid w:val="006263D1"/>
    <w:rsid w:val="006321C0"/>
    <w:rsid w:val="00634692"/>
    <w:rsid w:val="006400BD"/>
    <w:rsid w:val="00642663"/>
    <w:rsid w:val="006464E2"/>
    <w:rsid w:val="00646A8F"/>
    <w:rsid w:val="006502C7"/>
    <w:rsid w:val="00653111"/>
    <w:rsid w:val="00654813"/>
    <w:rsid w:val="00654E9A"/>
    <w:rsid w:val="006552F6"/>
    <w:rsid w:val="0065552C"/>
    <w:rsid w:val="0065665D"/>
    <w:rsid w:val="00662452"/>
    <w:rsid w:val="0066337D"/>
    <w:rsid w:val="00663D29"/>
    <w:rsid w:val="006655E2"/>
    <w:rsid w:val="006659FC"/>
    <w:rsid w:val="00665D4A"/>
    <w:rsid w:val="00666B4E"/>
    <w:rsid w:val="006711D0"/>
    <w:rsid w:val="00672265"/>
    <w:rsid w:val="0067380E"/>
    <w:rsid w:val="00674C5D"/>
    <w:rsid w:val="0067517C"/>
    <w:rsid w:val="00676575"/>
    <w:rsid w:val="00676AD3"/>
    <w:rsid w:val="00680658"/>
    <w:rsid w:val="00682344"/>
    <w:rsid w:val="00683142"/>
    <w:rsid w:val="00683CBB"/>
    <w:rsid w:val="00684A0C"/>
    <w:rsid w:val="00685553"/>
    <w:rsid w:val="00686384"/>
    <w:rsid w:val="0068643E"/>
    <w:rsid w:val="006865FC"/>
    <w:rsid w:val="00692278"/>
    <w:rsid w:val="006926F9"/>
    <w:rsid w:val="006939A1"/>
    <w:rsid w:val="006959C0"/>
    <w:rsid w:val="006961F0"/>
    <w:rsid w:val="006A076B"/>
    <w:rsid w:val="006A0F12"/>
    <w:rsid w:val="006A451E"/>
    <w:rsid w:val="006A4A65"/>
    <w:rsid w:val="006A5253"/>
    <w:rsid w:val="006A582D"/>
    <w:rsid w:val="006A7732"/>
    <w:rsid w:val="006B1203"/>
    <w:rsid w:val="006B2C77"/>
    <w:rsid w:val="006B3609"/>
    <w:rsid w:val="006B4AAD"/>
    <w:rsid w:val="006B518E"/>
    <w:rsid w:val="006B7DE3"/>
    <w:rsid w:val="006C19B6"/>
    <w:rsid w:val="006C5414"/>
    <w:rsid w:val="006C5508"/>
    <w:rsid w:val="006C5835"/>
    <w:rsid w:val="006C6776"/>
    <w:rsid w:val="006D0136"/>
    <w:rsid w:val="006D07CC"/>
    <w:rsid w:val="006D1CEB"/>
    <w:rsid w:val="006D2EC4"/>
    <w:rsid w:val="006D301C"/>
    <w:rsid w:val="006D33E4"/>
    <w:rsid w:val="006D4300"/>
    <w:rsid w:val="006D5444"/>
    <w:rsid w:val="006D63E0"/>
    <w:rsid w:val="006D7553"/>
    <w:rsid w:val="006E02DC"/>
    <w:rsid w:val="006E117B"/>
    <w:rsid w:val="006E163E"/>
    <w:rsid w:val="006E3013"/>
    <w:rsid w:val="006F008A"/>
    <w:rsid w:val="006F1BB2"/>
    <w:rsid w:val="00705394"/>
    <w:rsid w:val="00705743"/>
    <w:rsid w:val="00705B27"/>
    <w:rsid w:val="00705EA8"/>
    <w:rsid w:val="007066B7"/>
    <w:rsid w:val="00707D4A"/>
    <w:rsid w:val="00710FBA"/>
    <w:rsid w:val="007114D9"/>
    <w:rsid w:val="00711A3C"/>
    <w:rsid w:val="00712DFB"/>
    <w:rsid w:val="007138F8"/>
    <w:rsid w:val="00713C9C"/>
    <w:rsid w:val="00713D83"/>
    <w:rsid w:val="00714ED5"/>
    <w:rsid w:val="0071533A"/>
    <w:rsid w:val="00715EBB"/>
    <w:rsid w:val="00721490"/>
    <w:rsid w:val="00721D75"/>
    <w:rsid w:val="007238F6"/>
    <w:rsid w:val="00723DDA"/>
    <w:rsid w:val="007243E5"/>
    <w:rsid w:val="00724D04"/>
    <w:rsid w:val="00726E35"/>
    <w:rsid w:val="00730EF7"/>
    <w:rsid w:val="00731DCC"/>
    <w:rsid w:val="00733073"/>
    <w:rsid w:val="007334BE"/>
    <w:rsid w:val="007451D5"/>
    <w:rsid w:val="007452EB"/>
    <w:rsid w:val="007456C9"/>
    <w:rsid w:val="007456FE"/>
    <w:rsid w:val="00745B23"/>
    <w:rsid w:val="0074675C"/>
    <w:rsid w:val="00746C78"/>
    <w:rsid w:val="0074764B"/>
    <w:rsid w:val="0075044A"/>
    <w:rsid w:val="00751798"/>
    <w:rsid w:val="0075246E"/>
    <w:rsid w:val="00752BCF"/>
    <w:rsid w:val="00753962"/>
    <w:rsid w:val="007543FD"/>
    <w:rsid w:val="00755F21"/>
    <w:rsid w:val="00757C88"/>
    <w:rsid w:val="00762817"/>
    <w:rsid w:val="00762926"/>
    <w:rsid w:val="00762FDF"/>
    <w:rsid w:val="007644CB"/>
    <w:rsid w:val="0076551C"/>
    <w:rsid w:val="00765E09"/>
    <w:rsid w:val="00765EA4"/>
    <w:rsid w:val="007667C7"/>
    <w:rsid w:val="00767DDB"/>
    <w:rsid w:val="00771831"/>
    <w:rsid w:val="00771ACB"/>
    <w:rsid w:val="007727E1"/>
    <w:rsid w:val="00773C74"/>
    <w:rsid w:val="00774046"/>
    <w:rsid w:val="00774855"/>
    <w:rsid w:val="00774D40"/>
    <w:rsid w:val="007764C1"/>
    <w:rsid w:val="00777414"/>
    <w:rsid w:val="00782CA0"/>
    <w:rsid w:val="00784681"/>
    <w:rsid w:val="00784EF1"/>
    <w:rsid w:val="007850A3"/>
    <w:rsid w:val="007901B6"/>
    <w:rsid w:val="00790437"/>
    <w:rsid w:val="007A36AF"/>
    <w:rsid w:val="007A3799"/>
    <w:rsid w:val="007A507D"/>
    <w:rsid w:val="007A5180"/>
    <w:rsid w:val="007A563E"/>
    <w:rsid w:val="007A6441"/>
    <w:rsid w:val="007A75E0"/>
    <w:rsid w:val="007B217C"/>
    <w:rsid w:val="007B29DC"/>
    <w:rsid w:val="007B361A"/>
    <w:rsid w:val="007B3AE7"/>
    <w:rsid w:val="007B3CE2"/>
    <w:rsid w:val="007B3F40"/>
    <w:rsid w:val="007B5CCC"/>
    <w:rsid w:val="007C49C9"/>
    <w:rsid w:val="007C651C"/>
    <w:rsid w:val="007C657B"/>
    <w:rsid w:val="007D49BC"/>
    <w:rsid w:val="007D4F33"/>
    <w:rsid w:val="007D4F5B"/>
    <w:rsid w:val="007D7ABC"/>
    <w:rsid w:val="007D7B19"/>
    <w:rsid w:val="007E08DD"/>
    <w:rsid w:val="007E280C"/>
    <w:rsid w:val="007E3792"/>
    <w:rsid w:val="007E6B73"/>
    <w:rsid w:val="007E73AC"/>
    <w:rsid w:val="007E7DDC"/>
    <w:rsid w:val="007F215E"/>
    <w:rsid w:val="007F264F"/>
    <w:rsid w:val="007F318F"/>
    <w:rsid w:val="007F5F56"/>
    <w:rsid w:val="00801963"/>
    <w:rsid w:val="0080256D"/>
    <w:rsid w:val="008061B4"/>
    <w:rsid w:val="008064AD"/>
    <w:rsid w:val="00806EA5"/>
    <w:rsid w:val="008101EF"/>
    <w:rsid w:val="0081110A"/>
    <w:rsid w:val="00815DCF"/>
    <w:rsid w:val="00816891"/>
    <w:rsid w:val="00820973"/>
    <w:rsid w:val="00820E91"/>
    <w:rsid w:val="00821F6C"/>
    <w:rsid w:val="00823843"/>
    <w:rsid w:val="008247FD"/>
    <w:rsid w:val="008255A2"/>
    <w:rsid w:val="00826413"/>
    <w:rsid w:val="00826788"/>
    <w:rsid w:val="0083000F"/>
    <w:rsid w:val="00830D9D"/>
    <w:rsid w:val="00830F07"/>
    <w:rsid w:val="00830F36"/>
    <w:rsid w:val="0083122B"/>
    <w:rsid w:val="00833B9B"/>
    <w:rsid w:val="00834463"/>
    <w:rsid w:val="008365DA"/>
    <w:rsid w:val="00836DC8"/>
    <w:rsid w:val="00836E4F"/>
    <w:rsid w:val="00837B05"/>
    <w:rsid w:val="00837F65"/>
    <w:rsid w:val="00842418"/>
    <w:rsid w:val="00844BCD"/>
    <w:rsid w:val="00845F2D"/>
    <w:rsid w:val="008465EA"/>
    <w:rsid w:val="008504EE"/>
    <w:rsid w:val="008530CC"/>
    <w:rsid w:val="00854A92"/>
    <w:rsid w:val="00855FFE"/>
    <w:rsid w:val="00856271"/>
    <w:rsid w:val="00857DE2"/>
    <w:rsid w:val="00860863"/>
    <w:rsid w:val="00860C15"/>
    <w:rsid w:val="00863478"/>
    <w:rsid w:val="00864450"/>
    <w:rsid w:val="0086502F"/>
    <w:rsid w:val="0086555D"/>
    <w:rsid w:val="00867E7D"/>
    <w:rsid w:val="008732B4"/>
    <w:rsid w:val="00875A71"/>
    <w:rsid w:val="00875FD5"/>
    <w:rsid w:val="00882455"/>
    <w:rsid w:val="00883586"/>
    <w:rsid w:val="00883A51"/>
    <w:rsid w:val="00883A7C"/>
    <w:rsid w:val="00887B1F"/>
    <w:rsid w:val="008910C5"/>
    <w:rsid w:val="008912B1"/>
    <w:rsid w:val="0089147F"/>
    <w:rsid w:val="00892819"/>
    <w:rsid w:val="008969EE"/>
    <w:rsid w:val="008A01DB"/>
    <w:rsid w:val="008A2243"/>
    <w:rsid w:val="008A2CE1"/>
    <w:rsid w:val="008A4402"/>
    <w:rsid w:val="008A536B"/>
    <w:rsid w:val="008A6922"/>
    <w:rsid w:val="008A77F4"/>
    <w:rsid w:val="008B18A8"/>
    <w:rsid w:val="008B2FE5"/>
    <w:rsid w:val="008B4C43"/>
    <w:rsid w:val="008B550E"/>
    <w:rsid w:val="008B659E"/>
    <w:rsid w:val="008C017F"/>
    <w:rsid w:val="008C03F2"/>
    <w:rsid w:val="008C0562"/>
    <w:rsid w:val="008C2481"/>
    <w:rsid w:val="008C24E4"/>
    <w:rsid w:val="008C431C"/>
    <w:rsid w:val="008C6D80"/>
    <w:rsid w:val="008C7F92"/>
    <w:rsid w:val="008D024F"/>
    <w:rsid w:val="008D1321"/>
    <w:rsid w:val="008D1500"/>
    <w:rsid w:val="008D19E6"/>
    <w:rsid w:val="008D3388"/>
    <w:rsid w:val="008D3FCB"/>
    <w:rsid w:val="008D4074"/>
    <w:rsid w:val="008E084D"/>
    <w:rsid w:val="008E0C7F"/>
    <w:rsid w:val="008E1B53"/>
    <w:rsid w:val="008E4460"/>
    <w:rsid w:val="008E645F"/>
    <w:rsid w:val="008E7185"/>
    <w:rsid w:val="008E7417"/>
    <w:rsid w:val="008F03F2"/>
    <w:rsid w:val="008F0B85"/>
    <w:rsid w:val="008F0C81"/>
    <w:rsid w:val="008F2819"/>
    <w:rsid w:val="008F2CB3"/>
    <w:rsid w:val="008F3168"/>
    <w:rsid w:val="008F3848"/>
    <w:rsid w:val="008F4883"/>
    <w:rsid w:val="00901484"/>
    <w:rsid w:val="00901CC6"/>
    <w:rsid w:val="0090270F"/>
    <w:rsid w:val="00902A7F"/>
    <w:rsid w:val="00902E2D"/>
    <w:rsid w:val="00904060"/>
    <w:rsid w:val="00905E22"/>
    <w:rsid w:val="0090646A"/>
    <w:rsid w:val="00906EA3"/>
    <w:rsid w:val="00907A50"/>
    <w:rsid w:val="009118BA"/>
    <w:rsid w:val="00912377"/>
    <w:rsid w:val="00912EEF"/>
    <w:rsid w:val="00914B84"/>
    <w:rsid w:val="0091522C"/>
    <w:rsid w:val="00916076"/>
    <w:rsid w:val="009172EE"/>
    <w:rsid w:val="00917C7A"/>
    <w:rsid w:val="00921202"/>
    <w:rsid w:val="00921266"/>
    <w:rsid w:val="00921B85"/>
    <w:rsid w:val="00922278"/>
    <w:rsid w:val="0092480F"/>
    <w:rsid w:val="00927894"/>
    <w:rsid w:val="009306F9"/>
    <w:rsid w:val="00931470"/>
    <w:rsid w:val="009323D6"/>
    <w:rsid w:val="00932E04"/>
    <w:rsid w:val="009334B8"/>
    <w:rsid w:val="009351D8"/>
    <w:rsid w:val="009356A6"/>
    <w:rsid w:val="00941B20"/>
    <w:rsid w:val="009421D3"/>
    <w:rsid w:val="00942DF9"/>
    <w:rsid w:val="009440DA"/>
    <w:rsid w:val="00944DB7"/>
    <w:rsid w:val="00945E4B"/>
    <w:rsid w:val="009472B1"/>
    <w:rsid w:val="009502B4"/>
    <w:rsid w:val="009509BB"/>
    <w:rsid w:val="00952665"/>
    <w:rsid w:val="00953415"/>
    <w:rsid w:val="009543FE"/>
    <w:rsid w:val="009566AE"/>
    <w:rsid w:val="00957B1C"/>
    <w:rsid w:val="0096011E"/>
    <w:rsid w:val="0096246B"/>
    <w:rsid w:val="00962B05"/>
    <w:rsid w:val="00962B0B"/>
    <w:rsid w:val="0096377C"/>
    <w:rsid w:val="009638D8"/>
    <w:rsid w:val="00964BC4"/>
    <w:rsid w:val="0096582C"/>
    <w:rsid w:val="009705E3"/>
    <w:rsid w:val="0097267B"/>
    <w:rsid w:val="00975F51"/>
    <w:rsid w:val="00977EA9"/>
    <w:rsid w:val="0098062E"/>
    <w:rsid w:val="009822E4"/>
    <w:rsid w:val="00982BC6"/>
    <w:rsid w:val="009841CC"/>
    <w:rsid w:val="009903E4"/>
    <w:rsid w:val="009907F0"/>
    <w:rsid w:val="0099098F"/>
    <w:rsid w:val="009933AB"/>
    <w:rsid w:val="00993CA3"/>
    <w:rsid w:val="00994FE0"/>
    <w:rsid w:val="00995D47"/>
    <w:rsid w:val="00996AEA"/>
    <w:rsid w:val="009A110A"/>
    <w:rsid w:val="009A1143"/>
    <w:rsid w:val="009A2A5E"/>
    <w:rsid w:val="009A30B3"/>
    <w:rsid w:val="009A65A8"/>
    <w:rsid w:val="009B0F12"/>
    <w:rsid w:val="009B105D"/>
    <w:rsid w:val="009B2345"/>
    <w:rsid w:val="009B45C6"/>
    <w:rsid w:val="009B5115"/>
    <w:rsid w:val="009C0A8B"/>
    <w:rsid w:val="009C1904"/>
    <w:rsid w:val="009C2943"/>
    <w:rsid w:val="009C2F8E"/>
    <w:rsid w:val="009C46B1"/>
    <w:rsid w:val="009C5CFE"/>
    <w:rsid w:val="009D1359"/>
    <w:rsid w:val="009D24CA"/>
    <w:rsid w:val="009D5346"/>
    <w:rsid w:val="009D5B8F"/>
    <w:rsid w:val="009D6C14"/>
    <w:rsid w:val="009E0B20"/>
    <w:rsid w:val="009E1AE4"/>
    <w:rsid w:val="009E20CC"/>
    <w:rsid w:val="009E31D4"/>
    <w:rsid w:val="009E3BAD"/>
    <w:rsid w:val="009E5A30"/>
    <w:rsid w:val="009E74B6"/>
    <w:rsid w:val="009F0517"/>
    <w:rsid w:val="009F2155"/>
    <w:rsid w:val="009F2F71"/>
    <w:rsid w:val="009F48F6"/>
    <w:rsid w:val="009F4D17"/>
    <w:rsid w:val="009F57D8"/>
    <w:rsid w:val="009F7E3A"/>
    <w:rsid w:val="00A04715"/>
    <w:rsid w:val="00A05C47"/>
    <w:rsid w:val="00A10ADF"/>
    <w:rsid w:val="00A10E0D"/>
    <w:rsid w:val="00A13FD3"/>
    <w:rsid w:val="00A15742"/>
    <w:rsid w:val="00A17BB9"/>
    <w:rsid w:val="00A20B41"/>
    <w:rsid w:val="00A22977"/>
    <w:rsid w:val="00A246C5"/>
    <w:rsid w:val="00A2521C"/>
    <w:rsid w:val="00A25F79"/>
    <w:rsid w:val="00A27731"/>
    <w:rsid w:val="00A27873"/>
    <w:rsid w:val="00A33BA6"/>
    <w:rsid w:val="00A36146"/>
    <w:rsid w:val="00A376CB"/>
    <w:rsid w:val="00A4039F"/>
    <w:rsid w:val="00A461DA"/>
    <w:rsid w:val="00A4712D"/>
    <w:rsid w:val="00A4761A"/>
    <w:rsid w:val="00A47B7D"/>
    <w:rsid w:val="00A50089"/>
    <w:rsid w:val="00A50F67"/>
    <w:rsid w:val="00A521B1"/>
    <w:rsid w:val="00A524B8"/>
    <w:rsid w:val="00A5374A"/>
    <w:rsid w:val="00A54154"/>
    <w:rsid w:val="00A55054"/>
    <w:rsid w:val="00A564FE"/>
    <w:rsid w:val="00A56D8D"/>
    <w:rsid w:val="00A62B69"/>
    <w:rsid w:val="00A63512"/>
    <w:rsid w:val="00A63C86"/>
    <w:rsid w:val="00A63CF0"/>
    <w:rsid w:val="00A64A99"/>
    <w:rsid w:val="00A65BE0"/>
    <w:rsid w:val="00A65D5E"/>
    <w:rsid w:val="00A65EEB"/>
    <w:rsid w:val="00A67611"/>
    <w:rsid w:val="00A7071D"/>
    <w:rsid w:val="00A71C72"/>
    <w:rsid w:val="00A7225F"/>
    <w:rsid w:val="00A7239A"/>
    <w:rsid w:val="00A727ED"/>
    <w:rsid w:val="00A73E03"/>
    <w:rsid w:val="00A745EE"/>
    <w:rsid w:val="00A745F8"/>
    <w:rsid w:val="00A74B66"/>
    <w:rsid w:val="00A74D1B"/>
    <w:rsid w:val="00A801FB"/>
    <w:rsid w:val="00A80B70"/>
    <w:rsid w:val="00A81FC1"/>
    <w:rsid w:val="00A820FC"/>
    <w:rsid w:val="00A84A25"/>
    <w:rsid w:val="00A84FBA"/>
    <w:rsid w:val="00A861BE"/>
    <w:rsid w:val="00A92404"/>
    <w:rsid w:val="00A948D4"/>
    <w:rsid w:val="00A958D9"/>
    <w:rsid w:val="00A95B30"/>
    <w:rsid w:val="00A95E27"/>
    <w:rsid w:val="00A96533"/>
    <w:rsid w:val="00A96DE9"/>
    <w:rsid w:val="00AA2851"/>
    <w:rsid w:val="00AA5FA5"/>
    <w:rsid w:val="00AA6A77"/>
    <w:rsid w:val="00AA6E40"/>
    <w:rsid w:val="00AA6F09"/>
    <w:rsid w:val="00AA7882"/>
    <w:rsid w:val="00AA7982"/>
    <w:rsid w:val="00AB261C"/>
    <w:rsid w:val="00AB39B0"/>
    <w:rsid w:val="00AB46B3"/>
    <w:rsid w:val="00AB679F"/>
    <w:rsid w:val="00AB6B44"/>
    <w:rsid w:val="00AB6B89"/>
    <w:rsid w:val="00AB72CB"/>
    <w:rsid w:val="00AB7333"/>
    <w:rsid w:val="00AC085A"/>
    <w:rsid w:val="00AC1498"/>
    <w:rsid w:val="00AC1982"/>
    <w:rsid w:val="00AC19B1"/>
    <w:rsid w:val="00AC3A1D"/>
    <w:rsid w:val="00AC3EC4"/>
    <w:rsid w:val="00AC4AF6"/>
    <w:rsid w:val="00AC5424"/>
    <w:rsid w:val="00AC57EE"/>
    <w:rsid w:val="00AD058B"/>
    <w:rsid w:val="00AD2C5C"/>
    <w:rsid w:val="00AD6536"/>
    <w:rsid w:val="00AD70C7"/>
    <w:rsid w:val="00AD722C"/>
    <w:rsid w:val="00AD75A8"/>
    <w:rsid w:val="00AD77A0"/>
    <w:rsid w:val="00AE0442"/>
    <w:rsid w:val="00AE2658"/>
    <w:rsid w:val="00AE3B27"/>
    <w:rsid w:val="00AE4995"/>
    <w:rsid w:val="00AE4A24"/>
    <w:rsid w:val="00AE5AD3"/>
    <w:rsid w:val="00AE71B0"/>
    <w:rsid w:val="00AF0FF9"/>
    <w:rsid w:val="00AF2EDA"/>
    <w:rsid w:val="00AF309B"/>
    <w:rsid w:val="00AF3B70"/>
    <w:rsid w:val="00AF3D46"/>
    <w:rsid w:val="00AF56F5"/>
    <w:rsid w:val="00AF66E1"/>
    <w:rsid w:val="00B0016D"/>
    <w:rsid w:val="00B00692"/>
    <w:rsid w:val="00B009BC"/>
    <w:rsid w:val="00B0146D"/>
    <w:rsid w:val="00B0206B"/>
    <w:rsid w:val="00B04072"/>
    <w:rsid w:val="00B05152"/>
    <w:rsid w:val="00B056F8"/>
    <w:rsid w:val="00B13779"/>
    <w:rsid w:val="00B1605B"/>
    <w:rsid w:val="00B1611A"/>
    <w:rsid w:val="00B16F82"/>
    <w:rsid w:val="00B201AD"/>
    <w:rsid w:val="00B206D7"/>
    <w:rsid w:val="00B20AC6"/>
    <w:rsid w:val="00B21230"/>
    <w:rsid w:val="00B23489"/>
    <w:rsid w:val="00B23D5C"/>
    <w:rsid w:val="00B269AB"/>
    <w:rsid w:val="00B30D2B"/>
    <w:rsid w:val="00B312C0"/>
    <w:rsid w:val="00B32808"/>
    <w:rsid w:val="00B33B13"/>
    <w:rsid w:val="00B34852"/>
    <w:rsid w:val="00B35D96"/>
    <w:rsid w:val="00B36B82"/>
    <w:rsid w:val="00B36BBC"/>
    <w:rsid w:val="00B36C1C"/>
    <w:rsid w:val="00B37879"/>
    <w:rsid w:val="00B429F8"/>
    <w:rsid w:val="00B43A2B"/>
    <w:rsid w:val="00B43A65"/>
    <w:rsid w:val="00B5096A"/>
    <w:rsid w:val="00B51D1D"/>
    <w:rsid w:val="00B52023"/>
    <w:rsid w:val="00B52D59"/>
    <w:rsid w:val="00B53DA8"/>
    <w:rsid w:val="00B5486A"/>
    <w:rsid w:val="00B614A0"/>
    <w:rsid w:val="00B63843"/>
    <w:rsid w:val="00B63D02"/>
    <w:rsid w:val="00B640A4"/>
    <w:rsid w:val="00B65ED7"/>
    <w:rsid w:val="00B702B0"/>
    <w:rsid w:val="00B706D3"/>
    <w:rsid w:val="00B720C1"/>
    <w:rsid w:val="00B73250"/>
    <w:rsid w:val="00B74490"/>
    <w:rsid w:val="00B75DA9"/>
    <w:rsid w:val="00B8240C"/>
    <w:rsid w:val="00B85223"/>
    <w:rsid w:val="00B86E2B"/>
    <w:rsid w:val="00B87D4A"/>
    <w:rsid w:val="00B91071"/>
    <w:rsid w:val="00B92726"/>
    <w:rsid w:val="00B944B6"/>
    <w:rsid w:val="00B95190"/>
    <w:rsid w:val="00B951B7"/>
    <w:rsid w:val="00B9654B"/>
    <w:rsid w:val="00B972FC"/>
    <w:rsid w:val="00BA11FA"/>
    <w:rsid w:val="00BA229D"/>
    <w:rsid w:val="00BA303A"/>
    <w:rsid w:val="00BA4410"/>
    <w:rsid w:val="00BA66F2"/>
    <w:rsid w:val="00BA6CB1"/>
    <w:rsid w:val="00BA7251"/>
    <w:rsid w:val="00BA75B4"/>
    <w:rsid w:val="00BA7F35"/>
    <w:rsid w:val="00BB3937"/>
    <w:rsid w:val="00BB5808"/>
    <w:rsid w:val="00BB5F14"/>
    <w:rsid w:val="00BB6301"/>
    <w:rsid w:val="00BB7D60"/>
    <w:rsid w:val="00BC13F4"/>
    <w:rsid w:val="00BC2F61"/>
    <w:rsid w:val="00BC4069"/>
    <w:rsid w:val="00BC6786"/>
    <w:rsid w:val="00BC6ED6"/>
    <w:rsid w:val="00BC7E53"/>
    <w:rsid w:val="00BD0FD6"/>
    <w:rsid w:val="00BD130B"/>
    <w:rsid w:val="00BD16A0"/>
    <w:rsid w:val="00BD2B7F"/>
    <w:rsid w:val="00BD2D15"/>
    <w:rsid w:val="00BD3558"/>
    <w:rsid w:val="00BD38BC"/>
    <w:rsid w:val="00BD56E5"/>
    <w:rsid w:val="00BD5BAB"/>
    <w:rsid w:val="00BD5FBB"/>
    <w:rsid w:val="00BD6932"/>
    <w:rsid w:val="00BE1839"/>
    <w:rsid w:val="00BE5AC4"/>
    <w:rsid w:val="00BE6027"/>
    <w:rsid w:val="00BE6A88"/>
    <w:rsid w:val="00BE7B87"/>
    <w:rsid w:val="00BE7DDD"/>
    <w:rsid w:val="00BF0FB3"/>
    <w:rsid w:val="00BF1998"/>
    <w:rsid w:val="00BF1C8B"/>
    <w:rsid w:val="00BF23D0"/>
    <w:rsid w:val="00BF50E2"/>
    <w:rsid w:val="00BF558C"/>
    <w:rsid w:val="00BF597B"/>
    <w:rsid w:val="00BF5E12"/>
    <w:rsid w:val="00BF7357"/>
    <w:rsid w:val="00C00432"/>
    <w:rsid w:val="00C00534"/>
    <w:rsid w:val="00C020B3"/>
    <w:rsid w:val="00C0296E"/>
    <w:rsid w:val="00C065BB"/>
    <w:rsid w:val="00C10266"/>
    <w:rsid w:val="00C131C7"/>
    <w:rsid w:val="00C132C6"/>
    <w:rsid w:val="00C13645"/>
    <w:rsid w:val="00C137EA"/>
    <w:rsid w:val="00C14232"/>
    <w:rsid w:val="00C17ADE"/>
    <w:rsid w:val="00C24F13"/>
    <w:rsid w:val="00C26DE1"/>
    <w:rsid w:val="00C30C61"/>
    <w:rsid w:val="00C314BF"/>
    <w:rsid w:val="00C34B87"/>
    <w:rsid w:val="00C34FEF"/>
    <w:rsid w:val="00C3542E"/>
    <w:rsid w:val="00C36379"/>
    <w:rsid w:val="00C40C4C"/>
    <w:rsid w:val="00C4160D"/>
    <w:rsid w:val="00C435C1"/>
    <w:rsid w:val="00C44DAD"/>
    <w:rsid w:val="00C474C7"/>
    <w:rsid w:val="00C47AFC"/>
    <w:rsid w:val="00C47CE1"/>
    <w:rsid w:val="00C47E1B"/>
    <w:rsid w:val="00C515AD"/>
    <w:rsid w:val="00C518E0"/>
    <w:rsid w:val="00C51EF2"/>
    <w:rsid w:val="00C52863"/>
    <w:rsid w:val="00C54143"/>
    <w:rsid w:val="00C543C4"/>
    <w:rsid w:val="00C547CA"/>
    <w:rsid w:val="00C601DA"/>
    <w:rsid w:val="00C6337B"/>
    <w:rsid w:val="00C63981"/>
    <w:rsid w:val="00C66294"/>
    <w:rsid w:val="00C6717D"/>
    <w:rsid w:val="00C67B33"/>
    <w:rsid w:val="00C70AC7"/>
    <w:rsid w:val="00C73586"/>
    <w:rsid w:val="00C73754"/>
    <w:rsid w:val="00C74007"/>
    <w:rsid w:val="00C74513"/>
    <w:rsid w:val="00C7615A"/>
    <w:rsid w:val="00C77339"/>
    <w:rsid w:val="00C7756E"/>
    <w:rsid w:val="00C77C04"/>
    <w:rsid w:val="00C807CF"/>
    <w:rsid w:val="00C850C0"/>
    <w:rsid w:val="00C8626C"/>
    <w:rsid w:val="00C92A78"/>
    <w:rsid w:val="00CA34A3"/>
    <w:rsid w:val="00CA3761"/>
    <w:rsid w:val="00CA4283"/>
    <w:rsid w:val="00CA56C9"/>
    <w:rsid w:val="00CA5AC0"/>
    <w:rsid w:val="00CA6838"/>
    <w:rsid w:val="00CA730E"/>
    <w:rsid w:val="00CB0B75"/>
    <w:rsid w:val="00CB178E"/>
    <w:rsid w:val="00CB35B8"/>
    <w:rsid w:val="00CB4BF1"/>
    <w:rsid w:val="00CB4E31"/>
    <w:rsid w:val="00CC2718"/>
    <w:rsid w:val="00CC445E"/>
    <w:rsid w:val="00CC4F46"/>
    <w:rsid w:val="00CC768C"/>
    <w:rsid w:val="00CD1BBA"/>
    <w:rsid w:val="00CD2A70"/>
    <w:rsid w:val="00CD32F9"/>
    <w:rsid w:val="00CD3EEC"/>
    <w:rsid w:val="00CD482C"/>
    <w:rsid w:val="00CD5342"/>
    <w:rsid w:val="00CD59B9"/>
    <w:rsid w:val="00CD64B5"/>
    <w:rsid w:val="00CD6C56"/>
    <w:rsid w:val="00CD780F"/>
    <w:rsid w:val="00CE02FB"/>
    <w:rsid w:val="00CE1371"/>
    <w:rsid w:val="00CE3EE9"/>
    <w:rsid w:val="00CE4195"/>
    <w:rsid w:val="00CE6A46"/>
    <w:rsid w:val="00CF055A"/>
    <w:rsid w:val="00CF313C"/>
    <w:rsid w:val="00CF38AF"/>
    <w:rsid w:val="00CF39BC"/>
    <w:rsid w:val="00CF51B3"/>
    <w:rsid w:val="00CF5CBC"/>
    <w:rsid w:val="00CF6BFA"/>
    <w:rsid w:val="00CF77AA"/>
    <w:rsid w:val="00D01260"/>
    <w:rsid w:val="00D04917"/>
    <w:rsid w:val="00D06725"/>
    <w:rsid w:val="00D11079"/>
    <w:rsid w:val="00D113F2"/>
    <w:rsid w:val="00D143BE"/>
    <w:rsid w:val="00D14987"/>
    <w:rsid w:val="00D150F5"/>
    <w:rsid w:val="00D16441"/>
    <w:rsid w:val="00D17049"/>
    <w:rsid w:val="00D175A0"/>
    <w:rsid w:val="00D178C0"/>
    <w:rsid w:val="00D17D83"/>
    <w:rsid w:val="00D214B6"/>
    <w:rsid w:val="00D215DF"/>
    <w:rsid w:val="00D234D9"/>
    <w:rsid w:val="00D23A18"/>
    <w:rsid w:val="00D26250"/>
    <w:rsid w:val="00D27183"/>
    <w:rsid w:val="00D308FF"/>
    <w:rsid w:val="00D32FFE"/>
    <w:rsid w:val="00D33B69"/>
    <w:rsid w:val="00D374CB"/>
    <w:rsid w:val="00D43182"/>
    <w:rsid w:val="00D46B8B"/>
    <w:rsid w:val="00D46D08"/>
    <w:rsid w:val="00D51643"/>
    <w:rsid w:val="00D5493B"/>
    <w:rsid w:val="00D54D84"/>
    <w:rsid w:val="00D55F3B"/>
    <w:rsid w:val="00D57224"/>
    <w:rsid w:val="00D57FFB"/>
    <w:rsid w:val="00D60062"/>
    <w:rsid w:val="00D659ED"/>
    <w:rsid w:val="00D67DF1"/>
    <w:rsid w:val="00D70EB6"/>
    <w:rsid w:val="00D75B05"/>
    <w:rsid w:val="00D82095"/>
    <w:rsid w:val="00D822AA"/>
    <w:rsid w:val="00D85C47"/>
    <w:rsid w:val="00D86ECE"/>
    <w:rsid w:val="00D87206"/>
    <w:rsid w:val="00D8724F"/>
    <w:rsid w:val="00D87A58"/>
    <w:rsid w:val="00D87D2A"/>
    <w:rsid w:val="00D919A0"/>
    <w:rsid w:val="00D932A4"/>
    <w:rsid w:val="00D94AD7"/>
    <w:rsid w:val="00DA0643"/>
    <w:rsid w:val="00DA0683"/>
    <w:rsid w:val="00DA1B54"/>
    <w:rsid w:val="00DA1C8A"/>
    <w:rsid w:val="00DA23A8"/>
    <w:rsid w:val="00DA4795"/>
    <w:rsid w:val="00DA52B6"/>
    <w:rsid w:val="00DA6147"/>
    <w:rsid w:val="00DA7DEC"/>
    <w:rsid w:val="00DB1150"/>
    <w:rsid w:val="00DB140F"/>
    <w:rsid w:val="00DB52A7"/>
    <w:rsid w:val="00DB5F13"/>
    <w:rsid w:val="00DB7412"/>
    <w:rsid w:val="00DC1FD6"/>
    <w:rsid w:val="00DC5838"/>
    <w:rsid w:val="00DC6C3B"/>
    <w:rsid w:val="00DC7C22"/>
    <w:rsid w:val="00DC7DA2"/>
    <w:rsid w:val="00DD2232"/>
    <w:rsid w:val="00DD2C03"/>
    <w:rsid w:val="00DD49F5"/>
    <w:rsid w:val="00DD722D"/>
    <w:rsid w:val="00DE0D8A"/>
    <w:rsid w:val="00DE23C6"/>
    <w:rsid w:val="00DE2A56"/>
    <w:rsid w:val="00DF036A"/>
    <w:rsid w:val="00DF12FE"/>
    <w:rsid w:val="00DF1AB0"/>
    <w:rsid w:val="00DF41C4"/>
    <w:rsid w:val="00DF702F"/>
    <w:rsid w:val="00E02789"/>
    <w:rsid w:val="00E02866"/>
    <w:rsid w:val="00E0390B"/>
    <w:rsid w:val="00E0428F"/>
    <w:rsid w:val="00E0482D"/>
    <w:rsid w:val="00E056A3"/>
    <w:rsid w:val="00E07263"/>
    <w:rsid w:val="00E07AA3"/>
    <w:rsid w:val="00E13ED9"/>
    <w:rsid w:val="00E155B7"/>
    <w:rsid w:val="00E15FDC"/>
    <w:rsid w:val="00E16E94"/>
    <w:rsid w:val="00E16EB6"/>
    <w:rsid w:val="00E2060F"/>
    <w:rsid w:val="00E21C3D"/>
    <w:rsid w:val="00E2235B"/>
    <w:rsid w:val="00E23B54"/>
    <w:rsid w:val="00E2490F"/>
    <w:rsid w:val="00E25406"/>
    <w:rsid w:val="00E26323"/>
    <w:rsid w:val="00E27301"/>
    <w:rsid w:val="00E3061B"/>
    <w:rsid w:val="00E30FC7"/>
    <w:rsid w:val="00E35FB3"/>
    <w:rsid w:val="00E3708C"/>
    <w:rsid w:val="00E44082"/>
    <w:rsid w:val="00E444BA"/>
    <w:rsid w:val="00E452B7"/>
    <w:rsid w:val="00E47001"/>
    <w:rsid w:val="00E50D3A"/>
    <w:rsid w:val="00E52D5D"/>
    <w:rsid w:val="00E52F2B"/>
    <w:rsid w:val="00E530D7"/>
    <w:rsid w:val="00E546E4"/>
    <w:rsid w:val="00E54734"/>
    <w:rsid w:val="00E54BB0"/>
    <w:rsid w:val="00E54F50"/>
    <w:rsid w:val="00E561FD"/>
    <w:rsid w:val="00E574DC"/>
    <w:rsid w:val="00E57742"/>
    <w:rsid w:val="00E606BD"/>
    <w:rsid w:val="00E618DE"/>
    <w:rsid w:val="00E6330A"/>
    <w:rsid w:val="00E64578"/>
    <w:rsid w:val="00E646A5"/>
    <w:rsid w:val="00E72BAC"/>
    <w:rsid w:val="00E73329"/>
    <w:rsid w:val="00E754FD"/>
    <w:rsid w:val="00E76CA9"/>
    <w:rsid w:val="00E7767E"/>
    <w:rsid w:val="00E8028E"/>
    <w:rsid w:val="00E82523"/>
    <w:rsid w:val="00E82856"/>
    <w:rsid w:val="00E84B8C"/>
    <w:rsid w:val="00E853F4"/>
    <w:rsid w:val="00E85A3D"/>
    <w:rsid w:val="00E86353"/>
    <w:rsid w:val="00E907BE"/>
    <w:rsid w:val="00E90EC3"/>
    <w:rsid w:val="00E92A1F"/>
    <w:rsid w:val="00E93CC6"/>
    <w:rsid w:val="00E95464"/>
    <w:rsid w:val="00E97349"/>
    <w:rsid w:val="00E97A1C"/>
    <w:rsid w:val="00E97D1E"/>
    <w:rsid w:val="00EA0376"/>
    <w:rsid w:val="00EA07DB"/>
    <w:rsid w:val="00EA241A"/>
    <w:rsid w:val="00EA2B94"/>
    <w:rsid w:val="00EA4B09"/>
    <w:rsid w:val="00EA4D7F"/>
    <w:rsid w:val="00EA7956"/>
    <w:rsid w:val="00EB10ED"/>
    <w:rsid w:val="00EB1C11"/>
    <w:rsid w:val="00EB1DAB"/>
    <w:rsid w:val="00EB2411"/>
    <w:rsid w:val="00EB3557"/>
    <w:rsid w:val="00EB64FA"/>
    <w:rsid w:val="00EB7601"/>
    <w:rsid w:val="00EC22FA"/>
    <w:rsid w:val="00EC30EA"/>
    <w:rsid w:val="00EC3936"/>
    <w:rsid w:val="00EC3EB1"/>
    <w:rsid w:val="00EC411F"/>
    <w:rsid w:val="00EC4309"/>
    <w:rsid w:val="00EC521C"/>
    <w:rsid w:val="00EC5AC6"/>
    <w:rsid w:val="00EC6D66"/>
    <w:rsid w:val="00ED1CAF"/>
    <w:rsid w:val="00ED1DA2"/>
    <w:rsid w:val="00ED207F"/>
    <w:rsid w:val="00ED6014"/>
    <w:rsid w:val="00ED7DC8"/>
    <w:rsid w:val="00ED7E66"/>
    <w:rsid w:val="00EE0778"/>
    <w:rsid w:val="00EE44BD"/>
    <w:rsid w:val="00EE4B84"/>
    <w:rsid w:val="00EE4BBF"/>
    <w:rsid w:val="00EE61F9"/>
    <w:rsid w:val="00EE7B24"/>
    <w:rsid w:val="00EF05FD"/>
    <w:rsid w:val="00EF0F3A"/>
    <w:rsid w:val="00EF2A53"/>
    <w:rsid w:val="00EF30CC"/>
    <w:rsid w:val="00EF3B15"/>
    <w:rsid w:val="00EF4930"/>
    <w:rsid w:val="00EF4B13"/>
    <w:rsid w:val="00EF570F"/>
    <w:rsid w:val="00F0038A"/>
    <w:rsid w:val="00F037AE"/>
    <w:rsid w:val="00F04110"/>
    <w:rsid w:val="00F04A04"/>
    <w:rsid w:val="00F05579"/>
    <w:rsid w:val="00F05927"/>
    <w:rsid w:val="00F13149"/>
    <w:rsid w:val="00F15E20"/>
    <w:rsid w:val="00F20F43"/>
    <w:rsid w:val="00F215DA"/>
    <w:rsid w:val="00F225C3"/>
    <w:rsid w:val="00F23017"/>
    <w:rsid w:val="00F2433C"/>
    <w:rsid w:val="00F255A7"/>
    <w:rsid w:val="00F2657A"/>
    <w:rsid w:val="00F30E7D"/>
    <w:rsid w:val="00F324E6"/>
    <w:rsid w:val="00F352E6"/>
    <w:rsid w:val="00F3551E"/>
    <w:rsid w:val="00F37322"/>
    <w:rsid w:val="00F37393"/>
    <w:rsid w:val="00F37E77"/>
    <w:rsid w:val="00F40A91"/>
    <w:rsid w:val="00F420C2"/>
    <w:rsid w:val="00F438CF"/>
    <w:rsid w:val="00F43DC8"/>
    <w:rsid w:val="00F46ED3"/>
    <w:rsid w:val="00F47B19"/>
    <w:rsid w:val="00F50B6D"/>
    <w:rsid w:val="00F519F3"/>
    <w:rsid w:val="00F5274E"/>
    <w:rsid w:val="00F5481C"/>
    <w:rsid w:val="00F566A8"/>
    <w:rsid w:val="00F62D0A"/>
    <w:rsid w:val="00F646B1"/>
    <w:rsid w:val="00F649B5"/>
    <w:rsid w:val="00F65895"/>
    <w:rsid w:val="00F66C02"/>
    <w:rsid w:val="00F674A3"/>
    <w:rsid w:val="00F676B1"/>
    <w:rsid w:val="00F678FD"/>
    <w:rsid w:val="00F7069C"/>
    <w:rsid w:val="00F71110"/>
    <w:rsid w:val="00F73D66"/>
    <w:rsid w:val="00F74E76"/>
    <w:rsid w:val="00F75454"/>
    <w:rsid w:val="00F75712"/>
    <w:rsid w:val="00F8006A"/>
    <w:rsid w:val="00F80AE1"/>
    <w:rsid w:val="00F8222D"/>
    <w:rsid w:val="00F8285C"/>
    <w:rsid w:val="00F82E36"/>
    <w:rsid w:val="00F87DF6"/>
    <w:rsid w:val="00F90D29"/>
    <w:rsid w:val="00F9105B"/>
    <w:rsid w:val="00F92381"/>
    <w:rsid w:val="00F92CEE"/>
    <w:rsid w:val="00F9463F"/>
    <w:rsid w:val="00F95C7E"/>
    <w:rsid w:val="00FA0DFC"/>
    <w:rsid w:val="00FA1237"/>
    <w:rsid w:val="00FA2636"/>
    <w:rsid w:val="00FA34AA"/>
    <w:rsid w:val="00FA723D"/>
    <w:rsid w:val="00FB09C7"/>
    <w:rsid w:val="00FB0EEE"/>
    <w:rsid w:val="00FB13B6"/>
    <w:rsid w:val="00FB152F"/>
    <w:rsid w:val="00FB1F18"/>
    <w:rsid w:val="00FB5430"/>
    <w:rsid w:val="00FB54A3"/>
    <w:rsid w:val="00FB6156"/>
    <w:rsid w:val="00FB6978"/>
    <w:rsid w:val="00FB6DB0"/>
    <w:rsid w:val="00FC215E"/>
    <w:rsid w:val="00FC5E67"/>
    <w:rsid w:val="00FD000E"/>
    <w:rsid w:val="00FD1825"/>
    <w:rsid w:val="00FD313B"/>
    <w:rsid w:val="00FD32F2"/>
    <w:rsid w:val="00FD430D"/>
    <w:rsid w:val="00FD5B6D"/>
    <w:rsid w:val="00FD79E5"/>
    <w:rsid w:val="00FE02AB"/>
    <w:rsid w:val="00FE1258"/>
    <w:rsid w:val="00FE1D87"/>
    <w:rsid w:val="00FE4C24"/>
    <w:rsid w:val="00FE54D4"/>
    <w:rsid w:val="00FE63C3"/>
    <w:rsid w:val="00FF0617"/>
    <w:rsid w:val="00FF1D89"/>
    <w:rsid w:val="00FF2C2C"/>
    <w:rsid w:val="00FF60A2"/>
    <w:rsid w:val="00FF61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character" w:styleId="Hyperlink">
    <w:name w:val="Hyperlink"/>
    <w:basedOn w:val="DefaultParagraphFont"/>
    <w:uiPriority w:val="99"/>
    <w:unhideWhenUsed/>
    <w:rsid w:val="00C73586"/>
    <w:rPr>
      <w:color w:val="0563C1" w:themeColor="hyperlink"/>
      <w:u w:val="single"/>
    </w:rPr>
  </w:style>
  <w:style w:type="character" w:styleId="UnresolvedMention">
    <w:name w:val="Unresolved Mention"/>
    <w:basedOn w:val="DefaultParagraphFont"/>
    <w:uiPriority w:val="99"/>
    <w:semiHidden/>
    <w:unhideWhenUsed/>
    <w:rsid w:val="00C73586"/>
    <w:rPr>
      <w:color w:val="605E5C"/>
      <w:shd w:val="clear" w:color="auto" w:fill="E1DFDD"/>
    </w:rPr>
  </w:style>
  <w:style w:type="table" w:styleId="TableGrid">
    <w:name w:val="Table Grid"/>
    <w:basedOn w:val="TableNormal"/>
    <w:uiPriority w:val="39"/>
    <w:rsid w:val="00C34B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315">
      <w:bodyDiv w:val="1"/>
      <w:marLeft w:val="0"/>
      <w:marRight w:val="0"/>
      <w:marTop w:val="0"/>
      <w:marBottom w:val="0"/>
      <w:divBdr>
        <w:top w:val="none" w:sz="0" w:space="0" w:color="auto"/>
        <w:left w:val="none" w:sz="0" w:space="0" w:color="auto"/>
        <w:bottom w:val="none" w:sz="0" w:space="0" w:color="auto"/>
        <w:right w:val="none" w:sz="0" w:space="0" w:color="auto"/>
      </w:divBdr>
      <w:divsChild>
        <w:div w:id="386874993">
          <w:marLeft w:val="0"/>
          <w:marRight w:val="0"/>
          <w:marTop w:val="0"/>
          <w:marBottom w:val="0"/>
          <w:divBdr>
            <w:top w:val="none" w:sz="0" w:space="0" w:color="auto"/>
            <w:left w:val="none" w:sz="0" w:space="0" w:color="auto"/>
            <w:bottom w:val="none" w:sz="0" w:space="0" w:color="auto"/>
            <w:right w:val="none" w:sz="0" w:space="0" w:color="auto"/>
          </w:divBdr>
          <w:divsChild>
            <w:div w:id="350180111">
              <w:marLeft w:val="0"/>
              <w:marRight w:val="0"/>
              <w:marTop w:val="0"/>
              <w:marBottom w:val="0"/>
              <w:divBdr>
                <w:top w:val="none" w:sz="0" w:space="0" w:color="auto"/>
                <w:left w:val="none" w:sz="0" w:space="0" w:color="auto"/>
                <w:bottom w:val="none" w:sz="0" w:space="0" w:color="auto"/>
                <w:right w:val="none" w:sz="0" w:space="0" w:color="auto"/>
              </w:divBdr>
            </w:div>
            <w:div w:id="717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56342">
      <w:bodyDiv w:val="1"/>
      <w:marLeft w:val="0"/>
      <w:marRight w:val="0"/>
      <w:marTop w:val="0"/>
      <w:marBottom w:val="0"/>
      <w:divBdr>
        <w:top w:val="none" w:sz="0" w:space="0" w:color="auto"/>
        <w:left w:val="none" w:sz="0" w:space="0" w:color="auto"/>
        <w:bottom w:val="none" w:sz="0" w:space="0" w:color="auto"/>
        <w:right w:val="none" w:sz="0" w:space="0" w:color="auto"/>
      </w:divBdr>
      <w:divsChild>
        <w:div w:id="405759867">
          <w:marLeft w:val="0"/>
          <w:marRight w:val="0"/>
          <w:marTop w:val="0"/>
          <w:marBottom w:val="0"/>
          <w:divBdr>
            <w:top w:val="none" w:sz="0" w:space="0" w:color="auto"/>
            <w:left w:val="none" w:sz="0" w:space="0" w:color="auto"/>
            <w:bottom w:val="none" w:sz="0" w:space="0" w:color="auto"/>
            <w:right w:val="none" w:sz="0" w:space="0" w:color="auto"/>
          </w:divBdr>
          <w:divsChild>
            <w:div w:id="1083070825">
              <w:marLeft w:val="0"/>
              <w:marRight w:val="0"/>
              <w:marTop w:val="0"/>
              <w:marBottom w:val="0"/>
              <w:divBdr>
                <w:top w:val="none" w:sz="0" w:space="0" w:color="auto"/>
                <w:left w:val="none" w:sz="0" w:space="0" w:color="auto"/>
                <w:bottom w:val="none" w:sz="0" w:space="0" w:color="auto"/>
                <w:right w:val="none" w:sz="0" w:space="0" w:color="auto"/>
              </w:divBdr>
            </w:div>
            <w:div w:id="9086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258544">
      <w:bodyDiv w:val="1"/>
      <w:marLeft w:val="0"/>
      <w:marRight w:val="0"/>
      <w:marTop w:val="0"/>
      <w:marBottom w:val="0"/>
      <w:divBdr>
        <w:top w:val="none" w:sz="0" w:space="0" w:color="auto"/>
        <w:left w:val="none" w:sz="0" w:space="0" w:color="auto"/>
        <w:bottom w:val="none" w:sz="0" w:space="0" w:color="auto"/>
        <w:right w:val="none" w:sz="0" w:space="0" w:color="auto"/>
      </w:divBdr>
      <w:divsChild>
        <w:div w:id="451749871">
          <w:marLeft w:val="0"/>
          <w:marRight w:val="0"/>
          <w:marTop w:val="0"/>
          <w:marBottom w:val="0"/>
          <w:divBdr>
            <w:top w:val="none" w:sz="0" w:space="0" w:color="auto"/>
            <w:left w:val="none" w:sz="0" w:space="0" w:color="auto"/>
            <w:bottom w:val="none" w:sz="0" w:space="0" w:color="auto"/>
            <w:right w:val="none" w:sz="0" w:space="0" w:color="auto"/>
          </w:divBdr>
          <w:divsChild>
            <w:div w:id="737940974">
              <w:marLeft w:val="0"/>
              <w:marRight w:val="0"/>
              <w:marTop w:val="0"/>
              <w:marBottom w:val="0"/>
              <w:divBdr>
                <w:top w:val="none" w:sz="0" w:space="0" w:color="auto"/>
                <w:left w:val="none" w:sz="0" w:space="0" w:color="auto"/>
                <w:bottom w:val="none" w:sz="0" w:space="0" w:color="auto"/>
                <w:right w:val="none" w:sz="0" w:space="0" w:color="auto"/>
              </w:divBdr>
            </w:div>
            <w:div w:id="164574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487066">
      <w:bodyDiv w:val="1"/>
      <w:marLeft w:val="0"/>
      <w:marRight w:val="0"/>
      <w:marTop w:val="0"/>
      <w:marBottom w:val="0"/>
      <w:divBdr>
        <w:top w:val="none" w:sz="0" w:space="0" w:color="auto"/>
        <w:left w:val="none" w:sz="0" w:space="0" w:color="auto"/>
        <w:bottom w:val="none" w:sz="0" w:space="0" w:color="auto"/>
        <w:right w:val="none" w:sz="0" w:space="0" w:color="auto"/>
      </w:divBdr>
    </w:div>
    <w:div w:id="629669969">
      <w:bodyDiv w:val="1"/>
      <w:marLeft w:val="0"/>
      <w:marRight w:val="0"/>
      <w:marTop w:val="0"/>
      <w:marBottom w:val="0"/>
      <w:divBdr>
        <w:top w:val="none" w:sz="0" w:space="0" w:color="auto"/>
        <w:left w:val="none" w:sz="0" w:space="0" w:color="auto"/>
        <w:bottom w:val="none" w:sz="0" w:space="0" w:color="auto"/>
        <w:right w:val="none" w:sz="0" w:space="0" w:color="auto"/>
      </w:divBdr>
      <w:divsChild>
        <w:div w:id="569267644">
          <w:marLeft w:val="0"/>
          <w:marRight w:val="0"/>
          <w:marTop w:val="0"/>
          <w:marBottom w:val="0"/>
          <w:divBdr>
            <w:top w:val="none" w:sz="0" w:space="0" w:color="auto"/>
            <w:left w:val="none" w:sz="0" w:space="0" w:color="auto"/>
            <w:bottom w:val="none" w:sz="0" w:space="0" w:color="auto"/>
            <w:right w:val="none" w:sz="0" w:space="0" w:color="auto"/>
          </w:divBdr>
          <w:divsChild>
            <w:div w:id="1508861452">
              <w:marLeft w:val="0"/>
              <w:marRight w:val="0"/>
              <w:marTop w:val="0"/>
              <w:marBottom w:val="0"/>
              <w:divBdr>
                <w:top w:val="none" w:sz="0" w:space="0" w:color="auto"/>
                <w:left w:val="none" w:sz="0" w:space="0" w:color="auto"/>
                <w:bottom w:val="none" w:sz="0" w:space="0" w:color="auto"/>
                <w:right w:val="none" w:sz="0" w:space="0" w:color="auto"/>
              </w:divBdr>
            </w:div>
            <w:div w:id="19135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65">
      <w:bodyDiv w:val="1"/>
      <w:marLeft w:val="0"/>
      <w:marRight w:val="0"/>
      <w:marTop w:val="0"/>
      <w:marBottom w:val="0"/>
      <w:divBdr>
        <w:top w:val="none" w:sz="0" w:space="0" w:color="auto"/>
        <w:left w:val="none" w:sz="0" w:space="0" w:color="auto"/>
        <w:bottom w:val="none" w:sz="0" w:space="0" w:color="auto"/>
        <w:right w:val="none" w:sz="0" w:space="0" w:color="auto"/>
      </w:divBdr>
      <w:divsChild>
        <w:div w:id="1277567173">
          <w:marLeft w:val="0"/>
          <w:marRight w:val="0"/>
          <w:marTop w:val="0"/>
          <w:marBottom w:val="0"/>
          <w:divBdr>
            <w:top w:val="none" w:sz="0" w:space="0" w:color="auto"/>
            <w:left w:val="none" w:sz="0" w:space="0" w:color="auto"/>
            <w:bottom w:val="none" w:sz="0" w:space="0" w:color="auto"/>
            <w:right w:val="none" w:sz="0" w:space="0" w:color="auto"/>
          </w:divBdr>
          <w:divsChild>
            <w:div w:id="2121141158">
              <w:marLeft w:val="0"/>
              <w:marRight w:val="0"/>
              <w:marTop w:val="0"/>
              <w:marBottom w:val="0"/>
              <w:divBdr>
                <w:top w:val="none" w:sz="0" w:space="0" w:color="auto"/>
                <w:left w:val="none" w:sz="0" w:space="0" w:color="auto"/>
                <w:bottom w:val="none" w:sz="0" w:space="0" w:color="auto"/>
                <w:right w:val="none" w:sz="0" w:space="0" w:color="auto"/>
              </w:divBdr>
            </w:div>
            <w:div w:id="20361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8636">
      <w:bodyDiv w:val="1"/>
      <w:marLeft w:val="0"/>
      <w:marRight w:val="0"/>
      <w:marTop w:val="0"/>
      <w:marBottom w:val="0"/>
      <w:divBdr>
        <w:top w:val="none" w:sz="0" w:space="0" w:color="auto"/>
        <w:left w:val="none" w:sz="0" w:space="0" w:color="auto"/>
        <w:bottom w:val="none" w:sz="0" w:space="0" w:color="auto"/>
        <w:right w:val="none" w:sz="0" w:space="0" w:color="auto"/>
      </w:divBdr>
      <w:divsChild>
        <w:div w:id="1226332087">
          <w:marLeft w:val="0"/>
          <w:marRight w:val="0"/>
          <w:marTop w:val="0"/>
          <w:marBottom w:val="0"/>
          <w:divBdr>
            <w:top w:val="none" w:sz="0" w:space="0" w:color="auto"/>
            <w:left w:val="none" w:sz="0" w:space="0" w:color="auto"/>
            <w:bottom w:val="none" w:sz="0" w:space="0" w:color="auto"/>
            <w:right w:val="none" w:sz="0" w:space="0" w:color="auto"/>
          </w:divBdr>
          <w:divsChild>
            <w:div w:id="897398636">
              <w:marLeft w:val="0"/>
              <w:marRight w:val="0"/>
              <w:marTop w:val="0"/>
              <w:marBottom w:val="0"/>
              <w:divBdr>
                <w:top w:val="none" w:sz="0" w:space="0" w:color="auto"/>
                <w:left w:val="none" w:sz="0" w:space="0" w:color="auto"/>
                <w:bottom w:val="none" w:sz="0" w:space="0" w:color="auto"/>
                <w:right w:val="none" w:sz="0" w:space="0" w:color="auto"/>
              </w:divBdr>
            </w:div>
            <w:div w:id="14294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0512">
      <w:bodyDiv w:val="1"/>
      <w:marLeft w:val="0"/>
      <w:marRight w:val="0"/>
      <w:marTop w:val="0"/>
      <w:marBottom w:val="0"/>
      <w:divBdr>
        <w:top w:val="none" w:sz="0" w:space="0" w:color="auto"/>
        <w:left w:val="none" w:sz="0" w:space="0" w:color="auto"/>
        <w:bottom w:val="none" w:sz="0" w:space="0" w:color="auto"/>
        <w:right w:val="none" w:sz="0" w:space="0" w:color="auto"/>
      </w:divBdr>
      <w:divsChild>
        <w:div w:id="359168344">
          <w:marLeft w:val="0"/>
          <w:marRight w:val="0"/>
          <w:marTop w:val="0"/>
          <w:marBottom w:val="0"/>
          <w:divBdr>
            <w:top w:val="none" w:sz="0" w:space="0" w:color="auto"/>
            <w:left w:val="none" w:sz="0" w:space="0" w:color="auto"/>
            <w:bottom w:val="none" w:sz="0" w:space="0" w:color="auto"/>
            <w:right w:val="none" w:sz="0" w:space="0" w:color="auto"/>
          </w:divBdr>
          <w:divsChild>
            <w:div w:id="25177630">
              <w:marLeft w:val="0"/>
              <w:marRight w:val="0"/>
              <w:marTop w:val="0"/>
              <w:marBottom w:val="0"/>
              <w:divBdr>
                <w:top w:val="none" w:sz="0" w:space="0" w:color="auto"/>
                <w:left w:val="none" w:sz="0" w:space="0" w:color="auto"/>
                <w:bottom w:val="none" w:sz="0" w:space="0" w:color="auto"/>
                <w:right w:val="none" w:sz="0" w:space="0" w:color="auto"/>
              </w:divBdr>
            </w:div>
            <w:div w:id="13900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1441">
      <w:bodyDiv w:val="1"/>
      <w:marLeft w:val="0"/>
      <w:marRight w:val="0"/>
      <w:marTop w:val="0"/>
      <w:marBottom w:val="0"/>
      <w:divBdr>
        <w:top w:val="none" w:sz="0" w:space="0" w:color="auto"/>
        <w:left w:val="none" w:sz="0" w:space="0" w:color="auto"/>
        <w:bottom w:val="none" w:sz="0" w:space="0" w:color="auto"/>
        <w:right w:val="none" w:sz="0" w:space="0" w:color="auto"/>
      </w:divBdr>
      <w:divsChild>
        <w:div w:id="449085197">
          <w:marLeft w:val="0"/>
          <w:marRight w:val="0"/>
          <w:marTop w:val="0"/>
          <w:marBottom w:val="0"/>
          <w:divBdr>
            <w:top w:val="none" w:sz="0" w:space="0" w:color="auto"/>
            <w:left w:val="none" w:sz="0" w:space="0" w:color="auto"/>
            <w:bottom w:val="none" w:sz="0" w:space="0" w:color="auto"/>
            <w:right w:val="none" w:sz="0" w:space="0" w:color="auto"/>
          </w:divBdr>
          <w:divsChild>
            <w:div w:id="824250141">
              <w:marLeft w:val="0"/>
              <w:marRight w:val="0"/>
              <w:marTop w:val="0"/>
              <w:marBottom w:val="0"/>
              <w:divBdr>
                <w:top w:val="none" w:sz="0" w:space="0" w:color="auto"/>
                <w:left w:val="none" w:sz="0" w:space="0" w:color="auto"/>
                <w:bottom w:val="none" w:sz="0" w:space="0" w:color="auto"/>
                <w:right w:val="none" w:sz="0" w:space="0" w:color="auto"/>
              </w:divBdr>
            </w:div>
            <w:div w:id="14866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736">
      <w:bodyDiv w:val="1"/>
      <w:marLeft w:val="0"/>
      <w:marRight w:val="0"/>
      <w:marTop w:val="0"/>
      <w:marBottom w:val="0"/>
      <w:divBdr>
        <w:top w:val="none" w:sz="0" w:space="0" w:color="auto"/>
        <w:left w:val="none" w:sz="0" w:space="0" w:color="auto"/>
        <w:bottom w:val="none" w:sz="0" w:space="0" w:color="auto"/>
        <w:right w:val="none" w:sz="0" w:space="0" w:color="auto"/>
      </w:divBdr>
      <w:divsChild>
        <w:div w:id="693772255">
          <w:marLeft w:val="0"/>
          <w:marRight w:val="0"/>
          <w:marTop w:val="0"/>
          <w:marBottom w:val="0"/>
          <w:divBdr>
            <w:top w:val="none" w:sz="0" w:space="0" w:color="auto"/>
            <w:left w:val="none" w:sz="0" w:space="0" w:color="auto"/>
            <w:bottom w:val="none" w:sz="0" w:space="0" w:color="auto"/>
            <w:right w:val="none" w:sz="0" w:space="0" w:color="auto"/>
          </w:divBdr>
          <w:divsChild>
            <w:div w:id="870074527">
              <w:marLeft w:val="0"/>
              <w:marRight w:val="0"/>
              <w:marTop w:val="0"/>
              <w:marBottom w:val="0"/>
              <w:divBdr>
                <w:top w:val="none" w:sz="0" w:space="0" w:color="auto"/>
                <w:left w:val="none" w:sz="0" w:space="0" w:color="auto"/>
                <w:bottom w:val="none" w:sz="0" w:space="0" w:color="auto"/>
                <w:right w:val="none" w:sz="0" w:space="0" w:color="auto"/>
              </w:divBdr>
            </w:div>
            <w:div w:id="3578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964">
      <w:bodyDiv w:val="1"/>
      <w:marLeft w:val="0"/>
      <w:marRight w:val="0"/>
      <w:marTop w:val="0"/>
      <w:marBottom w:val="0"/>
      <w:divBdr>
        <w:top w:val="none" w:sz="0" w:space="0" w:color="auto"/>
        <w:left w:val="none" w:sz="0" w:space="0" w:color="auto"/>
        <w:bottom w:val="none" w:sz="0" w:space="0" w:color="auto"/>
        <w:right w:val="none" w:sz="0" w:space="0" w:color="auto"/>
      </w:divBdr>
      <w:divsChild>
        <w:div w:id="1508669447">
          <w:marLeft w:val="0"/>
          <w:marRight w:val="0"/>
          <w:marTop w:val="0"/>
          <w:marBottom w:val="0"/>
          <w:divBdr>
            <w:top w:val="none" w:sz="0" w:space="0" w:color="auto"/>
            <w:left w:val="none" w:sz="0" w:space="0" w:color="auto"/>
            <w:bottom w:val="none" w:sz="0" w:space="0" w:color="auto"/>
            <w:right w:val="none" w:sz="0" w:space="0" w:color="auto"/>
          </w:divBdr>
          <w:divsChild>
            <w:div w:id="1675692001">
              <w:marLeft w:val="0"/>
              <w:marRight w:val="0"/>
              <w:marTop w:val="0"/>
              <w:marBottom w:val="0"/>
              <w:divBdr>
                <w:top w:val="none" w:sz="0" w:space="0" w:color="auto"/>
                <w:left w:val="none" w:sz="0" w:space="0" w:color="auto"/>
                <w:bottom w:val="none" w:sz="0" w:space="0" w:color="auto"/>
                <w:right w:val="none" w:sz="0" w:space="0" w:color="auto"/>
              </w:divBdr>
            </w:div>
            <w:div w:id="1341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1148">
      <w:bodyDiv w:val="1"/>
      <w:marLeft w:val="0"/>
      <w:marRight w:val="0"/>
      <w:marTop w:val="0"/>
      <w:marBottom w:val="0"/>
      <w:divBdr>
        <w:top w:val="none" w:sz="0" w:space="0" w:color="auto"/>
        <w:left w:val="none" w:sz="0" w:space="0" w:color="auto"/>
        <w:bottom w:val="none" w:sz="0" w:space="0" w:color="auto"/>
        <w:right w:val="none" w:sz="0" w:space="0" w:color="auto"/>
      </w:divBdr>
      <w:divsChild>
        <w:div w:id="120614325">
          <w:marLeft w:val="0"/>
          <w:marRight w:val="0"/>
          <w:marTop w:val="0"/>
          <w:marBottom w:val="0"/>
          <w:divBdr>
            <w:top w:val="none" w:sz="0" w:space="0" w:color="auto"/>
            <w:left w:val="none" w:sz="0" w:space="0" w:color="auto"/>
            <w:bottom w:val="none" w:sz="0" w:space="0" w:color="auto"/>
            <w:right w:val="none" w:sz="0" w:space="0" w:color="auto"/>
          </w:divBdr>
          <w:divsChild>
            <w:div w:id="250697772">
              <w:marLeft w:val="0"/>
              <w:marRight w:val="0"/>
              <w:marTop w:val="0"/>
              <w:marBottom w:val="0"/>
              <w:divBdr>
                <w:top w:val="none" w:sz="0" w:space="0" w:color="auto"/>
                <w:left w:val="none" w:sz="0" w:space="0" w:color="auto"/>
                <w:bottom w:val="none" w:sz="0" w:space="0" w:color="auto"/>
                <w:right w:val="none" w:sz="0" w:space="0" w:color="auto"/>
              </w:divBdr>
            </w:div>
            <w:div w:id="65996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995">
      <w:bodyDiv w:val="1"/>
      <w:marLeft w:val="0"/>
      <w:marRight w:val="0"/>
      <w:marTop w:val="0"/>
      <w:marBottom w:val="0"/>
      <w:divBdr>
        <w:top w:val="none" w:sz="0" w:space="0" w:color="auto"/>
        <w:left w:val="none" w:sz="0" w:space="0" w:color="auto"/>
        <w:bottom w:val="none" w:sz="0" w:space="0" w:color="auto"/>
        <w:right w:val="none" w:sz="0" w:space="0" w:color="auto"/>
      </w:divBdr>
      <w:divsChild>
        <w:div w:id="1682853482">
          <w:marLeft w:val="0"/>
          <w:marRight w:val="0"/>
          <w:marTop w:val="0"/>
          <w:marBottom w:val="0"/>
          <w:divBdr>
            <w:top w:val="none" w:sz="0" w:space="0" w:color="auto"/>
            <w:left w:val="none" w:sz="0" w:space="0" w:color="auto"/>
            <w:bottom w:val="none" w:sz="0" w:space="0" w:color="auto"/>
            <w:right w:val="none" w:sz="0" w:space="0" w:color="auto"/>
          </w:divBdr>
          <w:divsChild>
            <w:div w:id="2143301449">
              <w:marLeft w:val="0"/>
              <w:marRight w:val="0"/>
              <w:marTop w:val="0"/>
              <w:marBottom w:val="0"/>
              <w:divBdr>
                <w:top w:val="none" w:sz="0" w:space="0" w:color="auto"/>
                <w:left w:val="none" w:sz="0" w:space="0" w:color="auto"/>
                <w:bottom w:val="none" w:sz="0" w:space="0" w:color="auto"/>
                <w:right w:val="none" w:sz="0" w:space="0" w:color="auto"/>
              </w:divBdr>
            </w:div>
            <w:div w:id="7098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593">
      <w:bodyDiv w:val="1"/>
      <w:marLeft w:val="0"/>
      <w:marRight w:val="0"/>
      <w:marTop w:val="0"/>
      <w:marBottom w:val="0"/>
      <w:divBdr>
        <w:top w:val="none" w:sz="0" w:space="0" w:color="auto"/>
        <w:left w:val="none" w:sz="0" w:space="0" w:color="auto"/>
        <w:bottom w:val="none" w:sz="0" w:space="0" w:color="auto"/>
        <w:right w:val="none" w:sz="0" w:space="0" w:color="auto"/>
      </w:divBdr>
      <w:divsChild>
        <w:div w:id="489101987">
          <w:marLeft w:val="0"/>
          <w:marRight w:val="0"/>
          <w:marTop w:val="0"/>
          <w:marBottom w:val="0"/>
          <w:divBdr>
            <w:top w:val="none" w:sz="0" w:space="0" w:color="auto"/>
            <w:left w:val="none" w:sz="0" w:space="0" w:color="auto"/>
            <w:bottom w:val="none" w:sz="0" w:space="0" w:color="auto"/>
            <w:right w:val="none" w:sz="0" w:space="0" w:color="auto"/>
          </w:divBdr>
          <w:divsChild>
            <w:div w:id="15624268">
              <w:marLeft w:val="0"/>
              <w:marRight w:val="0"/>
              <w:marTop w:val="0"/>
              <w:marBottom w:val="0"/>
              <w:divBdr>
                <w:top w:val="none" w:sz="0" w:space="0" w:color="auto"/>
                <w:left w:val="none" w:sz="0" w:space="0" w:color="auto"/>
                <w:bottom w:val="none" w:sz="0" w:space="0" w:color="auto"/>
                <w:right w:val="none" w:sz="0" w:space="0" w:color="auto"/>
              </w:divBdr>
            </w:div>
            <w:div w:id="12501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4412">
      <w:bodyDiv w:val="1"/>
      <w:marLeft w:val="0"/>
      <w:marRight w:val="0"/>
      <w:marTop w:val="0"/>
      <w:marBottom w:val="0"/>
      <w:divBdr>
        <w:top w:val="none" w:sz="0" w:space="0" w:color="auto"/>
        <w:left w:val="none" w:sz="0" w:space="0" w:color="auto"/>
        <w:bottom w:val="none" w:sz="0" w:space="0" w:color="auto"/>
        <w:right w:val="none" w:sz="0" w:space="0" w:color="auto"/>
      </w:divBdr>
      <w:divsChild>
        <w:div w:id="762532349">
          <w:marLeft w:val="0"/>
          <w:marRight w:val="0"/>
          <w:marTop w:val="0"/>
          <w:marBottom w:val="0"/>
          <w:divBdr>
            <w:top w:val="none" w:sz="0" w:space="0" w:color="auto"/>
            <w:left w:val="none" w:sz="0" w:space="0" w:color="auto"/>
            <w:bottom w:val="none" w:sz="0" w:space="0" w:color="auto"/>
            <w:right w:val="none" w:sz="0" w:space="0" w:color="auto"/>
          </w:divBdr>
          <w:divsChild>
            <w:div w:id="1576013474">
              <w:marLeft w:val="0"/>
              <w:marRight w:val="0"/>
              <w:marTop w:val="0"/>
              <w:marBottom w:val="0"/>
              <w:divBdr>
                <w:top w:val="none" w:sz="0" w:space="0" w:color="auto"/>
                <w:left w:val="none" w:sz="0" w:space="0" w:color="auto"/>
                <w:bottom w:val="none" w:sz="0" w:space="0" w:color="auto"/>
                <w:right w:val="none" w:sz="0" w:space="0" w:color="auto"/>
              </w:divBdr>
            </w:div>
            <w:div w:id="1728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35211">
      <w:bodyDiv w:val="1"/>
      <w:marLeft w:val="0"/>
      <w:marRight w:val="0"/>
      <w:marTop w:val="0"/>
      <w:marBottom w:val="0"/>
      <w:divBdr>
        <w:top w:val="none" w:sz="0" w:space="0" w:color="auto"/>
        <w:left w:val="none" w:sz="0" w:space="0" w:color="auto"/>
        <w:bottom w:val="none" w:sz="0" w:space="0" w:color="auto"/>
        <w:right w:val="none" w:sz="0" w:space="0" w:color="auto"/>
      </w:divBdr>
      <w:divsChild>
        <w:div w:id="1612206612">
          <w:marLeft w:val="0"/>
          <w:marRight w:val="0"/>
          <w:marTop w:val="0"/>
          <w:marBottom w:val="0"/>
          <w:divBdr>
            <w:top w:val="none" w:sz="0" w:space="0" w:color="auto"/>
            <w:left w:val="none" w:sz="0" w:space="0" w:color="auto"/>
            <w:bottom w:val="none" w:sz="0" w:space="0" w:color="auto"/>
            <w:right w:val="none" w:sz="0" w:space="0" w:color="auto"/>
          </w:divBdr>
          <w:divsChild>
            <w:div w:id="1698265885">
              <w:marLeft w:val="0"/>
              <w:marRight w:val="0"/>
              <w:marTop w:val="0"/>
              <w:marBottom w:val="0"/>
              <w:divBdr>
                <w:top w:val="none" w:sz="0" w:space="0" w:color="auto"/>
                <w:left w:val="none" w:sz="0" w:space="0" w:color="auto"/>
                <w:bottom w:val="none" w:sz="0" w:space="0" w:color="auto"/>
                <w:right w:val="none" w:sz="0" w:space="0" w:color="auto"/>
              </w:divBdr>
            </w:div>
            <w:div w:id="9152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04932">
      <w:bodyDiv w:val="1"/>
      <w:marLeft w:val="0"/>
      <w:marRight w:val="0"/>
      <w:marTop w:val="0"/>
      <w:marBottom w:val="0"/>
      <w:divBdr>
        <w:top w:val="none" w:sz="0" w:space="0" w:color="auto"/>
        <w:left w:val="none" w:sz="0" w:space="0" w:color="auto"/>
        <w:bottom w:val="none" w:sz="0" w:space="0" w:color="auto"/>
        <w:right w:val="none" w:sz="0" w:space="0" w:color="auto"/>
      </w:divBdr>
      <w:divsChild>
        <w:div w:id="1591624074">
          <w:marLeft w:val="0"/>
          <w:marRight w:val="0"/>
          <w:marTop w:val="0"/>
          <w:marBottom w:val="0"/>
          <w:divBdr>
            <w:top w:val="none" w:sz="0" w:space="0" w:color="auto"/>
            <w:left w:val="none" w:sz="0" w:space="0" w:color="auto"/>
            <w:bottom w:val="none" w:sz="0" w:space="0" w:color="auto"/>
            <w:right w:val="none" w:sz="0" w:space="0" w:color="auto"/>
          </w:divBdr>
          <w:divsChild>
            <w:div w:id="1128818716">
              <w:marLeft w:val="0"/>
              <w:marRight w:val="0"/>
              <w:marTop w:val="0"/>
              <w:marBottom w:val="0"/>
              <w:divBdr>
                <w:top w:val="none" w:sz="0" w:space="0" w:color="auto"/>
                <w:left w:val="none" w:sz="0" w:space="0" w:color="auto"/>
                <w:bottom w:val="none" w:sz="0" w:space="0" w:color="auto"/>
                <w:right w:val="none" w:sz="0" w:space="0" w:color="auto"/>
              </w:divBdr>
            </w:div>
            <w:div w:id="7469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methods.sagepub.com/video/srmpromo/PDuI8U/steps-in-planning-and-conducting-research?seq=4"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0</TotalTime>
  <Pages>14</Pages>
  <Words>6235</Words>
  <Characters>3554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4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727</cp:revision>
  <dcterms:created xsi:type="dcterms:W3CDTF">2023-05-08T11:04:00Z</dcterms:created>
  <dcterms:modified xsi:type="dcterms:W3CDTF">2023-05-17T12:56:00Z</dcterms:modified>
</cp:coreProperties>
</file>